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Corbel Light" w:hAnsi="Corbel Light"/>
        </w:rPr>
        <w:id w:val="349146037"/>
        <w:docPartObj>
          <w:docPartGallery w:val="Cover Pages"/>
          <w:docPartUnique/>
        </w:docPartObj>
      </w:sdtPr>
      <w:sdtEndPr/>
      <w:sdtContent>
        <w:p w14:paraId="55E69D68" w14:textId="7D0D8301" w:rsidR="009030D1" w:rsidRPr="00746D91" w:rsidRDefault="009030D1" w:rsidP="001908A8">
          <w:pPr>
            <w:jc w:val="both"/>
            <w:rPr>
              <w:rFonts w:ascii="Corbel Light" w:hAnsi="Corbel Light"/>
            </w:rPr>
          </w:pPr>
        </w:p>
        <w:p w14:paraId="60027EFC" w14:textId="4A42095D" w:rsidR="009030D1" w:rsidRPr="00746D91" w:rsidRDefault="009030D1" w:rsidP="001908A8">
          <w:pPr>
            <w:spacing w:after="160" w:line="259" w:lineRule="auto"/>
            <w:ind w:left="0" w:firstLine="0"/>
            <w:jc w:val="both"/>
            <w:rPr>
              <w:rFonts w:ascii="Corbel Light" w:hAnsi="Corbel Light"/>
            </w:rPr>
          </w:pPr>
          <w:r w:rsidRPr="00746D91">
            <w:rPr>
              <w:rFonts w:ascii="Corbel Light" w:hAnsi="Corbel Light"/>
              <w:noProof/>
            </w:rPr>
            <mc:AlternateContent>
              <mc:Choice Requires="wpg">
                <w:drawing>
                  <wp:anchor distT="0" distB="0" distL="114300" distR="114300" simplePos="0" relativeHeight="251661312" behindDoc="1" locked="0" layoutInCell="1" allowOverlap="1" wp14:anchorId="03E77DB2" wp14:editId="62CDD0EE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80695</wp:posOffset>
                        </wp:positionV>
                      </mc:Fallback>
                    </mc:AlternateContent>
                    <wp:extent cx="6858000" cy="7068185"/>
                    <wp:effectExtent l="0" t="0" r="0" b="0"/>
                    <wp:wrapNone/>
                    <wp:docPr id="125" name="Gruppo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858000" cy="7068312"/>
                              <a:chOff x="0" y="0"/>
                              <a:chExt cx="5561330" cy="5404485"/>
                            </a:xfrm>
                          </wpg:grpSpPr>
                          <wps:wsp>
                            <wps:cNvPr id="126" name="Figura a mano libera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404485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3C8AEA55" w14:textId="789CE0E3" w:rsidR="009030D1" w:rsidRPr="009030D1" w:rsidRDefault="00465C28">
                                  <w:pPr>
                                    <w:rPr>
                                      <w:rFonts w:ascii="Avenir Next LT Pro" w:hAnsi="Avenir Next LT Pro"/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venir Next LT Pro" w:hAnsi="Avenir Next LT Pro"/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alias w:val="Titolo"/>
                                      <w:tag w:val=""/>
                                      <w:id w:val="-554696155"/>
                                      <w:showingPlcHdr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184D1D">
                                        <w:rPr>
                                          <w:rFonts w:ascii="Avenir Next LT Pro" w:hAnsi="Avenir Next LT Pro"/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igura a mano libera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67000</wp14:pctHeight>
                    </wp14:sizeRelV>
                  </wp:anchor>
                </w:drawing>
              </mc:Choice>
              <mc:Fallback>
                <w:pict>
                  <v:group w14:anchorId="03E77DB2" id="Gruppo 125" o:spid="_x0000_s1026" style="position:absolute;left:0;text-align:left;margin-left:0;margin-top:0;width:540pt;height:556.55pt;z-index:-251655168;mso-width-percent:1154;mso-height-percent:670;mso-top-percent:45;mso-position-horizontal:center;mso-position-horizontal-relative:margin;mso-position-vertical-relative:page;mso-width-percent:1154;mso-height-percent:670;mso-top-percent:45;mso-width-relative:margin" coordsize="55613,54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">
                    <o:lock v:ext="edit" aspectratio="t"/>
                    <v:shape id="Figura a mano libera 10" o:spid="_x0000_s1027" style="position:absolute;width:55575;height:54044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" adj="-11796480,,5400" path="m,c,644,,644,,644v23,6,62,14,113,21c250,685,476,700,720,644v,-27,,-27,,-27c720,,720,,720,,,,,,,e" fillcolor="#4d5f78 [2994]" stroked="f">
                      <v:fill color2="#2a3442 [2018]" rotate="t" colors="0 #5d6d85;.5 #485972;1 #334258" focus="100%" type="gradient">
                        <o:fill v:ext="view" type="gradientUnscaled"/>
                      </v:fill>
                      <v:stroke joinstyle="miter"/>
                      <v:formulas/>
                      <v:path arrowok="t" o:connecttype="custom" o:connectlocs="0,0;0,4972126;872222,5134261;5557520,4972126;5557520,4763667;5557520,0;0,0" o:connectangles="0,0,0,0,0,0,0" textboxrect="0,0,720,700"/>
                      <v:textbox inset="1in,86.4pt,86.4pt,86.4pt">
                        <w:txbxContent>
                          <w:p w14:paraId="3C8AEA55" w14:textId="789CE0E3" w:rsidR="009030D1" w:rsidRPr="009030D1" w:rsidRDefault="00465C28">
                            <w:pPr>
                              <w:rPr>
                                <w:rFonts w:ascii="Avenir Next LT Pro" w:hAnsi="Avenir Next LT Pro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rFonts w:ascii="Avenir Next LT Pro" w:hAnsi="Avenir Next LT Pro"/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Titolo"/>
                                <w:tag w:val=""/>
                                <w:id w:val="-554696155"/>
                                <w:showingPlcHdr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184D1D">
                                  <w:rPr>
                                    <w:rFonts w:ascii="Avenir Next LT Pro" w:hAnsi="Avenir Next LT Pro"/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igura a mano libera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  <w:r w:rsidRPr="00746D91">
            <w:rPr>
              <w:rFonts w:ascii="Corbel Light" w:hAnsi="Corbel Light"/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0CD52E4E" wp14:editId="695E12C4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753100" cy="146304"/>
                    <wp:effectExtent l="0" t="0" r="0" b="5715"/>
                    <wp:wrapSquare wrapText="bothSides"/>
                    <wp:docPr id="128" name="Casella di testo 12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1463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E40B45E" w14:textId="77777777" w:rsidR="009030D1" w:rsidRDefault="00465C28">
                                <w:pPr>
                                  <w:pStyle w:val="Nessunaspaziatura"/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Società"/>
                                    <w:tag w:val=""/>
                                    <w:id w:val="-1880927279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9030D1">
                                      <w:rPr>
                                        <w:caps/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[Nome della società]</w:t>
                                    </w:r>
                                  </w:sdtContent>
                                </w:sdt>
                                <w:r w:rsidR="009030D1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 </w:t>
                                </w:r>
                                <w:r w:rsidR="009030D1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|</w:t>
                                </w:r>
                                <w:sdt>
                                  <w:sdtPr>
                                    <w:rPr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Indirizzi"/>
                                    <w:tag w:val=""/>
                                    <w:id w:val="-1023088507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9030D1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[Indirizzo della società]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CD52E4E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28" o:spid="_x0000_s1029" type="#_x0000_t202" style="position:absolute;left:0;text-align:left;margin-left:0;margin-top:0;width:453pt;height:11.5pt;z-index:251664384;visibility:visible;mso-wrap-style:square;mso-width-percent:1154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1154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" filled="f" stroked="f" strokeweight=".5pt">
                    <v:textbox style="mso-fit-shape-to-text:t" inset="1in,0,86.4pt,0">
                      <w:txbxContent>
                        <w:p w14:paraId="6E40B45E" w14:textId="77777777" w:rsidR="009030D1" w:rsidRDefault="00465C28">
                          <w:pPr>
                            <w:pStyle w:val="Nessunaspaziatura"/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aps/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Società"/>
                              <w:tag w:val=""/>
                              <w:id w:val="-1880927279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9030D1">
                                <w:rPr>
                                  <w:caps/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[Nome della società]</w:t>
                              </w:r>
                            </w:sdtContent>
                          </w:sdt>
                          <w:r w:rsidR="009030D1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 </w:t>
                          </w:r>
                          <w:r w:rsidR="009030D1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|</w:t>
                          </w:r>
                          <w:sdt>
                            <w:sdtPr>
                              <w:rPr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Indirizzi"/>
                              <w:tag w:val=""/>
                              <w:id w:val="-1023088507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9030D1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[Indirizzo della società]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Pr="00746D91">
            <w:rPr>
              <w:rFonts w:ascii="Corbel Light" w:hAnsi="Corbel Light"/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5902DE64" wp14:editId="5E1A7F76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9000</wp14:pctPosVOffset>
                        </wp:positionV>
                      </mc:Choice>
                      <mc:Fallback>
                        <wp:positionV relativeFrom="page">
                          <wp:posOffset>8446770</wp:posOffset>
                        </wp:positionV>
                      </mc:Fallback>
                    </mc:AlternateContent>
                    <wp:extent cx="5753100" cy="484632"/>
                    <wp:effectExtent l="0" t="0" r="0" b="7620"/>
                    <wp:wrapSquare wrapText="bothSides"/>
                    <wp:docPr id="129" name="Casella di testo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846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Sottotitolo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66BB3F9" w14:textId="55415D60" w:rsidR="009030D1" w:rsidRDefault="007E1F6F">
                                    <w:pPr>
                                      <w:pStyle w:val="Nessunaspaziatura"/>
                                      <w:spacing w:before="40" w:after="40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aNALISI PER LA FENOTIPIZZAZIONE DELLA MALATTIA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ore"/>
                                  <w:tag w:val=""/>
                                  <w:id w:val="-95448766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CE4052A" w14:textId="56575736" w:rsidR="009030D1" w:rsidRDefault="009030D1">
                                    <w:pPr>
                                      <w:pStyle w:val="Nessunaspaziatura"/>
                                      <w:spacing w:before="4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Vito Simone Lacatena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902DE64" id="Casella di testo 129" o:spid="_x0000_s1030" type="#_x0000_t202" style="position:absolute;left:0;text-align:left;margin-left:0;margin-top:0;width:453pt;height:38.15pt;z-index:251663360;visibility:visible;mso-wrap-style:square;mso-width-percent:1154;mso-height-percent:0;mso-top-percent:790;mso-wrap-distance-left:9pt;mso-wrap-distance-top:0;mso-wrap-distance-right:9pt;mso-wrap-distance-bottom:0;mso-position-horizontal:center;mso-position-horizontal-relative:page;mso-position-vertical-relative:page;mso-width-percent:1154;mso-height-percent:0;mso-top-percent:79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" filled="f" stroked="f" strokeweight=".5pt">
                    <v:textbox style="mso-fit-shape-to-text:t" inset="1in,0,86.4pt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Sottotitolo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166BB3F9" w14:textId="55415D60" w:rsidR="009030D1" w:rsidRDefault="007E1F6F">
                              <w:pPr>
                                <w:pStyle w:val="Nessunaspaziatura"/>
                                <w:spacing w:before="40" w:after="40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aNALISI PER LA FENOTIPIZZAZIONE DELLA MALATTIA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ore"/>
                            <w:tag w:val=""/>
                            <w:id w:val="-95448766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3CE4052A" w14:textId="56575736" w:rsidR="009030D1" w:rsidRDefault="009030D1">
                              <w:pPr>
                                <w:pStyle w:val="Nessunaspaziatura"/>
                                <w:spacing w:before="4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Vito Simone Lacatena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Pr="00746D91">
            <w:rPr>
              <w:rFonts w:ascii="Corbel Light" w:hAnsi="Corbel Light"/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3998C99A" wp14:editId="357AFCD3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0" name="Rettangolo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Anno"/>
                                  <w:tag w:val=""/>
                                  <w:id w:val="159512692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2916BBF2" w14:textId="007F7B0B" w:rsidR="009030D1" w:rsidRDefault="00EB0C0C">
                                    <w:pPr>
                                      <w:pStyle w:val="Nessunaspaziatura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3998C99A" id="Rettangolo 130" o:spid="_x0000_s1031" style="position:absolute;left:0;text-align:left;margin-left:-4.4pt;margin-top:0;width:46.8pt;height:77.75pt;z-index:251662336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Anno"/>
                            <w:tag w:val=""/>
                            <w:id w:val="159512692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2916BBF2" w14:textId="007F7B0B" w:rsidR="009030D1" w:rsidRDefault="00EB0C0C">
                              <w:pPr>
                                <w:pStyle w:val="Nessunaspaziatura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746D91">
            <w:rPr>
              <w:rFonts w:ascii="Corbel Light" w:hAnsi="Corbel Light"/>
            </w:rPr>
            <w:br w:type="page"/>
          </w:r>
        </w:p>
      </w:sdtContent>
    </w:sdt>
    <w:p w14:paraId="6B094F35" w14:textId="3CC155B9" w:rsidR="002F7838" w:rsidRPr="00746D91" w:rsidRDefault="00636559" w:rsidP="001908A8">
      <w:pPr>
        <w:spacing w:after="331" w:line="259" w:lineRule="auto"/>
        <w:ind w:left="0" w:right="-50" w:firstLine="0"/>
        <w:jc w:val="both"/>
        <w:rPr>
          <w:rFonts w:ascii="Corbel Light" w:hAnsi="Corbel Light" w:cs="Dubai"/>
        </w:rPr>
      </w:pPr>
      <w:r w:rsidRPr="00746D91">
        <w:rPr>
          <w:rFonts w:ascii="Corbel Light" w:eastAsia="Calibri" w:hAnsi="Corbel Light" w:cs="Dubai"/>
          <w:noProof/>
          <w:color w:val="000000"/>
          <w:sz w:val="22"/>
        </w:rPr>
        <w:lastRenderedPageBreak/>
        <mc:AlternateContent>
          <mc:Choice Requires="wpg">
            <w:drawing>
              <wp:inline distT="0" distB="0" distL="0" distR="0" wp14:anchorId="076C23A8" wp14:editId="5AA09C3A">
                <wp:extent cx="5650950" cy="181059"/>
                <wp:effectExtent l="0" t="0" r="0" b="0"/>
                <wp:docPr id="29928" name="Group 299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50950" cy="181059"/>
                          <a:chOff x="0" y="0"/>
                          <a:chExt cx="5650950" cy="181059"/>
                        </a:xfrm>
                      </wpg:grpSpPr>
                      <wps:wsp>
                        <wps:cNvPr id="45381" name="Shape 45381"/>
                        <wps:cNvSpPr/>
                        <wps:spPr>
                          <a:xfrm>
                            <a:off x="0" y="162000"/>
                            <a:ext cx="5650950" cy="19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7E7E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382" name="Shape 45382"/>
                        <wps:cNvSpPr/>
                        <wps:spPr>
                          <a:xfrm>
                            <a:off x="0" y="0"/>
                            <a:ext cx="5650950" cy="95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50950" h="952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9529"/>
                                </a:lnTo>
                                <a:lnTo>
                                  <a:pt x="0" y="952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EEEE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9928" style="width:444.957pt;height:14.2566pt;mso-position-horizontal-relative:char;mso-position-vertical-relative:line" coordsize="56509,1810">
                <v:shape id="Shape 45383" style="position:absolute;width:56509;height:190;left:0;top:1620;" coordsize="5650950,19059" path="m0,0l5650950,0l5650950,19059l0,19059l0,0">
                  <v:stroke weight="0pt" endcap="flat" joinstyle="miter" miterlimit="10" on="false" color="#000000" opacity="0"/>
                  <v:fill on="true" color="#e7e7e7"/>
                </v:shape>
                <v:shape id="Shape 45384" style="position:absolute;width:56509;height:95;left:0;top:0;" coordsize="5650950,9529" path="m0,0l5650950,0l5650950,9529l0,9529l0,0">
                  <v:stroke weight="0pt" endcap="flat" joinstyle="miter" miterlimit="10" on="false" color="#000000" opacity="0"/>
                  <v:fill on="true" color="#eeeeee"/>
                </v:shape>
              </v:group>
            </w:pict>
          </mc:Fallback>
        </mc:AlternateContent>
      </w:r>
    </w:p>
    <w:p w14:paraId="5F308835" w14:textId="6C2F84EB" w:rsidR="002F7838" w:rsidRPr="00746D91" w:rsidRDefault="00636559" w:rsidP="001908A8">
      <w:pPr>
        <w:pStyle w:val="Titolo1"/>
        <w:spacing w:after="80"/>
        <w:ind w:left="-5"/>
        <w:jc w:val="both"/>
        <w:rPr>
          <w:rStyle w:val="Riferimentointenso"/>
          <w:rFonts w:ascii="Corbel Light" w:hAnsi="Corbel Light" w:cs="Dubai"/>
          <w:color w:val="7030A0"/>
          <w:sz w:val="32"/>
        </w:rPr>
      </w:pPr>
      <w:r w:rsidRPr="00746D91">
        <w:rPr>
          <w:rStyle w:val="Riferimentointenso"/>
          <w:rFonts w:ascii="Corbel Light" w:hAnsi="Corbel Light" w:cs="Dubai"/>
          <w:color w:val="7030A0"/>
          <w:sz w:val="32"/>
        </w:rPr>
        <w:t>Background</w:t>
      </w:r>
    </w:p>
    <w:p w14:paraId="760B0CB3" w14:textId="58A33FD2" w:rsidR="009A1339" w:rsidRPr="00746D91" w:rsidRDefault="00F26117" w:rsidP="001908A8">
      <w:pPr>
        <w:jc w:val="both"/>
        <w:rPr>
          <w:rFonts w:ascii="Corbel Light" w:hAnsi="Corbel Light"/>
        </w:rPr>
      </w:pPr>
      <w:r w:rsidRPr="00746D91">
        <w:rPr>
          <w:rFonts w:ascii="Corbel Light" w:eastAsia="Calibri" w:hAnsi="Corbel Light" w:cs="Dubai"/>
          <w:noProof/>
          <w:color w:val="000000"/>
          <w:sz w:val="22"/>
        </w:rPr>
        <mc:AlternateContent>
          <mc:Choice Requires="wpg">
            <w:drawing>
              <wp:inline distT="0" distB="0" distL="0" distR="0" wp14:anchorId="09D42D7D" wp14:editId="2BE1D1DA">
                <wp:extent cx="5650950" cy="19059"/>
                <wp:effectExtent l="0" t="0" r="0" b="0"/>
                <wp:docPr id="7" name="Group 299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50950" cy="19059"/>
                          <a:chOff x="0" y="0"/>
                          <a:chExt cx="5650950" cy="19059"/>
                        </a:xfrm>
                      </wpg:grpSpPr>
                      <wps:wsp>
                        <wps:cNvPr id="8" name="Shape 45389"/>
                        <wps:cNvSpPr/>
                        <wps:spPr>
                          <a:xfrm>
                            <a:off x="0" y="0"/>
                            <a:ext cx="5650950" cy="19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7E7E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F9FDD4E" id="Group 29929" o:spid="_x0000_s1026" style="width:444.95pt;height:1.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" path="m,l5650950,r,19059l,19059,,e" fillcolor="#e7e7e7" stroked="f" strokeweight="0">
                  <v:stroke miterlimit="83231f" joinstyle="miter"/>
                  <v:path arrowok="t" textboxrect="0,0,5650950,19059"/>
                </v:shape>
                <w10:anchorlock/>
              </v:group>
            </w:pict>
          </mc:Fallback>
        </mc:AlternateContent>
      </w:r>
      <w:r w:rsidR="009A1339" w:rsidRPr="00746D91">
        <w:rPr>
          <w:rFonts w:ascii="Corbel Light" w:hAnsi="Corbel Light"/>
        </w:rPr>
        <w:fldChar w:fldCharType="begin"/>
      </w:r>
      <w:r w:rsidR="009A1339" w:rsidRPr="00746D91">
        <w:rPr>
          <w:rFonts w:ascii="Corbel Light" w:hAnsi="Corbel Light"/>
        </w:rPr>
        <w:instrText xml:space="preserve"> INCLUDEPICTURE "https://upload.wikimedia.org/wikipedia/commons/thumb/b/b6/Myocardial_infarction_complications.jpg/440px-Myocardial_infarction_complications.jpg" \* MERGEFORMATINET </w:instrText>
      </w:r>
      <w:r w:rsidR="00465C28">
        <w:rPr>
          <w:rFonts w:ascii="Corbel Light" w:hAnsi="Corbel Light"/>
        </w:rPr>
        <w:fldChar w:fldCharType="separate"/>
      </w:r>
      <w:r w:rsidR="009A1339" w:rsidRPr="00746D91">
        <w:rPr>
          <w:rFonts w:ascii="Corbel Light" w:hAnsi="Corbel Light"/>
        </w:rPr>
        <w:fldChar w:fldCharType="end"/>
      </w:r>
      <w:r w:rsidR="009A1339" w:rsidRPr="00746D91">
        <w:rPr>
          <w:rFonts w:ascii="Corbel Light" w:hAnsi="Corbel Light"/>
        </w:rPr>
        <w:fldChar w:fldCharType="begin"/>
      </w:r>
      <w:r w:rsidR="009A1339" w:rsidRPr="00746D91">
        <w:rPr>
          <w:rFonts w:ascii="Corbel Light" w:hAnsi="Corbel Light"/>
        </w:rPr>
        <w:instrText xml:space="preserve"> INCLUDEPICTURE "https://upload.wikimedia.org/wikipedia/commons/thumb/b/b6/Myocardial_infarction_complications.jpg/440px-Myocardial_infarction_complications.jpg" \* MERGEFORMATINET </w:instrText>
      </w:r>
      <w:r w:rsidR="00465C28">
        <w:rPr>
          <w:rFonts w:ascii="Corbel Light" w:hAnsi="Corbel Light"/>
        </w:rPr>
        <w:fldChar w:fldCharType="separate"/>
      </w:r>
      <w:r w:rsidR="009A1339" w:rsidRPr="00746D91">
        <w:rPr>
          <w:rFonts w:ascii="Corbel Light" w:hAnsi="Corbel Light"/>
        </w:rPr>
        <w:fldChar w:fldCharType="end"/>
      </w:r>
      <w:r w:rsidR="009030D1" w:rsidRPr="00746D91">
        <w:rPr>
          <w:rFonts w:ascii="Corbel Light" w:hAnsi="Corbel Light"/>
        </w:rPr>
        <w:fldChar w:fldCharType="begin"/>
      </w:r>
      <w:r w:rsidR="009030D1" w:rsidRPr="00746D91">
        <w:rPr>
          <w:rFonts w:ascii="Corbel Light" w:hAnsi="Corbel Light"/>
        </w:rPr>
        <w:instrText xml:space="preserve"> INCLUDEPICTURE "https://factdr.com/wp-content/uploads/2017/03/Myocardial-infarction-3D.png" \* MERGEFORMATINET </w:instrText>
      </w:r>
      <w:r w:rsidR="00465C28">
        <w:rPr>
          <w:rFonts w:ascii="Corbel Light" w:hAnsi="Corbel Light"/>
        </w:rPr>
        <w:fldChar w:fldCharType="separate"/>
      </w:r>
      <w:r w:rsidR="009030D1" w:rsidRPr="00746D91">
        <w:rPr>
          <w:rFonts w:ascii="Corbel Light" w:hAnsi="Corbel Light"/>
        </w:rPr>
        <w:fldChar w:fldCharType="end"/>
      </w:r>
    </w:p>
    <w:p w14:paraId="58281472" w14:textId="723838B2" w:rsidR="009030D1" w:rsidRPr="00A43B61" w:rsidRDefault="00636559" w:rsidP="00A43B61">
      <w:pPr>
        <w:spacing w:after="230"/>
        <w:ind w:left="-5"/>
        <w:jc w:val="both"/>
        <w:rPr>
          <w:rStyle w:val="Riferimentointenso"/>
          <w:rFonts w:ascii="Corbel Light" w:hAnsi="Corbel Light" w:cs="Dubai"/>
          <w:b w:val="0"/>
          <w:bCs w:val="0"/>
          <w:smallCaps w:val="0"/>
          <w:color w:val="333333"/>
          <w:spacing w:val="0"/>
          <w:sz w:val="24"/>
          <w:szCs w:val="28"/>
        </w:rPr>
      </w:pPr>
      <w:r w:rsidRPr="00746D91">
        <w:rPr>
          <w:rFonts w:ascii="Corbel Light" w:hAnsi="Corbel Light" w:cs="Dubai"/>
          <w:sz w:val="24"/>
          <w:szCs w:val="28"/>
        </w:rPr>
        <w:t>L'IM è uno dei problemi più impegnativi della medicina moderna. L'infarto miocardico acuto è associato ad un'elevata mortalità nel primo anno successivo. L'incidenza di IM rimane elevata in tutti i paesi. Ciò è</w:t>
      </w:r>
      <w:r w:rsidR="00F54827" w:rsidRPr="00746D91">
        <w:rPr>
          <w:rFonts w:ascii="Corbel Light" w:hAnsi="Corbel Light" w:cs="Dubai"/>
          <w:sz w:val="24"/>
          <w:szCs w:val="28"/>
        </w:rPr>
        <w:t xml:space="preserve"> </w:t>
      </w:r>
      <w:r w:rsidRPr="00746D91">
        <w:rPr>
          <w:rFonts w:ascii="Corbel Light" w:hAnsi="Corbel Light" w:cs="Dubai"/>
          <w:sz w:val="24"/>
          <w:szCs w:val="28"/>
        </w:rPr>
        <w:t>particolarmente vero per la popolazione urbana dei paesi altamente</w:t>
      </w:r>
      <w:r w:rsidR="00F54827" w:rsidRPr="00746D91">
        <w:rPr>
          <w:rFonts w:ascii="Corbel Light" w:hAnsi="Corbel Light" w:cs="Dubai"/>
          <w:sz w:val="24"/>
          <w:szCs w:val="28"/>
        </w:rPr>
        <w:t xml:space="preserve"> </w:t>
      </w:r>
      <w:r w:rsidRPr="00746D91">
        <w:rPr>
          <w:rFonts w:ascii="Corbel Light" w:hAnsi="Corbel Light" w:cs="Dubai"/>
          <w:sz w:val="24"/>
          <w:szCs w:val="28"/>
        </w:rPr>
        <w:t xml:space="preserve">sviluppati, esposta a fattori di stress cronico, alimentazione irregolare e non sempre equilibrata.  Negli Stati Uniti, ad esempio, ogni anno più di un milione di persone soffrono di infarto del miocardio e 200-300mila muoiono di infarto miocardico acuto prima di arrivare in </w:t>
      </w:r>
      <w:proofErr w:type="spellStart"/>
      <w:proofErr w:type="gramStart"/>
      <w:r w:rsidRPr="00746D91">
        <w:rPr>
          <w:rFonts w:ascii="Corbel Light" w:hAnsi="Corbel Light" w:cs="Dubai"/>
          <w:sz w:val="24"/>
          <w:szCs w:val="28"/>
        </w:rPr>
        <w:t>ospedale.Il</w:t>
      </w:r>
      <w:proofErr w:type="spellEnd"/>
      <w:proofErr w:type="gramEnd"/>
      <w:r w:rsidRPr="00746D91">
        <w:rPr>
          <w:rFonts w:ascii="Corbel Light" w:hAnsi="Corbel Light" w:cs="Dubai"/>
          <w:sz w:val="24"/>
          <w:szCs w:val="28"/>
        </w:rPr>
        <w:t xml:space="preserve"> decorso della malattia nei pazienti con infarto miocardico è diverso. L'infarto del miocardio può verificarsi senza complicazioni o con complicanze che non peggiorano la prognosi a lungo termine. Allo stesso tempo, circa la metà dei pazienti nei periodi acuto e subacuto presenta complicazioni che portano al peggioramento della malattia e persino alla morte. Anche uno specialista esperto non può sempre prevedere lo sviluppo di queste complicazioni. A questo proposito, la previsione delle complicanze dell'infarto miocardico al fine di attuare tempestivamente le necessarie misure preventive è un compito importante.</w:t>
      </w:r>
    </w:p>
    <w:p w14:paraId="130EDCB4" w14:textId="0119D0B9" w:rsidR="002F7838" w:rsidRPr="00746D91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  <w:sz w:val="32"/>
          <w:szCs w:val="32"/>
        </w:rPr>
      </w:pPr>
      <w:bookmarkStart w:id="0" w:name="_Hlk76638027"/>
      <w:r w:rsidRPr="00746D91">
        <w:rPr>
          <w:rStyle w:val="Riferimentointenso"/>
          <w:rFonts w:ascii="Corbel Light" w:hAnsi="Corbel Light"/>
          <w:sz w:val="32"/>
          <w:szCs w:val="32"/>
        </w:rPr>
        <w:t>Obbiettiv</w:t>
      </w:r>
      <w:r w:rsidR="00A43B61">
        <w:rPr>
          <w:rStyle w:val="Riferimentointenso"/>
          <w:rFonts w:ascii="Corbel Light" w:hAnsi="Corbel Light"/>
          <w:sz w:val="32"/>
          <w:szCs w:val="32"/>
        </w:rPr>
        <w:t>i</w:t>
      </w:r>
    </w:p>
    <w:bookmarkEnd w:id="0"/>
    <w:p w14:paraId="59AB4AA3" w14:textId="5C59EBB1" w:rsidR="009030D1" w:rsidRPr="00746D91" w:rsidRDefault="00F26117" w:rsidP="001908A8">
      <w:pPr>
        <w:jc w:val="both"/>
        <w:rPr>
          <w:rFonts w:ascii="Corbel Light" w:hAnsi="Corbel Light"/>
        </w:rPr>
      </w:pPr>
      <w:r w:rsidRPr="00746D91">
        <w:rPr>
          <w:rFonts w:ascii="Corbel Light" w:eastAsia="Calibri" w:hAnsi="Corbel Light" w:cs="Dubai"/>
          <w:noProof/>
          <w:color w:val="000000"/>
          <w:sz w:val="22"/>
        </w:rPr>
        <mc:AlternateContent>
          <mc:Choice Requires="wpg">
            <w:drawing>
              <wp:inline distT="0" distB="0" distL="0" distR="0" wp14:anchorId="00B3BDA5" wp14:editId="0A7F1C57">
                <wp:extent cx="5650950" cy="19059"/>
                <wp:effectExtent l="0" t="0" r="0" b="0"/>
                <wp:docPr id="5" name="Group 299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50950" cy="19059"/>
                          <a:chOff x="0" y="0"/>
                          <a:chExt cx="5650950" cy="19059"/>
                        </a:xfrm>
                      </wpg:grpSpPr>
                      <wps:wsp>
                        <wps:cNvPr id="6" name="Shape 45389"/>
                        <wps:cNvSpPr/>
                        <wps:spPr>
                          <a:xfrm>
                            <a:off x="0" y="0"/>
                            <a:ext cx="5650950" cy="19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7E7E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FB89FA8" id="Group 29929" o:spid="_x0000_s1026" style="width:444.95pt;height:1.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" path="m,l5650950,r,19059l,19059,,e" fillcolor="#e7e7e7" stroked="f" strokeweight="0">
                  <v:stroke miterlimit="83231f" joinstyle="miter"/>
                  <v:path arrowok="t" textboxrect="0,0,5650950,19059"/>
                </v:shape>
                <w10:anchorlock/>
              </v:group>
            </w:pict>
          </mc:Fallback>
        </mc:AlternateContent>
      </w:r>
    </w:p>
    <w:p w14:paraId="21594855" w14:textId="30A3B50F" w:rsidR="002F7838" w:rsidRPr="00746D91" w:rsidRDefault="005D2CF9" w:rsidP="001908A8">
      <w:pPr>
        <w:numPr>
          <w:ilvl w:val="0"/>
          <w:numId w:val="1"/>
        </w:numPr>
        <w:spacing w:after="233"/>
        <w:ind w:hanging="22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L</w:t>
      </w:r>
      <w:r w:rsidR="00636559" w:rsidRPr="00746D91">
        <w:rPr>
          <w:rFonts w:ascii="Corbel Light" w:hAnsi="Corbel Light" w:cs="Dubai"/>
        </w:rPr>
        <w:t>a fenotipizzazione della malattia.</w:t>
      </w:r>
    </w:p>
    <w:p w14:paraId="274536A7" w14:textId="09CC0068" w:rsidR="005D2CF9" w:rsidRPr="00A43B61" w:rsidRDefault="005D2CF9" w:rsidP="00A43B61">
      <w:pPr>
        <w:numPr>
          <w:ilvl w:val="0"/>
          <w:numId w:val="1"/>
        </w:numPr>
        <w:spacing w:after="233"/>
        <w:ind w:hanging="22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Utilizzo delle variabili binarie per estrarre delle regole di associazione.</w:t>
      </w:r>
    </w:p>
    <w:p w14:paraId="3672E29F" w14:textId="1A41A410" w:rsidR="005D2CF9" w:rsidRDefault="005D2CF9" w:rsidP="001908A8">
      <w:pPr>
        <w:pStyle w:val="Titolo2"/>
        <w:ind w:left="-5"/>
        <w:jc w:val="both"/>
        <w:rPr>
          <w:rStyle w:val="Riferimentointenso"/>
          <w:rFonts w:ascii="Corbel Light" w:hAnsi="Corbel Light"/>
          <w:sz w:val="32"/>
          <w:szCs w:val="32"/>
        </w:rPr>
      </w:pPr>
      <w:r w:rsidRPr="00746D91">
        <w:rPr>
          <w:rStyle w:val="Riferimentointenso"/>
          <w:rFonts w:ascii="Corbel Light" w:hAnsi="Corbel Light"/>
          <w:sz w:val="32"/>
          <w:szCs w:val="32"/>
        </w:rPr>
        <w:t>Task di Data</w:t>
      </w:r>
      <w:r w:rsidR="00B33216" w:rsidRPr="00746D91">
        <w:rPr>
          <w:rStyle w:val="Riferimentointenso"/>
          <w:rFonts w:ascii="Corbel Light" w:hAnsi="Corbel Light"/>
          <w:sz w:val="32"/>
          <w:szCs w:val="32"/>
        </w:rPr>
        <w:t xml:space="preserve"> M</w:t>
      </w:r>
      <w:r w:rsidRPr="00746D91">
        <w:rPr>
          <w:rStyle w:val="Riferimentointenso"/>
          <w:rFonts w:ascii="Corbel Light" w:hAnsi="Corbel Light"/>
          <w:sz w:val="32"/>
          <w:szCs w:val="32"/>
        </w:rPr>
        <w:t>ining</w:t>
      </w:r>
    </w:p>
    <w:p w14:paraId="633FCA5C" w14:textId="4DC39551" w:rsidR="00F9220E" w:rsidRPr="001908A8" w:rsidRDefault="00F9220E" w:rsidP="001908A8">
      <w:pPr>
        <w:jc w:val="both"/>
        <w:rPr>
          <w:rFonts w:ascii="Corbel Light" w:hAnsi="Corbel Light"/>
        </w:rPr>
      </w:pPr>
      <w:r w:rsidRPr="001908A8">
        <w:rPr>
          <w:rFonts w:ascii="Corbel Light" w:hAnsi="Corbel Light"/>
        </w:rPr>
        <w:t>Analisi dei Cluster per la fenotipizzazione della malattia.</w:t>
      </w:r>
    </w:p>
    <w:p w14:paraId="6344169F" w14:textId="08644285" w:rsidR="00F9220E" w:rsidRPr="001908A8" w:rsidRDefault="00F9220E" w:rsidP="001908A8">
      <w:pPr>
        <w:jc w:val="both"/>
        <w:rPr>
          <w:rFonts w:ascii="Corbel Light" w:hAnsi="Corbel Light"/>
          <w:u w:val="single"/>
        </w:rPr>
      </w:pPr>
      <w:proofErr w:type="spellStart"/>
      <w:r w:rsidRPr="001908A8">
        <w:rPr>
          <w:rFonts w:ascii="Corbel Light" w:hAnsi="Corbel Light"/>
        </w:rPr>
        <w:t>Frequent</w:t>
      </w:r>
      <w:proofErr w:type="spellEnd"/>
      <w:r w:rsidRPr="001908A8">
        <w:rPr>
          <w:rFonts w:ascii="Corbel Light" w:hAnsi="Corbel Light"/>
        </w:rPr>
        <w:t xml:space="preserve"> Pattern Mining per determinate i pattern frequenti e le regole di associazione</w:t>
      </w:r>
    </w:p>
    <w:p w14:paraId="3550C9FA" w14:textId="77777777" w:rsidR="00F9220E" w:rsidRPr="00746D91" w:rsidRDefault="00F9220E" w:rsidP="001908A8">
      <w:pPr>
        <w:spacing w:after="137" w:line="259" w:lineRule="auto"/>
        <w:ind w:left="0" w:firstLine="0"/>
        <w:jc w:val="both"/>
        <w:rPr>
          <w:rFonts w:ascii="Corbel Light" w:hAnsi="Corbel Light" w:cs="Dubai"/>
          <w:b/>
          <w:sz w:val="24"/>
        </w:rPr>
      </w:pPr>
    </w:p>
    <w:p w14:paraId="51A9441C" w14:textId="77777777" w:rsidR="002F7838" w:rsidRPr="00746D91" w:rsidRDefault="00636559" w:rsidP="001908A8">
      <w:pPr>
        <w:pStyle w:val="Titolo1"/>
        <w:ind w:left="-5"/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>Dati Disponibili</w:t>
      </w:r>
    </w:p>
    <w:p w14:paraId="65A6D61D" w14:textId="77777777" w:rsidR="002F7838" w:rsidRPr="00746D91" w:rsidRDefault="00636559" w:rsidP="001908A8">
      <w:pPr>
        <w:spacing w:after="316" w:line="259" w:lineRule="auto"/>
        <w:ind w:left="0" w:right="-50" w:firstLine="0"/>
        <w:jc w:val="both"/>
        <w:rPr>
          <w:rFonts w:ascii="Corbel Light" w:hAnsi="Corbel Light" w:cs="Dubai"/>
        </w:rPr>
      </w:pPr>
      <w:r w:rsidRPr="00746D91">
        <w:rPr>
          <w:rFonts w:ascii="Corbel Light" w:eastAsia="Calibri" w:hAnsi="Corbel Light" w:cs="Dubai"/>
          <w:noProof/>
          <w:color w:val="000000"/>
          <w:sz w:val="22"/>
        </w:rPr>
        <mc:AlternateContent>
          <mc:Choice Requires="wpg">
            <w:drawing>
              <wp:inline distT="0" distB="0" distL="0" distR="0" wp14:anchorId="5E963FC0" wp14:editId="45188B0E">
                <wp:extent cx="5650950" cy="19059"/>
                <wp:effectExtent l="0" t="0" r="0" b="0"/>
                <wp:docPr id="29929" name="Group 299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50950" cy="19059"/>
                          <a:chOff x="0" y="0"/>
                          <a:chExt cx="5650950" cy="19059"/>
                        </a:xfrm>
                      </wpg:grpSpPr>
                      <wps:wsp>
                        <wps:cNvPr id="45389" name="Shape 45389"/>
                        <wps:cNvSpPr/>
                        <wps:spPr>
                          <a:xfrm>
                            <a:off x="0" y="0"/>
                            <a:ext cx="5650950" cy="19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7E7E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9929" style="width:444.957pt;height:1.50073pt;mso-position-horizontal-relative:char;mso-position-vertical-relative:line" coordsize="56509,190">
                <v:shape id="Shape 45390" style="position:absolute;width:56509;height:190;left:0;top:0;" coordsize="5650950,19059" path="m0,0l5650950,0l5650950,19059l0,19059l0,0">
                  <v:stroke weight="0pt" endcap="flat" joinstyle="miter" miterlimit="10" on="false" color="#000000" opacity="0"/>
                  <v:fill on="true" color="#e7e7e7"/>
                </v:shape>
              </v:group>
            </w:pict>
          </mc:Fallback>
        </mc:AlternateContent>
      </w:r>
    </w:p>
    <w:p w14:paraId="4C70FE9C" w14:textId="77777777" w:rsidR="002F7838" w:rsidRPr="00746D91" w:rsidRDefault="00636559" w:rsidP="001908A8">
      <w:pPr>
        <w:spacing w:after="225" w:line="271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 xml:space="preserve">Il dataset utilizzato è il </w:t>
      </w:r>
      <w:proofErr w:type="spellStart"/>
      <w:r w:rsidRPr="00746D91">
        <w:rPr>
          <w:rFonts w:ascii="Corbel Light" w:hAnsi="Corbel Light" w:cs="Dubai"/>
          <w:b/>
        </w:rPr>
        <w:t>Myocardial</w:t>
      </w:r>
      <w:proofErr w:type="spellEnd"/>
      <w:r w:rsidRPr="00746D91">
        <w:rPr>
          <w:rFonts w:ascii="Corbel Light" w:hAnsi="Corbel Light" w:cs="Dubai"/>
          <w:b/>
        </w:rPr>
        <w:t xml:space="preserve"> </w:t>
      </w:r>
      <w:proofErr w:type="spellStart"/>
      <w:r w:rsidRPr="00746D91">
        <w:rPr>
          <w:rFonts w:ascii="Corbel Light" w:hAnsi="Corbel Light" w:cs="Dubai"/>
          <w:b/>
        </w:rPr>
        <w:t>infarction</w:t>
      </w:r>
      <w:proofErr w:type="spellEnd"/>
      <w:r w:rsidRPr="00746D91">
        <w:rPr>
          <w:rFonts w:ascii="Corbel Light" w:hAnsi="Corbel Light" w:cs="Dubai"/>
          <w:b/>
        </w:rPr>
        <w:t xml:space="preserve"> </w:t>
      </w:r>
      <w:proofErr w:type="spellStart"/>
      <w:r w:rsidRPr="00746D91">
        <w:rPr>
          <w:rFonts w:ascii="Corbel Light" w:hAnsi="Corbel Light" w:cs="Dubai"/>
          <w:b/>
        </w:rPr>
        <w:t>complications</w:t>
      </w:r>
      <w:proofErr w:type="spellEnd"/>
      <w:r w:rsidRPr="00746D91">
        <w:rPr>
          <w:rFonts w:ascii="Corbel Light" w:hAnsi="Corbel Light" w:cs="Dubai"/>
          <w:b/>
        </w:rPr>
        <w:t xml:space="preserve"> Data Set</w:t>
      </w:r>
      <w:r w:rsidRPr="00746D91">
        <w:rPr>
          <w:rFonts w:ascii="Corbel Light" w:hAnsi="Corbel Light" w:cs="Dubai"/>
        </w:rPr>
        <w:t xml:space="preserve"> reperibile nella repository </w:t>
      </w:r>
      <w:hyperlink r:id="rId9">
        <w:r w:rsidRPr="00746D91">
          <w:rPr>
            <w:rFonts w:ascii="Corbel Light" w:hAnsi="Corbel Light" w:cs="Dubai"/>
            <w:color w:val="4183C4"/>
            <w:u w:val="single" w:color="4183C4"/>
          </w:rPr>
          <w:t>https://archive.ics.uci.edu/ml/datasets/M</w:t>
        </w:r>
      </w:hyperlink>
      <w:hyperlink r:id="rId10">
        <w:r w:rsidRPr="00746D91">
          <w:rPr>
            <w:rFonts w:ascii="Corbel Light" w:hAnsi="Corbel Light" w:cs="Dubai"/>
            <w:color w:val="4183C4"/>
          </w:rPr>
          <w:t>y</w:t>
        </w:r>
      </w:hyperlink>
      <w:hyperlink r:id="rId11">
        <w:r w:rsidRPr="00746D91">
          <w:rPr>
            <w:rFonts w:ascii="Corbel Light" w:hAnsi="Corbel Light" w:cs="Dubai"/>
            <w:color w:val="4183C4"/>
            <w:u w:val="single" w:color="4183C4"/>
          </w:rPr>
          <w:t>ocardial+infarction+complications</w:t>
        </w:r>
      </w:hyperlink>
    </w:p>
    <w:p w14:paraId="4BDABF79" w14:textId="1B26D915" w:rsidR="002F7838" w:rsidRPr="00A43B61" w:rsidRDefault="00636559" w:rsidP="001908A8">
      <w:pPr>
        <w:pStyle w:val="Titolo2"/>
        <w:ind w:left="-5"/>
        <w:jc w:val="both"/>
        <w:rPr>
          <w:rStyle w:val="Riferimentointenso"/>
          <w:b/>
          <w:bCs w:val="0"/>
        </w:rPr>
      </w:pPr>
      <w:r w:rsidRPr="00A43B61">
        <w:rPr>
          <w:rStyle w:val="Riferimentointenso"/>
          <w:b/>
          <w:bCs w:val="0"/>
        </w:rPr>
        <w:t>Informazioni Generali</w:t>
      </w:r>
    </w:p>
    <w:p w14:paraId="209F052F" w14:textId="77777777" w:rsidR="002F7838" w:rsidRPr="00746D91" w:rsidRDefault="00636559" w:rsidP="001908A8">
      <w:pPr>
        <w:spacing w:after="9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  <w:b/>
        </w:rPr>
        <w:t>Sito in cui sono stati raccolti i dati</w:t>
      </w:r>
      <w:r w:rsidRPr="00746D91">
        <w:rPr>
          <w:rFonts w:ascii="Corbel Light" w:hAnsi="Corbel Light" w:cs="Dubai"/>
        </w:rPr>
        <w:t xml:space="preserve">: Krasnoyarsk </w:t>
      </w:r>
      <w:proofErr w:type="spellStart"/>
      <w:r w:rsidRPr="00746D91">
        <w:rPr>
          <w:rFonts w:ascii="Corbel Light" w:hAnsi="Corbel Light" w:cs="Dubai"/>
        </w:rPr>
        <w:t>Interdistrict</w:t>
      </w:r>
      <w:proofErr w:type="spellEnd"/>
      <w:r w:rsidRPr="00746D91">
        <w:rPr>
          <w:rFonts w:ascii="Corbel Light" w:hAnsi="Corbel Light" w:cs="Dubai"/>
        </w:rPr>
        <w:t xml:space="preserve"> </w:t>
      </w:r>
      <w:proofErr w:type="spellStart"/>
      <w:r w:rsidRPr="00746D91">
        <w:rPr>
          <w:rFonts w:ascii="Corbel Light" w:hAnsi="Corbel Light" w:cs="Dubai"/>
        </w:rPr>
        <w:t>Clinical</w:t>
      </w:r>
      <w:proofErr w:type="spellEnd"/>
      <w:r w:rsidRPr="00746D91">
        <w:rPr>
          <w:rFonts w:ascii="Corbel Light" w:hAnsi="Corbel Light" w:cs="Dubai"/>
        </w:rPr>
        <w:t xml:space="preserve"> Hospital </w:t>
      </w:r>
      <w:r w:rsidRPr="00746D91">
        <w:rPr>
          <w:rFonts w:ascii="Corbel Light" w:eastAsia="Arial" w:hAnsi="Corbel Light" w:cs="Arial"/>
        </w:rPr>
        <w:t>№</w:t>
      </w:r>
      <w:r w:rsidRPr="00746D91">
        <w:rPr>
          <w:rFonts w:ascii="Corbel Light" w:hAnsi="Corbel Light" w:cs="Dubai"/>
        </w:rPr>
        <w:t xml:space="preserve">20 intitolato a I. </w:t>
      </w:r>
    </w:p>
    <w:p w14:paraId="0F96A61B" w14:textId="30FE7534" w:rsidR="002F7838" w:rsidRPr="00746D91" w:rsidRDefault="009E1A89" w:rsidP="001908A8">
      <w:pPr>
        <w:ind w:left="0" w:firstLine="0"/>
        <w:jc w:val="both"/>
        <w:rPr>
          <w:rFonts w:ascii="Corbel Light" w:hAnsi="Corbel Light" w:cs="Dubai"/>
        </w:rPr>
      </w:pPr>
      <w:r>
        <w:rPr>
          <w:rFonts w:ascii="Corbel Light" w:hAnsi="Corbel Light" w:cs="Dubai"/>
        </w:rPr>
        <w:t xml:space="preserve"> </w:t>
      </w:r>
      <w:r w:rsidR="00636559" w:rsidRPr="00746D91">
        <w:rPr>
          <w:rFonts w:ascii="Corbel Light" w:hAnsi="Corbel Light" w:cs="Dubai"/>
        </w:rPr>
        <w:t xml:space="preserve">S. </w:t>
      </w:r>
      <w:proofErr w:type="spellStart"/>
      <w:r w:rsidR="00636559" w:rsidRPr="00746D91">
        <w:rPr>
          <w:rFonts w:ascii="Corbel Light" w:hAnsi="Corbel Light" w:cs="Dubai"/>
        </w:rPr>
        <w:t>Berzon</w:t>
      </w:r>
      <w:proofErr w:type="spellEnd"/>
      <w:r w:rsidR="00636559" w:rsidRPr="00746D91">
        <w:rPr>
          <w:rFonts w:ascii="Corbel Light" w:hAnsi="Corbel Light" w:cs="Dubai"/>
        </w:rPr>
        <w:t xml:space="preserve"> (Russia) </w:t>
      </w:r>
    </w:p>
    <w:p w14:paraId="216F1EF8" w14:textId="77777777" w:rsidR="002F7838" w:rsidRPr="00746D91" w:rsidRDefault="00636559" w:rsidP="001908A8">
      <w:pPr>
        <w:spacing w:after="169" w:line="252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  <w:b/>
        </w:rPr>
        <w:t>Periodo di raccolta dati</w:t>
      </w:r>
      <w:r w:rsidRPr="00746D91">
        <w:rPr>
          <w:rFonts w:ascii="Corbel Light" w:hAnsi="Corbel Light" w:cs="Dubai"/>
        </w:rPr>
        <w:t>: 1992-1995</w:t>
      </w:r>
    </w:p>
    <w:p w14:paraId="3F03DCAC" w14:textId="77777777" w:rsidR="002F7838" w:rsidRPr="00746D91" w:rsidRDefault="00636559" w:rsidP="001908A8">
      <w:pPr>
        <w:spacing w:after="202" w:line="252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  <w:b/>
        </w:rPr>
        <w:t>N.ro osservazioni</w:t>
      </w:r>
      <w:r w:rsidRPr="00746D91">
        <w:rPr>
          <w:rFonts w:ascii="Corbel Light" w:hAnsi="Corbel Light" w:cs="Dubai"/>
        </w:rPr>
        <w:t>: 1700</w:t>
      </w:r>
    </w:p>
    <w:p w14:paraId="12357E64" w14:textId="77777777" w:rsidR="002F7838" w:rsidRPr="00746D91" w:rsidRDefault="00636559" w:rsidP="001908A8">
      <w:pPr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  <w:b/>
        </w:rPr>
        <w:t>N.ro Feature</w:t>
      </w:r>
      <w:r w:rsidRPr="00746D91">
        <w:rPr>
          <w:rFonts w:ascii="Corbel Light" w:hAnsi="Corbel Light" w:cs="Dubai"/>
        </w:rPr>
        <w:t xml:space="preserve">: 123 di cui 111 variabili di input e 12 possibili </w:t>
      </w:r>
      <w:proofErr w:type="spellStart"/>
      <w:r w:rsidRPr="00746D91">
        <w:rPr>
          <w:rFonts w:ascii="Corbel Light" w:hAnsi="Corbel Light" w:cs="Dubai"/>
        </w:rPr>
        <w:t>complicaziazioni</w:t>
      </w:r>
      <w:proofErr w:type="spellEnd"/>
      <w:r w:rsidRPr="00746D91">
        <w:rPr>
          <w:rFonts w:ascii="Corbel Light" w:hAnsi="Corbel Light" w:cs="Dubai"/>
        </w:rPr>
        <w:t xml:space="preserve"> utilizzabili come variabili di output</w:t>
      </w:r>
    </w:p>
    <w:p w14:paraId="06EC31C0" w14:textId="0837FB87" w:rsidR="0063105E" w:rsidRPr="00A43B61" w:rsidRDefault="00636559" w:rsidP="001908A8">
      <w:pPr>
        <w:spacing w:after="202" w:line="252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  <w:b/>
        </w:rPr>
        <w:t>Valori Mancanti</w:t>
      </w:r>
      <w:r w:rsidRPr="00746D91">
        <w:rPr>
          <w:rFonts w:ascii="Corbel Light" w:hAnsi="Corbel Light" w:cs="Dubai"/>
        </w:rPr>
        <w:t>: 7.6%</w:t>
      </w:r>
    </w:p>
    <w:p w14:paraId="2DD08B82" w14:textId="71E3F73A" w:rsidR="002F7838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  <w:sz w:val="32"/>
          <w:szCs w:val="28"/>
        </w:rPr>
      </w:pPr>
      <w:r w:rsidRPr="00A43B61">
        <w:rPr>
          <w:rStyle w:val="Riferimentointenso"/>
          <w:rFonts w:ascii="Corbel Light" w:hAnsi="Corbel Light"/>
          <w:sz w:val="32"/>
          <w:szCs w:val="28"/>
        </w:rPr>
        <w:lastRenderedPageBreak/>
        <w:t xml:space="preserve">Variabili di output (Tipi di </w:t>
      </w:r>
      <w:proofErr w:type="gramStart"/>
      <w:r w:rsidRPr="00A43B61">
        <w:rPr>
          <w:rStyle w:val="Riferimentointenso"/>
          <w:rFonts w:ascii="Corbel Light" w:hAnsi="Corbel Light"/>
          <w:sz w:val="32"/>
          <w:szCs w:val="28"/>
        </w:rPr>
        <w:t>complicazioni )</w:t>
      </w:r>
      <w:proofErr w:type="gramEnd"/>
    </w:p>
    <w:p w14:paraId="519061EF" w14:textId="4CA8603D" w:rsidR="00A43B61" w:rsidRPr="00A43B61" w:rsidRDefault="00A43B61" w:rsidP="00A43B61">
      <w:r w:rsidRPr="00746D91">
        <w:rPr>
          <w:rFonts w:ascii="Corbel Light" w:eastAsia="Calibri" w:hAnsi="Corbel Light" w:cs="Dubai"/>
          <w:noProof/>
          <w:color w:val="000000"/>
          <w:sz w:val="22"/>
        </w:rPr>
        <mc:AlternateContent>
          <mc:Choice Requires="wpg">
            <w:drawing>
              <wp:inline distT="0" distB="0" distL="0" distR="0" wp14:anchorId="7280E87D" wp14:editId="5663E591">
                <wp:extent cx="5650950" cy="19059"/>
                <wp:effectExtent l="0" t="0" r="0" b="0"/>
                <wp:docPr id="23" name="Group 299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50950" cy="19059"/>
                          <a:chOff x="0" y="0"/>
                          <a:chExt cx="5650950" cy="19059"/>
                        </a:xfrm>
                      </wpg:grpSpPr>
                      <wps:wsp>
                        <wps:cNvPr id="24" name="Shape 45389"/>
                        <wps:cNvSpPr/>
                        <wps:spPr>
                          <a:xfrm>
                            <a:off x="0" y="0"/>
                            <a:ext cx="5650950" cy="19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7E7E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49EDFE0" id="Group 29929" o:spid="_x0000_s1026" style="width:444.95pt;height:1.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" path="m,l5650950,r,19059l,19059,,e" fillcolor="#e7e7e7" stroked="f" strokeweight="0">
                  <v:stroke miterlimit="83231f" joinstyle="miter"/>
                  <v:path arrowok="t" textboxrect="0,0,5650950,19059"/>
                </v:shape>
                <w10:anchorlock/>
              </v:group>
            </w:pict>
          </mc:Fallback>
        </mc:AlternateContent>
      </w:r>
    </w:p>
    <w:p w14:paraId="3484C8D4" w14:textId="29335FCE" w:rsidR="002F7838" w:rsidRPr="00746D91" w:rsidRDefault="00F54827" w:rsidP="001908A8">
      <w:pPr>
        <w:spacing w:line="434" w:lineRule="auto"/>
        <w:ind w:left="-5" w:right="5821"/>
        <w:jc w:val="both"/>
        <w:rPr>
          <w:rFonts w:ascii="Corbel Light" w:hAnsi="Corbel Light" w:cs="Dubai"/>
        </w:rPr>
      </w:pPr>
      <w:r w:rsidRPr="00A43B61">
        <w:rPr>
          <w:rStyle w:val="Riferimentointenso"/>
          <w:rFonts w:ascii="Corbel Light" w:hAnsi="Corbel Light"/>
          <w:sz w:val="24"/>
          <w:szCs w:val="28"/>
        </w:rPr>
        <w:t>Binarie</w:t>
      </w:r>
      <w:r w:rsidR="00636559" w:rsidRPr="00746D91">
        <w:rPr>
          <w:rFonts w:ascii="Corbel Light" w:hAnsi="Corbel Light" w:cs="Dubai"/>
        </w:rPr>
        <w:br w:type="page"/>
      </w:r>
    </w:p>
    <w:tbl>
      <w:tblPr>
        <w:tblStyle w:val="TableGrid"/>
        <w:tblpPr w:vertAnchor="text" w:tblpXSpec="center"/>
        <w:tblOverlap w:val="never"/>
        <w:tblW w:w="6938" w:type="dxa"/>
        <w:tblInd w:w="0" w:type="dxa"/>
        <w:tblCellMar>
          <w:top w:w="99" w:type="dxa"/>
          <w:left w:w="203" w:type="dxa"/>
          <w:right w:w="115" w:type="dxa"/>
        </w:tblCellMar>
        <w:tblLook w:val="04A0" w:firstRow="1" w:lastRow="0" w:firstColumn="1" w:lastColumn="0" w:noHBand="0" w:noVBand="1"/>
      </w:tblPr>
      <w:tblGrid>
        <w:gridCol w:w="1503"/>
        <w:gridCol w:w="2911"/>
        <w:gridCol w:w="2524"/>
      </w:tblGrid>
      <w:tr w:rsidR="002F7838" w:rsidRPr="00746D91" w14:paraId="327A163B" w14:textId="77777777" w:rsidTr="00A43B61">
        <w:trPr>
          <w:trHeight w:val="495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519353F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lastRenderedPageBreak/>
              <w:t>Nome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31C8FA0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Descrizione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9BEA98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Diagramma</w:t>
            </w:r>
          </w:p>
        </w:tc>
      </w:tr>
      <w:tr w:rsidR="002F7838" w:rsidRPr="00746D91" w14:paraId="0AFCD572" w14:textId="77777777" w:rsidTr="00A43B61">
        <w:trPr>
          <w:trHeight w:val="1254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0B390C8" w14:textId="77777777" w:rsidR="002F7838" w:rsidRPr="00746D91" w:rsidRDefault="00636559" w:rsidP="001908A8">
            <w:pPr>
              <w:spacing w:after="0" w:line="259" w:lineRule="auto"/>
              <w:ind w:left="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FIBR_PREDS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3C5F6BC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</w:rPr>
              <w:t>Atrial</w:t>
            </w:r>
            <w:proofErr w:type="spellEnd"/>
            <w:r w:rsidRPr="00746D91">
              <w:rPr>
                <w:rFonts w:ascii="Corbel Light" w:hAnsi="Corbel Light" w:cs="Dubai"/>
              </w:rPr>
              <w:t xml:space="preserve"> </w:t>
            </w:r>
            <w:proofErr w:type="spellStart"/>
            <w:r w:rsidRPr="00746D91">
              <w:rPr>
                <w:rFonts w:ascii="Corbel Light" w:hAnsi="Corbel Light" w:cs="Dubai"/>
              </w:rPr>
              <w:t>fibrillation</w:t>
            </w:r>
            <w:proofErr w:type="spellEnd"/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C977F5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99B7DEA" wp14:editId="7DF84E84">
                  <wp:extent cx="1080000" cy="720000"/>
                  <wp:effectExtent l="0" t="0" r="0" b="4445"/>
                  <wp:docPr id="186" name="Picture 18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Picture 186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2248CA6" w14:textId="77777777" w:rsidTr="00A43B61">
        <w:trPr>
          <w:trHeight w:val="1421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09529BE" w14:textId="77777777" w:rsidR="002F7838" w:rsidRPr="00746D91" w:rsidRDefault="00636559" w:rsidP="001908A8">
            <w:pPr>
              <w:spacing w:after="0" w:line="259" w:lineRule="auto"/>
              <w:ind w:left="2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PREDS_TAH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56F21C3" w14:textId="77777777" w:rsidR="002F7838" w:rsidRPr="00746D91" w:rsidRDefault="00636559" w:rsidP="001908A8">
            <w:pPr>
              <w:spacing w:after="0" w:line="259" w:lineRule="auto"/>
              <w:ind w:left="0" w:right="63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</w:rPr>
              <w:t>Supraventricular</w:t>
            </w:r>
            <w:proofErr w:type="spellEnd"/>
            <w:r w:rsidRPr="00746D91">
              <w:rPr>
                <w:rFonts w:ascii="Corbel Light" w:hAnsi="Corbel Light" w:cs="Dubai"/>
              </w:rPr>
              <w:t xml:space="preserve"> </w:t>
            </w:r>
            <w:proofErr w:type="spellStart"/>
            <w:r w:rsidRPr="00746D91">
              <w:rPr>
                <w:rFonts w:ascii="Corbel Light" w:hAnsi="Corbel Light" w:cs="Dubai"/>
              </w:rPr>
              <w:t>tachycardia</w:t>
            </w:r>
            <w:proofErr w:type="spellEnd"/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36EF11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0D22777" wp14:editId="39E90B6D">
                  <wp:extent cx="1080000" cy="720000"/>
                  <wp:effectExtent l="0" t="0" r="0" b="4445"/>
                  <wp:docPr id="191" name="Picture 19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" name="Picture 191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DFA9F43" w14:textId="77777777" w:rsidTr="00A43B61">
        <w:trPr>
          <w:trHeight w:val="1187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F348F1A" w14:textId="77777777" w:rsidR="002F7838" w:rsidRPr="00746D91" w:rsidRDefault="00636559" w:rsidP="001908A8">
            <w:pPr>
              <w:spacing w:after="0" w:line="259" w:lineRule="auto"/>
              <w:ind w:left="0" w:right="8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JELUD_TAH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E62A745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</w:rPr>
              <w:t>Ventricular</w:t>
            </w:r>
            <w:proofErr w:type="spellEnd"/>
            <w:r w:rsidRPr="00746D91">
              <w:rPr>
                <w:rFonts w:ascii="Corbel Light" w:hAnsi="Corbel Light" w:cs="Dubai"/>
              </w:rPr>
              <w:t xml:space="preserve"> </w:t>
            </w:r>
            <w:proofErr w:type="spellStart"/>
            <w:r w:rsidRPr="00746D91">
              <w:rPr>
                <w:rFonts w:ascii="Corbel Light" w:hAnsi="Corbel Light" w:cs="Dubai"/>
              </w:rPr>
              <w:t>tachycardia</w:t>
            </w:r>
            <w:proofErr w:type="spellEnd"/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9B7DF3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3B9473A" wp14:editId="3C68169C">
                  <wp:extent cx="1080000" cy="720000"/>
                  <wp:effectExtent l="0" t="0" r="0" b="4445"/>
                  <wp:docPr id="195" name="Picture 19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" name="Picture 195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19AD490" w14:textId="77777777" w:rsidTr="00A43B61">
        <w:trPr>
          <w:trHeight w:val="1356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2BCB138" w14:textId="77777777" w:rsidR="002F7838" w:rsidRPr="00746D91" w:rsidRDefault="00636559" w:rsidP="001908A8">
            <w:pPr>
              <w:spacing w:after="0" w:line="259" w:lineRule="auto"/>
              <w:ind w:left="0" w:right="8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FIBR_JELUD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BE79020" w14:textId="77777777" w:rsidR="002F7838" w:rsidRPr="00746D91" w:rsidRDefault="00636559" w:rsidP="001908A8">
            <w:pPr>
              <w:spacing w:after="0" w:line="259" w:lineRule="auto"/>
              <w:ind w:left="0" w:right="88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</w:rPr>
              <w:t>Ventricular</w:t>
            </w:r>
            <w:proofErr w:type="spellEnd"/>
            <w:r w:rsidRPr="00746D91">
              <w:rPr>
                <w:rFonts w:ascii="Corbel Light" w:hAnsi="Corbel Light" w:cs="Dubai"/>
              </w:rPr>
              <w:t xml:space="preserve"> </w:t>
            </w:r>
            <w:proofErr w:type="spellStart"/>
            <w:r w:rsidRPr="00746D91">
              <w:rPr>
                <w:rFonts w:ascii="Corbel Light" w:hAnsi="Corbel Light" w:cs="Dubai"/>
              </w:rPr>
              <w:t>fibrillation</w:t>
            </w:r>
            <w:proofErr w:type="spellEnd"/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D91133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3640D37" wp14:editId="76646096">
                  <wp:extent cx="1080000" cy="720000"/>
                  <wp:effectExtent l="0" t="0" r="0" b="4445"/>
                  <wp:docPr id="199" name="Picture 19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" name="Picture 199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54A5A08" w14:textId="77777777" w:rsidTr="00A43B61">
        <w:trPr>
          <w:trHeight w:val="1195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BD958E6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A_V_BLOK)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C345F6C" w14:textId="4FDE55F0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 xml:space="preserve">Third-degree AV </w:t>
            </w:r>
            <w:proofErr w:type="spellStart"/>
            <w:r w:rsidRPr="00746D91">
              <w:rPr>
                <w:rFonts w:ascii="Corbel Light" w:hAnsi="Corbel Light" w:cs="Dubai"/>
              </w:rPr>
              <w:t>block</w:t>
            </w:r>
            <w:r w:rsidR="00F54827" w:rsidRPr="00746D91">
              <w:rPr>
                <w:rFonts w:ascii="Corbel Light" w:hAnsi="Corbel Light" w:cs="Dubai"/>
              </w:rPr>
              <w:t>e</w:t>
            </w:r>
            <w:proofErr w:type="spellEnd"/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03D935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C80E44E" wp14:editId="03DA4199">
                  <wp:extent cx="1080000" cy="720000"/>
                  <wp:effectExtent l="0" t="0" r="0" b="4445"/>
                  <wp:docPr id="203" name="Picture 20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" name="Picture 203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6CAE2F" w14:textId="77777777" w:rsidR="002F7838" w:rsidRPr="00746D91" w:rsidRDefault="00636559" w:rsidP="001908A8">
      <w:pPr>
        <w:spacing w:after="0" w:line="259" w:lineRule="auto"/>
        <w:ind w:left="0" w:right="10360" w:firstLine="0"/>
        <w:jc w:val="both"/>
        <w:rPr>
          <w:rFonts w:ascii="Corbel Light" w:hAnsi="Corbel Light" w:cs="Dubai"/>
        </w:rPr>
      </w:pPr>
      <w:r w:rsidRPr="00746D91">
        <w:rPr>
          <w:rFonts w:ascii="Corbel Light" w:eastAsia="Calibri" w:hAnsi="Corbel Light" w:cs="Dubai"/>
          <w:noProof/>
          <w:color w:val="000000"/>
          <w:sz w:val="2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0594F8F" wp14:editId="1D4DDA92">
                <wp:simplePos x="0" y="0"/>
                <wp:positionH relativeFrom="page">
                  <wp:posOffset>959124</wp:posOffset>
                </wp:positionH>
                <wp:positionV relativeFrom="page">
                  <wp:posOffset>10336081</wp:posOffset>
                </wp:positionV>
                <wp:extent cx="5650950" cy="1"/>
                <wp:effectExtent l="0" t="0" r="0" b="0"/>
                <wp:wrapTopAndBottom/>
                <wp:docPr id="30851" name="Group 308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50950" cy="1"/>
                          <a:chOff x="0" y="0"/>
                          <a:chExt cx="5650950" cy="1"/>
                        </a:xfrm>
                      </wpg:grpSpPr>
                      <wps:wsp>
                        <wps:cNvPr id="45391" name="Shape 45391"/>
                        <wps:cNvSpPr/>
                        <wps:spPr>
                          <a:xfrm>
                            <a:off x="2801652" y="0"/>
                            <a:ext cx="2849298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9298" h="9144">
                                <a:moveTo>
                                  <a:pt x="0" y="0"/>
                                </a:moveTo>
                                <a:lnTo>
                                  <a:pt x="2849298" y="0"/>
                                </a:lnTo>
                                <a:lnTo>
                                  <a:pt x="284929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FE2E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392" name="Shape 45392"/>
                        <wps:cNvSpPr/>
                        <wps:spPr>
                          <a:xfrm>
                            <a:off x="5641421" y="0"/>
                            <a:ext cx="952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529" h="9144">
                                <a:moveTo>
                                  <a:pt x="0" y="0"/>
                                </a:moveTo>
                                <a:lnTo>
                                  <a:pt x="9529" y="0"/>
                                </a:lnTo>
                                <a:lnTo>
                                  <a:pt x="952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FE2E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393" name="Shape 45393"/>
                        <wps:cNvSpPr/>
                        <wps:spPr>
                          <a:xfrm>
                            <a:off x="952943" y="0"/>
                            <a:ext cx="185823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58239" h="9144">
                                <a:moveTo>
                                  <a:pt x="0" y="0"/>
                                </a:moveTo>
                                <a:lnTo>
                                  <a:pt x="1858239" y="0"/>
                                </a:lnTo>
                                <a:lnTo>
                                  <a:pt x="185823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FE2E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394" name="Shape 45394"/>
                        <wps:cNvSpPr/>
                        <wps:spPr>
                          <a:xfrm>
                            <a:off x="2801652" y="0"/>
                            <a:ext cx="953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530" h="9144">
                                <a:moveTo>
                                  <a:pt x="0" y="0"/>
                                </a:moveTo>
                                <a:lnTo>
                                  <a:pt x="9530" y="0"/>
                                </a:lnTo>
                                <a:lnTo>
                                  <a:pt x="953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FE2E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395" name="Shape 45395"/>
                        <wps:cNvSpPr/>
                        <wps:spPr>
                          <a:xfrm>
                            <a:off x="0" y="0"/>
                            <a:ext cx="96247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62472" h="9144">
                                <a:moveTo>
                                  <a:pt x="0" y="0"/>
                                </a:moveTo>
                                <a:lnTo>
                                  <a:pt x="962472" y="0"/>
                                </a:lnTo>
                                <a:lnTo>
                                  <a:pt x="96247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FE2E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396" name="Shape 45396"/>
                        <wps:cNvSpPr/>
                        <wps:spPr>
                          <a:xfrm>
                            <a:off x="0" y="0"/>
                            <a:ext cx="952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529" h="9144">
                                <a:moveTo>
                                  <a:pt x="0" y="0"/>
                                </a:moveTo>
                                <a:lnTo>
                                  <a:pt x="9529" y="0"/>
                                </a:lnTo>
                                <a:lnTo>
                                  <a:pt x="952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FE2E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397" name="Shape 45397"/>
                        <wps:cNvSpPr/>
                        <wps:spPr>
                          <a:xfrm>
                            <a:off x="952943" y="0"/>
                            <a:ext cx="952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529" h="9144">
                                <a:moveTo>
                                  <a:pt x="0" y="0"/>
                                </a:moveTo>
                                <a:lnTo>
                                  <a:pt x="9529" y="0"/>
                                </a:lnTo>
                                <a:lnTo>
                                  <a:pt x="952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FE2E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30851" style="width:444.957pt;height:6.10352e-05pt;position:absolute;mso-position-horizontal-relative:page;mso-position-horizontal:absolute;margin-left:75.5216pt;mso-position-vertical-relative:page;margin-top:813.865pt;" coordsize="56509,0">
                <v:shape id="Shape 45398" style="position:absolute;width:28492;height:91;left:28016;top:0;" coordsize="2849298,9144" path="m0,0l2849298,0l2849298,9144l0,9144l0,0">
                  <v:stroke weight="0pt" endcap="flat" joinstyle="miter" miterlimit="10" on="false" color="#000000" opacity="0"/>
                  <v:fill on="true" color="#dfe2e5"/>
                </v:shape>
                <v:shape id="Shape 45399" style="position:absolute;width:95;height:91;left:56414;top:0;" coordsize="9529,9144" path="m0,0l9529,0l9529,9144l0,9144l0,0">
                  <v:stroke weight="0pt" endcap="flat" joinstyle="miter" miterlimit="10" on="false" color="#000000" opacity="0"/>
                  <v:fill on="true" color="#dfe2e5"/>
                </v:shape>
                <v:shape id="Shape 45400" style="position:absolute;width:18582;height:91;left:9529;top:0;" coordsize="1858239,9144" path="m0,0l1858239,0l1858239,9144l0,9144l0,0">
                  <v:stroke weight="0pt" endcap="flat" joinstyle="miter" miterlimit="10" on="false" color="#000000" opacity="0"/>
                  <v:fill on="true" color="#dfe2e5"/>
                </v:shape>
                <v:shape id="Shape 45401" style="position:absolute;width:95;height:91;left:28016;top:0;" coordsize="9530,9144" path="m0,0l9530,0l9530,9144l0,9144l0,0">
                  <v:stroke weight="0pt" endcap="flat" joinstyle="miter" miterlimit="10" on="false" color="#000000" opacity="0"/>
                  <v:fill on="true" color="#dfe2e5"/>
                </v:shape>
                <v:shape id="Shape 45402" style="position:absolute;width:9624;height:91;left:0;top:0;" coordsize="962472,9144" path="m0,0l962472,0l962472,9144l0,9144l0,0">
                  <v:stroke weight="0pt" endcap="flat" joinstyle="miter" miterlimit="10" on="false" color="#000000" opacity="0"/>
                  <v:fill on="true" color="#dfe2e5"/>
                </v:shape>
                <v:shape id="Shape 45403" style="position:absolute;width:95;height:91;left:0;top:0;" coordsize="9529,9144" path="m0,0l9529,0l9529,9144l0,9144l0,0">
                  <v:stroke weight="0pt" endcap="flat" joinstyle="miter" miterlimit="10" on="false" color="#000000" opacity="0"/>
                  <v:fill on="true" color="#dfe2e5"/>
                </v:shape>
                <v:shape id="Shape 45404" style="position:absolute;width:95;height:91;left:9529;top:0;" coordsize="9529,9144" path="m0,0l9529,0l9529,9144l0,9144l0,0">
                  <v:stroke weight="0pt" endcap="flat" joinstyle="miter" miterlimit="10" on="false" color="#000000" opacity="0"/>
                  <v:fill on="true" color="#dfe2e5"/>
                </v:shape>
                <w10:wrap type="topAndBottom"/>
              </v:group>
            </w:pict>
          </mc:Fallback>
        </mc:AlternateContent>
      </w:r>
      <w:r w:rsidRPr="00746D91">
        <w:rPr>
          <w:rFonts w:ascii="Corbel Light" w:hAnsi="Corbel Light" w:cs="Dubai"/>
        </w:rPr>
        <w:br w:type="page"/>
      </w:r>
    </w:p>
    <w:p w14:paraId="746333A3" w14:textId="77777777" w:rsidR="002F7838" w:rsidRPr="00746D91" w:rsidRDefault="002F7838" w:rsidP="001908A8">
      <w:pPr>
        <w:spacing w:after="0" w:line="259" w:lineRule="auto"/>
        <w:ind w:left="-1510" w:right="10360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jc w:val="center"/>
        <w:tblInd w:w="0" w:type="dxa"/>
        <w:tblCellMar>
          <w:top w:w="98" w:type="dxa"/>
          <w:left w:w="203" w:type="dxa"/>
          <w:right w:w="115" w:type="dxa"/>
        </w:tblCellMar>
        <w:tblLook w:val="04A0" w:firstRow="1" w:lastRow="0" w:firstColumn="1" w:lastColumn="0" w:noHBand="0" w:noVBand="1"/>
      </w:tblPr>
      <w:tblGrid>
        <w:gridCol w:w="1503"/>
        <w:gridCol w:w="3445"/>
        <w:gridCol w:w="3936"/>
      </w:tblGrid>
      <w:tr w:rsidR="002F7838" w:rsidRPr="00746D91" w14:paraId="52A70D81" w14:textId="77777777" w:rsidTr="007E1F6F">
        <w:trPr>
          <w:trHeight w:val="497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CC0EA01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Nome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FDDF085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Descrizione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060F51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Diagramma</w:t>
            </w:r>
          </w:p>
        </w:tc>
      </w:tr>
      <w:tr w:rsidR="002F7838" w:rsidRPr="00746D91" w14:paraId="5B7AAB13" w14:textId="77777777" w:rsidTr="007E1F6F">
        <w:trPr>
          <w:trHeight w:val="1106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BDF6D6" w14:textId="77777777" w:rsidR="002F7838" w:rsidRPr="00746D91" w:rsidRDefault="00636559" w:rsidP="001908A8">
            <w:pPr>
              <w:spacing w:after="0" w:line="259" w:lineRule="auto"/>
              <w:ind w:left="14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OTEK_LANC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BB35BF1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</w:rPr>
              <w:t>Pulmonary</w:t>
            </w:r>
            <w:proofErr w:type="spellEnd"/>
            <w:r w:rsidRPr="00746D91">
              <w:rPr>
                <w:rFonts w:ascii="Corbel Light" w:hAnsi="Corbel Light" w:cs="Dubai"/>
              </w:rPr>
              <w:t xml:space="preserve"> edema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ADAEB1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EC6E0AA" wp14:editId="07E52CE7">
                  <wp:extent cx="1080000" cy="720000"/>
                  <wp:effectExtent l="0" t="0" r="0" b="4445"/>
                  <wp:docPr id="273" name="Picture 27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3" name="Picture 273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D632DA3" w14:textId="77777777" w:rsidTr="007E1F6F">
        <w:trPr>
          <w:trHeight w:val="1443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C01D531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RAZRIV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D5C71BF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</w:rPr>
              <w:t>Myocardial</w:t>
            </w:r>
            <w:proofErr w:type="spellEnd"/>
            <w:r w:rsidRPr="00746D91">
              <w:rPr>
                <w:rFonts w:ascii="Corbel Light" w:hAnsi="Corbel Light" w:cs="Dubai"/>
              </w:rPr>
              <w:t xml:space="preserve"> </w:t>
            </w:r>
            <w:proofErr w:type="spellStart"/>
            <w:r w:rsidRPr="00746D91">
              <w:rPr>
                <w:rFonts w:ascii="Corbel Light" w:hAnsi="Corbel Light" w:cs="Dubai"/>
              </w:rPr>
              <w:t>rupture</w:t>
            </w:r>
            <w:proofErr w:type="spellEnd"/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E84880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6F03A5A" wp14:editId="0038397D">
                  <wp:extent cx="1080000" cy="720000"/>
                  <wp:effectExtent l="0" t="0" r="0" b="4445"/>
                  <wp:docPr id="277" name="Picture 27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7" name="Picture 277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FA11675" w14:textId="77777777" w:rsidTr="007E1F6F">
        <w:trPr>
          <w:trHeight w:val="1797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0DAAFCA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DRESSLER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096AF9A" w14:textId="77777777" w:rsidR="002F7838" w:rsidRPr="00746D91" w:rsidRDefault="00636559" w:rsidP="001908A8">
            <w:pPr>
              <w:spacing w:after="0" w:line="259" w:lineRule="auto"/>
              <w:ind w:left="0" w:right="88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</w:rPr>
              <w:t>Dressler</w:t>
            </w:r>
            <w:proofErr w:type="spellEnd"/>
            <w:r w:rsidRPr="00746D91">
              <w:rPr>
                <w:rFonts w:ascii="Corbel Light" w:hAnsi="Corbel Light" w:cs="Dubai"/>
              </w:rPr>
              <w:t xml:space="preserve"> </w:t>
            </w:r>
            <w:proofErr w:type="spellStart"/>
            <w:r w:rsidRPr="00746D91">
              <w:rPr>
                <w:rFonts w:ascii="Corbel Light" w:hAnsi="Corbel Light" w:cs="Dubai"/>
              </w:rPr>
              <w:t>syndrome</w:t>
            </w:r>
            <w:proofErr w:type="spellEnd"/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FDB6AE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6411851" wp14:editId="08022996">
                  <wp:extent cx="1080000" cy="720000"/>
                  <wp:effectExtent l="0" t="0" r="0" b="4445"/>
                  <wp:docPr id="281" name="Picture 2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1" name="Picture 281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B1F7A67" w14:textId="77777777" w:rsidTr="007E1F6F">
        <w:trPr>
          <w:trHeight w:val="1739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E7479E" w14:textId="77777777" w:rsidR="002F7838" w:rsidRPr="00746D91" w:rsidRDefault="00636559" w:rsidP="001908A8">
            <w:pPr>
              <w:spacing w:after="0" w:line="259" w:lineRule="auto"/>
              <w:ind w:left="0" w:right="8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ZSN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0B34C52" w14:textId="77777777" w:rsidR="002F7838" w:rsidRPr="00746D91" w:rsidRDefault="00636559" w:rsidP="001908A8">
            <w:pPr>
              <w:spacing w:after="0" w:line="259" w:lineRule="auto"/>
              <w:ind w:left="0" w:right="88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</w:rPr>
              <w:t>Chronic</w:t>
            </w:r>
            <w:proofErr w:type="spellEnd"/>
            <w:r w:rsidRPr="00746D91">
              <w:rPr>
                <w:rFonts w:ascii="Corbel Light" w:hAnsi="Corbel Light" w:cs="Dubai"/>
              </w:rPr>
              <w:t xml:space="preserve"> </w:t>
            </w:r>
            <w:proofErr w:type="spellStart"/>
            <w:r w:rsidRPr="00746D91">
              <w:rPr>
                <w:rFonts w:ascii="Corbel Light" w:hAnsi="Corbel Light" w:cs="Dubai"/>
              </w:rPr>
              <w:t>heart</w:t>
            </w:r>
            <w:proofErr w:type="spellEnd"/>
            <w:r w:rsidRPr="00746D91">
              <w:rPr>
                <w:rFonts w:ascii="Corbel Light" w:hAnsi="Corbel Light" w:cs="Dubai"/>
              </w:rPr>
              <w:t xml:space="preserve"> </w:t>
            </w:r>
            <w:proofErr w:type="spellStart"/>
            <w:r w:rsidRPr="00746D91">
              <w:rPr>
                <w:rFonts w:ascii="Corbel Light" w:hAnsi="Corbel Light" w:cs="Dubai"/>
              </w:rPr>
              <w:t>failure</w:t>
            </w:r>
            <w:proofErr w:type="spellEnd"/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983AA0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AAEEACD" wp14:editId="5602034F">
                  <wp:extent cx="1080000" cy="720000"/>
                  <wp:effectExtent l="0" t="0" r="0" b="4445"/>
                  <wp:docPr id="285" name="Picture 28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5" name="Picture 285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8B7C964" w14:textId="77777777" w:rsidTr="007E1F6F">
        <w:trPr>
          <w:trHeight w:val="1297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1A7BEC7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REC_IM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B4E876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 xml:space="preserve">Relapse of the </w:t>
            </w:r>
            <w:proofErr w:type="spellStart"/>
            <w:r w:rsidRPr="00746D91">
              <w:rPr>
                <w:rFonts w:ascii="Corbel Light" w:hAnsi="Corbel Light" w:cs="Dubai"/>
              </w:rPr>
              <w:t>myocardial</w:t>
            </w:r>
            <w:proofErr w:type="spellEnd"/>
            <w:r w:rsidRPr="00746D91">
              <w:rPr>
                <w:rFonts w:ascii="Corbel Light" w:hAnsi="Corbel Light" w:cs="Dubai"/>
              </w:rPr>
              <w:t xml:space="preserve"> </w:t>
            </w:r>
            <w:proofErr w:type="spellStart"/>
            <w:r w:rsidRPr="00746D91">
              <w:rPr>
                <w:rFonts w:ascii="Corbel Light" w:hAnsi="Corbel Light" w:cs="Dubai"/>
              </w:rPr>
              <w:t>infarction</w:t>
            </w:r>
            <w:proofErr w:type="spellEnd"/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EAE1DB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1036C74" wp14:editId="2645CF2C">
                  <wp:extent cx="1080000" cy="720000"/>
                  <wp:effectExtent l="0" t="0" r="0" b="4445"/>
                  <wp:docPr id="290" name="Picture 29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" name="Picture 290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4268D5" w14:textId="7D3D2792" w:rsidR="00F54827" w:rsidRPr="00746D91" w:rsidRDefault="00F54827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2E2407F9" w14:textId="37529FB8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77C61B86" w14:textId="15D3BC4B" w:rsidR="0063105E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76EB5046" w14:textId="3C739520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392CC4AB" w14:textId="05819803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57B14DEE" w14:textId="48078F0F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650805FE" w14:textId="7FDACF6A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0854162A" w14:textId="1CE2F817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4A5451FD" w14:textId="1FDA2344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0E879EB4" w14:textId="03E01F4F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481DCADA" w14:textId="39FBED07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10C10B99" w14:textId="58E6AF31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24DBD700" w14:textId="20D3D991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7A4E5CD9" w14:textId="2B4CF47C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424BF211" w14:textId="769258C7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6764CBFE" w14:textId="20F2B94D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1ABB7346" w14:textId="24421607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1653DCF8" w14:textId="2A50C214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773244A4" w14:textId="77777777" w:rsidR="00B53BAA" w:rsidRPr="00746D91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368A41AC" w14:textId="77777777" w:rsidR="00B53BAA" w:rsidRP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  <w:bCs/>
        </w:rPr>
      </w:pPr>
      <w:r w:rsidRPr="00B53BAA">
        <w:rPr>
          <w:rFonts w:ascii="Corbel Light" w:hAnsi="Corbel Light" w:cs="Dubai"/>
          <w:b/>
          <w:bCs/>
        </w:rPr>
        <w:lastRenderedPageBreak/>
        <w:t>Variabili Qualitative (Categoriche Nominali)</w:t>
      </w:r>
    </w:p>
    <w:tbl>
      <w:tblPr>
        <w:tblW w:w="8884" w:type="dxa"/>
        <w:tblInd w:w="6" w:type="dxa"/>
        <w:tblCellMar>
          <w:left w:w="182" w:type="dxa"/>
          <w:right w:w="115" w:type="dxa"/>
        </w:tblCellMar>
        <w:tblLook w:val="04A0" w:firstRow="1" w:lastRow="0" w:firstColumn="1" w:lastColumn="0" w:noHBand="0" w:noVBand="1"/>
      </w:tblPr>
      <w:tblGrid>
        <w:gridCol w:w="1052"/>
        <w:gridCol w:w="2431"/>
        <w:gridCol w:w="4082"/>
        <w:gridCol w:w="1319"/>
      </w:tblGrid>
      <w:tr w:rsidR="00B53BAA" w:rsidRPr="00B53BAA" w14:paraId="63ED7B9F" w14:textId="77777777" w:rsidTr="001B0535">
        <w:trPr>
          <w:trHeight w:val="435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1063E98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Nome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79C48A1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Descrizione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19B0242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Valori Assunti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2B2798B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Frazione</w:t>
            </w:r>
          </w:p>
        </w:tc>
      </w:tr>
      <w:tr w:rsidR="00B53BAA" w:rsidRPr="00B53BAA" w14:paraId="5B128EF3" w14:textId="77777777" w:rsidTr="001B0535">
        <w:trPr>
          <w:trHeight w:val="435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8AC7075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LET_IS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A630F58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Esito mortale (causa)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55090D0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0: </w:t>
            </w:r>
            <w:proofErr w:type="spellStart"/>
            <w:r w:rsidRPr="00B53BAA">
              <w:rPr>
                <w:rFonts w:ascii="Corbel Light" w:hAnsi="Corbel Light" w:cs="Dubai"/>
                <w:b/>
              </w:rPr>
              <w:t>Alive</w:t>
            </w:r>
            <w:proofErr w:type="spellEnd"/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ED0607E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84.06%</w:t>
            </w:r>
          </w:p>
        </w:tc>
      </w:tr>
      <w:tr w:rsidR="00B53BAA" w:rsidRPr="00B53BAA" w14:paraId="2E140609" w14:textId="77777777" w:rsidTr="001B0535">
        <w:trPr>
          <w:trHeight w:val="435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02DD8F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FABC9E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822FB67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1: </w:t>
            </w:r>
            <w:proofErr w:type="spellStart"/>
            <w:r w:rsidRPr="00B53BAA">
              <w:rPr>
                <w:rFonts w:ascii="Corbel Light" w:hAnsi="Corbel Light" w:cs="Dubai"/>
                <w:b/>
              </w:rPr>
              <w:t>Cardiogenic</w:t>
            </w:r>
            <w:proofErr w:type="spellEnd"/>
            <w:r w:rsidRPr="00B53BAA">
              <w:rPr>
                <w:rFonts w:ascii="Corbel Light" w:hAnsi="Corbel Light" w:cs="Dubai"/>
                <w:b/>
              </w:rPr>
              <w:t xml:space="preserve"> shock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1135797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6.47%</w:t>
            </w:r>
          </w:p>
        </w:tc>
      </w:tr>
      <w:tr w:rsidR="00B53BAA" w:rsidRPr="00B53BAA" w14:paraId="1B65034C" w14:textId="77777777" w:rsidTr="001B0535">
        <w:trPr>
          <w:trHeight w:val="435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385A5D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9EF8C7B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5ED3DB2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2: </w:t>
            </w:r>
            <w:proofErr w:type="spellStart"/>
            <w:r w:rsidRPr="00B53BAA">
              <w:rPr>
                <w:rFonts w:ascii="Corbel Light" w:hAnsi="Corbel Light" w:cs="Dubai"/>
                <w:b/>
              </w:rPr>
              <w:t>Pulmonary</w:t>
            </w:r>
            <w:proofErr w:type="spellEnd"/>
            <w:r w:rsidRPr="00B53BAA">
              <w:rPr>
                <w:rFonts w:ascii="Corbel Light" w:hAnsi="Corbel Light" w:cs="Dubai"/>
                <w:b/>
              </w:rPr>
              <w:t xml:space="preserve"> edema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964CEFA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.06%</w:t>
            </w:r>
          </w:p>
        </w:tc>
      </w:tr>
      <w:tr w:rsidR="00B53BAA" w:rsidRPr="00B53BAA" w14:paraId="35B77F9F" w14:textId="77777777" w:rsidTr="001B0535">
        <w:trPr>
          <w:trHeight w:val="435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D3C301D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90E702C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9F22533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3: </w:t>
            </w:r>
            <w:proofErr w:type="spellStart"/>
            <w:r w:rsidRPr="00B53BAA">
              <w:rPr>
                <w:rFonts w:ascii="Corbel Light" w:hAnsi="Corbel Light" w:cs="Dubai"/>
                <w:b/>
              </w:rPr>
              <w:t>Myocardial</w:t>
            </w:r>
            <w:proofErr w:type="spellEnd"/>
            <w:r w:rsidRPr="00B53BAA">
              <w:rPr>
                <w:rFonts w:ascii="Corbel Light" w:hAnsi="Corbel Light" w:cs="Dubai"/>
                <w:b/>
              </w:rPr>
              <w:t xml:space="preserve"> </w:t>
            </w:r>
            <w:proofErr w:type="spellStart"/>
            <w:r w:rsidRPr="00B53BAA">
              <w:rPr>
                <w:rFonts w:ascii="Corbel Light" w:hAnsi="Corbel Light" w:cs="Dubai"/>
                <w:b/>
              </w:rPr>
              <w:t>rupture</w:t>
            </w:r>
            <w:proofErr w:type="spellEnd"/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989C780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3.18%</w:t>
            </w:r>
          </w:p>
        </w:tc>
      </w:tr>
      <w:tr w:rsidR="00B53BAA" w:rsidRPr="00B53BAA" w14:paraId="26C024FE" w14:textId="77777777" w:rsidTr="001B0535">
        <w:trPr>
          <w:trHeight w:val="435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BA7D5FF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0C96C4E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A4CCFEA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4: Progress of congestive </w:t>
            </w:r>
            <w:proofErr w:type="spellStart"/>
            <w:r w:rsidRPr="00B53BAA">
              <w:rPr>
                <w:rFonts w:ascii="Corbel Light" w:hAnsi="Corbel Light" w:cs="Dubai"/>
                <w:b/>
              </w:rPr>
              <w:t>heart</w:t>
            </w:r>
            <w:proofErr w:type="spellEnd"/>
            <w:r w:rsidRPr="00B53BAA">
              <w:rPr>
                <w:rFonts w:ascii="Corbel Light" w:hAnsi="Corbel Light" w:cs="Dubai"/>
                <w:b/>
              </w:rPr>
              <w:t xml:space="preserve"> </w:t>
            </w:r>
            <w:proofErr w:type="spellStart"/>
            <w:r w:rsidRPr="00B53BAA">
              <w:rPr>
                <w:rFonts w:ascii="Corbel Light" w:hAnsi="Corbel Light" w:cs="Dubai"/>
                <w:b/>
              </w:rPr>
              <w:t>failure</w:t>
            </w:r>
            <w:proofErr w:type="spellEnd"/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FD12D35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.35%</w:t>
            </w:r>
          </w:p>
        </w:tc>
      </w:tr>
      <w:tr w:rsidR="00B53BAA" w:rsidRPr="00B53BAA" w14:paraId="5CDA2219" w14:textId="77777777" w:rsidTr="001B0535">
        <w:trPr>
          <w:trHeight w:val="435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457FCD7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E8B9268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B7C7281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5: </w:t>
            </w:r>
            <w:proofErr w:type="spellStart"/>
            <w:r w:rsidRPr="00B53BAA">
              <w:rPr>
                <w:rFonts w:ascii="Corbel Light" w:hAnsi="Corbel Light" w:cs="Dubai"/>
                <w:b/>
              </w:rPr>
              <w:t>Thromboembolism</w:t>
            </w:r>
            <w:proofErr w:type="spellEnd"/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04186B9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0.71%</w:t>
            </w:r>
          </w:p>
        </w:tc>
      </w:tr>
      <w:tr w:rsidR="00B53BAA" w:rsidRPr="00B53BAA" w14:paraId="105D0CC2" w14:textId="77777777" w:rsidTr="001B0535">
        <w:trPr>
          <w:trHeight w:val="435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5B1072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B92A674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4087D19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6: </w:t>
            </w:r>
            <w:proofErr w:type="spellStart"/>
            <w:r w:rsidRPr="00B53BAA">
              <w:rPr>
                <w:rFonts w:ascii="Corbel Light" w:hAnsi="Corbel Light" w:cs="Dubai"/>
                <w:b/>
              </w:rPr>
              <w:t>Asystole</w:t>
            </w:r>
            <w:proofErr w:type="spellEnd"/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B3CA19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.59%</w:t>
            </w:r>
          </w:p>
        </w:tc>
      </w:tr>
      <w:tr w:rsidR="00B53BAA" w:rsidRPr="00B53BAA" w14:paraId="132FC53A" w14:textId="77777777" w:rsidTr="001B0535">
        <w:trPr>
          <w:trHeight w:val="435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CBF22A0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BA03E26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D7D1278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7: </w:t>
            </w:r>
            <w:proofErr w:type="spellStart"/>
            <w:r w:rsidRPr="00B53BAA">
              <w:rPr>
                <w:rFonts w:ascii="Corbel Light" w:hAnsi="Corbel Light" w:cs="Dubai"/>
                <w:b/>
              </w:rPr>
              <w:t>Ventricular</w:t>
            </w:r>
            <w:proofErr w:type="spellEnd"/>
            <w:r w:rsidRPr="00B53BAA">
              <w:rPr>
                <w:rFonts w:ascii="Corbel Light" w:hAnsi="Corbel Light" w:cs="Dubai"/>
                <w:b/>
              </w:rPr>
              <w:t xml:space="preserve"> </w:t>
            </w:r>
            <w:proofErr w:type="spellStart"/>
            <w:r w:rsidRPr="00B53BAA">
              <w:rPr>
                <w:rFonts w:ascii="Corbel Light" w:hAnsi="Corbel Light" w:cs="Dubai"/>
                <w:b/>
              </w:rPr>
              <w:t>fibrillation</w:t>
            </w:r>
            <w:proofErr w:type="spellEnd"/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23A5732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.59%</w:t>
            </w:r>
          </w:p>
        </w:tc>
      </w:tr>
    </w:tbl>
    <w:p w14:paraId="6751F348" w14:textId="77777777" w:rsidR="004A2032" w:rsidRPr="00746D91" w:rsidRDefault="004A2032" w:rsidP="001908A8">
      <w:pPr>
        <w:ind w:left="0" w:firstLine="0"/>
        <w:jc w:val="both"/>
        <w:rPr>
          <w:rFonts w:ascii="Corbel Light" w:hAnsi="Corbel Light"/>
        </w:rPr>
      </w:pPr>
    </w:p>
    <w:p w14:paraId="64C50742" w14:textId="77777777" w:rsidR="004A2032" w:rsidRPr="00746D91" w:rsidRDefault="004A2032" w:rsidP="001908A8">
      <w:pPr>
        <w:ind w:left="0" w:firstLine="0"/>
        <w:jc w:val="both"/>
        <w:rPr>
          <w:rFonts w:ascii="Corbel Light" w:hAnsi="Corbel Light"/>
        </w:rPr>
      </w:pPr>
    </w:p>
    <w:p w14:paraId="4B69479D" w14:textId="2564F188" w:rsidR="004641EE" w:rsidRPr="00746D91" w:rsidRDefault="004641EE" w:rsidP="001908A8">
      <w:pPr>
        <w:ind w:left="0" w:firstLine="0"/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Occorre notare che le complicanze non sono esclusive</w:t>
      </w:r>
      <w:r w:rsidR="004A2032" w:rsidRPr="00746D91">
        <w:rPr>
          <w:rFonts w:ascii="Corbel Light" w:hAnsi="Corbel Light"/>
        </w:rPr>
        <w:t xml:space="preserve"> ma ogni esempio potrebbe presentare una o </w:t>
      </w:r>
      <w:proofErr w:type="gramStart"/>
      <w:r w:rsidR="004A2032" w:rsidRPr="00746D91">
        <w:rPr>
          <w:rFonts w:ascii="Corbel Light" w:hAnsi="Corbel Light"/>
        </w:rPr>
        <w:t>due complicazione</w:t>
      </w:r>
      <w:proofErr w:type="gramEnd"/>
      <w:r w:rsidR="004A2032" w:rsidRPr="00746D91">
        <w:rPr>
          <w:rFonts w:ascii="Corbel Light" w:hAnsi="Corbel Light"/>
        </w:rPr>
        <w:t xml:space="preserve"> diverse:</w:t>
      </w:r>
    </w:p>
    <w:tbl>
      <w:tblPr>
        <w:tblStyle w:val="Tabellasemplice5"/>
        <w:tblW w:w="6110" w:type="dxa"/>
        <w:tblLook w:val="04A0" w:firstRow="1" w:lastRow="0" w:firstColumn="1" w:lastColumn="0" w:noHBand="0" w:noVBand="1"/>
      </w:tblPr>
      <w:tblGrid>
        <w:gridCol w:w="765"/>
        <w:gridCol w:w="554"/>
        <w:gridCol w:w="554"/>
        <w:gridCol w:w="554"/>
        <w:gridCol w:w="554"/>
        <w:gridCol w:w="554"/>
        <w:gridCol w:w="554"/>
        <w:gridCol w:w="554"/>
        <w:gridCol w:w="554"/>
        <w:gridCol w:w="554"/>
        <w:gridCol w:w="554"/>
        <w:gridCol w:w="554"/>
        <w:gridCol w:w="554"/>
      </w:tblGrid>
      <w:tr w:rsidR="004641EE" w:rsidRPr="00746D91" w14:paraId="0FC66E28" w14:textId="77777777" w:rsidTr="00464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1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84" w:type="dxa"/>
          </w:tcPr>
          <w:p w14:paraId="7AE282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Cases </w:t>
            </w:r>
          </w:p>
        </w:tc>
        <w:tc>
          <w:tcPr>
            <w:tcW w:w="452" w:type="dxa"/>
          </w:tcPr>
          <w:p w14:paraId="5EA7454A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2894B7C" wp14:editId="4821B2C2">
                      <wp:extent cx="140027" cy="772668"/>
                      <wp:effectExtent l="0" t="0" r="0" b="0"/>
                      <wp:docPr id="224812" name="Group 22481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72668"/>
                                <a:chOff x="0" y="0"/>
                                <a:chExt cx="140027" cy="772668"/>
                              </a:xfrm>
                            </wpg:grpSpPr>
                            <wps:wsp>
                              <wps:cNvPr id="3115" name="Rectangle 3115"/>
                              <wps:cNvSpPr/>
                              <wps:spPr>
                                <a:xfrm rot="-5399999">
                                  <a:off x="-398210" y="188222"/>
                                  <a:ext cx="9826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5F6259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PREDS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16" name="Rectangle 3116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D6A288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2894B7C" id="Group 224812" o:spid="_x0000_s1032" style="width:11.05pt;height:60.85pt;mso-position-horizontal-relative:char;mso-position-vertical-relative:line" coordsize="1400,77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">
                      <v:rect id="Rectangle 3115" o:spid="_x0000_s1033" style="position:absolute;left:-3982;top:1883;width:9825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" filled="f" stroked="f">
                        <v:textbox inset="0,0,0,0">
                          <w:txbxContent>
                            <w:p w14:paraId="15F6259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PREDS</w:t>
                              </w:r>
                            </w:p>
                          </w:txbxContent>
                        </v:textbox>
                      </v:rect>
                      <v:rect id="Rectangle 3116" o:spid="_x0000_s1034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" filled="f" stroked="f">
                        <v:textbox inset="0,0,0,0">
                          <w:txbxContent>
                            <w:p w14:paraId="2D6A288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521A1A4C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4FD386BB" wp14:editId="00E48E00">
                      <wp:extent cx="140027" cy="751332"/>
                      <wp:effectExtent l="0" t="0" r="0" b="0"/>
                      <wp:docPr id="224826" name="Group 22482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51332"/>
                                <a:chOff x="0" y="0"/>
                                <a:chExt cx="140027" cy="751332"/>
                              </a:xfrm>
                            </wpg:grpSpPr>
                            <wps:wsp>
                              <wps:cNvPr id="3117" name="Rectangle 3117"/>
                              <wps:cNvSpPr/>
                              <wps:spPr>
                                <a:xfrm rot="-5399999">
                                  <a:off x="-383741" y="181353"/>
                                  <a:ext cx="95372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FCA3AF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REDS_TAH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18" name="Rectangle 3118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3A2FA5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FD386BB" id="Group 224826" o:spid="_x0000_s1035" style="width:11.05pt;height:59.15pt;mso-position-horizontal-relative:char;mso-position-vertical-relative:line" coordsize="1400,75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">
                      <v:rect id="Rectangle 3117" o:spid="_x0000_s1036" style="position:absolute;left:-3837;top:1814;width:9536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" filled="f" stroked="f">
                        <v:textbox inset="0,0,0,0">
                          <w:txbxContent>
                            <w:p w14:paraId="4FCA3AF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REDS_TAH</w:t>
                              </w:r>
                            </w:p>
                          </w:txbxContent>
                        </v:textbox>
                      </v:rect>
                      <v:rect id="Rectangle 3118" o:spid="_x0000_s1037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" filled="f" stroked="f">
                        <v:textbox inset="0,0,0,0">
                          <w:txbxContent>
                            <w:p w14:paraId="03A2FA5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4" w:type="dxa"/>
          </w:tcPr>
          <w:p w14:paraId="4E6FBD76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5B285636" wp14:editId="35804902">
                      <wp:extent cx="140027" cy="745236"/>
                      <wp:effectExtent l="0" t="0" r="0" b="0"/>
                      <wp:docPr id="224838" name="Group 22483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45236"/>
                                <a:chOff x="0" y="0"/>
                                <a:chExt cx="140027" cy="745236"/>
                              </a:xfrm>
                            </wpg:grpSpPr>
                            <wps:wsp>
                              <wps:cNvPr id="3119" name="Rectangle 3119"/>
                              <wps:cNvSpPr/>
                              <wps:spPr>
                                <a:xfrm rot="-5399999">
                                  <a:off x="-379620" y="179379"/>
                                  <a:ext cx="94547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D63D7B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JELUD_TAH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20" name="Rectangle 3120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1E7EE4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B285636" id="Group 224838" o:spid="_x0000_s1038" style="width:11.05pt;height:58.7pt;mso-position-horizontal-relative:char;mso-position-vertical-relative:line" coordsize="1400,74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">
                      <v:rect id="Rectangle 3119" o:spid="_x0000_s1039" style="position:absolute;left:-3796;top:1794;width:945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" filled="f" stroked="f">
                        <v:textbox inset="0,0,0,0">
                          <w:txbxContent>
                            <w:p w14:paraId="7D63D7B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JELUD_TAH</w:t>
                              </w:r>
                            </w:p>
                          </w:txbxContent>
                        </v:textbox>
                      </v:rect>
                      <v:rect id="Rectangle 3120" o:spid="_x0000_s1040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" filled="f" stroked="f">
                        <v:textbox inset="0,0,0,0">
                          <w:txbxContent>
                            <w:p w14:paraId="21E7EE4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2FC42844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157DAC8B" wp14:editId="115109AB">
                      <wp:extent cx="140027" cy="766572"/>
                      <wp:effectExtent l="0" t="0" r="0" b="0"/>
                      <wp:docPr id="224847" name="Group 22484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66572"/>
                                <a:chOff x="0" y="0"/>
                                <a:chExt cx="140027" cy="766572"/>
                              </a:xfrm>
                            </wpg:grpSpPr>
                            <wps:wsp>
                              <wps:cNvPr id="3121" name="Rectangle 3121"/>
                              <wps:cNvSpPr/>
                              <wps:spPr>
                                <a:xfrm rot="-5399999">
                                  <a:off x="-393919" y="186415"/>
                                  <a:ext cx="974076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08EE7B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JELUD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22" name="Rectangle 3122"/>
                              <wps:cNvSpPr/>
                              <wps:spPr>
                                <a:xfrm rot="-5399999">
                                  <a:off x="72089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A92D25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57DAC8B" id="Group 224847" o:spid="_x0000_s1041" style="width:11.05pt;height:60.35pt;mso-position-horizontal-relative:char;mso-position-vertical-relative:line" coordsize="1400,76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">
                      <v:rect id="Rectangle 3121" o:spid="_x0000_s1042" style="position:absolute;left:-3939;top:1864;width:974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" filled="f" stroked="f">
                        <v:textbox inset="0,0,0,0">
                          <w:txbxContent>
                            <w:p w14:paraId="708EE7B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JELUD</w:t>
                              </w:r>
                            </w:p>
                          </w:txbxContent>
                        </v:textbox>
                      </v:rect>
                      <v:rect id="Rectangle 3122" o:spid="_x0000_s1043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" filled="f" stroked="f">
                        <v:textbox inset="0,0,0,0">
                          <w:txbxContent>
                            <w:p w14:paraId="4A92D25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13498EB9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CECAF4C" wp14:editId="4F0DF011">
                      <wp:extent cx="140027" cy="688848"/>
                      <wp:effectExtent l="0" t="0" r="0" b="0"/>
                      <wp:docPr id="224857" name="Group 22485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88848"/>
                                <a:chOff x="0" y="0"/>
                                <a:chExt cx="140027" cy="688848"/>
                              </a:xfrm>
                            </wpg:grpSpPr>
                            <wps:wsp>
                              <wps:cNvPr id="3123" name="Rectangle 3123"/>
                              <wps:cNvSpPr/>
                              <wps:spPr>
                                <a:xfrm rot="-5399999">
                                  <a:off x="-342272" y="160339"/>
                                  <a:ext cx="87078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B23A49C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A_V_BLOK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24" name="Rectangle 3124"/>
                              <wps:cNvSpPr/>
                              <wps:spPr>
                                <a:xfrm rot="-5399999">
                                  <a:off x="72089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74517A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CECAF4C" id="Group 224857" o:spid="_x0000_s1044" style="width:11.05pt;height:54.25pt;mso-position-horizontal-relative:char;mso-position-vertical-relative:line" coordsize="1400,68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">
                      <v:rect id="Rectangle 3123" o:spid="_x0000_s1045" style="position:absolute;left:-3423;top:1604;width:870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" filled="f" stroked="f">
                        <v:textbox inset="0,0,0,0">
                          <w:txbxContent>
                            <w:p w14:paraId="6B23A49C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A_V_BLOK</w:t>
                              </w:r>
                            </w:p>
                          </w:txbxContent>
                        </v:textbox>
                      </v:rect>
                      <v:rect id="Rectangle 3124" o:spid="_x0000_s1046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" filled="f" stroked="f">
                        <v:textbox inset="0,0,0,0">
                          <w:txbxContent>
                            <w:p w14:paraId="274517A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4" w:type="dxa"/>
          </w:tcPr>
          <w:p w14:paraId="07F516C4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4BFA6F2" wp14:editId="27748BE6">
                      <wp:extent cx="140027" cy="662059"/>
                      <wp:effectExtent l="0" t="0" r="0" b="0"/>
                      <wp:docPr id="224867" name="Group 22486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62059"/>
                                <a:chOff x="0" y="0"/>
                                <a:chExt cx="140027" cy="662059"/>
                              </a:xfrm>
                            </wpg:grpSpPr>
                            <wps:wsp>
                              <wps:cNvPr id="3125" name="Rectangle 3125"/>
                              <wps:cNvSpPr/>
                              <wps:spPr>
                                <a:xfrm rot="-5399999">
                                  <a:off x="-347151" y="128672"/>
                                  <a:ext cx="880539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96553E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OTEK_LA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4BFA6F2" id="Group 224867" o:spid="_x0000_s1047" style="width:11.05pt;height:52.15pt;mso-position-horizontal-relative:char;mso-position-vertical-relative:line" coordsize="1400,6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">
                      <v:rect id="Rectangle 3125" o:spid="_x0000_s1048" style="position:absolute;left:-3471;top:1287;width:880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" filled="f" stroked="f">
                        <v:textbox inset="0,0,0,0">
                          <w:txbxContent>
                            <w:p w14:paraId="396553E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OTEK_LAN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2" w:type="dxa"/>
          </w:tcPr>
          <w:p w14:paraId="60772296" w14:textId="77777777" w:rsidR="004641EE" w:rsidRPr="00746D91" w:rsidRDefault="004641EE" w:rsidP="001908A8">
            <w:pPr>
              <w:spacing w:after="0" w:line="259" w:lineRule="auto"/>
              <w:ind w:left="-9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3D27C54E" wp14:editId="39C91781">
                      <wp:extent cx="277187" cy="504063"/>
                      <wp:effectExtent l="0" t="0" r="0" b="0"/>
                      <wp:docPr id="224875" name="Group 22487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77187" cy="504063"/>
                                <a:chOff x="0" y="0"/>
                                <a:chExt cx="277187" cy="504063"/>
                              </a:xfrm>
                            </wpg:grpSpPr>
                            <wps:wsp>
                              <wps:cNvPr id="3126" name="Rectangle 3126"/>
                              <wps:cNvSpPr/>
                              <wps:spPr>
                                <a:xfrm rot="-5399999">
                                  <a:off x="37012" y="-32256"/>
                                  <a:ext cx="112212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0A88BB9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C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27" name="Rectangle 3127"/>
                              <wps:cNvSpPr/>
                              <wps:spPr>
                                <a:xfrm rot="-5399999">
                                  <a:off x="72088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8DC8DA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28" name="Rectangle 3128"/>
                              <wps:cNvSpPr/>
                              <wps:spPr>
                                <a:xfrm rot="-5399999">
                                  <a:off x="-82637" y="98029"/>
                                  <a:ext cx="625832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E13DF3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AZRIV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29" name="Rectangle 3129"/>
                              <wps:cNvSpPr/>
                              <wps:spPr>
                                <a:xfrm rot="-5399999">
                                  <a:off x="209249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5F3CB0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D27C54E" id="Group 224875" o:spid="_x0000_s1049" style="width:21.85pt;height:39.7pt;mso-position-horizontal-relative:char;mso-position-vertical-relative:line" coordsize="277187,5040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">
                      <v:rect id="Rectangle 3126" o:spid="_x0000_s1050" style="position:absolute;left:37012;top:-32256;width:11221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" filled="f" stroked="f">
                        <v:textbox inset="0,0,0,0">
                          <w:txbxContent>
                            <w:p w14:paraId="60A88BB9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C</w:t>
                              </w:r>
                            </w:p>
                          </w:txbxContent>
                        </v:textbox>
                      </v:rect>
                      <v:rect id="Rectangle 3127" o:spid="_x0000_s1051" style="position:absolute;left:72088;top:-82523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" filled="f" stroked="f">
                        <v:textbox inset="0,0,0,0">
                          <w:txbxContent>
                            <w:p w14:paraId="08DC8DA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3128" o:spid="_x0000_s1052" style="position:absolute;left:-82637;top:98029;width:62583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" filled="f" stroked="f">
                        <v:textbox inset="0,0,0,0">
                          <w:txbxContent>
                            <w:p w14:paraId="0E13DF3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AZRIV</w:t>
                              </w:r>
                            </w:p>
                          </w:txbxContent>
                        </v:textbox>
                      </v:rect>
                      <v:rect id="Rectangle 3129" o:spid="_x0000_s1053" style="position:absolute;left:209249;top:-82523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" filled="f" stroked="f">
                        <v:textbox inset="0,0,0,0">
                          <w:txbxContent>
                            <w:p w14:paraId="15F3CB0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5576B5F9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7297855B" wp14:editId="39E3D790">
                      <wp:extent cx="140027" cy="667512"/>
                      <wp:effectExtent l="0" t="0" r="0" b="0"/>
                      <wp:docPr id="224899" name="Group 22489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67512"/>
                                <a:chOff x="0" y="0"/>
                                <a:chExt cx="140027" cy="667512"/>
                              </a:xfrm>
                            </wpg:grpSpPr>
                            <wps:wsp>
                              <wps:cNvPr id="3130" name="Rectangle 3130"/>
                              <wps:cNvSpPr/>
                              <wps:spPr>
                                <a:xfrm rot="-5399999">
                                  <a:off x="-328561" y="152714"/>
                                  <a:ext cx="843359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E6A28B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DRESSLER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31" name="Rectangle 3131"/>
                              <wps:cNvSpPr/>
                              <wps:spPr>
                                <a:xfrm rot="-5399999">
                                  <a:off x="72088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AFA358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297855B" id="Group 224899" o:spid="_x0000_s1054" style="width:11.05pt;height:52.55pt;mso-position-horizontal-relative:char;mso-position-vertical-relative:line" coordsize="1400,66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">
                      <v:rect id="Rectangle 3130" o:spid="_x0000_s1055" style="position:absolute;left:-3286;top:1528;width:8433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" filled="f" stroked="f">
                        <v:textbox inset="0,0,0,0">
                          <w:txbxContent>
                            <w:p w14:paraId="2E6A28B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DRESSLER</w:t>
                              </w:r>
                            </w:p>
                          </w:txbxContent>
                        </v:textbox>
                      </v:rect>
                      <v:rect id="Rectangle 3131" o:spid="_x0000_s1056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" filled="f" stroked="f">
                        <v:textbox inset="0,0,0,0">
                          <w:txbxContent>
                            <w:p w14:paraId="0AFA358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4" w:type="dxa"/>
          </w:tcPr>
          <w:p w14:paraId="462FF75C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74D1918A" wp14:editId="26C9605B">
                      <wp:extent cx="140027" cy="270891"/>
                      <wp:effectExtent l="0" t="0" r="0" b="0"/>
                      <wp:docPr id="224909" name="Group 22490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270891"/>
                                <a:chOff x="0" y="0"/>
                                <a:chExt cx="140027" cy="270891"/>
                              </a:xfrm>
                            </wpg:grpSpPr>
                            <wps:wsp>
                              <wps:cNvPr id="3132" name="Rectangle 3132"/>
                              <wps:cNvSpPr/>
                              <wps:spPr>
                                <a:xfrm rot="-5399999">
                                  <a:off x="-65946" y="18708"/>
                                  <a:ext cx="31813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5545FC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ZS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33" name="Rectangle 3133"/>
                              <wps:cNvSpPr/>
                              <wps:spPr>
                                <a:xfrm rot="-5399999">
                                  <a:off x="72089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64EF8C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4D1918A" id="Group 224909" o:spid="_x0000_s1057" style="width:11.05pt;height:21.35pt;mso-position-horizontal-relative:char;mso-position-vertical-relative:line" coordsize="140027,2708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">
                      <v:rect id="Rectangle 3132" o:spid="_x0000_s1058" style="position:absolute;left:-65946;top:18708;width:31813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" filled="f" stroked="f">
                        <v:textbox inset="0,0,0,0">
                          <w:txbxContent>
                            <w:p w14:paraId="35545FC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ZSN</w:t>
                              </w:r>
                            </w:p>
                          </w:txbxContent>
                        </v:textbox>
                      </v:rect>
                      <v:rect id="Rectangle 3133" o:spid="_x0000_s1059" style="position:absolute;left:72089;top:-82523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" filled="f" stroked="f">
                        <v:textbox inset="0,0,0,0">
                          <w:txbxContent>
                            <w:p w14:paraId="064EF8C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39315F76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16825B67" wp14:editId="21F937D1">
                      <wp:extent cx="140027" cy="497967"/>
                      <wp:effectExtent l="0" t="0" r="0" b="0"/>
                      <wp:docPr id="224923" name="Group 22492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497967"/>
                                <a:chOff x="0" y="0"/>
                                <a:chExt cx="140027" cy="497967"/>
                              </a:xfrm>
                            </wpg:grpSpPr>
                            <wps:wsp>
                              <wps:cNvPr id="3134" name="Rectangle 3134"/>
                              <wps:cNvSpPr/>
                              <wps:spPr>
                                <a:xfrm rot="-5399999">
                                  <a:off x="-215507" y="96224"/>
                                  <a:ext cx="61725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6A06C3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EC_IM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35" name="Rectangle 3135"/>
                              <wps:cNvSpPr/>
                              <wps:spPr>
                                <a:xfrm rot="-5399999">
                                  <a:off x="72088" y="-82522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BC66FB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6825B67" id="Group 224923" o:spid="_x0000_s1060" style="width:11.05pt;height:39.2pt;mso-position-horizontal-relative:char;mso-position-vertical-relative:line" coordsize="140027,497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">
                      <v:rect id="Rectangle 3134" o:spid="_x0000_s1061" style="position:absolute;left:-215507;top:96224;width:61725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" filled="f" stroked="f">
                        <v:textbox inset="0,0,0,0">
                          <w:txbxContent>
                            <w:p w14:paraId="76A06C3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EC_IM</w:t>
                              </w:r>
                            </w:p>
                          </w:txbxContent>
                        </v:textbox>
                      </v:rect>
                      <v:rect id="Rectangle 3135" o:spid="_x0000_s1062" style="position:absolute;left:72088;top:-82522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" filled="f" stroked="f">
                        <v:textbox inset="0,0,0,0">
                          <w:txbxContent>
                            <w:p w14:paraId="2BC66FB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3627FFF2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70DF05A5" wp14:editId="36E8780A">
                      <wp:extent cx="140027" cy="702564"/>
                      <wp:effectExtent l="0" t="0" r="0" b="0"/>
                      <wp:docPr id="224932" name="Group 22493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02564"/>
                                <a:chOff x="0" y="0"/>
                                <a:chExt cx="140027" cy="702564"/>
                              </a:xfrm>
                            </wpg:grpSpPr>
                            <wps:wsp>
                              <wps:cNvPr id="3136" name="Rectangle 3136"/>
                              <wps:cNvSpPr/>
                              <wps:spPr>
                                <a:xfrm rot="-5399999">
                                  <a:off x="-352366" y="163962"/>
                                  <a:ext cx="890969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60973B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_IM_STE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37" name="Rectangle 3137"/>
                              <wps:cNvSpPr/>
                              <wps:spPr>
                                <a:xfrm rot="-5399999">
                                  <a:off x="72089" y="-82522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403F43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0DF05A5" id="Group 224932" o:spid="_x0000_s1063" style="width:11.05pt;height:55.3pt;mso-position-horizontal-relative:char;mso-position-vertical-relative:line" coordsize="1400,70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">
                      <v:rect id="Rectangle 3136" o:spid="_x0000_s1064" style="position:absolute;left:-3524;top:1640;width:8909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" filled="f" stroked="f">
                        <v:textbox inset="0,0,0,0">
                          <w:txbxContent>
                            <w:p w14:paraId="360973B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_IM_STEN</w:t>
                              </w:r>
                            </w:p>
                          </w:txbxContent>
                        </v:textbox>
                      </v:rect>
                      <v:rect id="Rectangle 3137" o:spid="_x0000_s1065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" filled="f" stroked="f">
                        <v:textbox inset="0,0,0,0">
                          <w:txbxContent>
                            <w:p w14:paraId="1403F43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4" w:type="dxa"/>
          </w:tcPr>
          <w:p w14:paraId="3792A4BB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0F51DD18" wp14:editId="529BA3CE">
                      <wp:extent cx="140027" cy="440055"/>
                      <wp:effectExtent l="0" t="0" r="0" b="0"/>
                      <wp:docPr id="224945" name="Group 22494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440055"/>
                                <a:chOff x="0" y="0"/>
                                <a:chExt cx="140027" cy="440055"/>
                              </a:xfrm>
                            </wpg:grpSpPr>
                            <wps:wsp>
                              <wps:cNvPr id="3138" name="Rectangle 3138"/>
                              <wps:cNvSpPr/>
                              <wps:spPr>
                                <a:xfrm rot="-5399999">
                                  <a:off x="-179084" y="74735"/>
                                  <a:ext cx="544406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3C28F6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LET_IS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39" name="Rectangle 3139"/>
                              <wps:cNvSpPr/>
                              <wps:spPr>
                                <a:xfrm rot="-5399999">
                                  <a:off x="72088" y="-82522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3571D8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F51DD18" id="Group 224945" o:spid="_x0000_s1066" style="width:11.05pt;height:34.65pt;mso-position-horizontal-relative:char;mso-position-vertical-relative:line" coordsize="140027,4400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">
                      <v:rect id="Rectangle 3138" o:spid="_x0000_s1067" style="position:absolute;left:-179084;top:74735;width:544406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" filled="f" stroked="f">
                        <v:textbox inset="0,0,0,0">
                          <w:txbxContent>
                            <w:p w14:paraId="23C28F6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LET_IS</w:t>
                              </w:r>
                            </w:p>
                          </w:txbxContent>
                        </v:textbox>
                      </v:rect>
                      <v:rect id="Rectangle 3139" o:spid="_x0000_s1068" style="position:absolute;left:72088;top:-82522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" filled="f" stroked="f">
                        <v:textbox inset="0,0,0,0">
                          <w:txbxContent>
                            <w:p w14:paraId="23571D8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4641EE" w:rsidRPr="00746D91" w14:paraId="467C7640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A7CAE4D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663 </w:t>
            </w:r>
          </w:p>
        </w:tc>
        <w:tc>
          <w:tcPr>
            <w:tcW w:w="452" w:type="dxa"/>
          </w:tcPr>
          <w:p w14:paraId="2C379B8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C56AF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48E64A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5B8F1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30EEA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E5A1D9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22D10D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5EC58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71105B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315D0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6F9B6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4D18F8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418EBD3B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FD15C47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02 </w:t>
            </w:r>
          </w:p>
        </w:tc>
        <w:tc>
          <w:tcPr>
            <w:tcW w:w="452" w:type="dxa"/>
          </w:tcPr>
          <w:p w14:paraId="0DCDE045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216D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379E2B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5FC326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72710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0BD8CA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32CAA5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345E6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BA12E9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184C15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CFA6E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E6E89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6A59B60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BFE53E8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04 </w:t>
            </w:r>
          </w:p>
        </w:tc>
        <w:tc>
          <w:tcPr>
            <w:tcW w:w="452" w:type="dxa"/>
          </w:tcPr>
          <w:p w14:paraId="06E5AC1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407F32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0070DB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9A6A9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9C0B8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17CEBF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1074C4B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AAA4D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27114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2A36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96771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707A15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BEB94C9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A466E7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2B09AF9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A209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C47BF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77AE6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0DDC3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6B1A0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775AC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863F5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DC8B3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79FB5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502C8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6C202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9093AF3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07B7A2A3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5 </w:t>
            </w:r>
          </w:p>
        </w:tc>
        <w:tc>
          <w:tcPr>
            <w:tcW w:w="452" w:type="dxa"/>
          </w:tcPr>
          <w:p w14:paraId="2AE702D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B657B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F4E24E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3EB8F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E5A3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AB437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EBE0E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4066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DA44B1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2E17F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FE563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E143A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122DCD65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2274B40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9 </w:t>
            </w:r>
          </w:p>
        </w:tc>
        <w:tc>
          <w:tcPr>
            <w:tcW w:w="452" w:type="dxa"/>
          </w:tcPr>
          <w:p w14:paraId="187EC15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1CB56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0B9ECC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7BDB2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37CD1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67806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59A19F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3E331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DF4EF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8A113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673D3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479729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60142E1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022D5A8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6 </w:t>
            </w:r>
          </w:p>
        </w:tc>
        <w:tc>
          <w:tcPr>
            <w:tcW w:w="452" w:type="dxa"/>
          </w:tcPr>
          <w:p w14:paraId="20F7E2A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0BE54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0AA15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7FE96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CD48A0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0C004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01801F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B4C02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DFE73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5A0FB7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BDAFC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2B02D0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CC4EA4B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96F6E35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92 </w:t>
            </w:r>
          </w:p>
        </w:tc>
        <w:tc>
          <w:tcPr>
            <w:tcW w:w="452" w:type="dxa"/>
          </w:tcPr>
          <w:p w14:paraId="62E3B12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40F42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887C6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BC405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A2269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53DAD2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A2882B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F2A8B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E40419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5220BC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DE37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3FF1B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4E3AE6D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95D381B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0 </w:t>
            </w:r>
          </w:p>
        </w:tc>
        <w:tc>
          <w:tcPr>
            <w:tcW w:w="452" w:type="dxa"/>
          </w:tcPr>
          <w:p w14:paraId="683E3D3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6BE9B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96A06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3963E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5ED61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EAF5E3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58BF6C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2B368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7BF16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78DE9D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F5760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610FD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44A26D0D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DA77937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4 </w:t>
            </w:r>
          </w:p>
        </w:tc>
        <w:tc>
          <w:tcPr>
            <w:tcW w:w="452" w:type="dxa"/>
          </w:tcPr>
          <w:p w14:paraId="7CE2294A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B56F4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1FAD6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FE58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E95C82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32BFC4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4979D2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1813D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616B6F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20769E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198C9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D709F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5165F14B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63E6257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1 </w:t>
            </w:r>
          </w:p>
        </w:tc>
        <w:tc>
          <w:tcPr>
            <w:tcW w:w="452" w:type="dxa"/>
          </w:tcPr>
          <w:p w14:paraId="424F7C8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E69D1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C9C3E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11DFC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66B5E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00A16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7E1036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F1062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28E56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99A4F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5FEEDF5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9FAB10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34E0B6C3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EE6BA57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452" w:type="dxa"/>
          </w:tcPr>
          <w:p w14:paraId="04876B4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A2A79A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A8AAC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4FEFB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4F9A49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82BDC4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5AE0B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0F720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39BBC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89FBC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31663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CFDEF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984265D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BD0148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7 </w:t>
            </w:r>
          </w:p>
        </w:tc>
        <w:tc>
          <w:tcPr>
            <w:tcW w:w="452" w:type="dxa"/>
          </w:tcPr>
          <w:p w14:paraId="68AF858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0A1B4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69A52C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965BC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EEA89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6A0EF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703E29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B18AD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CD316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2921B1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CB2773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3593FE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F7A123D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DC06187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0 </w:t>
            </w:r>
          </w:p>
        </w:tc>
        <w:tc>
          <w:tcPr>
            <w:tcW w:w="452" w:type="dxa"/>
          </w:tcPr>
          <w:p w14:paraId="486A442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FC6147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D0AFF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9F20F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65921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46DE7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47514B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4B9060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928AE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8BD550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273C6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E8F6DF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74E97EC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91A9DE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4D2793F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264FC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743C8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E774E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2111C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57118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7EC599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D96FE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24B44B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3B69B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F7C51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F4579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151961F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D26DAC0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4 </w:t>
            </w:r>
          </w:p>
        </w:tc>
        <w:tc>
          <w:tcPr>
            <w:tcW w:w="452" w:type="dxa"/>
          </w:tcPr>
          <w:p w14:paraId="06A2E36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1FB80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889E9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DC745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0C9B5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557ED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092DD7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EAD4F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9CCED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5C4011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B6AA8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5CFD6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672A47A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1F8C7C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452" w:type="dxa"/>
          </w:tcPr>
          <w:p w14:paraId="3013FC3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9BF01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FAEA8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A91E6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A415F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909E4C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4B99C2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4C4317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5AAEE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9890A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97276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72BCD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55588426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71CDCF9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6 </w:t>
            </w:r>
          </w:p>
        </w:tc>
        <w:tc>
          <w:tcPr>
            <w:tcW w:w="452" w:type="dxa"/>
          </w:tcPr>
          <w:p w14:paraId="0956119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5ED1B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4421B6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234E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08016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CEBF2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2B9ABE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805E77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58E5C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19105D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399AC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9802D5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44D76FF4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FD2975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0D0405C0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E5D4B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C34A1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A33C0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E59E3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96DC0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727204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B28EB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BD806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98002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EE5FF5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881C10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4D1A5AA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7EEBCE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3CD0EA6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5BCD2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7DD85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852C2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9EF9CA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85878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150705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9785C2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9751E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D19A9F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C9AA2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35527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7D60CAA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9CD4BCA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8 </w:t>
            </w:r>
          </w:p>
        </w:tc>
        <w:tc>
          <w:tcPr>
            <w:tcW w:w="452" w:type="dxa"/>
          </w:tcPr>
          <w:p w14:paraId="03E166D8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93313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7802E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B73A20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1BE9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FE01A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352DD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0B2D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0D359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0B092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6C06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452641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3057A5D1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9B08E7B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1 </w:t>
            </w:r>
          </w:p>
        </w:tc>
        <w:tc>
          <w:tcPr>
            <w:tcW w:w="452" w:type="dxa"/>
          </w:tcPr>
          <w:p w14:paraId="4556CB6A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C68D5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528B7F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62660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9515D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169B9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00E3B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D1E89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77AEB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1B1AB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7FD62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EB8BD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F2208E9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D810C0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4AB859B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D5699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E3E0E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DB40B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F273E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F8EB4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0C063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FBB0E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63582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DD204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D0D022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071797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9525C87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7BC964E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2 </w:t>
            </w:r>
          </w:p>
        </w:tc>
        <w:tc>
          <w:tcPr>
            <w:tcW w:w="452" w:type="dxa"/>
          </w:tcPr>
          <w:p w14:paraId="28DF0900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F6916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D94BE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E49FEB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7BD57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5D272A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4584A6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CEE2A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7D7C0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B00D3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9CD2F5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F9EC75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FD06185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7B46D8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3FDB912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55BE0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0C17B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9B368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2A9D0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7AB96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3CB837C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240EA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F7960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E72F9F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5BEBBD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DC4BE9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77A65DD0" w14:textId="77777777" w:rsidTr="004641EE">
        <w:trPr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783A343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lastRenderedPageBreak/>
              <w:t xml:space="preserve">1 </w:t>
            </w:r>
          </w:p>
        </w:tc>
        <w:tc>
          <w:tcPr>
            <w:tcW w:w="452" w:type="dxa"/>
          </w:tcPr>
          <w:p w14:paraId="6BF1D00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6C7C49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8CC9E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EB8A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31BCDB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CB0D4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06D9FF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43842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D5FFE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6C413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B35BE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7E999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5ADF3735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469E82D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6 </w:t>
            </w:r>
          </w:p>
        </w:tc>
        <w:tc>
          <w:tcPr>
            <w:tcW w:w="452" w:type="dxa"/>
          </w:tcPr>
          <w:p w14:paraId="2DFCEAA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AC3D1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535EB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08EF8E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7F06D8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DA758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27F502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D6FF2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AB9EE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59F81EB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EC05B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479AC9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B12528C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055CCF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452" w:type="dxa"/>
          </w:tcPr>
          <w:p w14:paraId="36A5CC7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1A2DBA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FD1AC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9DC163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B4E04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B13EE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76BCFA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ADB2EE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5A3CA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7912F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C95F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370D7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6151A6C5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8F57E4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452" w:type="dxa"/>
          </w:tcPr>
          <w:p w14:paraId="5CF962B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64C33C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46A854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5889D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4FE2A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5A6F4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010BF36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284EC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073403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073CB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541DE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AF0C2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B2C489D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477ADE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9 </w:t>
            </w:r>
          </w:p>
        </w:tc>
        <w:tc>
          <w:tcPr>
            <w:tcW w:w="452" w:type="dxa"/>
          </w:tcPr>
          <w:p w14:paraId="4E585F8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F5660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FCB10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339C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2FBB2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D00B8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FB239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350DB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FFE57C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B7A91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82E14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AD93D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2D70F0A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CEA74D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  <w:tc>
          <w:tcPr>
            <w:tcW w:w="452" w:type="dxa"/>
          </w:tcPr>
          <w:p w14:paraId="09924D95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B6F3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1B941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B1F8E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49964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BABFC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40112D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E042D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14CC6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97AA3F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20F0FC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808C0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CD9A70C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F68E08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452" w:type="dxa"/>
          </w:tcPr>
          <w:p w14:paraId="257B6CF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B1047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A9C78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FB6372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C6EC8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10928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1757D7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FF766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7124D6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554C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C745D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727CC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5589E17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4EA351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1803F3B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AA8D7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A702D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C90A2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3C893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0C7EC6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0C425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FD7A9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F830C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18377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B988DA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67F1B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CDE7811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3B5D68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41F41B1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C0FD1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2BAB8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054ED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52766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3A41A1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98AB51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951CBB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200B9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0E74E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4C2BC5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DC0EA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67AB483F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DB0EB2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373951B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00B5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F481E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CC01EC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168D2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D679E7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4B368CE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6C930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F4ACE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3E774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16E23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941AD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76F9A210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0FF786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53BB916A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DC662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EC198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409BE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4E1A0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EC768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22F352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BBD140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FB67DA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26FE53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5DF7A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95B849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7F83DCBF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1CB3586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7 </w:t>
            </w:r>
          </w:p>
        </w:tc>
        <w:tc>
          <w:tcPr>
            <w:tcW w:w="452" w:type="dxa"/>
          </w:tcPr>
          <w:p w14:paraId="4BD13D4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529BB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CFF29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3DBB6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EF569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47D0B5E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CDFD8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28768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FB409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8EB78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C6B00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FFFB30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21314EF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00B876F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452" w:type="dxa"/>
          </w:tcPr>
          <w:p w14:paraId="3FB97518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8CDE1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D50D1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07877B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8957D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4A07DE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AF12F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1B418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52356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B29D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A4A18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7ADD0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A22FC6C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116CD9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452" w:type="dxa"/>
          </w:tcPr>
          <w:p w14:paraId="52DB1A7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A931F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92F03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BB188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4C2AC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7B6FB9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0819908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7CAE01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D02AF2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B06A0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84AD15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94EAB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5ADF98FA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B3A803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2E56AF8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E98A2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092E4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58C7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EEF43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C015C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3B397C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764019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29D5AC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9B0D0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7F4BC9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98D40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545A033B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EFC8FA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7 </w:t>
            </w:r>
          </w:p>
        </w:tc>
        <w:tc>
          <w:tcPr>
            <w:tcW w:w="452" w:type="dxa"/>
          </w:tcPr>
          <w:p w14:paraId="4A1EE10A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DAC16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DE411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18A1C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A86E3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73DC7F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D055C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1ABC9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6708F5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73862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9272A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E91A45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</w:tbl>
    <w:p w14:paraId="1C3ACAAC" w14:textId="77777777" w:rsidR="004641EE" w:rsidRPr="00746D91" w:rsidRDefault="004641EE" w:rsidP="001908A8">
      <w:pPr>
        <w:spacing w:after="0" w:line="259" w:lineRule="auto"/>
        <w:ind w:left="-1440" w:right="1575" w:firstLine="0"/>
        <w:jc w:val="both"/>
        <w:rPr>
          <w:rFonts w:ascii="Corbel Light" w:hAnsi="Corbel Light"/>
        </w:rPr>
      </w:pPr>
    </w:p>
    <w:tbl>
      <w:tblPr>
        <w:tblStyle w:val="Tabellasemplice5"/>
        <w:tblW w:w="8026" w:type="dxa"/>
        <w:tblLook w:val="04A0" w:firstRow="1" w:lastRow="0" w:firstColumn="1" w:lastColumn="0" w:noHBand="0" w:noVBand="1"/>
      </w:tblPr>
      <w:tblGrid>
        <w:gridCol w:w="886"/>
        <w:gridCol w:w="595"/>
        <w:gridCol w:w="595"/>
        <w:gridCol w:w="595"/>
        <w:gridCol w:w="595"/>
        <w:gridCol w:w="595"/>
        <w:gridCol w:w="595"/>
        <w:gridCol w:w="595"/>
        <w:gridCol w:w="595"/>
        <w:gridCol w:w="595"/>
        <w:gridCol w:w="595"/>
        <w:gridCol w:w="595"/>
        <w:gridCol w:w="595"/>
      </w:tblGrid>
      <w:tr w:rsidR="004641EE" w:rsidRPr="00746D91" w14:paraId="611441B5" w14:textId="77777777" w:rsidTr="00E726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86" w:type="dxa"/>
          </w:tcPr>
          <w:p w14:paraId="167DF2F7" w14:textId="1D49671F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Cases </w:t>
            </w:r>
          </w:p>
        </w:tc>
        <w:tc>
          <w:tcPr>
            <w:tcW w:w="595" w:type="dxa"/>
          </w:tcPr>
          <w:p w14:paraId="78DEB655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37E7F79E" wp14:editId="591343CF">
                      <wp:extent cx="140027" cy="772540"/>
                      <wp:effectExtent l="0" t="0" r="0" b="0"/>
                      <wp:docPr id="227362" name="Group 22736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72540"/>
                                <a:chOff x="0" y="0"/>
                                <a:chExt cx="140027" cy="772540"/>
                              </a:xfrm>
                            </wpg:grpSpPr>
                            <wps:wsp>
                              <wps:cNvPr id="5578" name="Rectangle 5578"/>
                              <wps:cNvSpPr/>
                              <wps:spPr>
                                <a:xfrm rot="-5399999">
                                  <a:off x="-398209" y="188095"/>
                                  <a:ext cx="982656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39A5E5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PREDS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579" name="Rectangle 5579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DA1DD7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7E7F79E" id="Group 227362" o:spid="_x0000_s1069" style="width:11.05pt;height:60.85pt;mso-position-horizontal-relative:char;mso-position-vertical-relative:line" coordsize="1400,77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">
                      <v:rect id="Rectangle 5578" o:spid="_x0000_s1070" style="position:absolute;left:-3982;top:1881;width:9826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" filled="f" stroked="f">
                        <v:textbox inset="0,0,0,0">
                          <w:txbxContent>
                            <w:p w14:paraId="039A5E5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PREDS</w:t>
                              </w:r>
                            </w:p>
                          </w:txbxContent>
                        </v:textbox>
                      </v:rect>
                      <v:rect id="Rectangle 5579" o:spid="_x0000_s1071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" filled="f" stroked="f">
                        <v:textbox inset="0,0,0,0">
                          <w:txbxContent>
                            <w:p w14:paraId="0DA1DD7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305DB75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531D4D1E" wp14:editId="26244779">
                      <wp:extent cx="140027" cy="751205"/>
                      <wp:effectExtent l="0" t="0" r="0" b="0"/>
                      <wp:docPr id="227375" name="Group 22737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51205"/>
                                <a:chOff x="0" y="0"/>
                                <a:chExt cx="140027" cy="751205"/>
                              </a:xfrm>
                            </wpg:grpSpPr>
                            <wps:wsp>
                              <wps:cNvPr id="5580" name="Rectangle 5580"/>
                              <wps:cNvSpPr/>
                              <wps:spPr>
                                <a:xfrm rot="-5399999">
                                  <a:off x="-383742" y="181226"/>
                                  <a:ext cx="953721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6B18EF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REDS_TAH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581" name="Rectangle 5581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CF9415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31D4D1E" id="Group 227375" o:spid="_x0000_s1072" style="width:11.05pt;height:59.15pt;mso-position-horizontal-relative:char;mso-position-vertical-relative:line" coordsize="1400,75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">
                      <v:rect id="Rectangle 5580" o:spid="_x0000_s1073" style="position:absolute;left:-3838;top:1813;width:953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" filled="f" stroked="f">
                        <v:textbox inset="0,0,0,0">
                          <w:txbxContent>
                            <w:p w14:paraId="26B18EF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REDS_TAH</w:t>
                              </w:r>
                            </w:p>
                          </w:txbxContent>
                        </v:textbox>
                      </v:rect>
                      <v:rect id="Rectangle 5581" o:spid="_x0000_s1074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" filled="f" stroked="f">
                        <v:textbox inset="0,0,0,0">
                          <w:txbxContent>
                            <w:p w14:paraId="6CF9415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2C0E5A7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58D6C30C" wp14:editId="4205983F">
                      <wp:extent cx="140027" cy="745109"/>
                      <wp:effectExtent l="0" t="0" r="0" b="0"/>
                      <wp:docPr id="227383" name="Group 22738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45109"/>
                                <a:chOff x="0" y="0"/>
                                <a:chExt cx="140027" cy="745109"/>
                              </a:xfrm>
                            </wpg:grpSpPr>
                            <wps:wsp>
                              <wps:cNvPr id="5582" name="Rectangle 5582"/>
                              <wps:cNvSpPr/>
                              <wps:spPr>
                                <a:xfrm rot="-5399999">
                                  <a:off x="-379620" y="179252"/>
                                  <a:ext cx="94547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F253B9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JELUD_TAH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583" name="Rectangle 5583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DE31ECE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8D6C30C" id="Group 227383" o:spid="_x0000_s1075" style="width:11.05pt;height:58.65pt;mso-position-horizontal-relative:char;mso-position-vertical-relative:line" coordsize="1400,74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">
                      <v:rect id="Rectangle 5582" o:spid="_x0000_s1076" style="position:absolute;left:-3796;top:1793;width:945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" filled="f" stroked="f">
                        <v:textbox inset="0,0,0,0">
                          <w:txbxContent>
                            <w:p w14:paraId="0F253B9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JELUD_TAH</w:t>
                              </w:r>
                            </w:p>
                          </w:txbxContent>
                        </v:textbox>
                      </v:rect>
                      <v:rect id="Rectangle 5583" o:spid="_x0000_s1077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" filled="f" stroked="f">
                        <v:textbox inset="0,0,0,0">
                          <w:txbxContent>
                            <w:p w14:paraId="0DE31ECE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D3722D1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BAE9083" wp14:editId="22EAD373">
                      <wp:extent cx="140027" cy="766445"/>
                      <wp:effectExtent l="0" t="0" r="0" b="0"/>
                      <wp:docPr id="227397" name="Group 22739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66445"/>
                                <a:chOff x="0" y="0"/>
                                <a:chExt cx="140027" cy="766445"/>
                              </a:xfrm>
                            </wpg:grpSpPr>
                            <wps:wsp>
                              <wps:cNvPr id="5584" name="Rectangle 5584"/>
                              <wps:cNvSpPr/>
                              <wps:spPr>
                                <a:xfrm rot="-5399999">
                                  <a:off x="-393920" y="186288"/>
                                  <a:ext cx="974077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9B233F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JELUD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585" name="Rectangle 5585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5FC829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BAE9083" id="Group 227397" o:spid="_x0000_s1078" style="width:11.05pt;height:60.35pt;mso-position-horizontal-relative:char;mso-position-vertical-relative:line" coordsize="1400,7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">
                      <v:rect id="Rectangle 5584" o:spid="_x0000_s1079" style="position:absolute;left:-3939;top:1863;width:974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" filled="f" stroked="f">
                        <v:textbox inset="0,0,0,0">
                          <w:txbxContent>
                            <w:p w14:paraId="69B233F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JELUD</w:t>
                              </w:r>
                            </w:p>
                          </w:txbxContent>
                        </v:textbox>
                      </v:rect>
                      <v:rect id="Rectangle 5585" o:spid="_x0000_s1080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" filled="f" stroked="f">
                        <v:textbox inset="0,0,0,0">
                          <w:txbxContent>
                            <w:p w14:paraId="15FC829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73F7C06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25BE9EF2" wp14:editId="1CE47E49">
                      <wp:extent cx="140027" cy="688721"/>
                      <wp:effectExtent l="0" t="0" r="0" b="0"/>
                      <wp:docPr id="227410" name="Group 22741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88721"/>
                                <a:chOff x="0" y="0"/>
                                <a:chExt cx="140027" cy="688721"/>
                              </a:xfrm>
                            </wpg:grpSpPr>
                            <wps:wsp>
                              <wps:cNvPr id="5586" name="Rectangle 5586"/>
                              <wps:cNvSpPr/>
                              <wps:spPr>
                                <a:xfrm rot="-5399999">
                                  <a:off x="-342272" y="160212"/>
                                  <a:ext cx="87078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201DC5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A_V_BLOK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587" name="Rectangle 5587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0FCFE0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5BE9EF2" id="Group 227410" o:spid="_x0000_s1081" style="width:11.05pt;height:54.25pt;mso-position-horizontal-relative:char;mso-position-vertical-relative:line" coordsize="1400,68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">
                      <v:rect id="Rectangle 5586" o:spid="_x0000_s1082" style="position:absolute;left:-3423;top:1603;width:870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" filled="f" stroked="f">
                        <v:textbox inset="0,0,0,0">
                          <w:txbxContent>
                            <w:p w14:paraId="4201DC5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A_V_BLOK</w:t>
                              </w:r>
                            </w:p>
                          </w:txbxContent>
                        </v:textbox>
                      </v:rect>
                      <v:rect id="Rectangle 5587" o:spid="_x0000_s1083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" filled="f" stroked="f">
                        <v:textbox inset="0,0,0,0">
                          <w:txbxContent>
                            <w:p w14:paraId="50FCFE0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0985D2B1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04CD7E3B" wp14:editId="5A704A64">
                      <wp:extent cx="140027" cy="662059"/>
                      <wp:effectExtent l="0" t="0" r="0" b="0"/>
                      <wp:docPr id="227421" name="Group 22742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62059"/>
                                <a:chOff x="0" y="0"/>
                                <a:chExt cx="140027" cy="662059"/>
                              </a:xfrm>
                            </wpg:grpSpPr>
                            <wps:wsp>
                              <wps:cNvPr id="5588" name="Rectangle 5588"/>
                              <wps:cNvSpPr/>
                              <wps:spPr>
                                <a:xfrm rot="-5399999">
                                  <a:off x="-347151" y="128672"/>
                                  <a:ext cx="88053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63AA79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OTEK_LA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4CD7E3B" id="Group 227421" o:spid="_x0000_s1084" style="width:11.05pt;height:52.15pt;mso-position-horizontal-relative:char;mso-position-vertical-relative:line" coordsize="1400,6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">
                      <v:rect id="Rectangle 5588" o:spid="_x0000_s1085" style="position:absolute;left:-3471;top:1287;width:880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" filled="f" stroked="f">
                        <v:textbox inset="0,0,0,0">
                          <w:txbxContent>
                            <w:p w14:paraId="563AA79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OTEK_LAN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DF081FA" w14:textId="77777777" w:rsidR="004641EE" w:rsidRPr="00746D91" w:rsidRDefault="004641EE" w:rsidP="001908A8">
            <w:pPr>
              <w:spacing w:after="0" w:line="259" w:lineRule="auto"/>
              <w:ind w:left="-9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20E2B792" wp14:editId="34A91C54">
                      <wp:extent cx="277187" cy="504317"/>
                      <wp:effectExtent l="0" t="0" r="0" b="0"/>
                      <wp:docPr id="227432" name="Group 22743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77187" cy="504317"/>
                                <a:chOff x="0" y="0"/>
                                <a:chExt cx="277187" cy="504317"/>
                              </a:xfrm>
                            </wpg:grpSpPr>
                            <wps:wsp>
                              <wps:cNvPr id="5589" name="Rectangle 5589"/>
                              <wps:cNvSpPr/>
                              <wps:spPr>
                                <a:xfrm rot="-5399999">
                                  <a:off x="37012" y="-32002"/>
                                  <a:ext cx="112212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5E922D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C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590" name="Rectangle 5590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BC02EA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591" name="Rectangle 5591"/>
                              <wps:cNvSpPr/>
                              <wps:spPr>
                                <a:xfrm rot="-5399999">
                                  <a:off x="-82637" y="98283"/>
                                  <a:ext cx="625832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E42D0A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AZRIV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592" name="Rectangle 5592"/>
                              <wps:cNvSpPr/>
                              <wps:spPr>
                                <a:xfrm rot="-5399999">
                                  <a:off x="20924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F83A1D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0E2B792" id="Group 227432" o:spid="_x0000_s1086" style="width:21.85pt;height:39.7pt;mso-position-horizontal-relative:char;mso-position-vertical-relative:line" coordsize="277187,5043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">
                      <v:rect id="Rectangle 5589" o:spid="_x0000_s1087" style="position:absolute;left:37012;top:-32002;width:11221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" filled="f" stroked="f">
                        <v:textbox inset="0,0,0,0">
                          <w:txbxContent>
                            <w:p w14:paraId="45E922D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C</w:t>
                              </w:r>
                            </w:p>
                          </w:txbxContent>
                        </v:textbox>
                      </v:rect>
                      <v:rect id="Rectangle 5590" o:spid="_x0000_s1088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" filled="f" stroked="f">
                        <v:textbox inset="0,0,0,0">
                          <w:txbxContent>
                            <w:p w14:paraId="0BC02EA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5591" o:spid="_x0000_s1089" style="position:absolute;left:-82637;top:98283;width:62583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" filled="f" stroked="f">
                        <v:textbox inset="0,0,0,0">
                          <w:txbxContent>
                            <w:p w14:paraId="6E42D0A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AZRIV</w:t>
                              </w:r>
                            </w:p>
                          </w:txbxContent>
                        </v:textbox>
                      </v:rect>
                      <v:rect id="Rectangle 5592" o:spid="_x0000_s1090" style="position:absolute;left:20924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" filled="f" stroked="f">
                        <v:textbox inset="0,0,0,0">
                          <w:txbxContent>
                            <w:p w14:paraId="2F83A1D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3EB73E12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56B09682" wp14:editId="4F8AEAD1">
                      <wp:extent cx="140027" cy="667385"/>
                      <wp:effectExtent l="0" t="0" r="0" b="0"/>
                      <wp:docPr id="227448" name="Group 22744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67385"/>
                                <a:chOff x="0" y="0"/>
                                <a:chExt cx="140027" cy="667385"/>
                              </a:xfrm>
                            </wpg:grpSpPr>
                            <wps:wsp>
                              <wps:cNvPr id="5593" name="Rectangle 5593"/>
                              <wps:cNvSpPr/>
                              <wps:spPr>
                                <a:xfrm rot="-5399999">
                                  <a:off x="-328561" y="152587"/>
                                  <a:ext cx="843359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192329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DRESSLER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594" name="Rectangle 5594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2B24F1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6B09682" id="Group 227448" o:spid="_x0000_s1091" style="width:11.05pt;height:52.55pt;mso-position-horizontal-relative:char;mso-position-vertical-relative:line" coordsize="1400,66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">
                      <v:rect id="Rectangle 5593" o:spid="_x0000_s1092" style="position:absolute;left:-3285;top:1526;width:8432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" filled="f" stroked="f">
                        <v:textbox inset="0,0,0,0">
                          <w:txbxContent>
                            <w:p w14:paraId="2192329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DRESSLER</w:t>
                              </w:r>
                            </w:p>
                          </w:txbxContent>
                        </v:textbox>
                      </v:rect>
                      <v:rect id="Rectangle 5594" o:spid="_x0000_s1093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" filled="f" stroked="f">
                        <v:textbox inset="0,0,0,0">
                          <w:txbxContent>
                            <w:p w14:paraId="72B24F1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6D501E6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1F5F3BDB" wp14:editId="2387F190">
                      <wp:extent cx="140027" cy="271145"/>
                      <wp:effectExtent l="0" t="0" r="0" b="0"/>
                      <wp:docPr id="227460" name="Group 22746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271145"/>
                                <a:chOff x="0" y="0"/>
                                <a:chExt cx="140027" cy="271145"/>
                              </a:xfrm>
                            </wpg:grpSpPr>
                            <wps:wsp>
                              <wps:cNvPr id="5595" name="Rectangle 5595"/>
                              <wps:cNvSpPr/>
                              <wps:spPr>
                                <a:xfrm rot="-5399999">
                                  <a:off x="-65947" y="18961"/>
                                  <a:ext cx="31813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CC92B9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ZS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596" name="Rectangle 5596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3DDC8F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F5F3BDB" id="Group 227460" o:spid="_x0000_s1094" style="width:11.05pt;height:21.35pt;mso-position-horizontal-relative:char;mso-position-vertical-relative:line" coordsize="140027,2711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">
                      <v:rect id="Rectangle 5595" o:spid="_x0000_s1095" style="position:absolute;left:-65947;top:18961;width:31813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" filled="f" stroked="f">
                        <v:textbox inset="0,0,0,0">
                          <w:txbxContent>
                            <w:p w14:paraId="6CC92B9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ZSN</w:t>
                              </w:r>
                            </w:p>
                          </w:txbxContent>
                        </v:textbox>
                      </v:rect>
                      <v:rect id="Rectangle 5596" o:spid="_x0000_s1096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" filled="f" stroked="f">
                        <v:textbox inset="0,0,0,0">
                          <w:txbxContent>
                            <w:p w14:paraId="63DDC8F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04B6815E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314AF336" wp14:editId="2361268D">
                      <wp:extent cx="140027" cy="498221"/>
                      <wp:effectExtent l="0" t="0" r="0" b="0"/>
                      <wp:docPr id="227472" name="Group 22747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498221"/>
                                <a:chOff x="0" y="0"/>
                                <a:chExt cx="140027" cy="498221"/>
                              </a:xfrm>
                            </wpg:grpSpPr>
                            <wps:wsp>
                              <wps:cNvPr id="5597" name="Rectangle 5597"/>
                              <wps:cNvSpPr/>
                              <wps:spPr>
                                <a:xfrm rot="-5399999">
                                  <a:off x="-215507" y="96477"/>
                                  <a:ext cx="61725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8D0987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EC_IM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598" name="Rectangle 5598"/>
                              <wps:cNvSpPr/>
                              <wps:spPr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C30758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14AF336" id="Group 227472" o:spid="_x0000_s1097" style="width:11.05pt;height:39.25pt;mso-position-horizontal-relative:char;mso-position-vertical-relative:line" coordsize="140027,4982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">
                      <v:rect id="Rectangle 5597" o:spid="_x0000_s1098" style="position:absolute;left:-215507;top:96477;width:61725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" filled="f" stroked="f">
                        <v:textbox inset="0,0,0,0">
                          <w:txbxContent>
                            <w:p w14:paraId="28D0987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EC_IM</w:t>
                              </w:r>
                            </w:p>
                          </w:txbxContent>
                        </v:textbox>
                      </v:rect>
                      <v:rect id="Rectangle 5598" o:spid="_x0000_s1099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" filled="f" stroked="f">
                        <v:textbox inset="0,0,0,0">
                          <w:txbxContent>
                            <w:p w14:paraId="7C30758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88D9816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110B115" wp14:editId="586665DE">
                      <wp:extent cx="140027" cy="702437"/>
                      <wp:effectExtent l="0" t="0" r="0" b="0"/>
                      <wp:docPr id="227483" name="Group 22748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02437"/>
                                <a:chOff x="0" y="0"/>
                                <a:chExt cx="140027" cy="702437"/>
                              </a:xfrm>
                            </wpg:grpSpPr>
                            <wps:wsp>
                              <wps:cNvPr id="5599" name="Rectangle 5599"/>
                              <wps:cNvSpPr/>
                              <wps:spPr>
                                <a:xfrm rot="-5399999">
                                  <a:off x="-352366" y="163835"/>
                                  <a:ext cx="890969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8CA897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_IM_STE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600" name="Rectangle 5600"/>
                              <wps:cNvSpPr/>
                              <wps:spPr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1DF12FC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110B115" id="Group 227483" o:spid="_x0000_s1100" style="width:11.05pt;height:55.3pt;mso-position-horizontal-relative:char;mso-position-vertical-relative:line" coordsize="1400,70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">
                      <v:rect id="Rectangle 5599" o:spid="_x0000_s1101" style="position:absolute;left:-3524;top:1639;width:8909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" filled="f" stroked="f">
                        <v:textbox inset="0,0,0,0">
                          <w:txbxContent>
                            <w:p w14:paraId="78CA897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_IM_STEN</w:t>
                              </w:r>
                            </w:p>
                          </w:txbxContent>
                        </v:textbox>
                      </v:rect>
                      <v:rect id="Rectangle 5600" o:spid="_x0000_s1102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" filled="f" stroked="f">
                        <v:textbox inset="0,0,0,0">
                          <w:txbxContent>
                            <w:p w14:paraId="11DF12FC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B1072E3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B5EDD6C" wp14:editId="31616807">
                      <wp:extent cx="140027" cy="440309"/>
                      <wp:effectExtent l="0" t="0" r="0" b="0"/>
                      <wp:docPr id="227499" name="Group 22749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440309"/>
                                <a:chOff x="0" y="0"/>
                                <a:chExt cx="140027" cy="440309"/>
                              </a:xfrm>
                            </wpg:grpSpPr>
                            <wps:wsp>
                              <wps:cNvPr id="5601" name="Rectangle 5601"/>
                              <wps:cNvSpPr/>
                              <wps:spPr>
                                <a:xfrm rot="-5399999">
                                  <a:off x="-179084" y="74988"/>
                                  <a:ext cx="544406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2679EB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LET_IS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602" name="Rectangle 5602"/>
                              <wps:cNvSpPr/>
                              <wps:spPr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86D836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B5EDD6C" id="Group 227499" o:spid="_x0000_s1103" style="width:11.05pt;height:34.65pt;mso-position-horizontal-relative:char;mso-position-vertical-relative:line" coordsize="140027,4403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">
                      <v:rect id="Rectangle 5601" o:spid="_x0000_s1104" style="position:absolute;left:-179084;top:74988;width:544406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" filled="f" stroked="f">
                        <v:textbox inset="0,0,0,0">
                          <w:txbxContent>
                            <w:p w14:paraId="22679EB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LET_IS</w:t>
                              </w:r>
                            </w:p>
                          </w:txbxContent>
                        </v:textbox>
                      </v:rect>
                      <v:rect id="Rectangle 5602" o:spid="_x0000_s1105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" filled="f" stroked="f">
                        <v:textbox inset="0,0,0,0">
                          <w:txbxContent>
                            <w:p w14:paraId="786D836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4641EE" w:rsidRPr="00746D91" w14:paraId="4BE80086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129B563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82081B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1E03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70AF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192D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AF16A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A86BC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FD0F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3FA8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540644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543CB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A9BB1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7BBB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8D33E77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E68FB2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3C79002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906EB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991BE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44B9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929D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DAA3D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FFF1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3D9B1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18ABFF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F320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2FCA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6C96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A0FC0B3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B10530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C4E918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32D6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24E0F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C6B4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FBB0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EB357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13807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7C10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9D52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700F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13E92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E465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13EF218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960589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032555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01D4C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4DE4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5684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36F2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B10A01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D98F7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06148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33D8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FB733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80547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34E4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E4ACF5A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6DA841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580B676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88B12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49975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3FEB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397F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FD7D6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6534D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DE045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59C2F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29968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24AF0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F893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5644DB5A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7018C2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16AB9EA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6B28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01EA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89287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4E20AB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EC1CB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BB614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4150C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C5C82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D9C47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F6CF07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521D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A3E7B83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A9FF4D2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5 </w:t>
            </w:r>
          </w:p>
        </w:tc>
        <w:tc>
          <w:tcPr>
            <w:tcW w:w="595" w:type="dxa"/>
          </w:tcPr>
          <w:p w14:paraId="557FF00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294C2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5AA8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80471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D8F61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A5E2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E114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EDD6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44B1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5C686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1F27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3FA2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3FF6CB80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A15032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8 </w:t>
            </w:r>
          </w:p>
        </w:tc>
        <w:tc>
          <w:tcPr>
            <w:tcW w:w="595" w:type="dxa"/>
          </w:tcPr>
          <w:p w14:paraId="3327536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B754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32D5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355F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19011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0A3C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AEA6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3EE5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F8D3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CDECB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FFCD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6857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88D5EA7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9E9CBA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937DEC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6A48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7944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34D92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47A8D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8798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F7D7D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2054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56CD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0EE72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C697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6AA91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5C809C8D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274D5C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73B0EF6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B9C6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4EE48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45A16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F30922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564668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BEC4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7413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2085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A05E2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4951E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D863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38C88252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D02BD8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D2E3BA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B49F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5CFBD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3565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E8010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06413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5019E4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229AF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CA073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6B0B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FA8BD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7865DC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A075A1B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F3C544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48796B5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51739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6F38E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A5C6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ACC83F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EF010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75E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B30A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9790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F9A6D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5C12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14CCAA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48743FDA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718BE2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B44161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1153F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CF07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50E2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806FD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43096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CD42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75B4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A8EF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40A6A2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969C4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F628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3F48CC6D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EC2650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2AAF81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FD55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8BEC3B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68162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926D6F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11CB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FAB4F9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19251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B046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282463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ACC28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447B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CDC05D6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6D736C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695C7D0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C364DF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5ABC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0AC3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5F2E9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F53B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FA7E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8DFF5A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E037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EB375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C0C8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E69B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269DAADA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FD89937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37AAED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9262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D872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0BC01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78105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A98A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223A4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C62A8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E5A1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765A5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179AB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C0CD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9F7A211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9B02F5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7159EC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7A42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55A6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4E913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C9BBD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D117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97854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4F40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37A3F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E6D4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979F9F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7762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1F398F6E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C1160F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31C2724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BA7A3C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42DEC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69A8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172FE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AA0F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E21A0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060A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1DD4D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F71F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863C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CD18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12BB3C94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E4020D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D39971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56597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65B3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9A31B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5553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7AC9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917B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3B16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CE4C7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458005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12E44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CD22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39CB0335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40FB3E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975E0B0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39A1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E6EC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03BE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FAC68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42C5D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0513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B94BD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9E66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C35A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7DD9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0B55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54800EA3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C46CB2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02ECEBF8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25372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CC288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E9346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68B64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C8DE9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507D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9DC176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B7B874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D0201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10B8F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8947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14F29A65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FBE649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62706B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38B9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3DA1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63E1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ACAC8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07B4E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5745A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BCBC3C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23C0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9DDD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C3BC56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11764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57F38737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A19D50E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5 </w:t>
            </w:r>
          </w:p>
        </w:tc>
        <w:tc>
          <w:tcPr>
            <w:tcW w:w="595" w:type="dxa"/>
          </w:tcPr>
          <w:p w14:paraId="0C0F550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3E9AD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C69F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5DABA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28CC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429F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DB0C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38354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54FB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41E2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974F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BF8F9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090B763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497252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578BFF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68C0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A8AF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F744E9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F783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7D53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FFAC7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BAAE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BDA7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DEF9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126BB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5F91B1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965281B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AD84B2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56C8BAB6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AFCF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B1A2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5C64C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72AC9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54C7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68B4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E644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D81B1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89318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29FC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D730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657A7668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8C072B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9FEC230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6C52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B61D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891A6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9DC5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B756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85DA9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32054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5218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A9245E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891D0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06B5D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7CA0F5E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61D5F4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lastRenderedPageBreak/>
              <w:t xml:space="preserve">1 </w:t>
            </w:r>
          </w:p>
        </w:tc>
        <w:tc>
          <w:tcPr>
            <w:tcW w:w="595" w:type="dxa"/>
          </w:tcPr>
          <w:p w14:paraId="4FDDFFE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AF7F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CAE7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022319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AD5433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7FD1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C8570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2DE5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9D9FA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7A5E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3849F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1E275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154A65E6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DBC83F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41F1CC0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9EEE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2815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0D364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CF3B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127C9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E7655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BA21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A444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7ED7E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28E8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7359D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3B630B7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233E56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BF4406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57EB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F1F1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BC112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E007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8C78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900D0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3F9F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E9DC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B5F1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30778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0B0A4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2AB0FEDD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F77ACC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D2D29E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8ACB52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AE11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4E04DC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14C5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F522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E3EA6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959D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ACE9A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303C0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06EBC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E9023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486BE84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32E3CE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FE4255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E7A55B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386F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E0950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7013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4B7D0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D97E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E3943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B9A5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0ED6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E504C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98453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62539B39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0478374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28AC725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068D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6728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77EF2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C2B7E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B94BA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B24A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9E5EE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F715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EE3E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DFAA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8DBB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6728758C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C76B1A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308AF6C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298A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B4484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1452F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64675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8074C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B1CEC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A868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CA27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84A7F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01FC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4EB9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35AE721B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632783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93BB878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20942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E1989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0A746F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C59A2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B475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1A45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5EBEB4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6ADB2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09B0D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6A43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BDC8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436F9CC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05C41F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E5A5CA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A0F2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79332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CAB11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9D930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327A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83D9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4CD4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8EBB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CB7990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A76C0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C838C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253949E" w14:textId="77777777" w:rsidTr="00E7263B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C19AFD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07CD0A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5DA4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7443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54FAF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D087A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46CAC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DF2D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E94F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0A247E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CAE7C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CED40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D45F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09BCF73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B793A6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4C171E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3C975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87DE2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662FC7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E7C9A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410E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3D430B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5D95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3772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52E1D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246BE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4B4B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D29EDFD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4727547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609DA11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FF9D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4F39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15AE1D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695D2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CC81E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4C46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2DA8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A109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BEB98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532E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26CA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70BBC343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C9BDC9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626AC3A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4E1CB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555EA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2318B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77CC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FE16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5B92F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58CD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5D3857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B463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5CD8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EC13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6D6456E0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E3EE570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DF4DC8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BCA4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0F6CFB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8AB75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A7FF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F971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7D8D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A042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1CD9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9C3315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0499D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213E6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9899E95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D65BE9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34CAFC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000E6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DA6CB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2D870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6AF5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65B27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1FC791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BD66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B86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376C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04A71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2E941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59278B4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F9582F6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45CDE01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1BED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86FC1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25BEB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62BDD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1998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FB631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14B9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10D5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3CA4E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33861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ABA2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E1C7E68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F2D7B7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EE74C0B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5D0F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F2767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5C426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0F325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E6BC6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0D712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5F79E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764E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0B079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D32DE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945F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048DB0D3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62A380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CB3E24B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FD46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E7B86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DADA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F1241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02C9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10BF9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650B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808A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5CDA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38C34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9A7C7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7D08CCB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AC53E9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BFFA3B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93964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9E194B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E1308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3220F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2706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2609E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55C26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01080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19C6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D699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D45B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2A9E5B16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6B642D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92F8FD1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0AD30F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F3C97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28AEC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9416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A37B7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82F9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B327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F450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B6CC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DC184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9B8D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1D54DA66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81921E1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63 </w:t>
            </w:r>
          </w:p>
        </w:tc>
        <w:tc>
          <w:tcPr>
            <w:tcW w:w="595" w:type="dxa"/>
          </w:tcPr>
          <w:p w14:paraId="173561C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5F4A2C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1568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554B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0370AB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A3C3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9DA8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5772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DFC7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AF0CE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384E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2A56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6A25D2C5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B4B45E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71C5C0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A7F8B8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1923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775E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79DD9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3793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328E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81DB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CF955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CA13F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1BD4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B537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B127EA9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813B11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367EDF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42F2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F550F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411B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CD15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CA23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AF91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A7924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476C0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AB6D3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ED7F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C3C29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28B37F9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F91BF9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75708F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A40D4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1E00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F561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AB00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4DC8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148D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85B9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36A8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E715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6298A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A442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53891CA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1EF28D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7EFDC0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C362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A5EF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E429D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264F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B3DB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FB6A2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24F6A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C17F2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BB7C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C9FBE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593AF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3D4F3D04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63DCDB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C09F5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527407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E004C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23CB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471B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064C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C1078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4B403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EBDE0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B11D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6BF5CE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65D1D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B84FCF0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3E48F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Cases </w:t>
            </w:r>
          </w:p>
        </w:tc>
        <w:tc>
          <w:tcPr>
            <w:tcW w:w="595" w:type="dxa"/>
          </w:tcPr>
          <w:p w14:paraId="126F9064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00E0AEB0" wp14:editId="469A36C2">
                      <wp:extent cx="140027" cy="772540"/>
                      <wp:effectExtent l="0" t="0" r="0" b="0"/>
                      <wp:docPr id="196071" name="Group 19607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72540"/>
                                <a:chOff x="0" y="0"/>
                                <a:chExt cx="140027" cy="772540"/>
                              </a:xfrm>
                            </wpg:grpSpPr>
                            <wps:wsp>
                              <wps:cNvPr id="8683" name="Rectangle 8683"/>
                              <wps:cNvSpPr/>
                              <wps:spPr>
                                <a:xfrm rot="-5399999">
                                  <a:off x="-398209" y="188095"/>
                                  <a:ext cx="982656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A4AE08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PREDS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684" name="Rectangle 8684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C5458D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0E0AEB0" id="Group 196071" o:spid="_x0000_s1106" style="width:11.05pt;height:60.85pt;mso-position-horizontal-relative:char;mso-position-vertical-relative:line" coordsize="1400,77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">
                      <v:rect id="Rectangle 8683" o:spid="_x0000_s1107" style="position:absolute;left:-3982;top:1881;width:9826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" filled="f" stroked="f">
                        <v:textbox inset="0,0,0,0">
                          <w:txbxContent>
                            <w:p w14:paraId="3A4AE08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PREDS</w:t>
                              </w:r>
                            </w:p>
                          </w:txbxContent>
                        </v:textbox>
                      </v:rect>
                      <v:rect id="Rectangle 8684" o:spid="_x0000_s1108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" filled="f" stroked="f">
                        <v:textbox inset="0,0,0,0">
                          <w:txbxContent>
                            <w:p w14:paraId="6C5458D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D02F8E9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25337963" wp14:editId="42C47FCA">
                      <wp:extent cx="140027" cy="751205"/>
                      <wp:effectExtent l="0" t="0" r="0" b="0"/>
                      <wp:docPr id="196085" name="Group 19608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51205"/>
                                <a:chOff x="0" y="0"/>
                                <a:chExt cx="140027" cy="751205"/>
                              </a:xfrm>
                            </wpg:grpSpPr>
                            <wps:wsp>
                              <wps:cNvPr id="8685" name="Rectangle 8685"/>
                              <wps:cNvSpPr/>
                              <wps:spPr>
                                <a:xfrm rot="-5399999">
                                  <a:off x="-383742" y="181226"/>
                                  <a:ext cx="953721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99D142E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REDS_TAH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686" name="Rectangle 8686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A59696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5337963" id="Group 196085" o:spid="_x0000_s1109" style="width:11.05pt;height:59.15pt;mso-position-horizontal-relative:char;mso-position-vertical-relative:line" coordsize="1400,75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">
                      <v:rect id="Rectangle 8685" o:spid="_x0000_s1110" style="position:absolute;left:-3838;top:1813;width:953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" filled="f" stroked="f">
                        <v:textbox inset="0,0,0,0">
                          <w:txbxContent>
                            <w:p w14:paraId="299D142E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REDS_TAH</w:t>
                              </w:r>
                            </w:p>
                          </w:txbxContent>
                        </v:textbox>
                      </v:rect>
                      <v:rect id="Rectangle 8686" o:spid="_x0000_s1111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" filled="f" stroked="f">
                        <v:textbox inset="0,0,0,0">
                          <w:txbxContent>
                            <w:p w14:paraId="6A59696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613DF68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07674466" wp14:editId="1FB7B2A1">
                      <wp:extent cx="140027" cy="745109"/>
                      <wp:effectExtent l="0" t="0" r="0" b="0"/>
                      <wp:docPr id="196095" name="Group 19609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45109"/>
                                <a:chOff x="0" y="0"/>
                                <a:chExt cx="140027" cy="745109"/>
                              </a:xfrm>
                            </wpg:grpSpPr>
                            <wps:wsp>
                              <wps:cNvPr id="8687" name="Rectangle 8687"/>
                              <wps:cNvSpPr/>
                              <wps:spPr>
                                <a:xfrm rot="-5399999">
                                  <a:off x="-379620" y="179252"/>
                                  <a:ext cx="94547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96BD17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JELUD_TAH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688" name="Rectangle 8688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90DA45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7674466" id="Group 196095" o:spid="_x0000_s1112" style="width:11.05pt;height:58.65pt;mso-position-horizontal-relative:char;mso-position-vertical-relative:line" coordsize="1400,74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">
                      <v:rect id="Rectangle 8687" o:spid="_x0000_s1113" style="position:absolute;left:-3796;top:1793;width:945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" filled="f" stroked="f">
                        <v:textbox inset="0,0,0,0">
                          <w:txbxContent>
                            <w:p w14:paraId="196BD17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JELUD_TAH</w:t>
                              </w:r>
                            </w:p>
                          </w:txbxContent>
                        </v:textbox>
                      </v:rect>
                      <v:rect id="Rectangle 8688" o:spid="_x0000_s1114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" filled="f" stroked="f">
                        <v:textbox inset="0,0,0,0">
                          <w:txbxContent>
                            <w:p w14:paraId="790DA45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36E6DAD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54C9F74" wp14:editId="478E2498">
                      <wp:extent cx="140027" cy="766445"/>
                      <wp:effectExtent l="0" t="0" r="0" b="0"/>
                      <wp:docPr id="196110" name="Group 19611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66445"/>
                                <a:chOff x="0" y="0"/>
                                <a:chExt cx="140027" cy="766445"/>
                              </a:xfrm>
                            </wpg:grpSpPr>
                            <wps:wsp>
                              <wps:cNvPr id="8689" name="Rectangle 8689"/>
                              <wps:cNvSpPr/>
                              <wps:spPr>
                                <a:xfrm rot="-5399999">
                                  <a:off x="-393920" y="186288"/>
                                  <a:ext cx="974077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44EC26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JELUD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690" name="Rectangle 8690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F2EC35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54C9F74" id="Group 196110" o:spid="_x0000_s1115" style="width:11.05pt;height:60.35pt;mso-position-horizontal-relative:char;mso-position-vertical-relative:line" coordsize="1400,7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">
                      <v:rect id="Rectangle 8689" o:spid="_x0000_s1116" style="position:absolute;left:-3939;top:1863;width:974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" filled="f" stroked="f">
                        <v:textbox inset="0,0,0,0">
                          <w:txbxContent>
                            <w:p w14:paraId="344EC26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JELUD</w:t>
                              </w:r>
                            </w:p>
                          </w:txbxContent>
                        </v:textbox>
                      </v:rect>
                      <v:rect id="Rectangle 8690" o:spid="_x0000_s1117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" filled="f" stroked="f">
                        <v:textbox inset="0,0,0,0">
                          <w:txbxContent>
                            <w:p w14:paraId="0F2EC35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4E7257F8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331EB3EF" wp14:editId="3BE9B410">
                      <wp:extent cx="140027" cy="688721"/>
                      <wp:effectExtent l="0" t="0" r="0" b="0"/>
                      <wp:docPr id="196121" name="Group 19612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88721"/>
                                <a:chOff x="0" y="0"/>
                                <a:chExt cx="140027" cy="688721"/>
                              </a:xfrm>
                            </wpg:grpSpPr>
                            <wps:wsp>
                              <wps:cNvPr id="8691" name="Rectangle 8691"/>
                              <wps:cNvSpPr/>
                              <wps:spPr>
                                <a:xfrm rot="-5399999">
                                  <a:off x="-342272" y="160212"/>
                                  <a:ext cx="87078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26D9FA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A_V_BLOK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692" name="Rectangle 8692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326B71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31EB3EF" id="Group 196121" o:spid="_x0000_s1118" style="width:11.05pt;height:54.25pt;mso-position-horizontal-relative:char;mso-position-vertical-relative:line" coordsize="1400,68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">
                      <v:rect id="Rectangle 8691" o:spid="_x0000_s1119" style="position:absolute;left:-3423;top:1603;width:870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" filled="f" stroked="f">
                        <v:textbox inset="0,0,0,0">
                          <w:txbxContent>
                            <w:p w14:paraId="126D9FA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A_V_BLOK</w:t>
                              </w:r>
                            </w:p>
                          </w:txbxContent>
                        </v:textbox>
                      </v:rect>
                      <v:rect id="Rectangle 8692" o:spid="_x0000_s1120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" filled="f" stroked="f">
                        <v:textbox inset="0,0,0,0">
                          <w:txbxContent>
                            <w:p w14:paraId="3326B71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3A5A1EF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0FAD944B" wp14:editId="111EC9DB">
                      <wp:extent cx="140027" cy="662059"/>
                      <wp:effectExtent l="0" t="0" r="0" b="0"/>
                      <wp:docPr id="196136" name="Group 19613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62059"/>
                                <a:chOff x="0" y="0"/>
                                <a:chExt cx="140027" cy="662059"/>
                              </a:xfrm>
                            </wpg:grpSpPr>
                            <wps:wsp>
                              <wps:cNvPr id="8693" name="Rectangle 8693"/>
                              <wps:cNvSpPr/>
                              <wps:spPr>
                                <a:xfrm rot="-5399999">
                                  <a:off x="-347151" y="128672"/>
                                  <a:ext cx="88053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5BFA06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OTEK_LA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FAD944B" id="Group 196136" o:spid="_x0000_s1121" style="width:11.05pt;height:52.15pt;mso-position-horizontal-relative:char;mso-position-vertical-relative:line" coordsize="1400,6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">
                      <v:rect id="Rectangle 8693" o:spid="_x0000_s1122" style="position:absolute;left:-3471;top:1287;width:880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" filled="f" stroked="f">
                        <v:textbox inset="0,0,0,0">
                          <w:txbxContent>
                            <w:p w14:paraId="35BFA06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OTEK_LAN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4420352" w14:textId="77777777" w:rsidR="004641EE" w:rsidRPr="00746D91" w:rsidRDefault="004641EE" w:rsidP="001908A8">
            <w:pPr>
              <w:spacing w:after="0" w:line="259" w:lineRule="auto"/>
              <w:ind w:left="-9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5328A68" wp14:editId="5EF4AC4B">
                      <wp:extent cx="277187" cy="504317"/>
                      <wp:effectExtent l="0" t="0" r="0" b="0"/>
                      <wp:docPr id="196147" name="Group 19614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77187" cy="504317"/>
                                <a:chOff x="0" y="0"/>
                                <a:chExt cx="277187" cy="504317"/>
                              </a:xfrm>
                            </wpg:grpSpPr>
                            <wps:wsp>
                              <wps:cNvPr id="8694" name="Rectangle 8694"/>
                              <wps:cNvSpPr/>
                              <wps:spPr>
                                <a:xfrm rot="-5399999">
                                  <a:off x="37012" y="-32002"/>
                                  <a:ext cx="112212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6F835EC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C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695" name="Rectangle 8695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3D6D37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696" name="Rectangle 8696"/>
                              <wps:cNvSpPr/>
                              <wps:spPr>
                                <a:xfrm rot="-5399999">
                                  <a:off x="-82637" y="98283"/>
                                  <a:ext cx="625832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C5D1889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AZRIV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697" name="Rectangle 8697"/>
                              <wps:cNvSpPr/>
                              <wps:spPr>
                                <a:xfrm rot="-5399999">
                                  <a:off x="20924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2C503F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5328A68" id="Group 196147" o:spid="_x0000_s1123" style="width:21.85pt;height:39.7pt;mso-position-horizontal-relative:char;mso-position-vertical-relative:line" coordsize="277187,5043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">
                      <v:rect id="Rectangle 8694" o:spid="_x0000_s1124" style="position:absolute;left:37012;top:-32002;width:11221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" filled="f" stroked="f">
                        <v:textbox inset="0,0,0,0">
                          <w:txbxContent>
                            <w:p w14:paraId="36F835EC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C</w:t>
                              </w:r>
                            </w:p>
                          </w:txbxContent>
                        </v:textbox>
                      </v:rect>
                      <v:rect id="Rectangle 8695" o:spid="_x0000_s1125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" filled="f" stroked="f">
                        <v:textbox inset="0,0,0,0">
                          <w:txbxContent>
                            <w:p w14:paraId="13D6D37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8696" o:spid="_x0000_s1126" style="position:absolute;left:-82637;top:98283;width:62583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" filled="f" stroked="f">
                        <v:textbox inset="0,0,0,0">
                          <w:txbxContent>
                            <w:p w14:paraId="2C5D1889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AZRIV</w:t>
                              </w:r>
                            </w:p>
                          </w:txbxContent>
                        </v:textbox>
                      </v:rect>
                      <v:rect id="Rectangle 8697" o:spid="_x0000_s1127" style="position:absolute;left:20924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" filled="f" stroked="f">
                        <v:textbox inset="0,0,0,0">
                          <w:txbxContent>
                            <w:p w14:paraId="62C503F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03865528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B82A464" wp14:editId="0DE986CB">
                      <wp:extent cx="140027" cy="667385"/>
                      <wp:effectExtent l="0" t="0" r="0" b="0"/>
                      <wp:docPr id="196163" name="Group 19616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67385"/>
                                <a:chOff x="0" y="0"/>
                                <a:chExt cx="140027" cy="667385"/>
                              </a:xfrm>
                            </wpg:grpSpPr>
                            <wps:wsp>
                              <wps:cNvPr id="8698" name="Rectangle 8698"/>
                              <wps:cNvSpPr/>
                              <wps:spPr>
                                <a:xfrm rot="-5399999">
                                  <a:off x="-328561" y="152587"/>
                                  <a:ext cx="843359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812C0E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DRESSLER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699" name="Rectangle 8699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DF405F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B82A464" id="Group 196163" o:spid="_x0000_s1128" style="width:11.05pt;height:52.55pt;mso-position-horizontal-relative:char;mso-position-vertical-relative:line" coordsize="1400,66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">
                      <v:rect id="Rectangle 8698" o:spid="_x0000_s1129" style="position:absolute;left:-3285;top:1526;width:8432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" filled="f" stroked="f">
                        <v:textbox inset="0,0,0,0">
                          <w:txbxContent>
                            <w:p w14:paraId="3812C0E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DRESSLER</w:t>
                              </w:r>
                            </w:p>
                          </w:txbxContent>
                        </v:textbox>
                      </v:rect>
                      <v:rect id="Rectangle 8699" o:spid="_x0000_s1130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" filled="f" stroked="f">
                        <v:textbox inset="0,0,0,0">
                          <w:txbxContent>
                            <w:p w14:paraId="3DF405F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37D9661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52E4D3F7" wp14:editId="2FA489BE">
                      <wp:extent cx="140027" cy="271145"/>
                      <wp:effectExtent l="0" t="0" r="0" b="0"/>
                      <wp:docPr id="196186" name="Group 19618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271145"/>
                                <a:chOff x="0" y="0"/>
                                <a:chExt cx="140027" cy="271145"/>
                              </a:xfrm>
                            </wpg:grpSpPr>
                            <wps:wsp>
                              <wps:cNvPr id="8700" name="Rectangle 8700"/>
                              <wps:cNvSpPr/>
                              <wps:spPr>
                                <a:xfrm rot="-5399999">
                                  <a:off x="-65947" y="18961"/>
                                  <a:ext cx="31813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52FFB3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ZS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701" name="Rectangle 8701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65D3A3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2E4D3F7" id="Group 196186" o:spid="_x0000_s1131" style="width:11.05pt;height:21.35pt;mso-position-horizontal-relative:char;mso-position-vertical-relative:line" coordsize="140027,2711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">
                      <v:rect id="Rectangle 8700" o:spid="_x0000_s1132" style="position:absolute;left:-65947;top:18961;width:31813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" filled="f" stroked="f">
                        <v:textbox inset="0,0,0,0">
                          <w:txbxContent>
                            <w:p w14:paraId="152FFB3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ZSN</w:t>
                              </w:r>
                            </w:p>
                          </w:txbxContent>
                        </v:textbox>
                      </v:rect>
                      <v:rect id="Rectangle 8701" o:spid="_x0000_s1133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" filled="f" stroked="f">
                        <v:textbox inset="0,0,0,0">
                          <w:txbxContent>
                            <w:p w14:paraId="565D3A3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3FEDF95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5644FDC9" wp14:editId="2FC8F7F7">
                      <wp:extent cx="140027" cy="498221"/>
                      <wp:effectExtent l="0" t="0" r="0" b="0"/>
                      <wp:docPr id="196197" name="Group 19619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498221"/>
                                <a:chOff x="0" y="0"/>
                                <a:chExt cx="140027" cy="498221"/>
                              </a:xfrm>
                            </wpg:grpSpPr>
                            <wps:wsp>
                              <wps:cNvPr id="8702" name="Rectangle 8702"/>
                              <wps:cNvSpPr/>
                              <wps:spPr>
                                <a:xfrm rot="-5399999">
                                  <a:off x="-215507" y="96477"/>
                                  <a:ext cx="61725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2B31D2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EC_IM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703" name="Rectangle 8703"/>
                              <wps:cNvSpPr/>
                              <wps:spPr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CC0300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644FDC9" id="Group 196197" o:spid="_x0000_s1134" style="width:11.05pt;height:39.25pt;mso-position-horizontal-relative:char;mso-position-vertical-relative:line" coordsize="140027,4982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">
                      <v:rect id="Rectangle 8702" o:spid="_x0000_s1135" style="position:absolute;left:-215507;top:96477;width:61725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" filled="f" stroked="f">
                        <v:textbox inset="0,0,0,0">
                          <w:txbxContent>
                            <w:p w14:paraId="72B31D2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EC_IM</w:t>
                              </w:r>
                            </w:p>
                          </w:txbxContent>
                        </v:textbox>
                      </v:rect>
                      <v:rect id="Rectangle 8703" o:spid="_x0000_s1136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" filled="f" stroked="f">
                        <v:textbox inset="0,0,0,0">
                          <w:txbxContent>
                            <w:p w14:paraId="1CC0300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33D41086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4BDD8071" wp14:editId="0B95545B">
                      <wp:extent cx="140027" cy="702437"/>
                      <wp:effectExtent l="0" t="0" r="0" b="0"/>
                      <wp:docPr id="196209" name="Group 19620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02437"/>
                                <a:chOff x="0" y="0"/>
                                <a:chExt cx="140027" cy="702437"/>
                              </a:xfrm>
                            </wpg:grpSpPr>
                            <wps:wsp>
                              <wps:cNvPr id="8704" name="Rectangle 8704"/>
                              <wps:cNvSpPr/>
                              <wps:spPr>
                                <a:xfrm rot="-5399999">
                                  <a:off x="-352366" y="163835"/>
                                  <a:ext cx="890969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A47A20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_IM_STE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705" name="Rectangle 8705"/>
                              <wps:cNvSpPr/>
                              <wps:spPr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A0BBE8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BDD8071" id="Group 196209" o:spid="_x0000_s1137" style="width:11.05pt;height:55.3pt;mso-position-horizontal-relative:char;mso-position-vertical-relative:line" coordsize="1400,70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">
                      <v:rect id="Rectangle 8704" o:spid="_x0000_s1138" style="position:absolute;left:-3524;top:1639;width:8909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" filled="f" stroked="f">
                        <v:textbox inset="0,0,0,0">
                          <w:txbxContent>
                            <w:p w14:paraId="3A47A20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_IM_STEN</w:t>
                              </w:r>
                            </w:p>
                          </w:txbxContent>
                        </v:textbox>
                      </v:rect>
                      <v:rect id="Rectangle 8705" o:spid="_x0000_s1139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" filled="f" stroked="f">
                        <v:textbox inset="0,0,0,0">
                          <w:txbxContent>
                            <w:p w14:paraId="7A0BBE8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98AC3C3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7AD1F0B6" wp14:editId="630C6529">
                      <wp:extent cx="140027" cy="440309"/>
                      <wp:effectExtent l="0" t="0" r="0" b="0"/>
                      <wp:docPr id="196231" name="Group 19623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440309"/>
                                <a:chOff x="0" y="0"/>
                                <a:chExt cx="140027" cy="440309"/>
                              </a:xfrm>
                            </wpg:grpSpPr>
                            <wps:wsp>
                              <wps:cNvPr id="8706" name="Rectangle 8706"/>
                              <wps:cNvSpPr/>
                              <wps:spPr>
                                <a:xfrm rot="-5399999">
                                  <a:off x="-179084" y="74988"/>
                                  <a:ext cx="544406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0F0AB5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LET_IS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707" name="Rectangle 8707"/>
                              <wps:cNvSpPr/>
                              <wps:spPr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DA29830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AD1F0B6" id="Group 196231" o:spid="_x0000_s1140" style="width:11.05pt;height:34.65pt;mso-position-horizontal-relative:char;mso-position-vertical-relative:line" coordsize="140027,4403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">
                      <v:rect id="Rectangle 8706" o:spid="_x0000_s1141" style="position:absolute;left:-179084;top:74988;width:544406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" filled="f" stroked="f">
                        <v:textbox inset="0,0,0,0">
                          <w:txbxContent>
                            <w:p w14:paraId="10F0AB5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LET_IS</w:t>
                              </w:r>
                            </w:p>
                          </w:txbxContent>
                        </v:textbox>
                      </v:rect>
                      <v:rect id="Rectangle 8707" o:spid="_x0000_s1142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" filled="f" stroked="f">
                        <v:textbox inset="0,0,0,0">
                          <w:txbxContent>
                            <w:p w14:paraId="3DA29830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E7263B" w:rsidRPr="00746D91" w14:paraId="56712D91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7E848A6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0 </w:t>
            </w:r>
          </w:p>
        </w:tc>
        <w:tc>
          <w:tcPr>
            <w:tcW w:w="595" w:type="dxa"/>
          </w:tcPr>
          <w:p w14:paraId="7537CA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85C40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144D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F41DF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2F6B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435E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07A64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6D1F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4EAA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7FCF3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E0786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CD924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14A2406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EEDFEF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1B5B74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E90DE0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A2FE6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7587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D8AD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815E2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04C8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85C2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7D41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33DE0B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E28E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81529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41A2AA7B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454EAB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8BD8E4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B090A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EE151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AB9C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99D46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75632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6AC2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BABD4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0FB94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E7AC2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91926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9A9C9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A802915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872F8C4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  <w:tc>
          <w:tcPr>
            <w:tcW w:w="595" w:type="dxa"/>
          </w:tcPr>
          <w:p w14:paraId="0DBE47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7B6B5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70E02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0546D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1FF2A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040A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1C4DA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DAB4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4FBB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5D667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D4762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9B9A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1714CE1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1B4CA2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FBCAE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48557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797AC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67D2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6F5DB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0361B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C9DB3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ECA0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E6A8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2D248C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83F52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5113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3A22ABE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29F306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011A1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F7D39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04123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3B2F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994C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2116F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F35F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9B1C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99029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890A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5378F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B54EA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5AD8593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F4E709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F4272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33164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E229C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6993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4DA9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7B4F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A0A4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4C793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772EC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EF215C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3AA0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1ED3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E96E105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CEA2DB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EE9CD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A8EF41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37DA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CBCB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B3E52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DD470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FAE7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B80D1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F3CB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EE1B01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2E0A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5777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16590549" w14:textId="77777777" w:rsidTr="00E7263B">
        <w:trPr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D435E00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C79F0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FD07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264A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20A68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44D02B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96ED0B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4913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89A9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52C91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9C72C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0F4B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AD91D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FCFF670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02C83C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6C772D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C8D28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5C547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2171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05BF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99AB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47A37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D565A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CB83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8BCF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9A8F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73DC1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04562EAF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82DFF7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7AECE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835D7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9553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B026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3C657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0B93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62543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EABB3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0150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6A76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43F6F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9A8E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FD84805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949AF8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1AE105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5A83E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81C49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5F8F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1D69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B69B5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6BA1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920EF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A3BA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730782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7DE3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8DB1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5BFBFA15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74FA84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5F6A78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28668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710F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5ECED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31E4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09672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C83B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19DD8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F9A217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0213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5BF12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35AB5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A21B14C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CB5D5A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6 </w:t>
            </w:r>
          </w:p>
        </w:tc>
        <w:tc>
          <w:tcPr>
            <w:tcW w:w="595" w:type="dxa"/>
          </w:tcPr>
          <w:p w14:paraId="16D2B30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C2AC6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FF5E0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C78A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0A44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EC94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EFF3EA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134E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B884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B7A5E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658B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9C16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3F21F955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99B7983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C918C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6CEACE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1CAFA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E67A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EA84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EE71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87D5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16FC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EFE1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AFEF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29321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7ACD4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0A63E38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56708E0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lastRenderedPageBreak/>
              <w:t xml:space="preserve">5 </w:t>
            </w:r>
          </w:p>
        </w:tc>
        <w:tc>
          <w:tcPr>
            <w:tcW w:w="595" w:type="dxa"/>
          </w:tcPr>
          <w:p w14:paraId="2CCC28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F37E0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AC4E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4BEF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3EFF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EC27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7AE40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EA46F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B1B3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C345ED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27BB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490D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6019B39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4ADA526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4A54E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4BA7B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1100EB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1027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B70D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844B8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95309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1B1249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D483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AB742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71E92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0A30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F9C45F7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6ACCD1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E45076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93AEE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DCF2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4F18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4781CB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F245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F6752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D6526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24CE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50D39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76C3E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AD76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222F0131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934DA7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2BAECB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BBCCC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09FE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B665B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0BDFF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3F5CB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7DC5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216C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04972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BC8D1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7CE3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A2D98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1B62527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04D7FC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382CD4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AEEB9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472B0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4B12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191E5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9AEBE9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D344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084B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4A52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243522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B251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EA4D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972912E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3BC37E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6B9D1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19FEA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04E3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8D69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0CC0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14B7E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42201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BD6EA5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E955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77D72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8502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B4356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DC4DE9E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B3871D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F74470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AD5D6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8ECE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9082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F706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AC825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B6640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C5C7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A74A8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87253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E91E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3B234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5934368F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49D10F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38A19F9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B7429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27BA9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1C9E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DF51A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1009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37EE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BCAF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AB4D4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4683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3F56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E4DE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FFAF5D5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31DE770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D4485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8B734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556D1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4690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52912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3BFD6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9360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DF792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B40DD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835B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69774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108CE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71DB210B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9B5936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35E53BB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63014F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A171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8146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B7064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C6DA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C7280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5762E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7AAB1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01488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349047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3E234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D80D2FA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E8F982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65CE20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FB689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B515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CCE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46D64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A8E8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1FB44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8B3B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B718F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E9F84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B0D5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090E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57EB7514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22A95C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66C13F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EACDD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C3CB9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A664C9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19492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BCE801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145F2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49413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BBBF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0ABBA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2AFE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7829E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7BD925E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EF7601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32E85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AB652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86E6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538BC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B426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41D0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5DC4D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F9BCA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6B25B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7C29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63F2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5180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00B6B047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EA4DE44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5EFA0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4EA91F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EEDA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741EA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D67C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8048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D75D4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C6A53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C15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9A56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EEE4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C1ED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7C88D63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B953DF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77783C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F0734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685AE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873A2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72B72B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DC89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F99CE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8817A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0114A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E8205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D0DD6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FC4A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6BFFDA1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3E4C29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A09FA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BDA78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48F04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43712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D2C3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3970F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4181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024B5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11F9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AB6D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8BF60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6AAEC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8BB82F3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E71F4B6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4C5C1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9104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64FB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408DF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381BC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189F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A935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6AB1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1FE32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5970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4338DD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D46F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2368E37C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C9B626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01A86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4A3AC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2C37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94D10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850B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15DF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3B44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B494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BAA08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525DD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AFF4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396F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74D122A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9EBE31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3974AB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BF455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7379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40A31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614D0C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99E5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603EB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744A1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4A7D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C3B6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3E35B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A014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20CC572B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2BEB1B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38B4BF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918F6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DBC26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11C3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7390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89B7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41E5C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187D1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8318D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5BFEB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4879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62FE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1646CA88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A38CE7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505637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6AC40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933AB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E34B8F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7A856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FF38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D2717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BAD9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27F49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DDE40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24A64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B05BD9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0E2A9AAB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4D48F3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987C3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86D2CC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F5BEF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50FB6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CAEC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EC36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F433F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79F4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DB327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D0092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A02242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30CC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4FD4EDE4" w14:textId="77777777" w:rsidTr="00E726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37C544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3BA36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9D939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D8287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8E93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CDF9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BE2429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2223E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6C965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5355F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315E5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1375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8E0EA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4A908C57" w14:textId="77777777" w:rsidTr="00E7263B">
        <w:trPr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6B719C6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96481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FC994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35F1D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F795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F2069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6FD5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6E41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D107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18D0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01B2C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3559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0B2E8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</w:tbl>
    <w:p w14:paraId="2664D001" w14:textId="77777777" w:rsidR="004641EE" w:rsidRPr="00746D91" w:rsidRDefault="004641EE" w:rsidP="001908A8">
      <w:pPr>
        <w:jc w:val="both"/>
        <w:rPr>
          <w:rFonts w:ascii="Corbel Light" w:hAnsi="Corbel Light"/>
        </w:rPr>
      </w:pPr>
    </w:p>
    <w:tbl>
      <w:tblPr>
        <w:tblStyle w:val="Tabellasemplice5"/>
        <w:tblW w:w="8026" w:type="dxa"/>
        <w:tblLook w:val="04A0" w:firstRow="1" w:lastRow="0" w:firstColumn="1" w:lastColumn="0" w:noHBand="0" w:noVBand="1"/>
      </w:tblPr>
      <w:tblGrid>
        <w:gridCol w:w="824"/>
        <w:gridCol w:w="554"/>
        <w:gridCol w:w="554"/>
        <w:gridCol w:w="554"/>
        <w:gridCol w:w="554"/>
        <w:gridCol w:w="554"/>
        <w:gridCol w:w="554"/>
        <w:gridCol w:w="554"/>
        <w:gridCol w:w="554"/>
        <w:gridCol w:w="554"/>
        <w:gridCol w:w="554"/>
        <w:gridCol w:w="554"/>
        <w:gridCol w:w="554"/>
        <w:gridCol w:w="554"/>
      </w:tblGrid>
      <w:tr w:rsidR="004641EE" w:rsidRPr="00746D91" w14:paraId="190CA8ED" w14:textId="77777777" w:rsidTr="00464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1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24" w:type="dxa"/>
          </w:tcPr>
          <w:p w14:paraId="048C8D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Cases </w:t>
            </w:r>
          </w:p>
        </w:tc>
        <w:tc>
          <w:tcPr>
            <w:tcW w:w="554" w:type="dxa"/>
          </w:tcPr>
          <w:p w14:paraId="1F1D7138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D91B739" wp14:editId="0A2F040A">
                      <wp:extent cx="140027" cy="772288"/>
                      <wp:effectExtent l="0" t="0" r="0" b="0"/>
                      <wp:docPr id="220863" name="Group 22086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72288"/>
                                <a:chOff x="0" y="0"/>
                                <a:chExt cx="140027" cy="772288"/>
                              </a:xfrm>
                            </wpg:grpSpPr>
                            <wps:wsp>
                              <wps:cNvPr id="11077" name="Rectangle 11077"/>
                              <wps:cNvSpPr/>
                              <wps:spPr>
                                <a:xfrm rot="-5399999">
                                  <a:off x="-398210" y="187842"/>
                                  <a:ext cx="982657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1C60DC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PREDS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78" name="Rectangle 11078"/>
                              <wps:cNvSpPr/>
                              <wps:spPr>
                                <a:xfrm rot="-5399999">
                                  <a:off x="72088" y="-82523"/>
                                  <a:ext cx="42059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1D0E1F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91B739" id="Group 220863" o:spid="_x0000_s1143" style="width:11.05pt;height:60.8pt;mso-position-horizontal-relative:char;mso-position-vertical-relative:line" coordsize="1400,7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">
                      <v:rect id="Rectangle 11077" o:spid="_x0000_s1144" style="position:absolute;left:-3982;top:1879;width:9825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" filled="f" stroked="f">
                        <v:textbox inset="0,0,0,0">
                          <w:txbxContent>
                            <w:p w14:paraId="41C60DC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PREDS</w:t>
                              </w:r>
                            </w:p>
                          </w:txbxContent>
                        </v:textbox>
                      </v:rect>
                      <v:rect id="Rectangle 11078" o:spid="_x0000_s1145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" filled="f" stroked="f">
                        <v:textbox inset="0,0,0,0">
                          <w:txbxContent>
                            <w:p w14:paraId="41D0E1F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478D45A3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48BAB0B3" wp14:editId="3D199E4A">
                      <wp:extent cx="140027" cy="750951"/>
                      <wp:effectExtent l="0" t="0" r="0" b="0"/>
                      <wp:docPr id="220883" name="Group 22088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50951"/>
                                <a:chOff x="0" y="0"/>
                                <a:chExt cx="140027" cy="750951"/>
                              </a:xfrm>
                            </wpg:grpSpPr>
                            <wps:wsp>
                              <wps:cNvPr id="11079" name="Rectangle 11079"/>
                              <wps:cNvSpPr/>
                              <wps:spPr>
                                <a:xfrm rot="-5399999">
                                  <a:off x="-383742" y="180973"/>
                                  <a:ext cx="95372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CD6C4AC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REDS_TAH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80" name="Rectangle 11080"/>
                              <wps:cNvSpPr/>
                              <wps:spPr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174DA00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8BAB0B3" id="Group 220883" o:spid="_x0000_s1146" style="width:11.05pt;height:59.15pt;mso-position-horizontal-relative:char;mso-position-vertical-relative:line" coordsize="1400,75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">
                      <v:rect id="Rectangle 11079" o:spid="_x0000_s1147" style="position:absolute;left:-3837;top:1810;width:9536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" filled="f" stroked="f">
                        <v:textbox inset="0,0,0,0">
                          <w:txbxContent>
                            <w:p w14:paraId="1CD6C4AC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REDS_TAH</w:t>
                              </w:r>
                            </w:p>
                          </w:txbxContent>
                        </v:textbox>
                      </v:rect>
                      <v:rect id="Rectangle 11080" o:spid="_x0000_s1148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" filled="f" stroked="f">
                        <v:textbox inset="0,0,0,0">
                          <w:txbxContent>
                            <w:p w14:paraId="2174DA00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11B56552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1ADA5FDE" wp14:editId="469C791A">
                      <wp:extent cx="140027" cy="744855"/>
                      <wp:effectExtent l="0" t="0" r="0" b="0"/>
                      <wp:docPr id="220896" name="Group 22089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44855"/>
                                <a:chOff x="0" y="0"/>
                                <a:chExt cx="140027" cy="744855"/>
                              </a:xfrm>
                            </wpg:grpSpPr>
                            <wps:wsp>
                              <wps:cNvPr id="11081" name="Rectangle 11081"/>
                              <wps:cNvSpPr/>
                              <wps:spPr>
                                <a:xfrm rot="-5399999">
                                  <a:off x="-379620" y="178998"/>
                                  <a:ext cx="945477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54F195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JELUD_TAH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82" name="Rectangle 11082"/>
                              <wps:cNvSpPr/>
                              <wps:spPr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5C654D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ADA5FDE" id="Group 220896" o:spid="_x0000_s1149" style="width:11.05pt;height:58.65pt;mso-position-horizontal-relative:char;mso-position-vertical-relative:line" coordsize="1400,74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">
                      <v:rect id="Rectangle 11081" o:spid="_x0000_s1150" style="position:absolute;left:-3796;top:1790;width:945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" filled="f" stroked="f">
                        <v:textbox inset="0,0,0,0">
                          <w:txbxContent>
                            <w:p w14:paraId="054F195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JELUD_TAH</w:t>
                              </w:r>
                            </w:p>
                          </w:txbxContent>
                        </v:textbox>
                      </v:rect>
                      <v:rect id="Rectangle 11082" o:spid="_x0000_s1151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" filled="f" stroked="f">
                        <v:textbox inset="0,0,0,0">
                          <w:txbxContent>
                            <w:p w14:paraId="75C654D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76FCABDD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7BDEAFC9" wp14:editId="290AADF4">
                      <wp:extent cx="140027" cy="766191"/>
                      <wp:effectExtent l="0" t="0" r="0" b="0"/>
                      <wp:docPr id="220915" name="Group 22091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66191"/>
                                <a:chOff x="0" y="0"/>
                                <a:chExt cx="140027" cy="766191"/>
                              </a:xfrm>
                            </wpg:grpSpPr>
                            <wps:wsp>
                              <wps:cNvPr id="11083" name="Rectangle 11083"/>
                              <wps:cNvSpPr/>
                              <wps:spPr>
                                <a:xfrm rot="-5399999">
                                  <a:off x="-393920" y="186035"/>
                                  <a:ext cx="97407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3C55B19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JELUD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84" name="Rectangle 11084"/>
                              <wps:cNvSpPr/>
                              <wps:spPr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69472C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BDEAFC9" id="Group 220915" o:spid="_x0000_s1152" style="width:11.05pt;height:60.35pt;mso-position-horizontal-relative:char;mso-position-vertical-relative:line" coordsize="1400,76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">
                      <v:rect id="Rectangle 11083" o:spid="_x0000_s1153" style="position:absolute;left:-3939;top:1861;width:9739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" filled="f" stroked="f">
                        <v:textbox inset="0,0,0,0">
                          <w:txbxContent>
                            <w:p w14:paraId="43C55B19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JELUD</w:t>
                              </w:r>
                            </w:p>
                          </w:txbxContent>
                        </v:textbox>
                      </v:rect>
                      <v:rect id="Rectangle 11084" o:spid="_x0000_s1154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" filled="f" stroked="f">
                        <v:textbox inset="0,0,0,0">
                          <w:txbxContent>
                            <w:p w14:paraId="369472C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565A3C83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19C02DE7" wp14:editId="7CADBC99">
                      <wp:extent cx="140027" cy="688467"/>
                      <wp:effectExtent l="0" t="0" r="0" b="0"/>
                      <wp:docPr id="220942" name="Group 22094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88467"/>
                                <a:chOff x="0" y="0"/>
                                <a:chExt cx="140027" cy="688467"/>
                              </a:xfrm>
                            </wpg:grpSpPr>
                            <wps:wsp>
                              <wps:cNvPr id="11085" name="Rectangle 11085"/>
                              <wps:cNvSpPr/>
                              <wps:spPr>
                                <a:xfrm rot="-5399999">
                                  <a:off x="-342272" y="159959"/>
                                  <a:ext cx="870781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DCF5F2C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A_V_BLOK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86" name="Rectangle 11086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73905D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C02DE7" id="Group 220942" o:spid="_x0000_s1155" style="width:11.05pt;height:54.2pt;mso-position-horizontal-relative:char;mso-position-vertical-relative:line" coordsize="1400,68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">
                      <v:rect id="Rectangle 11085" o:spid="_x0000_s1156" style="position:absolute;left:-3423;top:1600;width:870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" filled="f" stroked="f">
                        <v:textbox inset="0,0,0,0">
                          <w:txbxContent>
                            <w:p w14:paraId="4DCF5F2C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A_V_BLOK</w:t>
                              </w:r>
                            </w:p>
                          </w:txbxContent>
                        </v:textbox>
                      </v:rect>
                      <v:rect id="Rectangle 11086" o:spid="_x0000_s1157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" filled="f" stroked="f">
                        <v:textbox inset="0,0,0,0">
                          <w:txbxContent>
                            <w:p w14:paraId="673905D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5ED057E9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302936F0" wp14:editId="382D6AAE">
                      <wp:extent cx="140027" cy="662060"/>
                      <wp:effectExtent l="0" t="0" r="0" b="0"/>
                      <wp:docPr id="220962" name="Group 22096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62060"/>
                                <a:chOff x="0" y="0"/>
                                <a:chExt cx="140027" cy="662060"/>
                              </a:xfrm>
                            </wpg:grpSpPr>
                            <wps:wsp>
                              <wps:cNvPr id="11087" name="Rectangle 11087"/>
                              <wps:cNvSpPr/>
                              <wps:spPr>
                                <a:xfrm rot="-5399999">
                                  <a:off x="-347151" y="128674"/>
                                  <a:ext cx="880539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A4CF26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OTEK_LA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02936F0" id="Group 220962" o:spid="_x0000_s1158" style="width:11.05pt;height:52.15pt;mso-position-horizontal-relative:char;mso-position-vertical-relative:line" coordsize="1400,6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">
                      <v:rect id="Rectangle 11087" o:spid="_x0000_s1159" style="position:absolute;left:-3471;top:1287;width:880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" filled="f" stroked="f">
                        <v:textbox inset="0,0,0,0">
                          <w:txbxContent>
                            <w:p w14:paraId="0A4CF26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OTEK_LAN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79C97C2E" w14:textId="77777777" w:rsidR="004641EE" w:rsidRPr="00746D91" w:rsidRDefault="004641EE" w:rsidP="001908A8">
            <w:pPr>
              <w:spacing w:after="0" w:line="259" w:lineRule="auto"/>
              <w:ind w:left="-9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416278B7" wp14:editId="79BDE6B5">
                      <wp:extent cx="277441" cy="504064"/>
                      <wp:effectExtent l="0" t="0" r="0" b="0"/>
                      <wp:docPr id="220977" name="Group 22097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77441" cy="504064"/>
                                <a:chOff x="0" y="0"/>
                                <a:chExt cx="277441" cy="504064"/>
                              </a:xfrm>
                            </wpg:grpSpPr>
                            <wps:wsp>
                              <wps:cNvPr id="11088" name="Rectangle 11088"/>
                              <wps:cNvSpPr/>
                              <wps:spPr>
                                <a:xfrm rot="-5399999">
                                  <a:off x="37012" y="354840"/>
                                  <a:ext cx="112213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48AD5DE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C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89" name="Rectangle 11089"/>
                              <wps:cNvSpPr/>
                              <wps:spPr>
                                <a:xfrm rot="-5399999">
                                  <a:off x="72089" y="304572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C97071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90" name="Rectangle 11090"/>
                              <wps:cNvSpPr/>
                              <wps:spPr>
                                <a:xfrm rot="-5399999">
                                  <a:off x="-82384" y="98030"/>
                                  <a:ext cx="625833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8E79CF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AZRIV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91" name="Rectangle 11091"/>
                              <wps:cNvSpPr/>
                              <wps:spPr>
                                <a:xfrm rot="-5399999">
                                  <a:off x="209502" y="-82523"/>
                                  <a:ext cx="42059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BEC426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16278B7" id="Group 220977" o:spid="_x0000_s1160" style="width:21.85pt;height:39.7pt;mso-position-horizontal-relative:char;mso-position-vertical-relative:line" coordsize="277441,5040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">
                      <v:rect id="Rectangle 11088" o:spid="_x0000_s1161" style="position:absolute;left:37012;top:354840;width:112213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" filled="f" stroked="f">
                        <v:textbox inset="0,0,0,0">
                          <w:txbxContent>
                            <w:p w14:paraId="448AD5DE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C</w:t>
                              </w:r>
                            </w:p>
                          </w:txbxContent>
                        </v:textbox>
                      </v:rect>
                      <v:rect id="Rectangle 11089" o:spid="_x0000_s1162" style="position:absolute;left:72089;top:304572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" filled="f" stroked="f">
                        <v:textbox inset="0,0,0,0">
                          <w:txbxContent>
                            <w:p w14:paraId="0C97071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11090" o:spid="_x0000_s1163" style="position:absolute;left:-82384;top:98030;width:625833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" filled="f" stroked="f">
                        <v:textbox inset="0,0,0,0">
                          <w:txbxContent>
                            <w:p w14:paraId="08E79CF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AZRIV</w:t>
                              </w:r>
                            </w:p>
                          </w:txbxContent>
                        </v:textbox>
                      </v:rect>
                      <v:rect id="Rectangle 11091" o:spid="_x0000_s1164" style="position:absolute;left:209502;top:-82523;width:42059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" filled="f" stroked="f">
                        <v:textbox inset="0,0,0,0">
                          <w:txbxContent>
                            <w:p w14:paraId="2BEC426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41ADD830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0548B2FB" wp14:editId="5106F929">
                      <wp:extent cx="140027" cy="667131"/>
                      <wp:effectExtent l="0" t="0" r="0" b="0"/>
                      <wp:docPr id="220993" name="Group 22099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67131"/>
                                <a:chOff x="0" y="0"/>
                                <a:chExt cx="140027" cy="667131"/>
                              </a:xfrm>
                            </wpg:grpSpPr>
                            <wps:wsp>
                              <wps:cNvPr id="11092" name="Rectangle 11092"/>
                              <wps:cNvSpPr/>
                              <wps:spPr>
                                <a:xfrm rot="-5399999">
                                  <a:off x="-328562" y="152335"/>
                                  <a:ext cx="843359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EC2F959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DRESSLER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93" name="Rectangle 11093"/>
                              <wps:cNvSpPr/>
                              <wps:spPr>
                                <a:xfrm rot="-5399999">
                                  <a:off x="72088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628A01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48B2FB" id="Group 220993" o:spid="_x0000_s1165" style="width:11.05pt;height:52.55pt;mso-position-horizontal-relative:char;mso-position-vertical-relative:line" coordsize="1400,66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">
                      <v:rect id="Rectangle 11092" o:spid="_x0000_s1166" style="position:absolute;left:-3286;top:1524;width:8433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" filled="f" stroked="f">
                        <v:textbox inset="0,0,0,0">
                          <w:txbxContent>
                            <w:p w14:paraId="2EC2F959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DRESSLER</w:t>
                              </w:r>
                            </w:p>
                          </w:txbxContent>
                        </v:textbox>
                      </v:rect>
                      <v:rect id="Rectangle 11093" o:spid="_x0000_s1167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" filled="f" stroked="f">
                        <v:textbox inset="0,0,0,0">
                          <w:txbxContent>
                            <w:p w14:paraId="4628A01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454B7D6F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139179A8" wp14:editId="4EF4DAC0">
                      <wp:extent cx="140027" cy="270891"/>
                      <wp:effectExtent l="0" t="0" r="0" b="0"/>
                      <wp:docPr id="221002" name="Group 22100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270891"/>
                                <a:chOff x="0" y="0"/>
                                <a:chExt cx="140027" cy="270891"/>
                              </a:xfrm>
                            </wpg:grpSpPr>
                            <wps:wsp>
                              <wps:cNvPr id="11094" name="Rectangle 11094"/>
                              <wps:cNvSpPr/>
                              <wps:spPr>
                                <a:xfrm rot="-5399999">
                                  <a:off x="-65946" y="18707"/>
                                  <a:ext cx="31813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C6DACF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ZS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95" name="Rectangle 11095"/>
                              <wps:cNvSpPr/>
                              <wps:spPr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17634AC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39179A8" id="Group 221002" o:spid="_x0000_s1168" style="width:11.05pt;height:21.35pt;mso-position-horizontal-relative:char;mso-position-vertical-relative:line" coordsize="140027,2708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">
                      <v:rect id="Rectangle 11094" o:spid="_x0000_s1169" style="position:absolute;left:-65946;top:18707;width:31813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" filled="f" stroked="f">
                        <v:textbox inset="0,0,0,0">
                          <w:txbxContent>
                            <w:p w14:paraId="4C6DACF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ZSN</w:t>
                              </w:r>
                            </w:p>
                          </w:txbxContent>
                        </v:textbox>
                      </v:rect>
                      <v:rect id="Rectangle 11095" o:spid="_x0000_s1170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" filled="f" stroked="f">
                        <v:textbox inset="0,0,0,0">
                          <w:txbxContent>
                            <w:p w14:paraId="117634AC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7C17D68D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2278E4D9" wp14:editId="12F01E4B">
                      <wp:extent cx="140027" cy="497967"/>
                      <wp:effectExtent l="0" t="0" r="0" b="0"/>
                      <wp:docPr id="221017" name="Group 22101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497967"/>
                                <a:chOff x="0" y="0"/>
                                <a:chExt cx="140027" cy="497967"/>
                              </a:xfrm>
                            </wpg:grpSpPr>
                            <wps:wsp>
                              <wps:cNvPr id="11096" name="Rectangle 11096"/>
                              <wps:cNvSpPr/>
                              <wps:spPr>
                                <a:xfrm rot="-5399999">
                                  <a:off x="-215508" y="96224"/>
                                  <a:ext cx="617252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517EF3E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EC_IM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97" name="Rectangle 11097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BAF4F0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278E4D9" id="Group 221017" o:spid="_x0000_s1171" style="width:11.05pt;height:39.2pt;mso-position-horizontal-relative:char;mso-position-vertical-relative:line" coordsize="140027,497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">
                      <v:rect id="Rectangle 11096" o:spid="_x0000_s1172" style="position:absolute;left:-215508;top:96224;width:617252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" filled="f" stroked="f">
                        <v:textbox inset="0,0,0,0">
                          <w:txbxContent>
                            <w:p w14:paraId="7517EF3E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EC_IM</w:t>
                              </w:r>
                            </w:p>
                          </w:txbxContent>
                        </v:textbox>
                      </v:rect>
                      <v:rect id="Rectangle 11097" o:spid="_x0000_s1173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" filled="f" stroked="f">
                        <v:textbox inset="0,0,0,0">
                          <w:txbxContent>
                            <w:p w14:paraId="2BAF4F0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398EC726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20C6E556" wp14:editId="0958CFAA">
                      <wp:extent cx="140027" cy="702184"/>
                      <wp:effectExtent l="0" t="0" r="0" b="0"/>
                      <wp:docPr id="221068" name="Group 22106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02184"/>
                                <a:chOff x="0" y="0"/>
                                <a:chExt cx="140027" cy="702184"/>
                              </a:xfrm>
                            </wpg:grpSpPr>
                            <wps:wsp>
                              <wps:cNvPr id="11098" name="Rectangle 11098"/>
                              <wps:cNvSpPr/>
                              <wps:spPr>
                                <a:xfrm rot="-5399999">
                                  <a:off x="-352367" y="163581"/>
                                  <a:ext cx="890970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F9369A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_IM_STE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99" name="Rectangle 11099"/>
                              <wps:cNvSpPr/>
                              <wps:spPr>
                                <a:xfrm rot="-5399999">
                                  <a:off x="72088" y="-82523"/>
                                  <a:ext cx="42059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78BF869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0C6E556" id="Group 221068" o:spid="_x0000_s1174" style="width:11.05pt;height:55.3pt;mso-position-horizontal-relative:char;mso-position-vertical-relative:line" coordsize="1400,70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">
                      <v:rect id="Rectangle 11098" o:spid="_x0000_s1175" style="position:absolute;left:-3523;top:1636;width:8908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" filled="f" stroked="f">
                        <v:textbox inset="0,0,0,0">
                          <w:txbxContent>
                            <w:p w14:paraId="0F9369A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_IM_STEN</w:t>
                              </w:r>
                            </w:p>
                          </w:txbxContent>
                        </v:textbox>
                      </v:rect>
                      <v:rect id="Rectangle 11099" o:spid="_x0000_s1176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" filled="f" stroked="f">
                        <v:textbox inset="0,0,0,0">
                          <w:txbxContent>
                            <w:p w14:paraId="278BF869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357AD43F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2F2361CF" wp14:editId="7B6C0CC0">
                      <wp:extent cx="140027" cy="440055"/>
                      <wp:effectExtent l="0" t="0" r="0" b="0"/>
                      <wp:docPr id="221085" name="Group 22108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440055"/>
                                <a:chOff x="0" y="0"/>
                                <a:chExt cx="140027" cy="440055"/>
                              </a:xfrm>
                            </wpg:grpSpPr>
                            <wps:wsp>
                              <wps:cNvPr id="11100" name="Rectangle 11100"/>
                              <wps:cNvSpPr/>
                              <wps:spPr>
                                <a:xfrm rot="-5399999">
                                  <a:off x="-179085" y="74734"/>
                                  <a:ext cx="544407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C1E005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LET_IS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101" name="Rectangle 11101"/>
                              <wps:cNvSpPr/>
                              <wps:spPr>
                                <a:xfrm rot="-5399999">
                                  <a:off x="72088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DEEA52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F2361CF" id="Group 221085" o:spid="_x0000_s1177" style="width:11.05pt;height:34.65pt;mso-position-horizontal-relative:char;mso-position-vertical-relative:line" coordsize="140027,4400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">
                      <v:rect id="Rectangle 11100" o:spid="_x0000_s1178" style="position:absolute;left:-179085;top:74734;width:544407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" filled="f" stroked="f">
                        <v:textbox inset="0,0,0,0">
                          <w:txbxContent>
                            <w:p w14:paraId="1C1E005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LET_IS</w:t>
                              </w:r>
                            </w:p>
                          </w:txbxContent>
                        </v:textbox>
                      </v:rect>
                      <v:rect id="Rectangle 11101" o:spid="_x0000_s1179" style="position:absolute;left:72088;top:-82523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" filled="f" stroked="f">
                        <v:textbox inset="0,0,0,0">
                          <w:txbxContent>
                            <w:p w14:paraId="6DEEA52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442D4DC0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7B3217AF" wp14:editId="4BC3912E">
                      <wp:extent cx="140027" cy="772288"/>
                      <wp:effectExtent l="0" t="0" r="0" b="0"/>
                      <wp:docPr id="221097" name="Group 22109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72288"/>
                                <a:chOff x="0" y="0"/>
                                <a:chExt cx="140027" cy="772288"/>
                              </a:xfrm>
                            </wpg:grpSpPr>
                            <wps:wsp>
                              <wps:cNvPr id="11102" name="Rectangle 11102"/>
                              <wps:cNvSpPr/>
                              <wps:spPr>
                                <a:xfrm rot="-5399999">
                                  <a:off x="-399303" y="186748"/>
                                  <a:ext cx="984845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87E807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proofErr w:type="spellStart"/>
                                    <w:r>
                                      <w:t>Complications</w:t>
                                    </w:r>
                                    <w:proofErr w:type="spellEnd"/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103" name="Rectangle 11103"/>
                              <wps:cNvSpPr/>
                              <wps:spPr>
                                <a:xfrm rot="-5399999">
                                  <a:off x="72088" y="-82523"/>
                                  <a:ext cx="42059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18EEF9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B3217AF" id="Group 221097" o:spid="_x0000_s1180" style="width:11.05pt;height:60.8pt;mso-position-horizontal-relative:char;mso-position-vertical-relative:line" coordsize="1400,7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">
                      <v:rect id="Rectangle 11102" o:spid="_x0000_s1181" style="position:absolute;left:-3993;top:1868;width:984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" filled="f" stroked="f">
                        <v:textbox inset="0,0,0,0">
                          <w:txbxContent>
                            <w:p w14:paraId="387E807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proofErr w:type="spellStart"/>
                              <w:r>
                                <w:t>Complications</w:t>
                              </w:r>
                              <w:proofErr w:type="spellEnd"/>
                            </w:p>
                          </w:txbxContent>
                        </v:textbox>
                      </v:rect>
                      <v:rect id="Rectangle 11103" o:spid="_x0000_s1182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" filled="f" stroked="f">
                        <v:textbox inset="0,0,0,0">
                          <w:txbxContent>
                            <w:p w14:paraId="518EEF9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4641EE" w:rsidRPr="00746D91" w14:paraId="18DF9767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15B94E56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  <w:tc>
          <w:tcPr>
            <w:tcW w:w="554" w:type="dxa"/>
          </w:tcPr>
          <w:p w14:paraId="00FF029A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2137A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059096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2CB21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5DF0CE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8FDD5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CECD9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55ACD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795FA3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FAD6B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AF72F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7EA85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B20EAE1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0C549284" w14:textId="77777777" w:rsidTr="004641EE">
        <w:trPr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54BFFFD7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64C6C880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906B7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1C73E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3AF99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296F9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4F167A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C213C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20F00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48709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B91D6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4EEF6B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E7AF8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E8E18A6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570B6470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13A11304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256347C9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CC5C0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984A5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0D8352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17B26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C84C6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CB74D9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F284B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7E0CA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5D824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FF66A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B6F14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F7A0480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6DD18DCC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6B18F08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36D07510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627B0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BB533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18F6A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5EECB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50921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A5595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05E66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098AD9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C484B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C86536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83B978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131C7FB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53BE6151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1B39ABF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0E880F69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4C3E45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A1BDC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9E562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FF5155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841A4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96389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A8D9D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5D95E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F1217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426C33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E1D2A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FEB5F94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2E77DEB6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49A8553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59DAE5D1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DAF68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D5847E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ECC19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6E9EC4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71A30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2C31D4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247F0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CDEB30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686E7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05C252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A098A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B001D7B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50406FF5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47A7BC97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08FAC9D8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81E26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7C7580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58955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0A579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73399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1A296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565C6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C8A7D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806FF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F82AA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2CC4FC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31D25D0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0FEA8972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5313EA36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3E0CFC26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33212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2F010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EA4BC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0DCBB0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EFFAC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18868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92C98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EE3E7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8409A3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169C5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1D6AA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3571C6F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559D09B0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33A799F4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3FCA00AE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388E1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53791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FDD54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8F5D5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9F9FC7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656CD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B1A502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B81E5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15A9AA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BEBF2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5B1C0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F30FE6A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01BE1668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0489955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2D32A30A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AA583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AA77A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6141A3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C3F221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D0B08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B454E9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CE498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8C6AED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92D40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804A7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5A6B4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770E997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53E79D2D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746E515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47348F31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66627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816F3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38A98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715DB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C9B38D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9DFD0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A59C2E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097ED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F79FEE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633950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3E98D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1DDC552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07B85319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77859EA3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5C23C481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3367B4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C243A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4EA9C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77C8B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00540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48F3E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66F1E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FF160F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A2125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4A162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E4CAC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E89636E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2726A73E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45589B4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7349F1A5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6C834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99828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D458F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08C05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6AFC4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0132A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A50CC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8B9B0B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6BD05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C902D6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22A4A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B6E079B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77ED940E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10EAB883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17B53BE7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EC7DD3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47F62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5F56D1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36683C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EDAA8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590B1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AED7D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406DE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69F19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0B241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18148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7C627B2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53183693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7055C65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25A79935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9AD3B6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5CBC9C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60809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D5958C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7B00F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849E4F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5E16F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47052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416DD7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C3BDF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FFDCC9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69EBF28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5346185E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62F2857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0CF6D4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4418F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22A28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665F6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09BDA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61A8C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37FE0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BC346C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D7F74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DAD9F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8D3416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B8013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B756F93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4AD41E28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4321B04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7E7578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B92256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0B0F2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F42A1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A3228B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150BA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12252D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CD05D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09E7E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B76B07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35BC1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20A26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A7021F9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1EAC5AD8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4695B00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77900C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C4B27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A3154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192039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9A0BF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6DE7C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059D69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18963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ECA45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0DDC12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647A7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5E6F61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87AEB93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36264EEF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5525CE6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266D5A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C34F8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730FBB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D356C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5A0AAF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FCAE0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5137F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80EDB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D0084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7E40BF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2AB73B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68433A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8BDD878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64FEA175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76AEEA6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lastRenderedPageBreak/>
              <w:t xml:space="preserve">2 </w:t>
            </w:r>
          </w:p>
        </w:tc>
        <w:tc>
          <w:tcPr>
            <w:tcW w:w="554" w:type="dxa"/>
          </w:tcPr>
          <w:p w14:paraId="2F6391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9DEBA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0B4E2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664CCC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4111B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F5422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9B656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311C5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BD40B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0C691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CCA1F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11A8B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2709B31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2AE3B112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1784F83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633359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40534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6C25B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9425C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1D21E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4E58B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516EA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B1F7FA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270D0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CFADBF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ED598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34483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6648F8C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5FE1322B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7C0CD6C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1397947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9265C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FC82B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D30C5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3239A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7E2A4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CD48FF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1A3A7A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E63C9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52F41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0E54F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830FC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A509140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10AF20B5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5D4E875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28AC02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9EDC0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0FA975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88DBF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0EDD1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E99C5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C41AA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E3EBD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7F484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A99DC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BAB94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0661ED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8BA5DD9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6B14C868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29866F2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256437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0A23F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B5BA8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667B0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2FBD9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2DAB0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AB85C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DBD8B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B9B7E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75FA8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BD2EE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619B7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3B03CAF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5AE0BFF0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17593EE3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55CE3C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3FD1A4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FE67D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876B61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D3361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7321A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833E2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97DD2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AFDB4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1F7E3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DE8E59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ABC85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D4B3FF0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5D51E8B0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7B304DA6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54" w:type="dxa"/>
          </w:tcPr>
          <w:p w14:paraId="071FD5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B6107F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47BDD1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EDD51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B96653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3B655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4FC3F1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C0D12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C8894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EB5AF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B0BE9B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311E6D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0D1024C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3819A4AA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2A5881E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207D40B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02830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0E8DC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06F01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DA8D26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09DCC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0AE009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E593D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089FA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8614A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7742A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E8B8EB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AEE6EB3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20F30A5F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4ACEED37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7F6F40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A0C5E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79DC8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B2D0A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9F053C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3CB019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E08C0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0DAE0C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7EE29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6A9D41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C3AD75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864F6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452A0E3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26A5D21A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26E19330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36D866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6E193C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6EEC0C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066BF2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0C016B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434DC6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AF9174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0FFD1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127E22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21AD2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9FEA9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9BC24F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1E3439E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4FB69DA9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4279F0C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5B1711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F0679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680FF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DDF28A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526B32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8B4CD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B4A95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757AB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95905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742B3C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4F7672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23D34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106DF71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746AEC0A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2BCB2B4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2C48C0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E0809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5726D2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1D2E5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2CCD1F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69F51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900260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5C000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1D7C2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D448B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997AE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B1E39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1938BE6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1A86D1E9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44EE34A4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01665EE9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F53B04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89DED3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DA1DA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54E0E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E963D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4C1F6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01B2D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DB8D1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6373B2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FE42F1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FEE5C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672507D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</w:tr>
      <w:tr w:rsidR="004641EE" w:rsidRPr="00746D91" w14:paraId="29A0ED7A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412F8CE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583DF2D4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B99989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E7FB01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3928C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832CA7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F8DD2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EC31D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E5CC9D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8B876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7AEAE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361DB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C2121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E0D91D8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</w:tr>
      <w:tr w:rsidR="004641EE" w:rsidRPr="00746D91" w14:paraId="5683638F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1DC32B47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636000F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512943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4CE00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DF2BF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4BA6D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F12FE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6BA7B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B1323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856A4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EFD14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E0A5B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E60A9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D573B1C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</w:tr>
      <w:tr w:rsidR="004641EE" w:rsidRPr="00746D91" w14:paraId="684CCD62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098F3C3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5706E1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E03EB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7629E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D6D3D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2CC8B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C04C4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DFBB29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BFF2C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754C5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A1BF7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DF1F7C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6BAB1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33E4E40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</w:tr>
      <w:tr w:rsidR="004641EE" w:rsidRPr="00746D91" w14:paraId="7C3ACB1C" w14:textId="77777777" w:rsidTr="004641EE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6570042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155C97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C36681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E43C4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8D51D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2D736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55718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9569C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AC5EB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5E18B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8AD7D0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2A25F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A3638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D212950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</w:tr>
      <w:tr w:rsidR="004641EE" w:rsidRPr="00746D91" w14:paraId="19B63AD1" w14:textId="77777777" w:rsidTr="00464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768EE47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62E057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397AC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CAE595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7A704B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D6C1E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7DF7A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35FD8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EFFE9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ABB38E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B8193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4FE19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31D1D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F11D21B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</w:tr>
      <w:tr w:rsidR="004641EE" w:rsidRPr="00746D91" w14:paraId="1FBAF658" w14:textId="77777777" w:rsidTr="004641EE">
        <w:trPr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7EFB11B4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00E325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53288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EA018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EE9CA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9F843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43022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5AA98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CAC03F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E20D5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CBE8B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4F99A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69A3F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68B7958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</w:tr>
    </w:tbl>
    <w:p w14:paraId="0F7D2FF8" w14:textId="50A5EEFF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08CE856E" w14:textId="75E189CD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68706A31" w14:textId="3BA6C938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08824702" w14:textId="08EACD27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32CD1833" w14:textId="77777777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1F0E43C5" w14:textId="77777777" w:rsidR="00F54827" w:rsidRPr="00746D91" w:rsidRDefault="00F54827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28B2178F" w14:textId="77777777" w:rsidR="00F54827" w:rsidRPr="00746D91" w:rsidRDefault="00F54827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25C9E036" w14:textId="11506CE6" w:rsidR="0063105E" w:rsidRPr="00746D91" w:rsidRDefault="0063105E" w:rsidP="001908A8">
      <w:pPr>
        <w:jc w:val="both"/>
        <w:rPr>
          <w:rFonts w:ascii="Corbel Light" w:hAnsi="Corbel Light"/>
        </w:rPr>
      </w:pPr>
    </w:p>
    <w:p w14:paraId="2047CE20" w14:textId="3C6271D1" w:rsidR="002F7838" w:rsidRPr="00746D91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  <w:sz w:val="32"/>
          <w:szCs w:val="28"/>
        </w:rPr>
      </w:pPr>
      <w:r w:rsidRPr="00746D91">
        <w:rPr>
          <w:rStyle w:val="Riferimentointenso"/>
          <w:rFonts w:ascii="Corbel Light" w:hAnsi="Corbel Light"/>
          <w:sz w:val="32"/>
          <w:szCs w:val="28"/>
        </w:rPr>
        <w:t>Variabili di input</w:t>
      </w:r>
    </w:p>
    <w:p w14:paraId="7DBB6EF3" w14:textId="2EC4A7D0" w:rsidR="002F7838" w:rsidRPr="00746D91" w:rsidRDefault="00636559" w:rsidP="001908A8">
      <w:pPr>
        <w:spacing w:after="6" w:line="252" w:lineRule="auto"/>
        <w:ind w:left="-5"/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>Quantitative</w:t>
      </w:r>
    </w:p>
    <w:p w14:paraId="4966AA55" w14:textId="77777777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</w:rPr>
      </w:pPr>
    </w:p>
    <w:tbl>
      <w:tblPr>
        <w:tblStyle w:val="TableGrid"/>
        <w:tblW w:w="10758" w:type="dxa"/>
        <w:tblInd w:w="-8" w:type="dxa"/>
        <w:tblCellMar>
          <w:top w:w="72" w:type="dxa"/>
          <w:left w:w="102" w:type="dxa"/>
          <w:right w:w="99" w:type="dxa"/>
        </w:tblCellMar>
        <w:tblLook w:val="04A0" w:firstRow="1" w:lastRow="0" w:firstColumn="1" w:lastColumn="0" w:noHBand="0" w:noVBand="1"/>
      </w:tblPr>
      <w:tblGrid>
        <w:gridCol w:w="1274"/>
        <w:gridCol w:w="1227"/>
        <w:gridCol w:w="1204"/>
        <w:gridCol w:w="789"/>
        <w:gridCol w:w="1166"/>
        <w:gridCol w:w="923"/>
        <w:gridCol w:w="1169"/>
        <w:gridCol w:w="1235"/>
        <w:gridCol w:w="823"/>
        <w:gridCol w:w="948"/>
      </w:tblGrid>
      <w:tr w:rsidR="00F54827" w:rsidRPr="00746D91" w14:paraId="414A2B0B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A9C4B8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Name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90944A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Descrizione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39B2AEE" w14:textId="77777777" w:rsidR="002F7838" w:rsidRPr="00746D91" w:rsidRDefault="00636559" w:rsidP="001908A8">
            <w:pPr>
              <w:spacing w:after="0" w:line="259" w:lineRule="auto"/>
              <w:ind w:left="358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issing</w:t>
            </w:r>
            <w:proofErr w:type="spellEnd"/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2CAE745" w14:textId="77777777" w:rsidR="002F7838" w:rsidRPr="00746D91" w:rsidRDefault="00636559" w:rsidP="001908A8">
            <w:pPr>
              <w:spacing w:after="0" w:line="259" w:lineRule="auto"/>
              <w:ind w:left="299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Q1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D1710D1" w14:textId="77777777" w:rsidR="002F7838" w:rsidRPr="00746D91" w:rsidRDefault="00636559" w:rsidP="001908A8">
            <w:pPr>
              <w:spacing w:after="0" w:line="259" w:lineRule="auto"/>
              <w:ind w:left="33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edian</w:t>
            </w:r>
            <w:proofErr w:type="spellEnd"/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8ECF818" w14:textId="77777777" w:rsidR="002F7838" w:rsidRPr="00746D91" w:rsidRDefault="00636559" w:rsidP="001908A8">
            <w:pPr>
              <w:spacing w:after="0" w:line="259" w:lineRule="auto"/>
              <w:ind w:left="389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Q3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5F68637" w14:textId="77777777" w:rsidR="002F7838" w:rsidRPr="00746D91" w:rsidRDefault="00636559" w:rsidP="001908A8">
            <w:pPr>
              <w:spacing w:after="0" w:line="259" w:lineRule="auto"/>
              <w:ind w:left="248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in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D87A920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ean</w:t>
            </w:r>
            <w:proofErr w:type="spellEnd"/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86FEC7E" w14:textId="77777777" w:rsidR="002F7838" w:rsidRPr="00746D91" w:rsidRDefault="00636559" w:rsidP="001908A8">
            <w:pPr>
              <w:spacing w:after="0" w:line="259" w:lineRule="auto"/>
              <w:ind w:left="257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ax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D07CA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Std</w:t>
            </w:r>
            <w:proofErr w:type="spellEnd"/>
          </w:p>
        </w:tc>
      </w:tr>
      <w:tr w:rsidR="0063105E" w:rsidRPr="00746D91" w14:paraId="53D90818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56216D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AGE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F12374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8DE7E98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AAB8016" w14:textId="77777777" w:rsidR="002F7838" w:rsidRPr="00746D91" w:rsidRDefault="00636559" w:rsidP="001908A8">
            <w:pPr>
              <w:spacing w:after="0" w:line="259" w:lineRule="auto"/>
              <w:ind w:left="32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54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05D90ED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63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08DB223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70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6F79A9E" w14:textId="77777777" w:rsidR="002F7838" w:rsidRPr="00746D91" w:rsidRDefault="00636559" w:rsidP="001908A8">
            <w:pPr>
              <w:spacing w:after="0" w:line="259" w:lineRule="auto"/>
              <w:ind w:left="32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3F37830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61.857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E56B81B" w14:textId="77777777" w:rsidR="002F7838" w:rsidRPr="00746D91" w:rsidRDefault="00636559" w:rsidP="001908A8">
            <w:pPr>
              <w:spacing w:after="0" w:line="259" w:lineRule="auto"/>
              <w:ind w:left="35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92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FE1C89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1.2566</w:t>
            </w:r>
          </w:p>
        </w:tc>
      </w:tr>
      <w:tr w:rsidR="00F54827" w:rsidRPr="00746D91" w14:paraId="1079AA4F" w14:textId="77777777" w:rsidTr="00B33995">
        <w:trPr>
          <w:trHeight w:val="1078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818663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S_AD_KBRIG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B175D72" w14:textId="2AF722A5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6"/>
                <w:szCs w:val="36"/>
              </w:rPr>
              <w:t xml:space="preserve"> </w:t>
            </w:r>
            <w:r w:rsidR="00B56C93" w:rsidRPr="00746D91">
              <w:rPr>
                <w:rFonts w:ascii="Corbel Light" w:hAnsi="Corbel Light" w:cs="Dubai"/>
                <w:sz w:val="16"/>
                <w:szCs w:val="36"/>
              </w:rPr>
              <w:t>Pressione sanguigna sistolica secondo il team di cardiologia d'emergenz</w:t>
            </w:r>
            <w:r w:rsidR="00B56C93" w:rsidRPr="00746D91">
              <w:rPr>
                <w:rFonts w:ascii="Corbel Light" w:hAnsi="Corbel Light" w:cs="Dubai"/>
                <w:sz w:val="18"/>
                <w:szCs w:val="40"/>
              </w:rPr>
              <w:t>a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A68C117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076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FC4981A" w14:textId="77777777" w:rsidR="002F7838" w:rsidRPr="00746D91" w:rsidRDefault="00636559" w:rsidP="001908A8">
            <w:pPr>
              <w:spacing w:after="0" w:line="259" w:lineRule="auto"/>
              <w:ind w:left="26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20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40BE3F4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40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734DE8E" w14:textId="77777777" w:rsidR="002F7838" w:rsidRPr="00746D91" w:rsidRDefault="00636559" w:rsidP="001908A8">
            <w:pPr>
              <w:spacing w:after="0" w:line="259" w:lineRule="auto"/>
              <w:ind w:left="35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60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24AE265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DDC43B6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6.907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61E833F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0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9DD17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4.9698</w:t>
            </w:r>
          </w:p>
        </w:tc>
      </w:tr>
      <w:tr w:rsidR="0063105E" w:rsidRPr="00746D91" w14:paraId="6AD8723B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68757A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D_AD_KBRIG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139F83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7F4DE7B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076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807CF81" w14:textId="77777777" w:rsidR="002F7838" w:rsidRPr="00746D91" w:rsidRDefault="00636559" w:rsidP="001908A8">
            <w:pPr>
              <w:spacing w:after="0" w:line="259" w:lineRule="auto"/>
              <w:ind w:left="32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70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EB051E4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0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D428359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90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BB5E045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B69A954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1.3942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F91FBCB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90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E75736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9.7292</w:t>
            </w:r>
          </w:p>
        </w:tc>
      </w:tr>
      <w:tr w:rsidR="00F54827" w:rsidRPr="00746D91" w14:paraId="2C74953F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CA3366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S_AD_ORIT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C6AAF5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3D64120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7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D8D4742" w14:textId="77777777" w:rsidR="002F7838" w:rsidRPr="00746D91" w:rsidRDefault="00636559" w:rsidP="001908A8">
            <w:pPr>
              <w:spacing w:after="0" w:line="259" w:lineRule="auto"/>
              <w:ind w:left="26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20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FF398A1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0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F331050" w14:textId="77777777" w:rsidR="002F7838" w:rsidRPr="00746D91" w:rsidRDefault="00636559" w:rsidP="001908A8">
            <w:pPr>
              <w:spacing w:after="0" w:line="259" w:lineRule="auto"/>
              <w:ind w:left="35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50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5058CE7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0FB4A78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4.588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3649B30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0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5A23FC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1.3374</w:t>
            </w:r>
          </w:p>
        </w:tc>
      </w:tr>
      <w:tr w:rsidR="0063105E" w:rsidRPr="00746D91" w14:paraId="1459D02D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F8E6C5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D_AD_ORIT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5DE8F3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628C30A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7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4CF27DC" w14:textId="77777777" w:rsidR="002F7838" w:rsidRPr="00746D91" w:rsidRDefault="00636559" w:rsidP="001908A8">
            <w:pPr>
              <w:spacing w:after="0" w:line="259" w:lineRule="auto"/>
              <w:ind w:left="32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0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38D281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0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0F05F74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90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08AAEA5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35AD10D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2.7495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E12A2C9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90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BFBC24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8.3147</w:t>
            </w:r>
          </w:p>
        </w:tc>
      </w:tr>
      <w:tr w:rsidR="00F54827" w:rsidRPr="00746D91" w14:paraId="132C02AC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4941DC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NA_BLOOD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146FD1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B680BC3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75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197F85A" w14:textId="77777777" w:rsidR="002F7838" w:rsidRPr="00746D91" w:rsidRDefault="00636559" w:rsidP="001908A8">
            <w:pPr>
              <w:spacing w:after="0" w:line="259" w:lineRule="auto"/>
              <w:ind w:left="26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3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E1F7D98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6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9221573" w14:textId="77777777" w:rsidR="002F7838" w:rsidRPr="00746D91" w:rsidRDefault="00636559" w:rsidP="001908A8">
            <w:pPr>
              <w:spacing w:after="0" w:line="259" w:lineRule="auto"/>
              <w:ind w:left="35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40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9D9F77" w14:textId="77777777" w:rsidR="002F7838" w:rsidRPr="00746D91" w:rsidRDefault="00636559" w:rsidP="001908A8">
            <w:pPr>
              <w:spacing w:after="0" w:line="259" w:lineRule="auto"/>
              <w:ind w:left="26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17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FB6509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6.551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F5FC4B7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69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0A6E0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6.50966</w:t>
            </w:r>
          </w:p>
        </w:tc>
      </w:tr>
      <w:tr w:rsidR="0063105E" w:rsidRPr="00746D91" w14:paraId="721C34D7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6F4B3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ALT_BLOOD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AA44DF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C4F3121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84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51C8E44" w14:textId="77777777" w:rsidR="002F7838" w:rsidRPr="00746D91" w:rsidRDefault="00636559" w:rsidP="001908A8">
            <w:pPr>
              <w:spacing w:after="0"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23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38A80ED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38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380BCBE" w14:textId="77777777" w:rsidR="002F7838" w:rsidRPr="00746D91" w:rsidRDefault="00636559" w:rsidP="001908A8">
            <w:pPr>
              <w:spacing w:after="0" w:line="259" w:lineRule="auto"/>
              <w:ind w:left="33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61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CD5AB27" w14:textId="77777777" w:rsidR="002F7838" w:rsidRPr="00746D91" w:rsidRDefault="00636559" w:rsidP="001908A8">
            <w:pPr>
              <w:spacing w:after="0"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03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C13C0D3" w14:textId="77777777" w:rsidR="002F7838" w:rsidRPr="00746D91" w:rsidRDefault="00636559" w:rsidP="001908A8">
            <w:pPr>
              <w:spacing w:after="0" w:line="259" w:lineRule="auto"/>
              <w:ind w:left="38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481455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CD92755" w14:textId="77777777" w:rsidR="002F7838" w:rsidRPr="00746D91" w:rsidRDefault="00636559" w:rsidP="001908A8">
            <w:pPr>
              <w:spacing w:after="0" w:line="259" w:lineRule="auto"/>
              <w:ind w:left="40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1C6C90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387124</w:t>
            </w:r>
          </w:p>
        </w:tc>
      </w:tr>
      <w:tr w:rsidR="00F54827" w:rsidRPr="00746D91" w14:paraId="200024EA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F2407A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AST_BLOOD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445782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81ECFF3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85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11C7312" w14:textId="77777777" w:rsidR="002F7838" w:rsidRPr="00746D91" w:rsidRDefault="00636559" w:rsidP="001908A8">
            <w:pPr>
              <w:spacing w:after="0"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15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B77528E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22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A6E356" w14:textId="77777777" w:rsidR="002F7838" w:rsidRPr="00746D91" w:rsidRDefault="00636559" w:rsidP="001908A8">
            <w:pPr>
              <w:spacing w:after="0" w:line="259" w:lineRule="auto"/>
              <w:ind w:left="33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33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C6C143C" w14:textId="77777777" w:rsidR="002F7838" w:rsidRPr="00746D91" w:rsidRDefault="00636559" w:rsidP="001908A8">
            <w:pPr>
              <w:spacing w:after="0"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04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9513245" w14:textId="77777777" w:rsidR="002F7838" w:rsidRPr="00746D91" w:rsidRDefault="00636559" w:rsidP="001908A8">
            <w:pPr>
              <w:spacing w:after="0" w:line="259" w:lineRule="auto"/>
              <w:ind w:left="38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263717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B0226E9" w14:textId="77777777" w:rsidR="002F7838" w:rsidRPr="00746D91" w:rsidRDefault="00636559" w:rsidP="001908A8">
            <w:pPr>
              <w:spacing w:after="0" w:line="259" w:lineRule="auto"/>
              <w:ind w:left="27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.15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C9B61B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20173</w:t>
            </w:r>
          </w:p>
        </w:tc>
      </w:tr>
      <w:tr w:rsidR="0063105E" w:rsidRPr="00746D91" w14:paraId="30CAC152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094D57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KFK_BLOOD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8CEE3E5" w14:textId="27A61501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33995" w:rsidRPr="00746D91">
              <w:rPr>
                <w:rFonts w:ascii="Corbel Light" w:hAnsi="Corbel Light" w:cs="Dubai"/>
                <w:sz w:val="18"/>
                <w:szCs w:val="40"/>
              </w:rPr>
              <w:t>Contenuto di CPK nel siero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409869C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696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C7DCDEA" w14:textId="77777777" w:rsidR="002F7838" w:rsidRPr="00746D91" w:rsidRDefault="00636559" w:rsidP="001908A8">
            <w:pPr>
              <w:spacing w:after="0"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.35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151492D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.6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670FB8B" w14:textId="77777777" w:rsidR="002F7838" w:rsidRPr="00746D91" w:rsidRDefault="00636559" w:rsidP="001908A8">
            <w:pPr>
              <w:spacing w:after="0" w:line="259" w:lineRule="auto"/>
              <w:ind w:left="33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.25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76EE62C" w14:textId="77777777" w:rsidR="002F7838" w:rsidRPr="00746D91" w:rsidRDefault="00636559" w:rsidP="001908A8">
            <w:pPr>
              <w:spacing w:after="0" w:line="259" w:lineRule="auto"/>
              <w:ind w:left="29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.2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4812EA7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E7A280" w14:textId="77777777" w:rsidR="002F7838" w:rsidRPr="00746D91" w:rsidRDefault="00636559" w:rsidP="001908A8">
            <w:pPr>
              <w:spacing w:after="0" w:line="259" w:lineRule="auto"/>
              <w:ind w:left="32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.6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351B64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948683</w:t>
            </w:r>
          </w:p>
        </w:tc>
      </w:tr>
      <w:tr w:rsidR="00F54827" w:rsidRPr="00746D91" w14:paraId="48502CB7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D674678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L_BLOOD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E07681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D306BC1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25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5A2B68F" w14:textId="77777777" w:rsidR="002F7838" w:rsidRPr="00746D91" w:rsidRDefault="00636559" w:rsidP="001908A8">
            <w:pPr>
              <w:spacing w:after="0" w:line="259" w:lineRule="auto"/>
              <w:ind w:left="29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6.4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E427811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7052893" w14:textId="77777777" w:rsidR="002F7838" w:rsidRPr="00746D91" w:rsidRDefault="00636559" w:rsidP="001908A8">
            <w:pPr>
              <w:spacing w:after="0" w:line="259" w:lineRule="auto"/>
              <w:ind w:left="277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0.45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BF267BD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D82C3C9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.78291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C9DAEE4" w14:textId="77777777" w:rsidR="002F7838" w:rsidRPr="00746D91" w:rsidRDefault="00636559" w:rsidP="001908A8">
            <w:pPr>
              <w:spacing w:after="0" w:line="259" w:lineRule="auto"/>
              <w:ind w:left="27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7.9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4B358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.39948</w:t>
            </w:r>
          </w:p>
        </w:tc>
      </w:tr>
      <w:tr w:rsidR="0063105E" w:rsidRPr="00746D91" w14:paraId="79D09ABA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6D051A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K_BLOOD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0DA5AF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3DFF4D8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1C0D0C6" w14:textId="77777777" w:rsidR="002F7838" w:rsidRPr="00746D91" w:rsidRDefault="00636559" w:rsidP="001908A8">
            <w:pPr>
              <w:spacing w:after="0" w:line="259" w:lineRule="auto"/>
              <w:ind w:left="29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.7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D15E84A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4.1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C7D26BD" w14:textId="77777777" w:rsidR="002F7838" w:rsidRPr="00746D91" w:rsidRDefault="00636559" w:rsidP="001908A8">
            <w:pPr>
              <w:spacing w:after="0" w:line="259" w:lineRule="auto"/>
              <w:ind w:left="38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4.6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84401EB" w14:textId="77777777" w:rsidR="002F7838" w:rsidRPr="00746D91" w:rsidRDefault="00636559" w:rsidP="001908A8">
            <w:pPr>
              <w:spacing w:after="0" w:line="259" w:lineRule="auto"/>
              <w:ind w:left="29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.3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40A655E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4.19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DDFAE8D" w14:textId="77777777" w:rsidR="002F7838" w:rsidRPr="00746D91" w:rsidRDefault="00636559" w:rsidP="001908A8">
            <w:pPr>
              <w:spacing w:after="0" w:line="259" w:lineRule="auto"/>
              <w:ind w:left="32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.2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938242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75</w:t>
            </w:r>
          </w:p>
        </w:tc>
      </w:tr>
      <w:tr w:rsidR="00F54827" w:rsidRPr="00746D91" w14:paraId="40E7EBBE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2CCBD6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lastRenderedPageBreak/>
              <w:t>ROE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38A8DD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570CCF2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03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3733735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5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619B72F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0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3955220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8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27C7D79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CE681B8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.4449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20B45F0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40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586D6B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1.2925</w:t>
            </w:r>
          </w:p>
        </w:tc>
      </w:tr>
    </w:tbl>
    <w:p w14:paraId="0342979B" w14:textId="77777777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645F41E3" w14:textId="77777777" w:rsidR="0083216C" w:rsidRPr="00746D91" w:rsidRDefault="0083216C" w:rsidP="001908A8">
      <w:pPr>
        <w:spacing w:after="6" w:line="252" w:lineRule="auto"/>
        <w:ind w:left="0" w:firstLine="0"/>
        <w:jc w:val="both"/>
        <w:rPr>
          <w:rFonts w:ascii="Corbel Light" w:hAnsi="Corbel Light" w:cs="Dubai"/>
          <w:b/>
        </w:rPr>
      </w:pPr>
    </w:p>
    <w:p w14:paraId="1C4BB9E2" w14:textId="238FF2B8" w:rsidR="002F7838" w:rsidRPr="00746D91" w:rsidRDefault="00636559" w:rsidP="001908A8">
      <w:pPr>
        <w:spacing w:after="6" w:line="252" w:lineRule="auto"/>
        <w:ind w:left="-5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  <w:b/>
        </w:rPr>
        <w:t>Categoriche Booleane</w:t>
      </w:r>
    </w:p>
    <w:p w14:paraId="2026CF1F" w14:textId="77777777" w:rsidR="002F7838" w:rsidRPr="00746D91" w:rsidRDefault="002F7838" w:rsidP="001908A8">
      <w:pPr>
        <w:jc w:val="both"/>
        <w:rPr>
          <w:rFonts w:ascii="Corbel Light" w:hAnsi="Corbel Light" w:cs="Dubai"/>
        </w:rPr>
        <w:sectPr w:rsidR="002F7838" w:rsidRPr="00746D91" w:rsidSect="00B33216">
          <w:headerReference w:type="default" r:id="rId21"/>
          <w:footerReference w:type="even" r:id="rId22"/>
          <w:footerReference w:type="default" r:id="rId23"/>
          <w:footerReference w:type="first" r:id="rId24"/>
          <w:pgSz w:w="11899" w:h="16838"/>
          <w:pgMar w:top="720" w:right="720" w:bottom="720" w:left="720" w:header="720" w:footer="720" w:gutter="0"/>
          <w:pgNumType w:start="0"/>
          <w:cols w:space="720"/>
          <w:titlePg/>
          <w:docGrid w:linePitch="272"/>
        </w:sectPr>
      </w:pPr>
    </w:p>
    <w:p w14:paraId="0BE49EB3" w14:textId="77777777" w:rsidR="002F7838" w:rsidRPr="00746D91" w:rsidRDefault="002F7838" w:rsidP="001908A8">
      <w:pPr>
        <w:spacing w:after="0" w:line="259" w:lineRule="auto"/>
        <w:ind w:left="-1440" w:right="59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7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19"/>
        <w:gridCol w:w="3541"/>
        <w:gridCol w:w="717"/>
        <w:gridCol w:w="717"/>
        <w:gridCol w:w="822"/>
        <w:gridCol w:w="1968"/>
      </w:tblGrid>
      <w:tr w:rsidR="002F7838" w:rsidRPr="00746D91" w14:paraId="2CCCDC75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CA8E29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60A739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A01E19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538475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B163E4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  <w:proofErr w:type="spellEnd"/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F6124C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2F7838" w:rsidRPr="00746D91" w14:paraId="7C722D0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A32392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SEX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3C6DC3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Genere del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pazion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</w:t>
            </w:r>
            <w:proofErr w:type="gramStart"/>
            <w:r w:rsidRPr="00746D91">
              <w:rPr>
                <w:rFonts w:ascii="Corbel Light" w:hAnsi="Corbel Light" w:cs="Dubai"/>
                <w:sz w:val="13"/>
              </w:rPr>
              <w:t>0:Donna</w:t>
            </w:r>
            <w:proofErr w:type="gramEnd"/>
            <w:r w:rsidRPr="00746D91">
              <w:rPr>
                <w:rFonts w:ascii="Corbel Light" w:hAnsi="Corbel Light" w:cs="Dubai"/>
                <w:sz w:val="13"/>
              </w:rPr>
              <w:t xml:space="preserve"> 1:Uomo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EFBF8E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2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388D9F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7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1D973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E3E05D3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9755D42" wp14:editId="5F29A19A">
                  <wp:extent cx="1080000" cy="720000"/>
                  <wp:effectExtent l="0" t="0" r="6350" b="4445"/>
                  <wp:docPr id="1347" name="Picture 134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7" name="Picture 1347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685EDC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335E99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IBS_NASL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64F188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Ereditarietà su CHD. </w:t>
            </w:r>
            <w:proofErr w:type="gramStart"/>
            <w:r w:rsidRPr="00746D91">
              <w:rPr>
                <w:rFonts w:ascii="Corbel Light" w:hAnsi="Corbel Light" w:cs="Dubai"/>
                <w:sz w:val="13"/>
              </w:rPr>
              <w:t>0:non</w:t>
            </w:r>
            <w:proofErr w:type="gramEnd"/>
            <w:r w:rsidRPr="00746D91">
              <w:rPr>
                <w:rFonts w:ascii="Corbel Light" w:hAnsi="Corbel Light" w:cs="Dubai"/>
                <w:sz w:val="13"/>
              </w:rPr>
              <w:t xml:space="preserve"> presente 1 : present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36BCDC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9C1242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193D69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5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F9D0999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63DC945" wp14:editId="5B2969E2">
                  <wp:extent cx="1080000" cy="720000"/>
                  <wp:effectExtent l="0" t="0" r="6350" b="4445"/>
                  <wp:docPr id="1349" name="Picture 134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9" name="Picture 1349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DECED7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AFFBD4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SIM_GIPER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00E189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resenza di ipertensione sintomatic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D1A4E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0B11D0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1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5B3392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7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7A3B1E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6DBD093" wp14:editId="531AAD3B">
                  <wp:extent cx="1080000" cy="720000"/>
                  <wp:effectExtent l="0" t="0" r="6350" b="4445"/>
                  <wp:docPr id="1351" name="Picture 135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1" name="Picture 1351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B662F1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55F61E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1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73B82B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Osservazione dell'aritmia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1121E8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F2A643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540BF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B5AF49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1C96C9D" wp14:editId="41748960">
                  <wp:extent cx="1080000" cy="720000"/>
                  <wp:effectExtent l="0" t="0" r="6350" b="4445"/>
                  <wp:docPr id="1353" name="Picture 135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3" name="Picture 1353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E328E2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A29E80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4B6A6B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resenza di contrazioni atriali prematu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E25817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FE539D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53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7E8544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6F7097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EF41E9F" wp14:editId="5647A0DD">
                  <wp:extent cx="543178" cy="362118"/>
                  <wp:effectExtent l="0" t="0" r="0" b="0"/>
                  <wp:docPr id="1355" name="Picture 135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5" name="Picture 1355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5F59F4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484D819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762EDD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Contrazioni ventricolari prematu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94BBBE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9757D5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B56515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97A5AAE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4F315BB" wp14:editId="4C95596F">
                  <wp:extent cx="543178" cy="362118"/>
                  <wp:effectExtent l="0" t="0" r="0" b="0"/>
                  <wp:docPr id="1357" name="Picture 135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7" name="Picture 1357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FDA433E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AEC270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0A144C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arossismi di fibrillazione atrial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5D76F7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DBE96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39688C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10960F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894E180" wp14:editId="229BADBD">
                  <wp:extent cx="543178" cy="362118"/>
                  <wp:effectExtent l="0" t="0" r="0" b="0"/>
                  <wp:docPr id="1359" name="Picture 135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9" name="Picture 1359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6D0411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35274F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5F1B7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resenza di una forma persistente di fibrillazione atrial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4ACE92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7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87AAB2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0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505EE5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F951EE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964F504" wp14:editId="41186DA0">
                  <wp:extent cx="543178" cy="362118"/>
                  <wp:effectExtent l="0" t="0" r="0" b="0"/>
                  <wp:docPr id="1361" name="Picture 136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1" name="Picture 1361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1A9250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E5DE4C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31E5C7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illazione ventricola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ECE279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5D15D9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C012BC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3F824D0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1325E6D" wp14:editId="645D6A7D">
                  <wp:extent cx="543178" cy="362118"/>
                  <wp:effectExtent l="0" t="0" r="0" b="0"/>
                  <wp:docPr id="1363" name="Picture 136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3" name="Picture 1363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6CD3F3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0FDE23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6DB668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Tachicardia parossistica ventricola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9F995D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6F5836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53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3BE4E9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6DA110F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ECB3704" wp14:editId="050A8D17">
                  <wp:extent cx="543178" cy="362118"/>
                  <wp:effectExtent l="0" t="0" r="0" b="0"/>
                  <wp:docPr id="1365" name="Picture 136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5" name="Picture 1365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0B648B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B0022B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F407D4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primo grad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811F7F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463626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3C3CE4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9CE76F3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0D36FEB" wp14:editId="4A794590">
                  <wp:extent cx="543178" cy="362118"/>
                  <wp:effectExtent l="0" t="0" r="0" b="0"/>
                  <wp:docPr id="1367" name="Picture 136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7" name="Picture 1367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DDF0A4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C10081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np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E1441D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terzo grad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A2F8DE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D64CAB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7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EC18D7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25E11D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96E9230" wp14:editId="11EAF775">
                  <wp:extent cx="543178" cy="362118"/>
                  <wp:effectExtent l="0" t="0" r="0" b="0"/>
                  <wp:docPr id="1369" name="Picture 136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9" name="Picture 1369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F436498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099D68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5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8C6F0C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(ramo anteriore)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30EC01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EBA04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571661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A656794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E2409EF" wp14:editId="479E0C23">
                  <wp:extent cx="543178" cy="362118"/>
                  <wp:effectExtent l="0" t="0" r="0" b="0"/>
                  <wp:docPr id="1371" name="Picture 137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1" name="Picture 1371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6E3188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776EE2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89B9E0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incomple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509FAB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AE3EA3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49E030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CE5CC80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5446D5D" wp14:editId="7D2449AB">
                  <wp:extent cx="543178" cy="362118"/>
                  <wp:effectExtent l="0" t="0" r="0" b="0"/>
                  <wp:docPr id="1373" name="Picture 137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3" name="Picture 1373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E3E64B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12FC3B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073F57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comple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B9C69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A7F0E6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5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593DF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5AA384A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42B30DC" wp14:editId="37FE5EFC">
                  <wp:extent cx="543178" cy="362118"/>
                  <wp:effectExtent l="0" t="0" r="0" b="0"/>
                  <wp:docPr id="1375" name="Picture 137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5" name="Picture 1375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B8570C3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AABC29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9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A54CE1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BBB incomple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73C4F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E5710F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D31BAC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7D82EB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48EB527" wp14:editId="61C85735">
                  <wp:extent cx="543178" cy="362118"/>
                  <wp:effectExtent l="0" t="0" r="0" b="0"/>
                  <wp:docPr id="1377" name="Picture 137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7" name="Picture 1377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439E7E" w14:textId="77777777" w:rsidR="002F7838" w:rsidRPr="00746D91" w:rsidRDefault="002F7838" w:rsidP="001908A8">
      <w:pPr>
        <w:spacing w:after="0" w:line="259" w:lineRule="auto"/>
        <w:ind w:left="-1440" w:right="59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7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73"/>
        <w:gridCol w:w="4247"/>
        <w:gridCol w:w="735"/>
        <w:gridCol w:w="735"/>
        <w:gridCol w:w="855"/>
        <w:gridCol w:w="1139"/>
      </w:tblGrid>
      <w:tr w:rsidR="002F7838" w:rsidRPr="00746D91" w14:paraId="6C0275C3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223FD59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9BB144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906A71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F43E98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B62BC4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  <w:proofErr w:type="spellEnd"/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5DDE0B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2F7838" w:rsidRPr="00746D91" w14:paraId="6399EFD9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56CBD4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10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7A5A4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BBB comple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89B478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814C25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7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F6F6BF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08D30E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DC67560" wp14:editId="2191DE03">
                  <wp:extent cx="543178" cy="362118"/>
                  <wp:effectExtent l="0" t="0" r="0" b="0"/>
                  <wp:docPr id="1882" name="Picture 188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2" name="Picture 1882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1B20218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393412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ndocr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3386A6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Diabete melli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656284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3.4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2546DE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5.9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C0A358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65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EB35ADF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3FECF69" wp14:editId="1167E370">
                  <wp:extent cx="543178" cy="362118"/>
                  <wp:effectExtent l="0" t="0" r="0" b="0"/>
                  <wp:docPr id="1884" name="Picture 188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4" name="Picture 1884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AE605C1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5070778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ndocr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9B65BA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'obesità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3E65C4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76EBE0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9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E7CC8C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42FDAB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98CEF91" wp14:editId="0ECF6A24">
                  <wp:extent cx="543178" cy="362118"/>
                  <wp:effectExtent l="0" t="0" r="0" b="0"/>
                  <wp:docPr id="1886" name="Picture 188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6" name="Picture 1886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4E65EA3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577993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ndocr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83D1C6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Tireotossicosi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B789F2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D7F347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40BF51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9C77BD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627A019" wp14:editId="7935C1AF">
                  <wp:extent cx="543178" cy="362118"/>
                  <wp:effectExtent l="0" t="0" r="0" b="0"/>
                  <wp:docPr id="1888" name="Picture 188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8" name="Picture 1888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F58DE0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C97F4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zab_leg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24045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ronchite cronica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DC7064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.8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7496E2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71367D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E84951A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E545847" wp14:editId="24CB5F75">
                  <wp:extent cx="543178" cy="362118"/>
                  <wp:effectExtent l="0" t="0" r="0" b="0"/>
                  <wp:docPr id="1890" name="Picture 189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0" name="Picture 1890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D07FE4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4AE61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zab_leg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769227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ronchite cronica ostruttiva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75C3F0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8EA6C2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47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444A72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8CD74D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919BFCE" wp14:editId="5BE0136E">
                  <wp:extent cx="543178" cy="362118"/>
                  <wp:effectExtent l="0" t="0" r="0" b="0"/>
                  <wp:docPr id="1892" name="Picture 189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2" name="Picture 1892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207F50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6B296A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zab_leg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C4B3D1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Asma bronchial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D7492D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C3163D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DD0425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98DDA9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E565BBF" wp14:editId="120A80BC">
                  <wp:extent cx="543178" cy="362118"/>
                  <wp:effectExtent l="0" t="0" r="0" b="0"/>
                  <wp:docPr id="1894" name="Picture 189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4" name="Picture 1894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FF31CF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64EDD8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zab_leg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A95B71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 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C9EFEC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3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A9FC11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9.0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BFC28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095DAA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7F977AD" wp14:editId="7870F758">
                  <wp:extent cx="543178" cy="362118"/>
                  <wp:effectExtent l="0" t="0" r="0" b="0"/>
                  <wp:docPr id="1896" name="Picture 189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6" name="Picture 1896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D96418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CAA8B1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zab_leg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5A6D20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Tubercolosi polmona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BD3A33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12964E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C1199C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A467F81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0CDE075" wp14:editId="1528BB27">
                  <wp:extent cx="543178" cy="362118"/>
                  <wp:effectExtent l="0" t="0" r="0" b="0"/>
                  <wp:docPr id="1898" name="Picture 189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8" name="Picture 1898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34185DB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5C53F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O_L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90F3ED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dema polmonare al momento dell'ammissione all'unità di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8E9C85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BB6B6F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B9554D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AE5217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6A0880E" wp14:editId="67906676">
                  <wp:extent cx="543178" cy="362118"/>
                  <wp:effectExtent l="0" t="0" r="0" b="0"/>
                  <wp:docPr id="1900" name="Picture 190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0" name="Picture 1900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AD6115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3B9022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K_SH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B94FCC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Shock cardiogeno al momento dell'ammissione all'unità di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DB1E09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7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C02D91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44E994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88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65AF783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9B7B3DB" wp14:editId="077B9D1F">
                  <wp:extent cx="543178" cy="362118"/>
                  <wp:effectExtent l="0" t="0" r="0" b="0"/>
                  <wp:docPr id="1902" name="Picture 19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2" name="Picture 1902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9FF397D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1640BA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MP_TP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61FBF5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Parossismi di fibrillazione atriale al momento dell'ammissione all'unità di terapia intensiva unità di cura, (o in una fase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preospedaliera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AFD276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CDC90D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47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4ADC22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82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8FE2C8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C476975" wp14:editId="4AA57403">
                  <wp:extent cx="543178" cy="362118"/>
                  <wp:effectExtent l="0" t="0" r="0" b="0"/>
                  <wp:docPr id="1904" name="Picture 190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4" name="Picture 1904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E88D429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F4D79A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SVT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A41D90E" w14:textId="77777777" w:rsidR="002F7838" w:rsidRPr="00746D91" w:rsidRDefault="00636559" w:rsidP="001908A8">
            <w:pPr>
              <w:spacing w:after="0" w:line="259" w:lineRule="auto"/>
              <w:ind w:left="0" w:right="31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Parossismi di tachicardia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sopraventricolar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al momento dell'ammissione all'unità di terapia intensiva, (o in una fase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pr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-ospedalier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B30EDE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F23FF3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302359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6CF01E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8606E02" wp14:editId="3669112D">
                  <wp:extent cx="543178" cy="362118"/>
                  <wp:effectExtent l="0" t="0" r="0" b="0"/>
                  <wp:docPr id="1906" name="Picture 190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6" name="Picture 1906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F59D7AD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23FE92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GT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E1841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Parossismi di tachicardia ventricolare al momento del ricovero in unità di terapia intensiva, (o in una fase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pr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-ospedalier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E9471C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DD542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8F14D5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C316E1C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7C4CC01" wp14:editId="53D32857">
                  <wp:extent cx="543178" cy="362118"/>
                  <wp:effectExtent l="0" t="0" r="0" b="0"/>
                  <wp:docPr id="1908" name="Picture 190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8" name="Picture 1908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5D89F19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4B3E7D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_G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D1A40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Fibrillazione ventricolare al momento dell'ammissione all'unità di terapia intensiva (o in una fase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pr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-ospedalier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98D9B1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8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883D4A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4825BA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802934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6BF73AF" wp14:editId="59C5F7DC">
                  <wp:extent cx="543178" cy="362118"/>
                  <wp:effectExtent l="0" t="0" r="0" b="0"/>
                  <wp:docPr id="1910" name="Picture 191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0" name="Picture 1910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D7BD3C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25C648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IM_PG_P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D89CF8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resenza di un infarto miocardico del ventricolo destro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AEB869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9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8976E8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4780DC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CB66CE1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AC2935B" wp14:editId="359BDB22">
                  <wp:extent cx="543178" cy="362118"/>
                  <wp:effectExtent l="0" t="0" r="0" b="0"/>
                  <wp:docPr id="1912" name="Picture 191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2" name="Picture 1912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2790DDB" w14:textId="77777777" w:rsidR="002F7838" w:rsidRPr="00746D91" w:rsidRDefault="002F7838" w:rsidP="001908A8">
      <w:pPr>
        <w:spacing w:after="0" w:line="259" w:lineRule="auto"/>
        <w:ind w:left="-1440" w:right="59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7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73"/>
        <w:gridCol w:w="4247"/>
        <w:gridCol w:w="735"/>
        <w:gridCol w:w="735"/>
        <w:gridCol w:w="855"/>
        <w:gridCol w:w="1139"/>
      </w:tblGrid>
      <w:tr w:rsidR="002F7838" w:rsidRPr="00746D91" w14:paraId="51F00FD9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9154EB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17AB41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5C3B9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C65CF4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8CE2AC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  <w:proofErr w:type="spellEnd"/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4B75B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2F7838" w:rsidRPr="00746D91" w14:paraId="1B8CCA1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19CE947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BADFC6A" w14:textId="77777777" w:rsidR="002F7838" w:rsidRPr="00746D91" w:rsidRDefault="00636559" w:rsidP="001908A8">
            <w:pPr>
              <w:spacing w:after="13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- sinusale</w:t>
            </w:r>
          </w:p>
          <w:p w14:paraId="5CB9747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(con una frequenza cardiaca 60-90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B66F5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0.53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EDB5D7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0.53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09C67E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B4BF1E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7326F5C" wp14:editId="24E6E541">
                  <wp:extent cx="543178" cy="362118"/>
                  <wp:effectExtent l="0" t="0" r="0" b="0"/>
                  <wp:docPr id="2420" name="Picture 242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0" name="Picture 2420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8B1D50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332C382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D83073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fibrillazione atri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6B8197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5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FB6480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5.47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EF5B47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319327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8F5B75E" wp14:editId="1588794D">
                  <wp:extent cx="543178" cy="362118"/>
                  <wp:effectExtent l="0" t="0" r="0" b="0"/>
                  <wp:docPr id="2422" name="Picture 242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2" name="Picture 2422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FC11BE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9462032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24DEFE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- atri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2F99E0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D2F567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9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151CB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0FB9CF4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FA244E2" wp14:editId="7F3957A2">
                  <wp:extent cx="543178" cy="362118"/>
                  <wp:effectExtent l="0" t="0" r="0" b="0"/>
                  <wp:docPr id="2424" name="Picture 242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4" name="Picture 2424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E40747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E57350B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ritm_ecg_p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29ACA9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Ritmo ECG al momento dell'ammissione in ospedale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idioventricolare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75A52A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F22988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D43540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AFB859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5E3D145" wp14:editId="1FE021CE">
                  <wp:extent cx="543178" cy="362118"/>
                  <wp:effectExtent l="0" t="0" r="0" b="0"/>
                  <wp:docPr id="2426" name="Picture 242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6" name="Picture 2426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3D68E8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9C153DF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8BB6CE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- seno con una frequenza cardiaca superiore a 90 (tachicardi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94D9A0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0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11BF78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0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8F309B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EC7D8D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47D983A" wp14:editId="1145D259">
                  <wp:extent cx="543178" cy="362118"/>
                  <wp:effectExtent l="0" t="0" r="0" b="0"/>
                  <wp:docPr id="2428" name="Picture 242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8" name="Picture 2428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CD760B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92632B2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973C13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- seno con una frequenza cardiaca inferiore a 60 (bradicardi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C819B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7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F8E9CC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8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21535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286EA4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EA35BC0" wp14:editId="1C03B02A">
                  <wp:extent cx="543178" cy="362118"/>
                  <wp:effectExtent l="0" t="0" r="0" b="0"/>
                  <wp:docPr id="2430" name="Picture 243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0" name="Picture 2430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F4D05B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DA6370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C99ECC6" w14:textId="77777777" w:rsidR="002F7838" w:rsidRPr="00746D91" w:rsidRDefault="00636559" w:rsidP="001908A8">
            <w:pPr>
              <w:spacing w:after="0" w:line="259" w:lineRule="auto"/>
              <w:ind w:left="0" w:right="34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Contrazioni atriali premature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81D2AB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.4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1FB9C1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9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9F3B3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3AFEE12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48A05CF" wp14:editId="4E0DCC23">
                  <wp:extent cx="543178" cy="362118"/>
                  <wp:effectExtent l="0" t="0" r="0" b="0"/>
                  <wp:docPr id="2432" name="Picture 243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2" name="Picture 2432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945CE2D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8E26F1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1CCA53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requenti contrazioni atriali premature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2EA089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7576C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7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FE0E1B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13F023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25D30D0" wp14:editId="4C2643B9">
                  <wp:extent cx="543178" cy="362118"/>
                  <wp:effectExtent l="0" t="0" r="0" b="0"/>
                  <wp:docPr id="2434" name="Picture 243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4" name="Picture 2434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B5CBC7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603836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FD474A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Contrazioni ventricolari premature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48C4F5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2.0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5CD5FB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1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2DD49B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E61DCB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300F7D5" wp14:editId="07309F3E">
                  <wp:extent cx="543178" cy="362118"/>
                  <wp:effectExtent l="0" t="0" r="0" b="0"/>
                  <wp:docPr id="2436" name="Picture 243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6" name="Picture 2436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ECDF3F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FB6B0E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EACF33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requenti contrazioni ventricolari premature sull'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BFC784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F9E0A3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9.1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CFAA71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6E8DF5E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F59C08C" wp14:editId="613CAF72">
                  <wp:extent cx="543178" cy="362118"/>
                  <wp:effectExtent l="0" t="0" r="0" b="0"/>
                  <wp:docPr id="2438" name="Picture 243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8" name="Picture 2438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F5EA5E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E1503E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5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7437F1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arossismi di fibrillazione atriale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36FB55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F8C29C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9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F2BEEC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374B55E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0239A87" wp14:editId="20EC1F63">
                  <wp:extent cx="543178" cy="362118"/>
                  <wp:effectExtent l="0" t="0" r="0" b="0"/>
                  <wp:docPr id="2440" name="Picture 244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0" name="Picture 2440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B27F2C2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D0F3EB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CE614D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orma persistente di fibrillazione atriale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1BABA4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8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388E99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6754D3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D204C9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D7CD3A3" wp14:editId="58CFD04E">
                  <wp:extent cx="543178" cy="362118"/>
                  <wp:effectExtent l="0" t="0" r="0" b="0"/>
                  <wp:docPr id="2442" name="Picture 244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2" name="Picture 2442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503F571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698E08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1E9A19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Parossismi di tachicardia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sopraventricolar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AE8C08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E2F988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2FB021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28C8CD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777341A" wp14:editId="73169545">
                  <wp:extent cx="543178" cy="362118"/>
                  <wp:effectExtent l="0" t="0" r="0" b="0"/>
                  <wp:docPr id="2444" name="Picture 244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4" name="Picture 2444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EE535D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3EBA1A8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9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1A566F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arossismi di tachicardia ventricolare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16B459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B5A102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92B242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716C089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4697160" wp14:editId="1C2F4CB7">
                  <wp:extent cx="543178" cy="362118"/>
                  <wp:effectExtent l="0" t="0" r="0" b="0"/>
                  <wp:docPr id="2446" name="Picture 244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6" name="Picture 2446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4F6C0E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A4F4C6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10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F33CAD5" w14:textId="77777777" w:rsidR="002F7838" w:rsidRPr="00746D91" w:rsidRDefault="00636559" w:rsidP="001908A8">
            <w:pPr>
              <w:spacing w:after="0" w:line="259" w:lineRule="auto"/>
              <w:ind w:left="0" w:right="4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illazione ventricolare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0F95A6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90DA8D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C12F2E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DFD9982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D9EBDFA" wp14:editId="2DEB142F">
                  <wp:extent cx="543178" cy="362118"/>
                  <wp:effectExtent l="0" t="0" r="0" b="0"/>
                  <wp:docPr id="2448" name="Picture 244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8" name="Picture 2448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D4EC90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95446D9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n_p_ecg_p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12ECB4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Blocco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sinoatrial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B38169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1C85FF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F17A71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9729F1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E722C49" wp14:editId="6D19C4DC">
                  <wp:extent cx="543178" cy="362118"/>
                  <wp:effectExtent l="0" t="0" r="0" b="0"/>
                  <wp:docPr id="2450" name="Picture 245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50" name="Picture 2450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82821C" w14:textId="77777777" w:rsidR="002F7838" w:rsidRPr="00746D91" w:rsidRDefault="002F7838" w:rsidP="001908A8">
      <w:pPr>
        <w:spacing w:after="0" w:line="259" w:lineRule="auto"/>
        <w:ind w:left="-1440" w:right="59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7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73"/>
        <w:gridCol w:w="4247"/>
        <w:gridCol w:w="735"/>
        <w:gridCol w:w="735"/>
        <w:gridCol w:w="855"/>
        <w:gridCol w:w="1139"/>
      </w:tblGrid>
      <w:tr w:rsidR="002F7838" w:rsidRPr="00746D91" w14:paraId="569ABD6E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3C635F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6118E6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A9237A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66CE65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ACD830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  <w:proofErr w:type="spellEnd"/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92975D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2F7838" w:rsidRPr="00746D91" w14:paraId="22AEE8A9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961F643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E311EE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primo grad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D7ACD4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8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B22A67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B59E6F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2FF997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0A20BAF" wp14:editId="33A6F172">
                  <wp:extent cx="543178" cy="362118"/>
                  <wp:effectExtent l="0" t="0" r="0" b="0"/>
                  <wp:docPr id="2965" name="Picture 296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5" name="Picture 2965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72111C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B2055FE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28FBD67" w14:textId="77777777" w:rsidR="002F7838" w:rsidRPr="00746D91" w:rsidRDefault="00636559" w:rsidP="001908A8">
            <w:pPr>
              <w:spacing w:after="13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secondo grado di tipo 1 (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Mobitz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I/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Wenckebach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) su</w:t>
            </w:r>
          </w:p>
          <w:p w14:paraId="2F61E0E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ECG al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al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FCBDA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304860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9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F97D7D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F4076F9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6897716" wp14:editId="02AA4436">
                  <wp:extent cx="543178" cy="362118"/>
                  <wp:effectExtent l="0" t="0" r="0" b="0"/>
                  <wp:docPr id="2967" name="Picture 296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7" name="Picture 2967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BD4D41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AB52CDB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5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386B4B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secondo grado di tipo 2 (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Mobitz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II/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Hay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) su ECG al momento dell'ammissione all'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1D06EB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433EA8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6B7F4B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32D9A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9078E74" wp14:editId="11F0D2E2">
                  <wp:extent cx="543178" cy="362118"/>
                  <wp:effectExtent l="0" t="0" r="0" b="0"/>
                  <wp:docPr id="2969" name="Picture 296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9" name="Picture 2969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0710FC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ED8D923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00ECD57" w14:textId="77777777" w:rsidR="002F7838" w:rsidRPr="00746D91" w:rsidRDefault="00636559" w:rsidP="001908A8">
            <w:pPr>
              <w:spacing w:after="0" w:line="259" w:lineRule="auto"/>
              <w:ind w:left="0" w:right="5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terzo grad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2E829D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F9B0A6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9EA25D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6B9C96C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ED6F14E" wp14:editId="76F428EE">
                  <wp:extent cx="543178" cy="362118"/>
                  <wp:effectExtent l="0" t="0" r="0" b="0"/>
                  <wp:docPr id="2971" name="Picture 297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1" name="Picture 2971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976BB33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C77DD99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D7D2448" w14:textId="77777777" w:rsidR="002F7838" w:rsidRPr="00746D91" w:rsidRDefault="00636559" w:rsidP="001908A8">
            <w:pPr>
              <w:spacing w:after="0" w:line="259" w:lineRule="auto"/>
              <w:ind w:left="0" w:right="1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(branca anteriore) sull'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4E58EA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0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59DCAB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7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175F37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5091BA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FD32C5F" wp14:editId="335A005E">
                  <wp:extent cx="543178" cy="362118"/>
                  <wp:effectExtent l="0" t="0" r="0" b="0"/>
                  <wp:docPr id="2973" name="Picture 297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3" name="Picture 2973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31C1F38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AF84BBA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27DDAE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(branca posteriore)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14318C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61A236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3CCADC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E32EF8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ECCF768" wp14:editId="383C21C8">
                  <wp:extent cx="543178" cy="362118"/>
                  <wp:effectExtent l="0" t="0" r="0" b="0"/>
                  <wp:docPr id="2975" name="Picture 297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5" name="Picture 2975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5FCA852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8E66B3B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9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AAC7FA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incompleto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6A97BD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EFFAE1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1C72FF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1877E1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5E8B6B1" wp14:editId="7BB5979D">
                  <wp:extent cx="543178" cy="362118"/>
                  <wp:effectExtent l="0" t="0" r="0" b="0"/>
                  <wp:docPr id="2977" name="Picture 297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7" name="Picture 2977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11CB51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8D23093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10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9E489F" w14:textId="77777777" w:rsidR="002F7838" w:rsidRPr="00746D91" w:rsidRDefault="00636559" w:rsidP="001908A8">
            <w:pPr>
              <w:spacing w:after="0" w:line="259" w:lineRule="auto"/>
              <w:ind w:left="0" w:right="1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complet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D54F81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0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BD8B3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5921A5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10A3EE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08650DC" wp14:editId="3BD8ADE9">
                  <wp:extent cx="543178" cy="362118"/>
                  <wp:effectExtent l="0" t="0" r="0" b="0"/>
                  <wp:docPr id="2979" name="Picture 297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9" name="Picture 2979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88A437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55CB0D7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1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FF8EE6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BBB incomplet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BDE345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68AC86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5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537906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FABAFF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294A103" wp14:editId="1AF1951B">
                  <wp:extent cx="543178" cy="362118"/>
                  <wp:effectExtent l="0" t="0" r="0" b="0"/>
                  <wp:docPr id="2981" name="Picture 29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1" name="Picture 2981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E2BD3A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B4AF091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1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4FBB75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BBB complet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7B4E46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1AA7FC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8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4F40E7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1DCC98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0F1FC4F" wp14:editId="1E6948D4">
                  <wp:extent cx="543178" cy="362118"/>
                  <wp:effectExtent l="0" t="0" r="0" b="0"/>
                  <wp:docPr id="2983" name="Picture 298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3" name="Picture 2983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AAF4C3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2645DF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F7525C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750k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C36BF0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B4B2C7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DF5783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D10DB0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81BB698" wp14:editId="6A38CD4B">
                  <wp:extent cx="543178" cy="362118"/>
                  <wp:effectExtent l="0" t="0" r="0" b="0"/>
                  <wp:docPr id="2985" name="Picture 298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5" name="Picture 2985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0AD74A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0CE96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fibr_ter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463BA9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1m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0F9EB2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9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EBE145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47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D1F7F7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C6A9A4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0289B8D" wp14:editId="50E439E0">
                  <wp:extent cx="543178" cy="362118"/>
                  <wp:effectExtent l="0" t="0" r="0" b="0"/>
                  <wp:docPr id="2987" name="Picture 298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7" name="Picture 2987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903E5C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96102DB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9B783B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3m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045F75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.0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72EFDC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5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0C9A89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355434F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E8D356B" wp14:editId="6A472B0D">
                  <wp:extent cx="543178" cy="362118"/>
                  <wp:effectExtent l="0" t="0" r="0" b="0"/>
                  <wp:docPr id="2989" name="Picture 298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9" name="Picture 2989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B470D9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591A52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5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78CD8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Streptase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71E5D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48B910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9.1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94748D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EC1C8F3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74B821D" wp14:editId="36CB7E0F">
                  <wp:extent cx="543178" cy="362118"/>
                  <wp:effectExtent l="0" t="0" r="0" b="0"/>
                  <wp:docPr id="2991" name="Picture 299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91" name="Picture 2991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38A924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FE1F2C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A2AFB8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500k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E0152D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3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3D3332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85D681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26FBBF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7AFD207" wp14:editId="6F192271">
                  <wp:extent cx="543178" cy="362118"/>
                  <wp:effectExtent l="0" t="0" r="0" b="0"/>
                  <wp:docPr id="2993" name="Picture 299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93" name="Picture 2993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6D07D3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61A735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FC7269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250k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61F8CB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3658AD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9.0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98B3AF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D61AA5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24B4954" wp14:editId="0D48F429">
                  <wp:extent cx="543178" cy="362118"/>
                  <wp:effectExtent l="0" t="0" r="0" b="0"/>
                  <wp:docPr id="2995" name="Picture 299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95" name="Picture 2995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603D89" w14:textId="77777777" w:rsidR="002F7838" w:rsidRPr="00746D91" w:rsidRDefault="002F7838" w:rsidP="001908A8">
      <w:pPr>
        <w:jc w:val="both"/>
        <w:rPr>
          <w:rFonts w:ascii="Corbel Light" w:hAnsi="Corbel Light" w:cs="Dubai"/>
        </w:rPr>
        <w:sectPr w:rsidR="002F7838" w:rsidRPr="00746D91" w:rsidSect="00B33216">
          <w:footerReference w:type="even" r:id="rId80"/>
          <w:footerReference w:type="default" r:id="rId81"/>
          <w:footerReference w:type="first" r:id="rId82"/>
          <w:pgSz w:w="11899" w:h="16838"/>
          <w:pgMar w:top="586" w:right="1440" w:bottom="1261" w:left="1440" w:header="720" w:footer="561" w:gutter="0"/>
          <w:cols w:space="720"/>
        </w:sectPr>
      </w:pPr>
    </w:p>
    <w:tbl>
      <w:tblPr>
        <w:tblStyle w:val="TableGrid"/>
        <w:tblW w:w="8884" w:type="dxa"/>
        <w:tblInd w:w="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30"/>
        <w:gridCol w:w="3558"/>
        <w:gridCol w:w="718"/>
        <w:gridCol w:w="718"/>
        <w:gridCol w:w="822"/>
        <w:gridCol w:w="1938"/>
      </w:tblGrid>
      <w:tr w:rsidR="00F54827" w:rsidRPr="00746D91" w14:paraId="5A37E62A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2257E2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lastRenderedPageBreak/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36629C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15EE38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04AE5F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4660D1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  <w:proofErr w:type="spellEnd"/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A11716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823EB4" w:rsidRPr="00746D91" w14:paraId="329319D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D85B51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D8234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Streptodecas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1,5m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71BCB8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05CB89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9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0214C1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8702D9F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2CB77CD" wp14:editId="1F58FDDB">
                  <wp:extent cx="1062115" cy="676893"/>
                  <wp:effectExtent l="0" t="0" r="5080" b="9525"/>
                  <wp:docPr id="3431" name="Picture 343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1" name="Picture 3431"/>
                          <pic:cNvPicPr/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0045" cy="7010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30C5D76D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053D26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GIPO_K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ABABBB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t>Ipopotassiemia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</w:t>
            </w:r>
            <w:proofErr w:type="gramStart"/>
            <w:r w:rsidRPr="00746D91">
              <w:rPr>
                <w:rFonts w:ascii="Corbel Light" w:hAnsi="Corbel Light" w:cs="Dubai"/>
                <w:sz w:val="13"/>
              </w:rPr>
              <w:t>( &lt;</w:t>
            </w:r>
            <w:proofErr w:type="gramEnd"/>
            <w:r w:rsidRPr="00746D91">
              <w:rPr>
                <w:rFonts w:ascii="Corbel Light" w:hAnsi="Corbel Light" w:cs="Dubai"/>
                <w:sz w:val="13"/>
              </w:rPr>
              <w:t xml:space="preserve"> 4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mmol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/L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8BF30B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1.4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9BCDE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6.8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A7548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1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762B4F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1851B22" wp14:editId="5F2F1635">
                  <wp:extent cx="1054809" cy="676894"/>
                  <wp:effectExtent l="0" t="0" r="0" b="9525"/>
                  <wp:docPr id="3433" name="Picture 343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3" name="Picture 3433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38" cy="6930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4ED1929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0E64D0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GIPER_NA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E2717D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Aumento del sodio nel siero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CCA28F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29326E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6.1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247960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2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F54446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68BBFC0" wp14:editId="0A47EBAA">
                  <wp:extent cx="543178" cy="362118"/>
                  <wp:effectExtent l="0" t="0" r="0" b="0"/>
                  <wp:docPr id="3435" name="Picture 343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5" name="Picture 3435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5F458D9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F17CE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A_KB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3517FC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i farmaci oppioidi da parte del team di cardiologia d'emergenz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8A0220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6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2454DF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5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7CDC3A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8.65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BD7578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428941B" wp14:editId="23C67DE4">
                  <wp:extent cx="543178" cy="362118"/>
                  <wp:effectExtent l="0" t="0" r="0" b="0"/>
                  <wp:docPr id="3437" name="Picture 343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7" name="Picture 3437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0B7B9A93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A54BE0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OT_NA_KB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00A0D6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i NSAID da parte del team di cardiologia d'urgenz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CB0BE2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1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37B855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8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4B7CDD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0.35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A5FE25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0D86282" wp14:editId="5847BE10">
                  <wp:extent cx="543178" cy="362118"/>
                  <wp:effectExtent l="0" t="0" r="0" b="0"/>
                  <wp:docPr id="3439" name="Picture 343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9" name="Picture 3439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15A4A182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FE5A0E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ID_KB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75A1A1A" w14:textId="77777777" w:rsidR="002F7838" w:rsidRPr="00746D91" w:rsidRDefault="00636559" w:rsidP="001908A8">
            <w:pPr>
              <w:spacing w:after="0" w:line="259" w:lineRule="auto"/>
              <w:ind w:left="0" w:right="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lla lidocaina da parte del team di cardiologia d'emergenz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6A8380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3.2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E7A438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6.8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37E5E5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9.82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1F66C4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353456D" wp14:editId="3C9B49BA">
                  <wp:extent cx="543178" cy="362118"/>
                  <wp:effectExtent l="0" t="0" r="0" b="0"/>
                  <wp:docPr id="3441" name="Picture 344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1" name="Picture 3441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4A1C847B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7D4B73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ITR_S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686962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i nitrati liquidi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3AF45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1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4BD755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8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34B777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3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1335A50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C684A53" wp14:editId="37F81F41">
                  <wp:extent cx="543178" cy="362118"/>
                  <wp:effectExtent l="0" t="0" r="0" b="0"/>
                  <wp:docPr id="3443" name="Picture 344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3" name="Picture 3443"/>
                          <pic:cNvPicPr/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6269D70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3133F38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t>LID_S_n</w:t>
            </w:r>
            <w:proofErr w:type="spellEnd"/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46D2DB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lla lidocaina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B7EE42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8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E03618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1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C0EB6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E12CDB0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4D3D6EE" wp14:editId="0DE94BE5">
                  <wp:extent cx="543178" cy="362118"/>
                  <wp:effectExtent l="0" t="0" r="0" b="0"/>
                  <wp:docPr id="3445" name="Picture 344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5" name="Picture 3445"/>
                          <pic:cNvPicPr/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3201CF8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16B8F7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t>B_BLOK_S_n</w:t>
            </w:r>
            <w:proofErr w:type="spellEnd"/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66AE91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i beta-bloccanti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E7C3D8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2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F50D2F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6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AB9F15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65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6BBB6C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A114517" wp14:editId="13946657">
                  <wp:extent cx="543178" cy="362118"/>
                  <wp:effectExtent l="0" t="0" r="0" b="0"/>
                  <wp:docPr id="3447" name="Picture 344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7" name="Picture 3447"/>
                          <pic:cNvPicPr/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075344C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A83A88B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t>ANT_CA_S_n</w:t>
            </w:r>
            <w:proofErr w:type="spellEnd"/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7E593F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i calcio-antagonisti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D696E4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6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0B858A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3.0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B2E0E1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0DF086F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F26C90F" wp14:editId="4DFC19CB">
                  <wp:extent cx="543178" cy="362118"/>
                  <wp:effectExtent l="0" t="0" r="0" b="0"/>
                  <wp:docPr id="3449" name="Picture 344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9" name="Picture 3449"/>
                          <pic:cNvPicPr/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4F027A2E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082071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t>GEPAR_S_n</w:t>
            </w:r>
            <w:proofErr w:type="spellEnd"/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57EF2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Uso di </w:t>
            </w:r>
            <w:r w:rsidRPr="00746D91">
              <w:rPr>
                <w:rFonts w:ascii="Corbel Light" w:eastAsia="Arial" w:hAnsi="Corbel Light" w:cs="Calibri"/>
                <w:sz w:val="13"/>
              </w:rPr>
              <w:t>а</w:t>
            </w:r>
            <w:r w:rsidRPr="00746D91">
              <w:rPr>
                <w:rFonts w:ascii="Corbel Light" w:hAnsi="Corbel Light" w:cs="Dubai"/>
                <w:sz w:val="13"/>
              </w:rPr>
              <w:t xml:space="preserve"> anticoagulanti (eparina)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37EF79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0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8EDF9A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8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8E8D2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3C9C7CA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B765650" wp14:editId="65DA2589">
                  <wp:extent cx="543178" cy="362118"/>
                  <wp:effectExtent l="0" t="0" r="0" b="0"/>
                  <wp:docPr id="3451" name="Picture 345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1" name="Picture 3451"/>
                          <pic:cNvPicPr/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45755BB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D1622D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t>ASP_S_n</w:t>
            </w:r>
            <w:proofErr w:type="spellEnd"/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543235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ll'acido acetilsalicilico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BAF91E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3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97D27D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5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16DD2D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D3E98B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CDED6E0" wp14:editId="0BE654FA">
                  <wp:extent cx="543178" cy="362118"/>
                  <wp:effectExtent l="0" t="0" r="0" b="0"/>
                  <wp:docPr id="3453" name="Picture 345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3" name="Picture 3453"/>
                          <pic:cNvPicPr/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1823D01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24BDD3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lastRenderedPageBreak/>
              <w:t>TIKL_S_n</w:t>
            </w:r>
            <w:proofErr w:type="spellEnd"/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3722BC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Uso di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Ticlid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E06058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80EC15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91B1FF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0A5EA8C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E56A934" wp14:editId="7DA5F412">
                  <wp:extent cx="543178" cy="362118"/>
                  <wp:effectExtent l="0" t="0" r="0" b="0"/>
                  <wp:docPr id="3455" name="Picture 345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5" name="Picture 3455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1B44559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0F36E1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t>TRENT_S_n</w:t>
            </w:r>
            <w:proofErr w:type="spellEnd"/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5D2E00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Uso di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Trental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5E9B3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0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18E935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9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5B82CF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5A1624A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29161FB" wp14:editId="7E68B55E">
                  <wp:extent cx="543178" cy="362118"/>
                  <wp:effectExtent l="0" t="0" r="0" b="0"/>
                  <wp:docPr id="3457" name="Picture 345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7" name="Picture 3457"/>
                          <pic:cNvPicPr/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94A893" w14:textId="77777777" w:rsidR="002F7838" w:rsidRPr="00746D91" w:rsidRDefault="00636559" w:rsidP="001908A8">
      <w:pPr>
        <w:spacing w:after="0" w:line="259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 xml:space="preserve"> </w:t>
      </w:r>
    </w:p>
    <w:p w14:paraId="0D13C8A7" w14:textId="77777777" w:rsidR="002F7838" w:rsidRPr="00746D91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>Ordinali</w:t>
      </w:r>
    </w:p>
    <w:p w14:paraId="4B055974" w14:textId="77777777" w:rsidR="002F7838" w:rsidRPr="00746D91" w:rsidRDefault="00636559" w:rsidP="001908A8">
      <w:pPr>
        <w:spacing w:after="0" w:line="259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 xml:space="preserve"> </w:t>
      </w:r>
      <w:r w:rsidRPr="00746D91">
        <w:rPr>
          <w:rFonts w:ascii="Corbel Light" w:hAnsi="Corbel Light" w:cs="Dubai"/>
        </w:rPr>
        <w:br w:type="page"/>
      </w:r>
    </w:p>
    <w:p w14:paraId="2745861E" w14:textId="77777777" w:rsidR="002F7838" w:rsidRPr="00746D91" w:rsidRDefault="002F7838" w:rsidP="001908A8">
      <w:pPr>
        <w:spacing w:after="0" w:line="259" w:lineRule="auto"/>
        <w:ind w:left="-1510" w:right="10001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6" w:type="dxa"/>
        <w:tblCellMar>
          <w:top w:w="69" w:type="dxa"/>
          <w:left w:w="166" w:type="dxa"/>
          <w:right w:w="115" w:type="dxa"/>
        </w:tblCellMar>
        <w:tblLook w:val="04A0" w:firstRow="1" w:lastRow="0" w:firstColumn="1" w:lastColumn="0" w:noHBand="0" w:noVBand="1"/>
      </w:tblPr>
      <w:tblGrid>
        <w:gridCol w:w="1220"/>
        <w:gridCol w:w="2276"/>
        <w:gridCol w:w="2512"/>
        <w:gridCol w:w="2876"/>
      </w:tblGrid>
      <w:tr w:rsidR="00F54827" w:rsidRPr="00746D91" w14:paraId="12E99BF2" w14:textId="77777777">
        <w:trPr>
          <w:trHeight w:val="375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136F19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Name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3DFB6C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Description</w:t>
            </w:r>
            <w:proofErr w:type="spellEnd"/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874BB1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Values</w:t>
            </w:r>
            <w:proofErr w:type="spellEnd"/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13AAC1D" w14:textId="77777777" w:rsidR="002F7838" w:rsidRPr="00746D91" w:rsidRDefault="00636559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Hist</w:t>
            </w:r>
            <w:proofErr w:type="spellEnd"/>
          </w:p>
        </w:tc>
      </w:tr>
      <w:tr w:rsidR="00F54827" w:rsidRPr="00746D91" w14:paraId="4EBC98E5" w14:textId="77777777">
        <w:trPr>
          <w:trHeight w:val="1035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7104A5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INF_ANAM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01952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uantità di infarti miocardici nell'anamnesi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2C3919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,1,2,3 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4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3B5564D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202D987" wp14:editId="27DA0878">
                  <wp:extent cx="1314450" cy="904875"/>
                  <wp:effectExtent l="0" t="0" r="0" b="9525"/>
                  <wp:docPr id="3687" name="Picture 368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87" name="Picture 3687"/>
                          <pic:cNvPicPr/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5066" cy="9052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6CAC4892" w14:textId="77777777">
        <w:trPr>
          <w:trHeight w:val="106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44269A0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STENOK_A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DAF03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Angina pectoris da sforzo nell'anamnesi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43D9C8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-6 (missing:106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AAAFCAC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F2D135D" wp14:editId="06816531">
                  <wp:extent cx="1352550" cy="904875"/>
                  <wp:effectExtent l="0" t="0" r="0" b="9525"/>
                  <wp:docPr id="3693" name="Picture 369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93" name="Picture 3693"/>
                          <pic:cNvPicPr/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3181" cy="9052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56973AFE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868ED1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FK_STENOK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5B91E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Classe funzionale (FC) dell'angina pectoris nell'ultimo ann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FF8ED8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-</w:t>
            </w:r>
            <w:proofErr w:type="gramStart"/>
            <w:r w:rsidRPr="00746D91">
              <w:rPr>
                <w:rFonts w:ascii="Corbel Light" w:hAnsi="Corbel Light" w:cs="Dubai"/>
                <w:sz w:val="16"/>
              </w:rPr>
              <w:t>nessun angina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pectoris,</w:t>
            </w:r>
          </w:p>
          <w:p w14:paraId="4BBD777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1-I FC, </w:t>
            </w:r>
          </w:p>
          <w:p w14:paraId="3E9CC9C7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- II FC,</w:t>
            </w:r>
          </w:p>
          <w:p w14:paraId="1FF59DF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3-III FC, </w:t>
            </w:r>
          </w:p>
          <w:p w14:paraId="2CB9582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IV FC</w:t>
            </w:r>
          </w:p>
          <w:p w14:paraId="5D76D68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proofErr w:type="gramStart"/>
            <w:r w:rsidRPr="00746D91">
              <w:rPr>
                <w:rFonts w:ascii="Corbel Light" w:hAnsi="Corbel Light" w:cs="Dubai"/>
                <w:sz w:val="16"/>
              </w:rPr>
              <w:t>missing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 xml:space="preserve">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73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3120D5B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1C3BAF3" wp14:editId="1033D2D9">
                  <wp:extent cx="1419225" cy="866775"/>
                  <wp:effectExtent l="0" t="0" r="9525" b="9525"/>
                  <wp:docPr id="3704" name="Picture 370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04" name="Picture 3704"/>
                          <pic:cNvPicPr/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9890" cy="8671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01C3E1FB" w14:textId="77777777">
        <w:trPr>
          <w:trHeight w:val="109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2BF0170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IBS_POST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4A6CD06" w14:textId="77777777" w:rsidR="002F7838" w:rsidRPr="00746D91" w:rsidRDefault="00636559" w:rsidP="001908A8">
            <w:pPr>
              <w:spacing w:after="0" w:line="259" w:lineRule="auto"/>
              <w:ind w:left="0" w:right="2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Malattia coronarica (CHD) nelle ultime settimane, giorni prima ricovero in ospedale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E1446E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0-Nessun CHD, </w:t>
            </w:r>
          </w:p>
          <w:p w14:paraId="2AF025A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 -angina pectoris da sforzo,</w:t>
            </w:r>
          </w:p>
          <w:p w14:paraId="59E0E0BD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- angina pectoris instabile</w:t>
            </w:r>
          </w:p>
          <w:p w14:paraId="231A9C8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 xml:space="preserve"> :51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EF4007F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6783E47" wp14:editId="4FACB448">
                  <wp:extent cx="1478352" cy="905774"/>
                  <wp:effectExtent l="0" t="0" r="7620" b="8890"/>
                  <wp:docPr id="3714" name="Picture 371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14" name="Picture 3714"/>
                          <pic:cNvPicPr/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8045" cy="917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6BA02331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2C1057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GB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FC8C2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'ipertensione essenziale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09A0C7C" w14:textId="77777777" w:rsidR="002F7838" w:rsidRPr="00746D91" w:rsidRDefault="00636559" w:rsidP="001908A8">
            <w:pPr>
              <w:spacing w:after="0" w:line="266" w:lineRule="auto"/>
              <w:ind w:left="0" w:right="72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-nessuna ipertensione essenziale, 1- Stadio 1,</w:t>
            </w:r>
          </w:p>
          <w:p w14:paraId="10DDDA19" w14:textId="77777777" w:rsidR="002F7838" w:rsidRPr="00746D91" w:rsidRDefault="00636559" w:rsidP="001908A8">
            <w:pPr>
              <w:spacing w:after="0" w:line="266" w:lineRule="auto"/>
              <w:ind w:left="0" w:right="154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-Stadio 2, 3- Stadio 3</w:t>
            </w:r>
          </w:p>
          <w:p w14:paraId="2A04BDE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proofErr w:type="gramStart"/>
            <w:r w:rsidRPr="00746D91">
              <w:rPr>
                <w:rFonts w:ascii="Corbel Light" w:hAnsi="Corbel Light" w:cs="Dubai"/>
                <w:sz w:val="16"/>
              </w:rPr>
              <w:t>missing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 xml:space="preserve">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9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2F567E9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84553BC" wp14:editId="696FA698">
                  <wp:extent cx="956633" cy="664234"/>
                  <wp:effectExtent l="0" t="0" r="0" b="2540"/>
                  <wp:docPr id="3725" name="Picture 372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25" name="Picture 3725"/>
                          <pic:cNvPicPr/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7994" cy="665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75A02DED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9730EE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DLIT_AG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E108B5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Durata dell'ipertensione arteriosa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BBD6795" w14:textId="77777777" w:rsidR="002F7838" w:rsidRPr="00746D91" w:rsidRDefault="00636559" w:rsidP="001908A8">
            <w:pPr>
              <w:spacing w:after="0" w:line="266" w:lineRule="auto"/>
              <w:ind w:left="0" w:right="68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0- </w:t>
            </w:r>
            <w:proofErr w:type="gramStart"/>
            <w:r w:rsidRPr="00746D91">
              <w:rPr>
                <w:rFonts w:ascii="Corbel Light" w:hAnsi="Corbel Light" w:cs="Dubai"/>
                <w:sz w:val="16"/>
              </w:rPr>
              <w:t>nessun ipertensione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arteriosa, 1,2,4,5 (anni),</w:t>
            </w:r>
          </w:p>
          <w:p w14:paraId="5C3BB211" w14:textId="77777777" w:rsidR="002F7838" w:rsidRPr="00746D91" w:rsidRDefault="00636559" w:rsidP="001908A8">
            <w:pPr>
              <w:numPr>
                <w:ilvl w:val="0"/>
                <w:numId w:val="2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da 6-10 anni),</w:t>
            </w:r>
          </w:p>
          <w:p w14:paraId="792B2897" w14:textId="77777777" w:rsidR="002F7838" w:rsidRPr="00746D91" w:rsidRDefault="00636559" w:rsidP="001908A8">
            <w:pPr>
              <w:numPr>
                <w:ilvl w:val="0"/>
                <w:numId w:val="2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più di 10 anni)</w:t>
            </w:r>
          </w:p>
          <w:p w14:paraId="07C110B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proofErr w:type="gram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 xml:space="preserve">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248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4AAC04E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9F424FD" wp14:editId="063BE4A4">
                  <wp:extent cx="905296" cy="590824"/>
                  <wp:effectExtent l="0" t="0" r="0" b="0"/>
                  <wp:docPr id="3734" name="Picture 373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34" name="Picture 3734"/>
                          <pic:cNvPicPr/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90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45198ACE" w14:textId="77777777">
        <w:trPr>
          <w:trHeight w:val="3497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D0EC2C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lastRenderedPageBreak/>
              <w:t>ZSN_A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A531280" w14:textId="77777777" w:rsidR="002F7838" w:rsidRPr="00746D91" w:rsidRDefault="00636559" w:rsidP="001908A8">
            <w:pPr>
              <w:spacing w:after="0" w:line="266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insufficienza cardiaca cronica (HF) nell'anamnesi, Attributo parzialmente ordinato: ci sono due linee di gravità:</w:t>
            </w:r>
          </w:p>
          <w:p w14:paraId="3FF999E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&lt;1&lt;2&lt;4,</w:t>
            </w:r>
          </w:p>
          <w:p w14:paraId="65923837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&lt;1&lt;3&lt;4.</w:t>
            </w:r>
          </w:p>
          <w:p w14:paraId="3583752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Lo stato 4 significa gli stati 2 e 3 simultanei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F31B3C8" w14:textId="77777777" w:rsidR="002F7838" w:rsidRPr="00746D91" w:rsidRDefault="00636559" w:rsidP="001908A8">
            <w:pPr>
              <w:spacing w:after="0" w:line="266" w:lineRule="auto"/>
              <w:ind w:left="0" w:right="37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- non c'è insufficienza cardiaca cronica</w:t>
            </w:r>
          </w:p>
          <w:p w14:paraId="00CAC0F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Stadio I</w:t>
            </w:r>
          </w:p>
          <w:p w14:paraId="7D5AB918" w14:textId="77777777" w:rsidR="002F7838" w:rsidRPr="00746D91" w:rsidRDefault="00636559" w:rsidP="001908A8">
            <w:pPr>
              <w:spacing w:after="0" w:line="266" w:lineRule="auto"/>
              <w:ind w:left="0" w:right="88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2:IIA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stadio(insufficienza cardiaca dovuta a disfunzione sistolica del ventricolo destro) Stadio II</w:t>
            </w:r>
            <w:r w:rsidRPr="00746D91">
              <w:rPr>
                <w:rFonts w:ascii="Corbel Light" w:eastAsia="Arial" w:hAnsi="Corbel Light" w:cs="Calibri"/>
                <w:sz w:val="16"/>
              </w:rPr>
              <w:t>А</w:t>
            </w:r>
            <w:r w:rsidRPr="00746D91">
              <w:rPr>
                <w:rFonts w:ascii="Corbel Light" w:hAnsi="Corbel Light" w:cs="Dubai"/>
                <w:sz w:val="16"/>
              </w:rPr>
              <w:t xml:space="preserve"> (insufficienza cardiaca dovuta a disfunzione sistolica ventricolare sinistra) 4:Stadio IIB (insufficienza cardiaca dovuta a disfunzione sistolica del ventricolo destro e sinistro disfunzione)</w:t>
            </w:r>
          </w:p>
          <w:p w14:paraId="1C7BD25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54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5414C50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2BF1C2E" wp14:editId="38A8D7D2">
                  <wp:extent cx="905296" cy="581295"/>
                  <wp:effectExtent l="0" t="0" r="0" b="0"/>
                  <wp:docPr id="3761" name="Picture 376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61" name="Picture 3761"/>
                          <pic:cNvPicPr/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104B29C7" w14:textId="77777777">
        <w:trPr>
          <w:trHeight w:val="205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EED05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ant_im</w:t>
            </w:r>
            <w:proofErr w:type="spellEnd"/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7BB425F" w14:textId="77777777" w:rsidR="002F7838" w:rsidRPr="00746D91" w:rsidRDefault="00636559" w:rsidP="001908A8">
            <w:pPr>
              <w:spacing w:after="0" w:line="266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 infarto miocardico anteriore (ventricolare sinistro)</w:t>
            </w:r>
          </w:p>
          <w:p w14:paraId="35EDE2C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cambiamenti ECG nelle derivazioni</w:t>
            </w:r>
          </w:p>
          <w:p w14:paraId="02226D0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V1 - V4)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DBC5803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presenza</w:t>
            </w:r>
          </w:p>
          <w:p w14:paraId="3D89621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Il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QRS non ha cambiamenti</w:t>
            </w:r>
          </w:p>
          <w:p w14:paraId="5A8474E7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2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2685A16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R</w:t>
            </w:r>
          </w:p>
          <w:p w14:paraId="6F8CC97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3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071917F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Qe</w:t>
            </w:r>
            <w:proofErr w:type="spellEnd"/>
          </w:p>
          <w:p w14:paraId="68BA559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 Il QRS è come il complesso QS</w:t>
            </w:r>
          </w:p>
          <w:p w14:paraId="4F729EC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83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B413996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06C553A" wp14:editId="170E65EB">
                  <wp:extent cx="905296" cy="590824"/>
                  <wp:effectExtent l="0" t="0" r="0" b="0"/>
                  <wp:docPr id="3776" name="Picture 377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76" name="Picture 3776"/>
                          <pic:cNvPicPr/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90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701920F9" w14:textId="77777777">
        <w:trPr>
          <w:trHeight w:val="2067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double" w:sz="3" w:space="0" w:color="DFE2E5"/>
              <w:right w:val="single" w:sz="6" w:space="0" w:color="DFE2E5"/>
            </w:tcBorders>
            <w:vAlign w:val="center"/>
          </w:tcPr>
          <w:p w14:paraId="2E8E7B8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lat_im</w:t>
            </w:r>
            <w:proofErr w:type="spellEnd"/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double" w:sz="3" w:space="0" w:color="DFE2E5"/>
              <w:right w:val="single" w:sz="6" w:space="0" w:color="DFE2E5"/>
            </w:tcBorders>
            <w:vAlign w:val="center"/>
          </w:tcPr>
          <w:p w14:paraId="2B26BC45" w14:textId="77777777" w:rsidR="002F7838" w:rsidRPr="00746D91" w:rsidRDefault="00636559" w:rsidP="001908A8">
            <w:pPr>
              <w:spacing w:after="0" w:line="266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 infarto miocardico laterale (ventricolare sinistro)</w:t>
            </w:r>
          </w:p>
          <w:p w14:paraId="08117A10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cambiamenti ECG nelle derivazioni</w:t>
            </w:r>
          </w:p>
          <w:p w14:paraId="218466D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V5 - V6, I, AVL)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double" w:sz="3" w:space="0" w:color="DFE2E5"/>
              <w:right w:val="single" w:sz="6" w:space="0" w:color="DFE2E5"/>
            </w:tcBorders>
          </w:tcPr>
          <w:p w14:paraId="6F6B2F2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presenza</w:t>
            </w:r>
          </w:p>
          <w:p w14:paraId="7DFE046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Il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QRS non ha cambiamenti</w:t>
            </w:r>
          </w:p>
          <w:p w14:paraId="14FCA83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2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3BCEC92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R</w:t>
            </w:r>
          </w:p>
          <w:p w14:paraId="0707E8B0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3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557663A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Qe</w:t>
            </w:r>
            <w:proofErr w:type="spellEnd"/>
          </w:p>
          <w:p w14:paraId="39D9F4F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 Il QRS è come il complesso QS</w:t>
            </w:r>
          </w:p>
          <w:p w14:paraId="7997151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80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double" w:sz="3" w:space="0" w:color="DFE2E5"/>
              <w:right w:val="single" w:sz="6" w:space="0" w:color="DFE2E5"/>
            </w:tcBorders>
          </w:tcPr>
          <w:p w14:paraId="34104AFA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E68A5AA" wp14:editId="2A6B3990">
                  <wp:extent cx="1644346" cy="1296063"/>
                  <wp:effectExtent l="0" t="0" r="0" b="0"/>
                  <wp:docPr id="3791" name="Picture 379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91" name="Picture 3791"/>
                          <pic:cNvPicPr/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1831" cy="13177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12ED97" w14:textId="77777777" w:rsidR="002F7838" w:rsidRPr="00746D91" w:rsidRDefault="002F7838" w:rsidP="001908A8">
      <w:pPr>
        <w:spacing w:after="0" w:line="259" w:lineRule="auto"/>
        <w:ind w:left="-1510" w:right="10001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6" w:type="dxa"/>
        <w:tblCellMar>
          <w:top w:w="84" w:type="dxa"/>
          <w:left w:w="166" w:type="dxa"/>
          <w:right w:w="115" w:type="dxa"/>
        </w:tblCellMar>
        <w:tblLook w:val="04A0" w:firstRow="1" w:lastRow="0" w:firstColumn="1" w:lastColumn="0" w:noHBand="0" w:noVBand="1"/>
      </w:tblPr>
      <w:tblGrid>
        <w:gridCol w:w="1293"/>
        <w:gridCol w:w="3076"/>
        <w:gridCol w:w="2746"/>
        <w:gridCol w:w="1769"/>
      </w:tblGrid>
      <w:tr w:rsidR="002F7838" w:rsidRPr="00746D91" w14:paraId="2B5FD50A" w14:textId="77777777">
        <w:trPr>
          <w:trHeight w:val="377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4317A8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Name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93610C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Description</w:t>
            </w:r>
            <w:proofErr w:type="spellEnd"/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A2EF25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Values</w:t>
            </w:r>
            <w:proofErr w:type="spellEnd"/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614E9F2" w14:textId="77777777" w:rsidR="002F7838" w:rsidRPr="00746D91" w:rsidRDefault="00636559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Hist</w:t>
            </w:r>
            <w:proofErr w:type="spellEnd"/>
          </w:p>
        </w:tc>
      </w:tr>
      <w:tr w:rsidR="002F7838" w:rsidRPr="00746D91" w14:paraId="0FD39FAA" w14:textId="77777777">
        <w:trPr>
          <w:trHeight w:val="2054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67C983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inf_im</w:t>
            </w:r>
            <w:proofErr w:type="spellEnd"/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4E8E0BB" w14:textId="77777777" w:rsidR="002F7838" w:rsidRPr="00746D91" w:rsidRDefault="00636559" w:rsidP="001908A8">
            <w:pPr>
              <w:spacing w:after="0" w:line="266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 infarto miocardico inferiore (ventricolare sinistro)</w:t>
            </w:r>
          </w:p>
          <w:p w14:paraId="350242D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cambiamenti ECG nelle derivazioni</w:t>
            </w:r>
          </w:p>
          <w:p w14:paraId="32CB3B4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III, AVF, II)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9AEC2D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presenza</w:t>
            </w:r>
          </w:p>
          <w:p w14:paraId="007602C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Il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QRS non ha cambiamenti</w:t>
            </w:r>
          </w:p>
          <w:p w14:paraId="4A55877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2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4E3B1E7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R</w:t>
            </w:r>
          </w:p>
          <w:p w14:paraId="4D0CF46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3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050800B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Qe</w:t>
            </w:r>
            <w:proofErr w:type="spellEnd"/>
          </w:p>
          <w:p w14:paraId="1F1006E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 Il QRS è come il complesso QS</w:t>
            </w:r>
          </w:p>
          <w:p w14:paraId="44E6B6D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80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2025DC1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2F54EEE" wp14:editId="77E1D966">
                  <wp:extent cx="905296" cy="590825"/>
                  <wp:effectExtent l="0" t="0" r="0" b="0"/>
                  <wp:docPr id="4028" name="Picture 402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28" name="Picture 4028"/>
                          <pic:cNvPicPr/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90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1764B69" w14:textId="77777777">
        <w:trPr>
          <w:trHeight w:val="205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4A0FB79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post_im</w:t>
            </w:r>
            <w:proofErr w:type="spellEnd"/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EDC2C1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 infarto miocardico posteriore (ventricolare sinistro) (cambiamenti ECG in V7 - V9, cambiamenti di reciprocità nelle derivazioni V1 - V3)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F93839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presenza</w:t>
            </w:r>
          </w:p>
          <w:p w14:paraId="292BCB43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Il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QRS non ha cambiamenti</w:t>
            </w:r>
          </w:p>
          <w:p w14:paraId="1021A4E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2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75C00A6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R</w:t>
            </w:r>
          </w:p>
          <w:p w14:paraId="635C257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3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6116902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Qe</w:t>
            </w:r>
            <w:proofErr w:type="spellEnd"/>
          </w:p>
          <w:p w14:paraId="39A562BD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 Il QRS è come il complesso QS</w:t>
            </w:r>
          </w:p>
          <w:p w14:paraId="18C9D17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72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1749B4B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E5E0F33" wp14:editId="6979D5CA">
                  <wp:extent cx="905296" cy="571766"/>
                  <wp:effectExtent l="0" t="0" r="0" b="0"/>
                  <wp:docPr id="4044" name="Picture 404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44" name="Picture 4044"/>
                          <pic:cNvPicPr/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083178A" w14:textId="77777777">
        <w:trPr>
          <w:trHeight w:val="27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37D9B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lastRenderedPageBreak/>
              <w:t>TIME_B_S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3A7B11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Tempo trascorso dall'inizio dell'attacco di CHD </w:t>
            </w:r>
            <w:proofErr w:type="gramStart"/>
            <w:r w:rsidRPr="00746D91">
              <w:rPr>
                <w:rFonts w:ascii="Corbel Light" w:hAnsi="Corbel Light" w:cs="Dubai"/>
                <w:sz w:val="16"/>
              </w:rPr>
              <w:t>al ospedale</w:t>
            </w:r>
            <w:proofErr w:type="gramEnd"/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340E1E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medo di 2 ore</w:t>
            </w:r>
          </w:p>
          <w:p w14:paraId="5B27E12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-4 ore</w:t>
            </w:r>
          </w:p>
          <w:p w14:paraId="23F5FE9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4-6 ore</w:t>
            </w:r>
          </w:p>
          <w:p w14:paraId="2F33F99D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: 6-8 ore</w:t>
            </w:r>
          </w:p>
          <w:p w14:paraId="77FBB5F4" w14:textId="77777777" w:rsidR="002F7838" w:rsidRPr="00746D91" w:rsidRDefault="00636559" w:rsidP="001908A8">
            <w:pPr>
              <w:numPr>
                <w:ilvl w:val="0"/>
                <w:numId w:val="3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: 8-12 ore</w:t>
            </w:r>
          </w:p>
          <w:p w14:paraId="0E803B25" w14:textId="77777777" w:rsidR="002F7838" w:rsidRPr="00746D91" w:rsidRDefault="00636559" w:rsidP="001908A8">
            <w:pPr>
              <w:numPr>
                <w:ilvl w:val="0"/>
                <w:numId w:val="3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: 12-24 ore</w:t>
            </w:r>
          </w:p>
          <w:p w14:paraId="6869A453" w14:textId="77777777" w:rsidR="002F7838" w:rsidRPr="00746D91" w:rsidRDefault="00636559" w:rsidP="001908A8">
            <w:pPr>
              <w:numPr>
                <w:ilvl w:val="0"/>
                <w:numId w:val="3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: più di un giorno</w:t>
            </w:r>
          </w:p>
          <w:p w14:paraId="37D1F29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8:Più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di 2 giorni</w:t>
            </w:r>
          </w:p>
          <w:p w14:paraId="0C54A762" w14:textId="77777777" w:rsidR="002F7838" w:rsidRPr="00746D91" w:rsidRDefault="00636559" w:rsidP="001908A8">
            <w:pPr>
              <w:spacing w:after="24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9: oltre 3 giorni</w:t>
            </w:r>
          </w:p>
          <w:p w14:paraId="26A61F3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26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E092952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20BA46B" wp14:editId="13AF3DEB">
                  <wp:extent cx="905296" cy="590824"/>
                  <wp:effectExtent l="0" t="0" r="0" b="0"/>
                  <wp:docPr id="4059" name="Picture 405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59" name="Picture 4059"/>
                          <pic:cNvPicPr/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90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45C04EB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02AE06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_AB_1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7F0808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icaduta del dolore nelle prime ore del periodo di ricover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07F871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ricaduta</w:t>
            </w:r>
          </w:p>
          <w:p w14:paraId="376E8B9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solo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una</w:t>
            </w:r>
          </w:p>
          <w:p w14:paraId="26ED307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74681A2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 o più volte</w:t>
            </w:r>
          </w:p>
          <w:p w14:paraId="58C0C98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proofErr w:type="gram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 xml:space="preserve">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16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6FFF4B7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4E717D2" wp14:editId="7089ADA6">
                  <wp:extent cx="905296" cy="571766"/>
                  <wp:effectExtent l="0" t="0" r="0" b="0"/>
                  <wp:docPr id="4070" name="Picture 407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70" name="Picture 4070"/>
                          <pic:cNvPicPr/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A399B03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9358FB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_AB_2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6D6A82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icaduta del dolore nel secondo giorno del periodo di ricover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3FEEAF7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ricaduta</w:t>
            </w:r>
          </w:p>
          <w:p w14:paraId="5588E20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solo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una</w:t>
            </w:r>
          </w:p>
          <w:p w14:paraId="7F54917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6A5C86E5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 o più volte</w:t>
            </w:r>
          </w:p>
          <w:p w14:paraId="7AB0004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08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D0815D0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CD7BBC1" wp14:editId="2B4ABE18">
                  <wp:extent cx="905296" cy="571766"/>
                  <wp:effectExtent l="0" t="0" r="0" b="0"/>
                  <wp:docPr id="4081" name="Picture 40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81" name="Picture 4081"/>
                          <pic:cNvPicPr/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F3D54B5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EFCA2C0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_AB_3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FC5F5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icaduta del dolore nel terzo giorno del periodo ospedalier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8E354C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ricaduta</w:t>
            </w:r>
          </w:p>
          <w:p w14:paraId="2438B9B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solo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una</w:t>
            </w:r>
          </w:p>
          <w:p w14:paraId="2F38EC95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35D8E0D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 o più volte</w:t>
            </w:r>
          </w:p>
          <w:p w14:paraId="5C35F08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28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C59E1EF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D6B769B" wp14:editId="4EB21AFC">
                  <wp:extent cx="905296" cy="581295"/>
                  <wp:effectExtent l="0" t="0" r="0" b="0"/>
                  <wp:docPr id="4092" name="Picture 409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92" name="Picture 4092"/>
                          <pic:cNvPicPr/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A27D3DA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EE7772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A_R_1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0D2CD0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farmaci oppioidi in terapia intensiva nelle prime ore del period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20FCE9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23767E2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13D1B190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6E959CE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7CB1BD05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: 4 volte</w:t>
            </w:r>
          </w:p>
          <w:p w14:paraId="49AD62B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5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B1416E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1C206FF" wp14:editId="2B93291F">
                  <wp:extent cx="905296" cy="571766"/>
                  <wp:effectExtent l="0" t="0" r="0" b="0"/>
                  <wp:docPr id="4104" name="Picture 410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04" name="Picture 4104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ACF675B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4F7498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A_R_2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DCDB40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farmaci oppioidi in terapia intensiva nel secondo giorno di ricovero period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7819DB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228CF98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154EA8A3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05A825D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1EC0A4E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:108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F827500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79D64DA" wp14:editId="7C32C9D2">
                  <wp:extent cx="905296" cy="581295"/>
                  <wp:effectExtent l="0" t="0" r="0" b="0"/>
                  <wp:docPr id="4116" name="Picture 411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16" name="Picture 4116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792FDF5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1BCC62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A_R_3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0BAE6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farmaci oppioidi in terapia intensiva nel terzo giorno di ricovero period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52F4BA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427677E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55E3774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12645AEE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2F01186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31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8120D3F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3757A32" wp14:editId="0CDDA237">
                  <wp:extent cx="905296" cy="571766"/>
                  <wp:effectExtent l="0" t="0" r="0" b="0"/>
                  <wp:docPr id="4128" name="Picture 412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28" name="Picture 4128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2DCE068" w14:textId="77777777">
        <w:trPr>
          <w:trHeight w:val="375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D25723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Name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09AF25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Description</w:t>
            </w:r>
            <w:proofErr w:type="spellEnd"/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34F7E9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Values</w:t>
            </w:r>
            <w:proofErr w:type="spellEnd"/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BB96822" w14:textId="77777777" w:rsidR="002F7838" w:rsidRPr="00746D91" w:rsidRDefault="00636559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Hist</w:t>
            </w:r>
            <w:proofErr w:type="spellEnd"/>
          </w:p>
        </w:tc>
      </w:tr>
      <w:tr w:rsidR="002F7838" w:rsidRPr="00746D91" w14:paraId="6E2D0948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E99B99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lastRenderedPageBreak/>
              <w:t>NOT_NA_1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A71BE75" w14:textId="77777777" w:rsidR="002F7838" w:rsidRPr="00746D91" w:rsidRDefault="00636559" w:rsidP="001908A8">
            <w:pPr>
              <w:spacing w:after="0" w:line="259" w:lineRule="auto"/>
              <w:ind w:left="0" w:right="1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NSAID in terapia intensiva nelle prime ore di degenza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8A457D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03CB661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2D18720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1DDB18B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794FD15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: 4 volte</w:t>
            </w:r>
          </w:p>
          <w:p w14:paraId="061FAF0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0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88B9703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DA4C77D" wp14:editId="2585C008">
                  <wp:extent cx="905296" cy="571766"/>
                  <wp:effectExtent l="0" t="0" r="0" b="0"/>
                  <wp:docPr id="4324" name="Picture 432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24" name="Picture 4324"/>
                          <pic:cNvPicPr/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BFF97F1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0C9FC0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OT_NA_2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FD66F8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NSAID in terapia intensiva nel secondo giorno di degenza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081B03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5A50FDF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702C1FCE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67CD26A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4451E35D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: 4 volte</w:t>
            </w:r>
          </w:p>
          <w:p w14:paraId="148C2DD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10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0C68C42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724C089" wp14:editId="77FB0223">
                  <wp:extent cx="905296" cy="581295"/>
                  <wp:effectExtent l="0" t="0" r="0" b="0"/>
                  <wp:docPr id="4336" name="Picture 433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36" name="Picture 4336"/>
                          <pic:cNvPicPr/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1C20853" w14:textId="77777777">
        <w:trPr>
          <w:trHeight w:val="1097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774DBD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OT_NA_3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92247B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NSAID in terapia intensiva nel terzo giorno di degenza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325AF9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07CEF11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29044EF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2556D98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31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FE43B42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38DE5A8" wp14:editId="25B0626E">
                  <wp:extent cx="905296" cy="581295"/>
                  <wp:effectExtent l="0" t="0" r="0" b="0"/>
                  <wp:docPr id="4346" name="Picture 434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46" name="Picture 4346"/>
                          <pic:cNvPicPr/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E353DD" w14:textId="77777777" w:rsidR="00EE3580" w:rsidRPr="00746D91" w:rsidRDefault="00EE3580" w:rsidP="001908A8">
      <w:pPr>
        <w:pStyle w:val="Titolo2"/>
        <w:ind w:left="-5"/>
        <w:jc w:val="both"/>
        <w:rPr>
          <w:rFonts w:ascii="Corbel Light" w:hAnsi="Corbel Light" w:cs="Dubai"/>
        </w:rPr>
      </w:pPr>
    </w:p>
    <w:p w14:paraId="4FF5428E" w14:textId="77777777" w:rsidR="00EE3580" w:rsidRPr="00746D91" w:rsidRDefault="00EE3580" w:rsidP="001908A8">
      <w:pPr>
        <w:spacing w:after="185"/>
        <w:ind w:left="-5" w:right="1079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Ci sono quattro possibili momenti temporali per la previsione della complicazione: sulla base delle informazioni note:</w:t>
      </w:r>
    </w:p>
    <w:p w14:paraId="20BF1EBC" w14:textId="77777777" w:rsidR="00EE3580" w:rsidRPr="00746D91" w:rsidRDefault="00EE3580" w:rsidP="001908A8">
      <w:pPr>
        <w:spacing w:after="202" w:line="252" w:lineRule="auto"/>
        <w:ind w:left="-5"/>
        <w:jc w:val="both"/>
        <w:rPr>
          <w:rFonts w:ascii="Corbel Light" w:hAnsi="Corbel Light" w:cs="Dubai"/>
          <w:bCs/>
        </w:rPr>
      </w:pPr>
      <w:r w:rsidRPr="00746D91">
        <w:rPr>
          <w:rFonts w:ascii="Corbel Light" w:hAnsi="Corbel Light" w:cs="Dubai"/>
          <w:bCs/>
        </w:rPr>
        <w:t>Feature di input misurata prima della fine del primo giorno (24 ore dopo il ricovero in ospedale)</w:t>
      </w:r>
    </w:p>
    <w:p w14:paraId="5F0AD68E" w14:textId="77777777" w:rsidR="00EE3580" w:rsidRPr="00746D91" w:rsidRDefault="00EE3580" w:rsidP="001908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8"/>
        <w:ind w:left="-5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R_AB_1_n, NA_R_1_n, NOT_NA_1_n</w:t>
      </w:r>
    </w:p>
    <w:p w14:paraId="3DD5F1A2" w14:textId="77777777" w:rsidR="00EE3580" w:rsidRPr="00746D91" w:rsidRDefault="00EE3580" w:rsidP="001908A8">
      <w:pPr>
        <w:spacing w:after="202" w:line="252" w:lineRule="auto"/>
        <w:ind w:left="-5"/>
        <w:jc w:val="both"/>
        <w:rPr>
          <w:rFonts w:ascii="Corbel Light" w:hAnsi="Corbel Light" w:cs="Dubai"/>
          <w:bCs/>
        </w:rPr>
      </w:pPr>
      <w:r w:rsidRPr="00746D91">
        <w:rPr>
          <w:rFonts w:ascii="Corbel Light" w:hAnsi="Corbel Light" w:cs="Dubai"/>
          <w:bCs/>
        </w:rPr>
        <w:t>Feature di input misurata prima della fine del secondo giorno (48 ore dopo il ricovero in ospedale)</w:t>
      </w:r>
    </w:p>
    <w:p w14:paraId="53A3AAD8" w14:textId="77777777" w:rsidR="00EE3580" w:rsidRPr="00746D91" w:rsidRDefault="00EE3580" w:rsidP="001908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8"/>
        <w:ind w:left="-5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R_AB_2_n, NA_R_2_n, NOT_NA_2_n</w:t>
      </w:r>
    </w:p>
    <w:p w14:paraId="48DDF5E3" w14:textId="77777777" w:rsidR="00EE3580" w:rsidRPr="00746D91" w:rsidRDefault="00EE3580" w:rsidP="001908A8">
      <w:pPr>
        <w:spacing w:after="202" w:line="252" w:lineRule="auto"/>
        <w:ind w:left="-5"/>
        <w:jc w:val="both"/>
        <w:rPr>
          <w:rFonts w:ascii="Corbel Light" w:hAnsi="Corbel Light" w:cs="Dubai"/>
          <w:bCs/>
        </w:rPr>
      </w:pPr>
      <w:r w:rsidRPr="00746D91">
        <w:rPr>
          <w:rFonts w:ascii="Corbel Light" w:hAnsi="Corbel Light" w:cs="Dubai"/>
          <w:bCs/>
        </w:rPr>
        <w:t>Feature di input misurata prima della fine del terzo giorno (72 ore dopo il ricovero in ospedale)</w:t>
      </w:r>
    </w:p>
    <w:p w14:paraId="062EE201" w14:textId="77777777" w:rsidR="00EE3580" w:rsidRPr="00746D91" w:rsidRDefault="00EE3580" w:rsidP="001908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8"/>
        <w:ind w:left="-5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R_AB_3_n, NA_R_3_n, NOT_NA_3_n</w:t>
      </w:r>
    </w:p>
    <w:p w14:paraId="4FA1005A" w14:textId="77777777" w:rsidR="00EE3580" w:rsidRPr="00746D91" w:rsidRDefault="00EE3580" w:rsidP="001908A8">
      <w:pPr>
        <w:spacing w:after="202" w:line="252" w:lineRule="auto"/>
        <w:ind w:left="-5"/>
        <w:jc w:val="both"/>
        <w:rPr>
          <w:rFonts w:ascii="Corbel Light" w:hAnsi="Corbel Light" w:cs="Dubai"/>
          <w:bCs/>
        </w:rPr>
      </w:pPr>
      <w:r w:rsidRPr="00746D91">
        <w:rPr>
          <w:rFonts w:ascii="Corbel Light" w:hAnsi="Corbel Light" w:cs="Dubai"/>
          <w:bCs/>
        </w:rPr>
        <w:t>Feature di input misurata al momento dell'ammissione in ospedale</w:t>
      </w:r>
    </w:p>
    <w:p w14:paraId="001D46E0" w14:textId="63117AAD" w:rsidR="00584B81" w:rsidRPr="00746D91" w:rsidRDefault="00EE3580" w:rsidP="001908A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93"/>
        <w:ind w:left="-5"/>
        <w:jc w:val="both"/>
        <w:rPr>
          <w:rFonts w:ascii="Corbel Light" w:hAnsi="Corbel Light" w:cs="Dubai"/>
        </w:rPr>
      </w:pPr>
      <w:proofErr w:type="gramStart"/>
      <w:r w:rsidRPr="00746D91">
        <w:rPr>
          <w:rFonts w:ascii="Corbel Light" w:hAnsi="Corbel Light" w:cs="Dubai"/>
        </w:rPr>
        <w:t>Tutte le altre feature</w:t>
      </w:r>
      <w:proofErr w:type="gramEnd"/>
      <w:r w:rsidRPr="00746D91">
        <w:rPr>
          <w:rFonts w:ascii="Corbel Light" w:hAnsi="Corbel Light" w:cs="Dubai"/>
        </w:rPr>
        <w:t xml:space="preserve"> di input.</w:t>
      </w:r>
    </w:p>
    <w:p w14:paraId="5BF7128E" w14:textId="77777777" w:rsidR="00746D91" w:rsidRDefault="00746D91" w:rsidP="001908A8">
      <w:pPr>
        <w:pStyle w:val="Titolo2"/>
        <w:ind w:left="-5"/>
        <w:jc w:val="both"/>
        <w:rPr>
          <w:rStyle w:val="Riferimentointenso"/>
          <w:rFonts w:ascii="Corbel Light" w:hAnsi="Corbel Light"/>
        </w:rPr>
      </w:pPr>
    </w:p>
    <w:p w14:paraId="45373D80" w14:textId="6B70A857" w:rsidR="00CD2D4F" w:rsidRPr="00746D91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>Problemi Riscontrati</w:t>
      </w:r>
    </w:p>
    <w:p w14:paraId="5BF57586" w14:textId="06B88CAA" w:rsidR="00CD2D4F" w:rsidRPr="00746D91" w:rsidRDefault="00CD2D4F" w:rsidP="001908A8">
      <w:pPr>
        <w:pStyle w:val="Paragrafoelenco"/>
        <w:numPr>
          <w:ilvl w:val="0"/>
          <w:numId w:val="8"/>
        </w:numPr>
        <w:jc w:val="both"/>
        <w:rPr>
          <w:rFonts w:ascii="Corbel Light" w:hAnsi="Corbel Light"/>
          <w:b/>
          <w:bCs/>
        </w:rPr>
      </w:pPr>
      <w:r w:rsidRPr="00746D91">
        <w:rPr>
          <w:rFonts w:ascii="Corbel Light" w:hAnsi="Corbel Light"/>
          <w:b/>
          <w:bCs/>
        </w:rPr>
        <w:t>Valori Mancanti</w:t>
      </w:r>
    </w:p>
    <w:p w14:paraId="11E67793" w14:textId="6420AE03" w:rsidR="00CD2D4F" w:rsidRPr="00BE2B03" w:rsidRDefault="00CD2D4F" w:rsidP="001908A8">
      <w:pPr>
        <w:pStyle w:val="Paragrafoelenco"/>
        <w:numPr>
          <w:ilvl w:val="0"/>
          <w:numId w:val="8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 xml:space="preserve">È un </w:t>
      </w:r>
      <w:r w:rsidR="00606E2E" w:rsidRPr="00746D91">
        <w:rPr>
          <w:rFonts w:ascii="Corbel Light" w:hAnsi="Corbel Light"/>
          <w:b/>
          <w:bCs/>
        </w:rPr>
        <w:t>d</w:t>
      </w:r>
      <w:r w:rsidRPr="00746D91">
        <w:rPr>
          <w:rFonts w:ascii="Corbel Light" w:hAnsi="Corbel Light"/>
          <w:b/>
          <w:bCs/>
        </w:rPr>
        <w:t xml:space="preserve">ataset multi label </w:t>
      </w:r>
      <w:r w:rsidR="00606E2E" w:rsidRPr="00746D91">
        <w:rPr>
          <w:rFonts w:ascii="Corbel Light" w:hAnsi="Corbel Light"/>
        </w:rPr>
        <w:t>(12 variabili di output)</w:t>
      </w:r>
      <w:r w:rsidRPr="00746D91">
        <w:rPr>
          <w:rFonts w:ascii="Corbel Light" w:hAnsi="Corbel Light"/>
        </w:rPr>
        <w:t>, occorre definire un metod</w:t>
      </w:r>
      <w:r w:rsidR="00606E2E" w:rsidRPr="00746D91">
        <w:rPr>
          <w:rFonts w:ascii="Corbel Light" w:hAnsi="Corbel Light"/>
        </w:rPr>
        <w:t xml:space="preserve">o </w:t>
      </w:r>
      <w:r w:rsidRPr="00746D91">
        <w:rPr>
          <w:rFonts w:ascii="Corbel Light" w:hAnsi="Corbel Light"/>
        </w:rPr>
        <w:t>di gestione delle etichette.</w:t>
      </w:r>
    </w:p>
    <w:p w14:paraId="797590C5" w14:textId="2E3FD446" w:rsidR="006221C7" w:rsidRPr="00746D91" w:rsidRDefault="006221C7" w:rsidP="001908A8">
      <w:pPr>
        <w:jc w:val="both"/>
        <w:rPr>
          <w:rFonts w:ascii="Corbel Light" w:hAnsi="Corbel Light"/>
        </w:rPr>
      </w:pPr>
    </w:p>
    <w:p w14:paraId="61BF3AE6" w14:textId="00436F9C" w:rsidR="006221C7" w:rsidRPr="00746D91" w:rsidRDefault="006221C7" w:rsidP="001908A8">
      <w:pPr>
        <w:jc w:val="both"/>
        <w:rPr>
          <w:rFonts w:ascii="Corbel Light" w:hAnsi="Corbel Light"/>
        </w:rPr>
      </w:pPr>
    </w:p>
    <w:p w14:paraId="3A608087" w14:textId="77777777" w:rsidR="00EE3580" w:rsidRPr="00746D91" w:rsidRDefault="00EE3580" w:rsidP="001908A8">
      <w:pPr>
        <w:ind w:left="-5"/>
        <w:jc w:val="both"/>
        <w:rPr>
          <w:rStyle w:val="Riferimentointenso"/>
          <w:rFonts w:ascii="Corbel Light" w:hAnsi="Corbel Light"/>
          <w:sz w:val="24"/>
          <w:szCs w:val="28"/>
        </w:rPr>
      </w:pPr>
      <w:proofErr w:type="spellStart"/>
      <w:r w:rsidRPr="00746D91">
        <w:rPr>
          <w:rStyle w:val="Riferimentointenso"/>
          <w:rFonts w:ascii="Corbel Light" w:hAnsi="Corbel Light"/>
          <w:sz w:val="24"/>
          <w:szCs w:val="28"/>
        </w:rPr>
        <w:t>Missing</w:t>
      </w:r>
      <w:proofErr w:type="spellEnd"/>
      <w:r w:rsidRPr="00746D91">
        <w:rPr>
          <w:rStyle w:val="Riferimentointenso"/>
          <w:rFonts w:ascii="Corbel Light" w:hAnsi="Corbel Light"/>
          <w:sz w:val="24"/>
          <w:szCs w:val="28"/>
        </w:rPr>
        <w:t xml:space="preserve"> Data </w:t>
      </w:r>
      <w:proofErr w:type="spellStart"/>
      <w:r w:rsidRPr="00746D91">
        <w:rPr>
          <w:rStyle w:val="Riferimentointenso"/>
          <w:rFonts w:ascii="Corbel Light" w:hAnsi="Corbel Light"/>
          <w:sz w:val="24"/>
          <w:szCs w:val="28"/>
        </w:rPr>
        <w:t>Histogram</w:t>
      </w:r>
      <w:proofErr w:type="spellEnd"/>
    </w:p>
    <w:p w14:paraId="232F8A78" w14:textId="52969A69" w:rsidR="00EE3580" w:rsidRPr="00746D91" w:rsidRDefault="00EE3580" w:rsidP="001908A8">
      <w:pPr>
        <w:ind w:left="-5"/>
        <w:jc w:val="both"/>
        <w:rPr>
          <w:rFonts w:ascii="Corbel Light" w:hAnsi="Corbel Light" w:cs="Dubai"/>
          <w:sz w:val="22"/>
          <w:szCs w:val="24"/>
        </w:rPr>
      </w:pPr>
      <w:r w:rsidRPr="00746D91">
        <w:rPr>
          <w:rFonts w:ascii="Corbel Light" w:hAnsi="Corbel Light" w:cs="Dubai"/>
          <w:sz w:val="22"/>
          <w:szCs w:val="24"/>
        </w:rPr>
        <w:t>Dat</w:t>
      </w:r>
      <w:r w:rsidR="00871A15" w:rsidRPr="00746D91">
        <w:rPr>
          <w:rFonts w:ascii="Corbel Light" w:hAnsi="Corbel Light" w:cs="Dubai"/>
          <w:sz w:val="22"/>
          <w:szCs w:val="24"/>
        </w:rPr>
        <w:t>o l’elevato numero di variabile un modo efficace per</w:t>
      </w:r>
      <w:r w:rsidRPr="00746D91">
        <w:rPr>
          <w:rFonts w:ascii="Corbel Light" w:hAnsi="Corbel Light" w:cs="Dubai"/>
          <w:sz w:val="22"/>
          <w:szCs w:val="24"/>
        </w:rPr>
        <w:t xml:space="preserve"> visualizzare </w:t>
      </w:r>
      <w:proofErr w:type="spellStart"/>
      <w:r w:rsidRPr="00746D91">
        <w:rPr>
          <w:rFonts w:ascii="Corbel Light" w:hAnsi="Corbel Light" w:cs="Dubai"/>
          <w:sz w:val="22"/>
          <w:szCs w:val="24"/>
        </w:rPr>
        <w:t>globalmentee</w:t>
      </w:r>
      <w:proofErr w:type="spellEnd"/>
      <w:r w:rsidRPr="00746D91">
        <w:rPr>
          <w:rFonts w:ascii="Corbel Light" w:hAnsi="Corbel Light" w:cs="Dubai"/>
          <w:sz w:val="22"/>
          <w:szCs w:val="24"/>
        </w:rPr>
        <w:t xml:space="preserve"> situazioni di valori mancanti tra le osservazioni</w:t>
      </w:r>
      <w:r w:rsidR="00871A15" w:rsidRPr="00746D91">
        <w:rPr>
          <w:rFonts w:ascii="Corbel Light" w:hAnsi="Corbel Light" w:cs="Dubai"/>
          <w:sz w:val="22"/>
          <w:szCs w:val="24"/>
        </w:rPr>
        <w:t xml:space="preserve"> è il seguente istogramma: </w:t>
      </w:r>
    </w:p>
    <w:p w14:paraId="2E067EC0" w14:textId="2D85C227" w:rsidR="00EE3580" w:rsidRPr="00746D91" w:rsidRDefault="0078668A" w:rsidP="001908A8">
      <w:pPr>
        <w:ind w:left="-5"/>
        <w:jc w:val="both"/>
        <w:rPr>
          <w:rFonts w:ascii="Corbel Light" w:hAnsi="Corbel Light" w:cs="Dubai"/>
        </w:rPr>
      </w:pPr>
      <w:r>
        <w:rPr>
          <w:rFonts w:ascii="Corbel Light" w:hAnsi="Corbel Light" w:cs="Dubai"/>
          <w:noProof/>
        </w:rPr>
        <w:lastRenderedPageBreak/>
        <w:drawing>
          <wp:inline distT="0" distB="0" distL="0" distR="0" wp14:anchorId="643A22B9" wp14:editId="45E2EC08">
            <wp:extent cx="4776470" cy="3404870"/>
            <wp:effectExtent l="0" t="0" r="5080" b="0"/>
            <wp:docPr id="28" name="Immagin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470" cy="340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A5AFD" w14:textId="59A3E6FF" w:rsidR="00EE3580" w:rsidRPr="00746D91" w:rsidRDefault="00EE3580" w:rsidP="001908A8">
      <w:pPr>
        <w:ind w:left="-5"/>
        <w:jc w:val="both"/>
        <w:rPr>
          <w:rFonts w:ascii="Corbel Light" w:hAnsi="Corbel Light" w:cs="Dubai"/>
        </w:rPr>
      </w:pPr>
    </w:p>
    <w:p w14:paraId="7FE1A8E3" w14:textId="1DBDD55F" w:rsidR="00EE3580" w:rsidRPr="00746D91" w:rsidRDefault="00A84177" w:rsidP="001908A8">
      <w:pPr>
        <w:ind w:left="-5"/>
        <w:jc w:val="both"/>
        <w:rPr>
          <w:rFonts w:ascii="Corbel Light" w:hAnsi="Corbel Light" w:cs="Dubai"/>
          <w:sz w:val="24"/>
          <w:szCs w:val="28"/>
        </w:rPr>
      </w:pPr>
      <w:r w:rsidRPr="00746D91">
        <w:rPr>
          <w:rFonts w:ascii="Corbel Light" w:hAnsi="Corbel Light" w:cs="Dubai"/>
          <w:b/>
          <w:bCs/>
          <w:sz w:val="24"/>
          <w:szCs w:val="28"/>
        </w:rPr>
        <w:t xml:space="preserve">Nota bene: </w:t>
      </w:r>
      <w:r w:rsidR="00886364" w:rsidRPr="00746D91">
        <w:rPr>
          <w:rFonts w:ascii="Corbel Light" w:hAnsi="Corbel Light" w:cs="Dubai"/>
          <w:sz w:val="24"/>
          <w:szCs w:val="28"/>
        </w:rPr>
        <w:t>V</w:t>
      </w:r>
      <w:r w:rsidR="00871A15" w:rsidRPr="00746D91">
        <w:rPr>
          <w:rFonts w:ascii="Corbel Light" w:hAnsi="Corbel Light" w:cs="Dubai"/>
          <w:sz w:val="24"/>
          <w:szCs w:val="28"/>
        </w:rPr>
        <w:t xml:space="preserve">a letto come </w:t>
      </w:r>
      <w:proofErr w:type="gramStart"/>
      <w:r w:rsidR="00871A15" w:rsidRPr="00746D91">
        <w:rPr>
          <w:rFonts w:ascii="Corbel Light" w:hAnsi="Corbel Light" w:cs="Dubai"/>
          <w:sz w:val="24"/>
          <w:szCs w:val="28"/>
        </w:rPr>
        <w:t>“ ci</w:t>
      </w:r>
      <w:proofErr w:type="gramEnd"/>
      <w:r w:rsidR="00871A15" w:rsidRPr="00746D91">
        <w:rPr>
          <w:rFonts w:ascii="Corbel Light" w:hAnsi="Corbel Light" w:cs="Dubai"/>
          <w:sz w:val="24"/>
          <w:szCs w:val="28"/>
        </w:rPr>
        <w:t xml:space="preserve"> sono meno di 25 osservazioni con </w:t>
      </w:r>
      <w:r w:rsidR="009A1339" w:rsidRPr="00746D91">
        <w:rPr>
          <w:rFonts w:ascii="Corbel Light" w:hAnsi="Corbel Light" w:cs="Dubai"/>
          <w:sz w:val="24"/>
          <w:szCs w:val="28"/>
        </w:rPr>
        <w:t>1</w:t>
      </w:r>
      <w:r w:rsidR="00871A15" w:rsidRPr="00746D91">
        <w:rPr>
          <w:rFonts w:ascii="Corbel Light" w:hAnsi="Corbel Light" w:cs="Dubai"/>
          <w:sz w:val="24"/>
          <w:szCs w:val="28"/>
        </w:rPr>
        <w:t xml:space="preserve"> valor</w:t>
      </w:r>
      <w:r w:rsidR="009A1339" w:rsidRPr="00746D91">
        <w:rPr>
          <w:rFonts w:ascii="Corbel Light" w:hAnsi="Corbel Light" w:cs="Dubai"/>
          <w:sz w:val="24"/>
          <w:szCs w:val="28"/>
        </w:rPr>
        <w:t xml:space="preserve">e </w:t>
      </w:r>
      <w:r w:rsidR="00871A15" w:rsidRPr="00746D91">
        <w:rPr>
          <w:rFonts w:ascii="Corbel Light" w:hAnsi="Corbel Light" w:cs="Dubai"/>
          <w:sz w:val="24"/>
          <w:szCs w:val="28"/>
        </w:rPr>
        <w:t>mancant</w:t>
      </w:r>
      <w:r w:rsidR="009A1339" w:rsidRPr="00746D91">
        <w:rPr>
          <w:rFonts w:ascii="Corbel Light" w:hAnsi="Corbel Light" w:cs="Dubai"/>
          <w:sz w:val="24"/>
          <w:szCs w:val="28"/>
        </w:rPr>
        <w:t xml:space="preserve">e </w:t>
      </w:r>
      <w:r w:rsidR="00886364" w:rsidRPr="00746D91">
        <w:rPr>
          <w:rFonts w:ascii="Corbel Light" w:hAnsi="Corbel Light" w:cs="Dubai"/>
          <w:sz w:val="24"/>
          <w:szCs w:val="28"/>
        </w:rPr>
        <w:t xml:space="preserve">(index </w:t>
      </w:r>
      <w:r w:rsidR="009A1339" w:rsidRPr="00746D91">
        <w:rPr>
          <w:rFonts w:ascii="Corbel Light" w:hAnsi="Corbel Light" w:cs="Dubai"/>
          <w:sz w:val="24"/>
          <w:szCs w:val="28"/>
        </w:rPr>
        <w:t>1</w:t>
      </w:r>
      <w:r w:rsidR="00886364" w:rsidRPr="00746D91">
        <w:rPr>
          <w:rFonts w:ascii="Corbel Light" w:hAnsi="Corbel Light" w:cs="Dubai"/>
          <w:sz w:val="24"/>
          <w:szCs w:val="28"/>
        </w:rPr>
        <w:t>)</w:t>
      </w:r>
      <w:r w:rsidR="00871A15" w:rsidRPr="00746D91">
        <w:rPr>
          <w:rFonts w:ascii="Corbel Light" w:hAnsi="Corbel Light" w:cs="Dubai"/>
          <w:sz w:val="24"/>
          <w:szCs w:val="28"/>
        </w:rPr>
        <w:t xml:space="preserve">, 200 osservazioni con </w:t>
      </w:r>
      <w:r w:rsidR="009A1339" w:rsidRPr="00746D91">
        <w:rPr>
          <w:rFonts w:ascii="Corbel Light" w:hAnsi="Corbel Light" w:cs="Dubai"/>
          <w:sz w:val="24"/>
          <w:szCs w:val="28"/>
        </w:rPr>
        <w:t xml:space="preserve">2 valori mancante </w:t>
      </w:r>
      <w:r w:rsidR="00886364" w:rsidRPr="00746D91">
        <w:rPr>
          <w:rFonts w:ascii="Corbel Light" w:hAnsi="Corbel Light" w:cs="Dubai"/>
          <w:sz w:val="24"/>
          <w:szCs w:val="28"/>
        </w:rPr>
        <w:t xml:space="preserve">(index </w:t>
      </w:r>
      <w:r w:rsidR="009A1339" w:rsidRPr="00746D91">
        <w:rPr>
          <w:rFonts w:ascii="Corbel Light" w:hAnsi="Corbel Light" w:cs="Dubai"/>
          <w:sz w:val="24"/>
          <w:szCs w:val="28"/>
        </w:rPr>
        <w:t>2</w:t>
      </w:r>
      <w:r w:rsidR="00886364" w:rsidRPr="00746D91">
        <w:rPr>
          <w:rFonts w:ascii="Corbel Light" w:hAnsi="Corbel Light" w:cs="Dubai"/>
          <w:sz w:val="24"/>
          <w:szCs w:val="28"/>
        </w:rPr>
        <w:t xml:space="preserve">) </w:t>
      </w:r>
      <w:r w:rsidR="00871A15" w:rsidRPr="00746D91">
        <w:rPr>
          <w:rFonts w:ascii="Corbel Light" w:hAnsi="Corbel Light" w:cs="Dubai"/>
          <w:sz w:val="24"/>
          <w:szCs w:val="28"/>
        </w:rPr>
        <w:t>e così via…”</w:t>
      </w:r>
    </w:p>
    <w:p w14:paraId="5B6FAD7A" w14:textId="77777777" w:rsidR="00584B81" w:rsidRPr="00746D91" w:rsidRDefault="00584B81" w:rsidP="001908A8">
      <w:pPr>
        <w:ind w:left="0" w:firstLine="0"/>
        <w:jc w:val="both"/>
        <w:rPr>
          <w:rFonts w:ascii="Corbel Light" w:hAnsi="Corbel Light" w:cs="Dubai"/>
        </w:rPr>
      </w:pPr>
    </w:p>
    <w:p w14:paraId="69E814A0" w14:textId="49F2F4FC" w:rsidR="002F7838" w:rsidRPr="00746D91" w:rsidRDefault="00545C5F" w:rsidP="001908A8">
      <w:pPr>
        <w:pStyle w:val="Titolo1"/>
        <w:ind w:left="-5"/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>Lista di percentuale di dati mancanti</w:t>
      </w:r>
    </w:p>
    <w:p w14:paraId="580B4DA8" w14:textId="161B0163" w:rsidR="00C94A5A" w:rsidRPr="00746D91" w:rsidRDefault="00C94A5A" w:rsidP="001908A8">
      <w:pPr>
        <w:ind w:left="0" w:firstLine="0"/>
        <w:jc w:val="both"/>
        <w:rPr>
          <w:rFonts w:ascii="Corbel Light" w:hAnsi="Corbel Light"/>
        </w:rPr>
        <w:sectPr w:rsidR="00C94A5A" w:rsidRPr="00746D91" w:rsidSect="00B33216">
          <w:footerReference w:type="even" r:id="rId119"/>
          <w:footerReference w:type="default" r:id="rId120"/>
          <w:footerReference w:type="first" r:id="rId121"/>
          <w:pgSz w:w="11899" w:h="16838"/>
          <w:pgMar w:top="586" w:right="1898" w:bottom="574" w:left="1510" w:header="720" w:footer="720" w:gutter="0"/>
          <w:cols w:space="720"/>
        </w:sectPr>
      </w:pPr>
    </w:p>
    <w:p w14:paraId="55ABDD8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ID - 0%</w:t>
      </w:r>
    </w:p>
    <w:p w14:paraId="3D5EA01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EX - 0%</w:t>
      </w:r>
    </w:p>
    <w:p w14:paraId="7231867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PREDS - 0%</w:t>
      </w:r>
    </w:p>
    <w:p w14:paraId="70FFC4A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PREDS_TAH - 0%</w:t>
      </w:r>
    </w:p>
    <w:p w14:paraId="1F28945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JELUD_TAH - 0%</w:t>
      </w:r>
    </w:p>
    <w:p w14:paraId="72CF7457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JELUD - 0%</w:t>
      </w:r>
    </w:p>
    <w:p w14:paraId="1BAF2A4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_V_BLOK - 0%</w:t>
      </w:r>
    </w:p>
    <w:p w14:paraId="29F615F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OTEK_LANC - 0%</w:t>
      </w:r>
    </w:p>
    <w:p w14:paraId="60B4E68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AZRIV - 0%</w:t>
      </w:r>
    </w:p>
    <w:p w14:paraId="16FD1F1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DRESSLER - 0%</w:t>
      </w:r>
    </w:p>
    <w:p w14:paraId="079F735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SN - 0%</w:t>
      </w:r>
    </w:p>
    <w:p w14:paraId="0B19190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EC_IM - 0%</w:t>
      </w:r>
    </w:p>
    <w:p w14:paraId="5CE26A3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P_IM_STEN - 0%</w:t>
      </w:r>
    </w:p>
    <w:p w14:paraId="751110F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LET_IS - 0%</w:t>
      </w:r>
    </w:p>
    <w:p w14:paraId="2AC60B1D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IM_PG_P - 0%</w:t>
      </w:r>
    </w:p>
    <w:p w14:paraId="0AA5106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INF_ANAM - 0%</w:t>
      </w:r>
    </w:p>
    <w:p w14:paraId="79733A7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A_R_1_n - 0%</w:t>
      </w:r>
    </w:p>
    <w:p w14:paraId="5496315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1 - 0%</w:t>
      </w:r>
    </w:p>
    <w:p w14:paraId="20F0595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2 - 0%</w:t>
      </w:r>
    </w:p>
    <w:p w14:paraId="3F9FF39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3 - 0%</w:t>
      </w:r>
    </w:p>
    <w:p w14:paraId="765095E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4 - 0%</w:t>
      </w:r>
    </w:p>
    <w:p w14:paraId="0C94E6D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6 - 0%</w:t>
      </w:r>
    </w:p>
    <w:p w14:paraId="47697BA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GE - 1%</w:t>
      </w:r>
    </w:p>
    <w:p w14:paraId="34B8DD67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IM_GIPERT - 1%</w:t>
      </w:r>
    </w:p>
    <w:p w14:paraId="3312934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ITR_S - 1%</w:t>
      </w:r>
    </w:p>
    <w:p w14:paraId="6AA9FDD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OT_NA_1_n - 1%</w:t>
      </w:r>
    </w:p>
    <w:p w14:paraId="167BE72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GB - 1%</w:t>
      </w:r>
    </w:p>
    <w:p w14:paraId="2A6009B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1 - 1%</w:t>
      </w:r>
    </w:p>
    <w:p w14:paraId="41620BB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2 - 1%</w:t>
      </w:r>
    </w:p>
    <w:p w14:paraId="69697CC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3 - 1%</w:t>
      </w:r>
    </w:p>
    <w:p w14:paraId="0EE572D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5 - 1%</w:t>
      </w:r>
    </w:p>
    <w:p w14:paraId="1373FFB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6 - 1%</w:t>
      </w:r>
    </w:p>
    <w:p w14:paraId="6427011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7 - 1%</w:t>
      </w:r>
    </w:p>
    <w:p w14:paraId="47621D8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8 - 1%</w:t>
      </w:r>
    </w:p>
    <w:p w14:paraId="1A14CBF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endocr_01 - 1%</w:t>
      </w:r>
    </w:p>
    <w:p w14:paraId="2AE2AF5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endocr_02 - 1%</w:t>
      </w:r>
    </w:p>
    <w:p w14:paraId="556D247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endocr_03 - 1%</w:t>
      </w:r>
    </w:p>
    <w:p w14:paraId="571D1291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O_L_POST - 1%</w:t>
      </w:r>
    </w:p>
    <w:p w14:paraId="115E320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VT_POST - 1%</w:t>
      </w:r>
    </w:p>
    <w:p w14:paraId="65B0DE0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GT_POST - 1%</w:t>
      </w:r>
    </w:p>
    <w:p w14:paraId="4D41821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_G_POST - 1%</w:t>
      </w:r>
    </w:p>
    <w:p w14:paraId="652868E5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LID_S_n</w:t>
      </w:r>
      <w:proofErr w:type="spellEnd"/>
      <w:r w:rsidRPr="0078668A">
        <w:rPr>
          <w:rFonts w:ascii="Corbel Light" w:hAnsi="Corbel Light"/>
        </w:rPr>
        <w:t xml:space="preserve"> - 1%</w:t>
      </w:r>
    </w:p>
    <w:p w14:paraId="5A4D1067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lastRenderedPageBreak/>
        <w:t>B_BLOK_S_n</w:t>
      </w:r>
      <w:proofErr w:type="spellEnd"/>
      <w:r w:rsidRPr="0078668A">
        <w:rPr>
          <w:rFonts w:ascii="Corbel Light" w:hAnsi="Corbel Light"/>
        </w:rPr>
        <w:t xml:space="preserve"> - 1%</w:t>
      </w:r>
    </w:p>
    <w:p w14:paraId="597B18E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MP_TP_POST - 1%</w:t>
      </w:r>
    </w:p>
    <w:p w14:paraId="62766B4B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ANT_CA_S_n</w:t>
      </w:r>
      <w:proofErr w:type="spellEnd"/>
      <w:r w:rsidRPr="0078668A">
        <w:rPr>
          <w:rFonts w:ascii="Corbel Light" w:hAnsi="Corbel Light"/>
        </w:rPr>
        <w:t xml:space="preserve"> - 1%</w:t>
      </w:r>
    </w:p>
    <w:p w14:paraId="73FF0A3D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K_SH_POST - 1%</w:t>
      </w:r>
    </w:p>
    <w:p w14:paraId="1A38B8E1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_AB_1_n - 1%</w:t>
      </w:r>
    </w:p>
    <w:p w14:paraId="0D1946D0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TIKL_S_n</w:t>
      </w:r>
      <w:proofErr w:type="spellEnd"/>
      <w:r w:rsidRPr="0078668A">
        <w:rPr>
          <w:rFonts w:ascii="Corbel Light" w:hAnsi="Corbel Light"/>
        </w:rPr>
        <w:t xml:space="preserve"> - 1%</w:t>
      </w:r>
    </w:p>
    <w:p w14:paraId="1DBE6072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TRENT_S_n</w:t>
      </w:r>
      <w:proofErr w:type="spellEnd"/>
      <w:r w:rsidRPr="0078668A">
        <w:rPr>
          <w:rFonts w:ascii="Corbel Light" w:hAnsi="Corbel Light"/>
        </w:rPr>
        <w:t xml:space="preserve"> - 1%</w:t>
      </w:r>
    </w:p>
    <w:p w14:paraId="2B86C8D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1 - 1%</w:t>
      </w:r>
    </w:p>
    <w:p w14:paraId="6CD28D6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4 - 1%</w:t>
      </w:r>
    </w:p>
    <w:p w14:paraId="6487B14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5 - 1%</w:t>
      </w:r>
    </w:p>
    <w:p w14:paraId="44AA1E8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7 - 1%</w:t>
      </w:r>
    </w:p>
    <w:p w14:paraId="4D612FE7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8 - 1%</w:t>
      </w:r>
    </w:p>
    <w:p w14:paraId="2477801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9 - 1%</w:t>
      </w:r>
    </w:p>
    <w:p w14:paraId="177AD88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10 - 1%</w:t>
      </w:r>
    </w:p>
    <w:p w14:paraId="5ED0FCB8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GEPAR_S_n</w:t>
      </w:r>
      <w:proofErr w:type="spellEnd"/>
      <w:r w:rsidRPr="0078668A">
        <w:rPr>
          <w:rFonts w:ascii="Corbel Light" w:hAnsi="Corbel Light"/>
        </w:rPr>
        <w:t xml:space="preserve"> - 1%</w:t>
      </w:r>
    </w:p>
    <w:p w14:paraId="127C0499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ASP_S_n</w:t>
      </w:r>
      <w:proofErr w:type="spellEnd"/>
      <w:r w:rsidRPr="0078668A">
        <w:rPr>
          <w:rFonts w:ascii="Corbel Light" w:hAnsi="Corbel Light"/>
        </w:rPr>
        <w:t xml:space="preserve"> - 1%</w:t>
      </w:r>
    </w:p>
    <w:p w14:paraId="3AC92EA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11 - 1%</w:t>
      </w:r>
    </w:p>
    <w:p w14:paraId="5310C5E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1 - 1%</w:t>
      </w:r>
    </w:p>
    <w:p w14:paraId="45849F4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2 - 1%</w:t>
      </w:r>
    </w:p>
    <w:p w14:paraId="0BDE823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3 - 1%</w:t>
      </w:r>
    </w:p>
    <w:p w14:paraId="7237412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4 - 1%</w:t>
      </w:r>
    </w:p>
    <w:p w14:paraId="4CCAD9E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7 - 1%</w:t>
      </w:r>
    </w:p>
    <w:p w14:paraId="1D15FB8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8 - 1%</w:t>
      </w:r>
    </w:p>
    <w:p w14:paraId="6F5F8C5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IBS_POST - 2%</w:t>
      </w:r>
    </w:p>
    <w:p w14:paraId="3F97A9B7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SN_A - 3%</w:t>
      </w:r>
    </w:p>
    <w:p w14:paraId="3856AFA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K_STENOK - 4%</w:t>
      </w:r>
    </w:p>
    <w:p w14:paraId="709DF2F5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post_im</w:t>
      </w:r>
      <w:proofErr w:type="spellEnd"/>
      <w:r w:rsidRPr="0078668A">
        <w:rPr>
          <w:rFonts w:ascii="Corbel Light" w:hAnsi="Corbel Light"/>
        </w:rPr>
        <w:t xml:space="preserve"> - 4%</w:t>
      </w:r>
    </w:p>
    <w:p w14:paraId="767E97EA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lat_im</w:t>
      </w:r>
      <w:proofErr w:type="spellEnd"/>
      <w:r w:rsidRPr="0078668A">
        <w:rPr>
          <w:rFonts w:ascii="Corbel Light" w:hAnsi="Corbel Light"/>
        </w:rPr>
        <w:t xml:space="preserve"> - 4%</w:t>
      </w:r>
    </w:p>
    <w:p w14:paraId="7196D009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ant_im</w:t>
      </w:r>
      <w:proofErr w:type="spellEnd"/>
      <w:r w:rsidRPr="0078668A">
        <w:rPr>
          <w:rFonts w:ascii="Corbel Light" w:hAnsi="Corbel Light"/>
        </w:rPr>
        <w:t xml:space="preserve"> - 5%</w:t>
      </w:r>
    </w:p>
    <w:p w14:paraId="41B7D5FE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inf_im</w:t>
      </w:r>
      <w:proofErr w:type="spellEnd"/>
      <w:r w:rsidRPr="0078668A">
        <w:rPr>
          <w:rFonts w:ascii="Corbel Light" w:hAnsi="Corbel Light"/>
        </w:rPr>
        <w:t xml:space="preserve"> - 5%</w:t>
      </w:r>
    </w:p>
    <w:p w14:paraId="44993A5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TENOK_AN - 6%</w:t>
      </w:r>
    </w:p>
    <w:p w14:paraId="455F862D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_AB_2_n - 6%</w:t>
      </w:r>
    </w:p>
    <w:p w14:paraId="7CAB482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A_R_2_n - 6%</w:t>
      </w:r>
    </w:p>
    <w:p w14:paraId="51FB2DB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OT_NA_2_n - 6%</w:t>
      </w:r>
    </w:p>
    <w:p w14:paraId="2C16D9B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1 - 7%</w:t>
      </w:r>
    </w:p>
    <w:p w14:paraId="03AB3FD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3 - 7%</w:t>
      </w:r>
    </w:p>
    <w:p w14:paraId="5BBBCB7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4 - 7%</w:t>
      </w:r>
    </w:p>
    <w:p w14:paraId="4E79FB0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5 - 7%</w:t>
      </w:r>
    </w:p>
    <w:p w14:paraId="389F66F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6 - 7%</w:t>
      </w:r>
    </w:p>
    <w:p w14:paraId="563D4F5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7 - 7%</w:t>
      </w:r>
    </w:p>
    <w:p w14:paraId="0919BF5C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8 - 7%</w:t>
      </w:r>
    </w:p>
    <w:p w14:paraId="3BCEDE7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9 - 7%</w:t>
      </w:r>
    </w:p>
    <w:p w14:paraId="0A39AEB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10 - 7%</w:t>
      </w:r>
    </w:p>
    <w:p w14:paraId="61EF4A8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11 - 7%</w:t>
      </w:r>
    </w:p>
    <w:p w14:paraId="340B573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12 - 7%</w:t>
      </w:r>
    </w:p>
    <w:p w14:paraId="321EA77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1 - 7%</w:t>
      </w:r>
    </w:p>
    <w:p w14:paraId="5D0B2DB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2 - 7%</w:t>
      </w:r>
    </w:p>
    <w:p w14:paraId="10E582C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3 - 7%</w:t>
      </w:r>
    </w:p>
    <w:p w14:paraId="4FD6AFBC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4 - 7%</w:t>
      </w:r>
    </w:p>
    <w:p w14:paraId="7A2095E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5 - 7%</w:t>
      </w:r>
    </w:p>
    <w:p w14:paraId="4F240AF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6 - 7%</w:t>
      </w:r>
    </w:p>
    <w:p w14:paraId="34C4D72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8 - 7%</w:t>
      </w:r>
    </w:p>
    <w:p w14:paraId="7E7DF86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9 - 7%</w:t>
      </w:r>
    </w:p>
    <w:p w14:paraId="41B0A64C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10 - 7%</w:t>
      </w:r>
    </w:p>
    <w:p w14:paraId="30E881B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_AB_3_n - 7%</w:t>
      </w:r>
    </w:p>
    <w:p w14:paraId="62C4DD4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A_R_3_n - 7%</w:t>
      </w:r>
    </w:p>
    <w:p w14:paraId="35692B6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OT_NA_3_n - 7%</w:t>
      </w:r>
    </w:p>
    <w:p w14:paraId="1EB2127D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TIME_B_S - 7%</w:t>
      </w:r>
    </w:p>
    <w:p w14:paraId="307C0E9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L_BLOOD - 8%</w:t>
      </w:r>
    </w:p>
    <w:p w14:paraId="224988A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1 - 9%</w:t>
      </w:r>
    </w:p>
    <w:p w14:paraId="7A0B826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2 - 9%</w:t>
      </w:r>
    </w:p>
    <w:p w14:paraId="26964AD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4 - 9%</w:t>
      </w:r>
    </w:p>
    <w:p w14:paraId="6EC1CE2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6 - 9%</w:t>
      </w:r>
    </w:p>
    <w:p w14:paraId="1C0F9DC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7 - 9%</w:t>
      </w:r>
    </w:p>
    <w:p w14:paraId="1E24472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8 - 9%</w:t>
      </w:r>
    </w:p>
    <w:p w14:paraId="70C9E8D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OE - 12%</w:t>
      </w:r>
    </w:p>
    <w:p w14:paraId="0CF7A71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DLIT_AG - 15%</w:t>
      </w:r>
    </w:p>
    <w:p w14:paraId="13D16BA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_AD_ORIT - 17%</w:t>
      </w:r>
    </w:p>
    <w:p w14:paraId="641CBBA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D_AD_ORIT - 17%</w:t>
      </w:r>
    </w:p>
    <w:p w14:paraId="3D575CB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LT_BLOOD - 17%</w:t>
      </w:r>
    </w:p>
    <w:p w14:paraId="5B8CC60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ST_BLOOD - 17%</w:t>
      </w:r>
    </w:p>
    <w:p w14:paraId="4295C37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GIPO_K - 21%</w:t>
      </w:r>
    </w:p>
    <w:p w14:paraId="0677E281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K_BLOOD - 22%</w:t>
      </w:r>
    </w:p>
    <w:p w14:paraId="40392C8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GIPER_NA - 22%</w:t>
      </w:r>
    </w:p>
    <w:p w14:paraId="6C6E23B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A_BLOOD - 22%</w:t>
      </w:r>
    </w:p>
    <w:p w14:paraId="585BFF5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A_KB - 39%</w:t>
      </w:r>
    </w:p>
    <w:p w14:paraId="5C5E7AF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LID_KB - 40%</w:t>
      </w:r>
    </w:p>
    <w:p w14:paraId="2F9FA2C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OT_NA_KB - 41%</w:t>
      </w:r>
    </w:p>
    <w:p w14:paraId="1A3498B8" w14:textId="77777777" w:rsidR="0078668A" w:rsidRPr="0078668A" w:rsidRDefault="0078668A" w:rsidP="001908A8">
      <w:pPr>
        <w:jc w:val="both"/>
        <w:rPr>
          <w:rFonts w:ascii="Corbel Light" w:hAnsi="Corbel Light"/>
          <w:b/>
          <w:bCs/>
        </w:rPr>
      </w:pPr>
      <w:r w:rsidRPr="0078668A">
        <w:rPr>
          <w:rFonts w:ascii="Corbel Light" w:hAnsi="Corbel Light"/>
          <w:b/>
          <w:bCs/>
        </w:rPr>
        <w:t>S_AD_KBRIG - 63%</w:t>
      </w:r>
    </w:p>
    <w:p w14:paraId="6ED377F3" w14:textId="77777777" w:rsidR="0078668A" w:rsidRPr="0078668A" w:rsidRDefault="0078668A" w:rsidP="001908A8">
      <w:pPr>
        <w:jc w:val="both"/>
        <w:rPr>
          <w:rFonts w:ascii="Corbel Light" w:hAnsi="Corbel Light"/>
          <w:b/>
          <w:bCs/>
        </w:rPr>
      </w:pPr>
      <w:r w:rsidRPr="0078668A">
        <w:rPr>
          <w:rFonts w:ascii="Corbel Light" w:hAnsi="Corbel Light"/>
          <w:b/>
          <w:bCs/>
        </w:rPr>
        <w:t>D_AD_KBRIG - 63%</w:t>
      </w:r>
    </w:p>
    <w:p w14:paraId="41AD8C74" w14:textId="77777777" w:rsidR="0078668A" w:rsidRPr="0078668A" w:rsidRDefault="0078668A" w:rsidP="001908A8">
      <w:pPr>
        <w:jc w:val="both"/>
        <w:rPr>
          <w:rFonts w:ascii="Corbel Light" w:hAnsi="Corbel Light"/>
          <w:b/>
          <w:bCs/>
        </w:rPr>
      </w:pPr>
      <w:r w:rsidRPr="0078668A">
        <w:rPr>
          <w:rFonts w:ascii="Corbel Light" w:hAnsi="Corbel Light"/>
          <w:b/>
          <w:bCs/>
        </w:rPr>
        <w:t>IBS_NASL - 96%</w:t>
      </w:r>
    </w:p>
    <w:p w14:paraId="476E3E5B" w14:textId="39F21CA0" w:rsidR="007E1F6F" w:rsidRPr="00CA56D3" w:rsidRDefault="0078668A" w:rsidP="001908A8">
      <w:pPr>
        <w:jc w:val="both"/>
        <w:rPr>
          <w:rFonts w:ascii="Corbel Light" w:hAnsi="Corbel Light"/>
          <w:b/>
          <w:bCs/>
        </w:rPr>
      </w:pPr>
      <w:r w:rsidRPr="00CA56D3">
        <w:rPr>
          <w:rFonts w:ascii="Corbel Light" w:hAnsi="Corbel Light"/>
          <w:b/>
          <w:bCs/>
        </w:rPr>
        <w:t>KFK_BLOOD - 100%</w:t>
      </w:r>
    </w:p>
    <w:p w14:paraId="1BB39870" w14:textId="53EBCB8A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7EC5895" w14:textId="610F11BC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A284FB0" w14:textId="1785C61E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20E22B3" w14:textId="7355F089" w:rsidR="007E1F6F" w:rsidRPr="00746D91" w:rsidRDefault="007E1F6F" w:rsidP="001908A8">
      <w:pPr>
        <w:jc w:val="both"/>
        <w:rPr>
          <w:rFonts w:ascii="Corbel Light" w:hAnsi="Corbel Light"/>
        </w:rPr>
      </w:pPr>
    </w:p>
    <w:p w14:paraId="42F9AADD" w14:textId="7F1CAAD6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9D2C9AF" w14:textId="768FEE73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ABBB49B" w14:textId="5E0C577A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A84D3DD" w14:textId="74C09861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BA2ABF0" w14:textId="4AAAE2D7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8CD24FB" w14:textId="1110609E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C06E8E0" w14:textId="77777777" w:rsidR="00CA56D3" w:rsidRDefault="00CA56D3" w:rsidP="001908A8">
      <w:pPr>
        <w:ind w:left="0" w:firstLine="0"/>
        <w:jc w:val="both"/>
        <w:rPr>
          <w:rFonts w:ascii="Corbel Light" w:hAnsi="Corbel Light"/>
        </w:rPr>
        <w:sectPr w:rsidR="00CA56D3" w:rsidSect="00B33216">
          <w:type w:val="continuous"/>
          <w:pgSz w:w="11899" w:h="16838"/>
          <w:pgMar w:top="586" w:right="1898" w:bottom="574" w:left="1510" w:header="720" w:footer="720" w:gutter="0"/>
          <w:cols w:num="3" w:space="573"/>
        </w:sectPr>
      </w:pPr>
    </w:p>
    <w:p w14:paraId="7F2F51AE" w14:textId="318CE49E" w:rsidR="00CA56D3" w:rsidRDefault="00CA56D3" w:rsidP="001908A8">
      <w:pPr>
        <w:ind w:left="0" w:firstLine="0"/>
        <w:jc w:val="both"/>
        <w:rPr>
          <w:rFonts w:ascii="Corbel Light" w:hAnsi="Corbel Light"/>
        </w:rPr>
        <w:sectPr w:rsidR="00CA56D3" w:rsidSect="00CA56D3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3FDF9937" w14:textId="7C7A4403" w:rsidR="00AE1DC0" w:rsidRPr="00746D91" w:rsidRDefault="00AE1DC0" w:rsidP="001908A8">
      <w:pPr>
        <w:ind w:left="0" w:firstLine="0"/>
        <w:jc w:val="both"/>
        <w:rPr>
          <w:rFonts w:ascii="Corbel Light" w:hAnsi="Corbel Light"/>
          <w:bCs/>
          <w:smallCaps/>
          <w:color w:val="4472C4" w:themeColor="accent1"/>
          <w:spacing w:val="5"/>
          <w:sz w:val="32"/>
          <w:szCs w:val="36"/>
        </w:rPr>
      </w:pPr>
      <w:r w:rsidRPr="00746D91">
        <w:rPr>
          <w:rFonts w:ascii="Corbel Light" w:hAnsi="Corbel Light"/>
          <w:bCs/>
          <w:smallCaps/>
          <w:color w:val="4472C4" w:themeColor="accent1"/>
          <w:spacing w:val="5"/>
          <w:sz w:val="32"/>
          <w:szCs w:val="36"/>
        </w:rPr>
        <w:lastRenderedPageBreak/>
        <w:t xml:space="preserve">Data </w:t>
      </w:r>
      <w:proofErr w:type="spellStart"/>
      <w:r w:rsidRPr="00746D91">
        <w:rPr>
          <w:rFonts w:ascii="Corbel Light" w:hAnsi="Corbel Light"/>
          <w:bCs/>
          <w:smallCaps/>
          <w:color w:val="4472C4" w:themeColor="accent1"/>
          <w:spacing w:val="5"/>
          <w:sz w:val="32"/>
          <w:szCs w:val="36"/>
        </w:rPr>
        <w:t>Cleaning</w:t>
      </w:r>
      <w:proofErr w:type="spellEnd"/>
    </w:p>
    <w:p w14:paraId="29EB3E77" w14:textId="7954AD0E" w:rsidR="00F26117" w:rsidRPr="00746D91" w:rsidRDefault="0002250D" w:rsidP="001908A8">
      <w:pPr>
        <w:ind w:left="0" w:firstLine="0"/>
        <w:jc w:val="both"/>
        <w:rPr>
          <w:rFonts w:ascii="Corbel Light" w:hAnsi="Corbel Light"/>
          <w:bCs/>
          <w:smallCaps/>
          <w:color w:val="4472C4" w:themeColor="accent1"/>
          <w:spacing w:val="5"/>
          <w:sz w:val="32"/>
          <w:szCs w:val="36"/>
        </w:rPr>
      </w:pPr>
      <w:r w:rsidRPr="00746D91">
        <w:rPr>
          <w:rFonts w:ascii="Corbel Light" w:eastAsia="Calibri" w:hAnsi="Corbel Light" w:cs="Dubai"/>
          <w:noProof/>
          <w:color w:val="000000"/>
          <w:sz w:val="22"/>
        </w:rPr>
        <mc:AlternateContent>
          <mc:Choice Requires="wpg">
            <w:drawing>
              <wp:inline distT="0" distB="0" distL="0" distR="0" wp14:anchorId="39E40979" wp14:editId="5E7F289B">
                <wp:extent cx="5391785" cy="18177"/>
                <wp:effectExtent l="0" t="0" r="0" b="0"/>
                <wp:docPr id="9" name="Group 299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1785" cy="18177"/>
                          <a:chOff x="0" y="0"/>
                          <a:chExt cx="5650950" cy="19059"/>
                        </a:xfrm>
                      </wpg:grpSpPr>
                      <wps:wsp>
                        <wps:cNvPr id="10" name="Shape 45389"/>
                        <wps:cNvSpPr/>
                        <wps:spPr>
                          <a:xfrm>
                            <a:off x="0" y="0"/>
                            <a:ext cx="5650950" cy="19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7E7E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0B8F8D3" id="Group 29929" o:spid="_x0000_s1026" style="width:424.55pt;height:1.4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" path="m,l5650950,r,19059l,19059,,e" fillcolor="#e7e7e7" stroked="f" strokeweight="0">
                  <v:stroke miterlimit="83231f" joinstyle="miter"/>
                  <v:path arrowok="t" textboxrect="0,0,5650950,19059"/>
                </v:shape>
                <w10:anchorlock/>
              </v:group>
            </w:pict>
          </mc:Fallback>
        </mc:AlternateContent>
      </w:r>
    </w:p>
    <w:p w14:paraId="0E94FF8F" w14:textId="22DAA038" w:rsidR="000A23FA" w:rsidRPr="00746D91" w:rsidRDefault="00A16DE4" w:rsidP="001908A8">
      <w:pPr>
        <w:jc w:val="both"/>
        <w:rPr>
          <w:rFonts w:ascii="Corbel Light" w:hAnsi="Corbel Light"/>
          <w:sz w:val="22"/>
          <w:szCs w:val="24"/>
        </w:rPr>
      </w:pPr>
      <w:r w:rsidRPr="00746D91">
        <w:rPr>
          <w:rFonts w:ascii="Corbel Light" w:hAnsi="Corbel Light"/>
          <w:sz w:val="22"/>
          <w:szCs w:val="24"/>
        </w:rPr>
        <w:t>Per risolvere il problema dei dati mancanti</w:t>
      </w:r>
      <w:r w:rsidR="00483843" w:rsidRPr="00746D91">
        <w:rPr>
          <w:rFonts w:ascii="Corbel Light" w:hAnsi="Corbel Light"/>
          <w:sz w:val="22"/>
          <w:szCs w:val="24"/>
        </w:rPr>
        <w:t>, si sono effettuate le seguenti procedure</w:t>
      </w:r>
    </w:p>
    <w:p w14:paraId="79F9756B" w14:textId="29627760" w:rsidR="000A23FA" w:rsidRPr="00746D91" w:rsidRDefault="00963023" w:rsidP="001908A8">
      <w:pPr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>Drop di variabili</w:t>
      </w:r>
    </w:p>
    <w:p w14:paraId="38111087" w14:textId="5423B7F2" w:rsidR="00483843" w:rsidRPr="00483843" w:rsidRDefault="0026156A" w:rsidP="001908A8">
      <w:pPr>
        <w:jc w:val="both"/>
        <w:rPr>
          <w:rFonts w:ascii="Corbel Light" w:hAnsi="Corbel Light"/>
          <w:szCs w:val="20"/>
        </w:rPr>
      </w:pPr>
      <w:r w:rsidRPr="00746D91">
        <w:rPr>
          <w:rFonts w:ascii="Corbel Light" w:hAnsi="Corbel Light"/>
          <w:szCs w:val="20"/>
        </w:rPr>
        <w:t xml:space="preserve">Eliminazione di intere colonne di valori di </w:t>
      </w:r>
      <w:r w:rsidR="00483843" w:rsidRPr="00483843">
        <w:rPr>
          <w:rFonts w:ascii="Corbel Light" w:hAnsi="Corbel Light"/>
          <w:szCs w:val="20"/>
        </w:rPr>
        <w:t xml:space="preserve">variabili con </w:t>
      </w:r>
      <w:proofErr w:type="spellStart"/>
      <w:r w:rsidR="00483843" w:rsidRPr="00483843">
        <w:rPr>
          <w:rFonts w:ascii="Corbel Light" w:hAnsi="Corbel Light"/>
          <w:szCs w:val="20"/>
        </w:rPr>
        <w:t>percentaule</w:t>
      </w:r>
      <w:proofErr w:type="spellEnd"/>
      <w:r w:rsidR="00483843" w:rsidRPr="00483843">
        <w:rPr>
          <w:rFonts w:ascii="Corbel Light" w:hAnsi="Corbel Light"/>
          <w:szCs w:val="20"/>
        </w:rPr>
        <w:t xml:space="preserve"> di dati mancanti maggiori di una determinata soglia</w:t>
      </w:r>
      <w:r w:rsidRPr="00746D91">
        <w:rPr>
          <w:rFonts w:ascii="Corbel Light" w:hAnsi="Corbel Light"/>
          <w:szCs w:val="20"/>
        </w:rPr>
        <w:t>.</w:t>
      </w:r>
    </w:p>
    <w:p w14:paraId="166C7CC8" w14:textId="10CB2698" w:rsidR="00B33995" w:rsidRPr="00746D91" w:rsidRDefault="0026156A" w:rsidP="001908A8">
      <w:pPr>
        <w:jc w:val="both"/>
        <w:rPr>
          <w:rFonts w:ascii="Corbel Light" w:hAnsi="Corbel Light"/>
          <w:szCs w:val="20"/>
        </w:rPr>
      </w:pPr>
      <w:r w:rsidRPr="00746D91">
        <w:rPr>
          <w:rFonts w:ascii="Corbel Light" w:hAnsi="Corbel Light"/>
          <w:szCs w:val="20"/>
        </w:rPr>
        <w:t>S</w:t>
      </w:r>
      <w:r w:rsidR="00B56C93" w:rsidRPr="00B56C93">
        <w:rPr>
          <w:rFonts w:ascii="Corbel Light" w:hAnsi="Corbel Light"/>
          <w:szCs w:val="20"/>
        </w:rPr>
        <w:t xml:space="preserve">i è scelto di eliminare le variabili che superano una soglia del </w:t>
      </w:r>
      <w:r w:rsidR="00B56C93" w:rsidRPr="00B56C93">
        <w:rPr>
          <w:rFonts w:ascii="Corbel Light" w:hAnsi="Corbel Light"/>
          <w:b/>
          <w:bCs/>
          <w:szCs w:val="20"/>
        </w:rPr>
        <w:t>60%</w:t>
      </w:r>
      <w:r w:rsidR="00B56C93" w:rsidRPr="00B56C93">
        <w:rPr>
          <w:rFonts w:ascii="Corbel Light" w:hAnsi="Corbel Light"/>
          <w:szCs w:val="20"/>
        </w:rPr>
        <w:t xml:space="preserve"> di dati mancanti</w:t>
      </w:r>
      <w:r w:rsidR="00B56C93" w:rsidRPr="00746D91">
        <w:rPr>
          <w:rFonts w:ascii="Corbel Light" w:hAnsi="Corbel Light"/>
          <w:szCs w:val="20"/>
        </w:rPr>
        <w:t>, quindi le variabili</w:t>
      </w:r>
      <w:r w:rsidR="00B33995" w:rsidRPr="00746D91">
        <w:rPr>
          <w:rFonts w:ascii="Corbel Light" w:hAnsi="Corbel Light"/>
          <w:szCs w:val="20"/>
        </w:rPr>
        <w:t>:</w:t>
      </w:r>
    </w:p>
    <w:p w14:paraId="083246BD" w14:textId="47C80428" w:rsidR="00B33995" w:rsidRPr="00746D91" w:rsidRDefault="00B56C93" w:rsidP="001908A8">
      <w:pPr>
        <w:pStyle w:val="Paragrafoelenco"/>
        <w:numPr>
          <w:ilvl w:val="0"/>
          <w:numId w:val="4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  <w:b/>
          <w:bCs/>
        </w:rPr>
        <w:t>S_AD_KBRIG</w:t>
      </w:r>
      <w:r w:rsidR="00B33995" w:rsidRPr="00746D91">
        <w:rPr>
          <w:rFonts w:ascii="Corbel Light" w:hAnsi="Corbel Light"/>
        </w:rPr>
        <w:t xml:space="preserve"> (Pressione sanguigna sistolica secondo il team di cardiologia d'emergenza)</w:t>
      </w:r>
      <w:r w:rsidRPr="00746D91">
        <w:rPr>
          <w:rFonts w:ascii="Corbel Light" w:hAnsi="Corbel Light"/>
        </w:rPr>
        <w:t>,</w:t>
      </w:r>
    </w:p>
    <w:p w14:paraId="0AC1721D" w14:textId="77777777" w:rsidR="00652346" w:rsidRPr="00746D91" w:rsidRDefault="00B56C93" w:rsidP="001908A8">
      <w:pPr>
        <w:pStyle w:val="Paragrafoelenco"/>
        <w:numPr>
          <w:ilvl w:val="0"/>
          <w:numId w:val="4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  <w:b/>
          <w:bCs/>
        </w:rPr>
        <w:t>D_AD_</w:t>
      </w:r>
      <w:proofErr w:type="gramStart"/>
      <w:r w:rsidRPr="00746D91">
        <w:rPr>
          <w:rFonts w:ascii="Corbel Light" w:hAnsi="Corbel Light"/>
          <w:b/>
          <w:bCs/>
        </w:rPr>
        <w:t>KBRIG</w:t>
      </w:r>
      <w:r w:rsidR="00B33995" w:rsidRPr="00746D91">
        <w:rPr>
          <w:rFonts w:ascii="Corbel Light" w:hAnsi="Corbel Light"/>
        </w:rPr>
        <w:t>(</w:t>
      </w:r>
      <w:proofErr w:type="gramEnd"/>
      <w:r w:rsidR="00B33995" w:rsidRPr="00746D91">
        <w:rPr>
          <w:rFonts w:ascii="Corbel Light" w:hAnsi="Corbel Light"/>
        </w:rPr>
        <w:t xml:space="preserve">Pressione sanguigna diastolica secondo il team di cardiologia d'emergenza) </w:t>
      </w:r>
      <w:r w:rsidRPr="00746D91">
        <w:rPr>
          <w:rFonts w:ascii="Corbel Light" w:hAnsi="Corbel Light"/>
        </w:rPr>
        <w:t>,</w:t>
      </w:r>
    </w:p>
    <w:p w14:paraId="58DE7F0C" w14:textId="74D42CA3" w:rsidR="00B33995" w:rsidRPr="00746D91" w:rsidRDefault="00B56C93" w:rsidP="001908A8">
      <w:pPr>
        <w:pStyle w:val="Paragrafoelenco"/>
        <w:numPr>
          <w:ilvl w:val="0"/>
          <w:numId w:val="4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  <w:b/>
          <w:bCs/>
        </w:rPr>
        <w:t>IBS_NASL</w:t>
      </w:r>
      <w:r w:rsidR="00B33995" w:rsidRPr="00746D91">
        <w:rPr>
          <w:rFonts w:ascii="Corbel Light" w:hAnsi="Corbel Light"/>
        </w:rPr>
        <w:t xml:space="preserve"> (Ereditarietà su CHD)</w:t>
      </w:r>
      <w:r w:rsidRPr="00746D91">
        <w:rPr>
          <w:rFonts w:ascii="Corbel Light" w:hAnsi="Corbel Light"/>
        </w:rPr>
        <w:t>,</w:t>
      </w:r>
    </w:p>
    <w:p w14:paraId="48442C13" w14:textId="40BFBA08" w:rsidR="00652346" w:rsidRPr="00746D91" w:rsidRDefault="00B56C93" w:rsidP="001908A8">
      <w:pPr>
        <w:pStyle w:val="Paragrafoelenco"/>
        <w:numPr>
          <w:ilvl w:val="0"/>
          <w:numId w:val="4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  <w:b/>
          <w:bCs/>
        </w:rPr>
        <w:t>KFK_</w:t>
      </w:r>
      <w:proofErr w:type="gramStart"/>
      <w:r w:rsidRPr="00746D91">
        <w:rPr>
          <w:rFonts w:ascii="Corbel Light" w:hAnsi="Corbel Light"/>
          <w:b/>
          <w:bCs/>
        </w:rPr>
        <w:t>BLOOD</w:t>
      </w:r>
      <w:r w:rsidR="00B33995" w:rsidRPr="00746D91">
        <w:rPr>
          <w:rFonts w:ascii="Corbel Light" w:hAnsi="Corbel Light"/>
        </w:rPr>
        <w:t>(</w:t>
      </w:r>
      <w:proofErr w:type="gramEnd"/>
      <w:r w:rsidR="00B33995" w:rsidRPr="00746D91">
        <w:rPr>
          <w:rFonts w:ascii="Corbel Light" w:hAnsi="Corbel Light"/>
        </w:rPr>
        <w:t>Contenuto di CPK nel siero)</w:t>
      </w:r>
    </w:p>
    <w:p w14:paraId="33206ABA" w14:textId="4D875200" w:rsidR="00BC61AF" w:rsidRPr="00746D91" w:rsidRDefault="00A4081C" w:rsidP="001908A8">
      <w:pPr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 xml:space="preserve">Drop di </w:t>
      </w:r>
      <w:r w:rsidR="008B0256" w:rsidRPr="00746D91">
        <w:rPr>
          <w:rStyle w:val="Riferimentointenso"/>
          <w:rFonts w:ascii="Corbel Light" w:hAnsi="Corbel Light"/>
        </w:rPr>
        <w:t>osservazioni</w:t>
      </w:r>
    </w:p>
    <w:p w14:paraId="5B61B6CB" w14:textId="17B273C6" w:rsidR="00C2241A" w:rsidRPr="00746D91" w:rsidRDefault="0002250D" w:rsidP="001908A8">
      <w:pPr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 xml:space="preserve">Per eliminare le </w:t>
      </w:r>
      <w:proofErr w:type="gramStart"/>
      <w:r w:rsidRPr="00746D91">
        <w:rPr>
          <w:rFonts w:ascii="Corbel Light" w:hAnsi="Corbel Light"/>
        </w:rPr>
        <w:t>osservazioni  senza</w:t>
      </w:r>
      <w:proofErr w:type="gramEnd"/>
      <w:r w:rsidRPr="00746D91">
        <w:rPr>
          <w:rFonts w:ascii="Corbel Light" w:hAnsi="Corbel Light"/>
        </w:rPr>
        <w:t xml:space="preserve"> troppe perdite</w:t>
      </w:r>
      <w:r w:rsidR="00C2241A" w:rsidRPr="00746D91">
        <w:rPr>
          <w:rFonts w:ascii="Corbel Light" w:hAnsi="Corbel Light"/>
        </w:rPr>
        <w:t>, occorre stabile un valore di soglia  di valori mancanti oltre il quale si consideri la scelta di eliminare quell’osservazione, in modo da non eliminare troppe ( o troppe poche) osservazioni.</w:t>
      </w:r>
    </w:p>
    <w:p w14:paraId="2718533A" w14:textId="231D27A4" w:rsidR="00C2241A" w:rsidRPr="00746D91" w:rsidRDefault="00C2241A" w:rsidP="001908A8">
      <w:pPr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Scegliendo un valore di sogli</w:t>
      </w:r>
      <w:r w:rsidR="00A47361" w:rsidRPr="00746D91">
        <w:rPr>
          <w:rFonts w:ascii="Corbel Light" w:hAnsi="Corbel Light"/>
        </w:rPr>
        <w:t>a</w:t>
      </w:r>
      <w:r w:rsidRPr="00746D91">
        <w:rPr>
          <w:rFonts w:ascii="Corbel Light" w:hAnsi="Corbel Light"/>
        </w:rPr>
        <w:t xml:space="preserve"> di </w:t>
      </w:r>
      <w:r w:rsidRPr="00746D91">
        <w:rPr>
          <w:rFonts w:ascii="Corbel Light" w:hAnsi="Corbel Light"/>
          <w:b/>
          <w:bCs/>
        </w:rPr>
        <w:t xml:space="preserve">32 </w:t>
      </w:r>
      <w:r w:rsidRPr="00746D91">
        <w:rPr>
          <w:rFonts w:ascii="Corbel Light" w:hAnsi="Corbel Light"/>
        </w:rPr>
        <w:t xml:space="preserve">sono </w:t>
      </w:r>
      <w:r w:rsidR="00F01DB9" w:rsidRPr="00746D91">
        <w:rPr>
          <w:rFonts w:ascii="Corbel Light" w:hAnsi="Corbel Light"/>
        </w:rPr>
        <w:t xml:space="preserve">state </w:t>
      </w:r>
      <w:r w:rsidRPr="00746D91">
        <w:rPr>
          <w:rFonts w:ascii="Corbel Light" w:hAnsi="Corbel Light"/>
        </w:rPr>
        <w:t xml:space="preserve">eliminate </w:t>
      </w:r>
      <w:r w:rsidR="00A47361" w:rsidRPr="00746D91">
        <w:rPr>
          <w:rFonts w:ascii="Corbel Light" w:hAnsi="Corbel Light"/>
        </w:rPr>
        <w:t>33 osservazioni</w:t>
      </w:r>
      <w:r w:rsidR="001F6432">
        <w:rPr>
          <w:rFonts w:ascii="Corbel Light" w:hAnsi="Corbel Light"/>
        </w:rPr>
        <w:t>, numero di osservazioni rimaste 1504.</w:t>
      </w:r>
    </w:p>
    <w:p w14:paraId="2015E880" w14:textId="77777777" w:rsidR="007C0384" w:rsidRPr="00746D91" w:rsidRDefault="007C0384" w:rsidP="001908A8">
      <w:pPr>
        <w:ind w:left="0" w:firstLine="0"/>
        <w:jc w:val="both"/>
        <w:rPr>
          <w:rFonts w:ascii="Corbel Light" w:hAnsi="Corbel Light"/>
        </w:rPr>
      </w:pPr>
    </w:p>
    <w:p w14:paraId="087BC362" w14:textId="294F5950" w:rsidR="007E1F6F" w:rsidRPr="00746D91" w:rsidRDefault="001D25E4" w:rsidP="001908A8">
      <w:pPr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>Sostituzione del valore mancante con il valore più probabile</w:t>
      </w:r>
    </w:p>
    <w:p w14:paraId="09D6E0FE" w14:textId="77777777" w:rsidR="00665BA6" w:rsidRPr="00746D91" w:rsidRDefault="00665BA6" w:rsidP="001908A8">
      <w:pPr>
        <w:jc w:val="both"/>
        <w:rPr>
          <w:rFonts w:ascii="Corbel Light" w:hAnsi="Corbel Light"/>
        </w:rPr>
        <w:sectPr w:rsidR="00665BA6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32875D8E" w14:textId="27716471" w:rsidR="007E1F6F" w:rsidRPr="00746D91" w:rsidRDefault="001D25E4" w:rsidP="001908A8">
      <w:pPr>
        <w:jc w:val="both"/>
        <w:rPr>
          <w:rFonts w:ascii="Corbel Light" w:hAnsi="Corbel Light"/>
          <w:b/>
          <w:bCs/>
          <w:u w:val="single"/>
        </w:rPr>
        <w:sectPr w:rsidR="007E1F6F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  <w:r w:rsidRPr="00746D91">
        <w:rPr>
          <w:rFonts w:ascii="Corbel Light" w:hAnsi="Corbel Light"/>
        </w:rPr>
        <w:t xml:space="preserve">Per prevedere il valore più probabile sulla base delle altre informazioni presenti nel dataset si è scelto di utilizzare il metodo </w:t>
      </w:r>
      <w:proofErr w:type="spellStart"/>
      <w:r w:rsidRPr="00746D91">
        <w:rPr>
          <w:rFonts w:ascii="Corbel Light" w:hAnsi="Corbel Light"/>
          <w:b/>
          <w:bCs/>
        </w:rPr>
        <w:t>Nearest</w:t>
      </w:r>
      <w:proofErr w:type="spellEnd"/>
      <w:r w:rsidRPr="00746D91">
        <w:rPr>
          <w:rFonts w:ascii="Corbel Light" w:hAnsi="Corbel Light"/>
          <w:b/>
          <w:bCs/>
        </w:rPr>
        <w:t xml:space="preserve"> </w:t>
      </w:r>
      <w:proofErr w:type="spellStart"/>
      <w:r w:rsidRPr="00746D91">
        <w:rPr>
          <w:rFonts w:ascii="Corbel Light" w:hAnsi="Corbel Light"/>
          <w:b/>
          <w:bCs/>
        </w:rPr>
        <w:t>Neighbour</w:t>
      </w:r>
      <w:proofErr w:type="spellEnd"/>
      <w:r w:rsidRPr="00746D91">
        <w:rPr>
          <w:rFonts w:ascii="Corbel Light" w:hAnsi="Corbel Light"/>
          <w:b/>
          <w:bCs/>
        </w:rPr>
        <w:t xml:space="preserve"> </w:t>
      </w:r>
      <w:proofErr w:type="spellStart"/>
      <w:r w:rsidRPr="00746D91">
        <w:rPr>
          <w:rFonts w:ascii="Corbel Light" w:hAnsi="Corbel Light"/>
          <w:b/>
          <w:bCs/>
        </w:rPr>
        <w:t>Imputatio</w:t>
      </w:r>
      <w:r w:rsidR="00665BA6" w:rsidRPr="00746D91">
        <w:rPr>
          <w:rFonts w:ascii="Corbel Light" w:hAnsi="Corbel Light"/>
          <w:b/>
          <w:bCs/>
        </w:rPr>
        <w:t>n</w:t>
      </w:r>
      <w:proofErr w:type="spellEnd"/>
      <w:r w:rsidR="007C0384" w:rsidRPr="00746D91">
        <w:rPr>
          <w:rFonts w:ascii="Corbel Light" w:hAnsi="Corbel Light"/>
          <w:b/>
          <w:bCs/>
        </w:rPr>
        <w:t>.</w:t>
      </w:r>
    </w:p>
    <w:p w14:paraId="3AA59937" w14:textId="77777777" w:rsidR="00665BA6" w:rsidRPr="00746D91" w:rsidRDefault="00665BA6" w:rsidP="001908A8">
      <w:pPr>
        <w:ind w:left="0" w:firstLine="0"/>
        <w:jc w:val="both"/>
        <w:rPr>
          <w:rFonts w:ascii="Corbel Light" w:hAnsi="Corbel Light"/>
        </w:rPr>
        <w:sectPr w:rsidR="00665BA6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573EF380" w14:textId="6D1BF847" w:rsidR="007E1F6F" w:rsidRPr="00746D91" w:rsidRDefault="00665BA6" w:rsidP="001908A8">
      <w:pPr>
        <w:ind w:left="0" w:firstLine="0"/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I valori mancanti di ogni campione sono imputati utilizzando il valore medio di</w:t>
      </w:r>
      <w:r w:rsidR="007C0384" w:rsidRPr="00746D91">
        <w:rPr>
          <w:rFonts w:ascii="Corbel Light" w:hAnsi="Corbel Light"/>
        </w:rPr>
        <w:t xml:space="preserve"> dei K vicini</w:t>
      </w:r>
      <w:r w:rsidRPr="00746D91">
        <w:rPr>
          <w:rFonts w:ascii="Corbel Light" w:hAnsi="Corbel Light"/>
        </w:rPr>
        <w:t xml:space="preserve"> più vicini trovati nel </w:t>
      </w:r>
      <w:r w:rsidR="007C0384" w:rsidRPr="00746D91">
        <w:rPr>
          <w:rFonts w:ascii="Corbel Light" w:hAnsi="Corbel Light"/>
        </w:rPr>
        <w:t>dataset</w:t>
      </w:r>
      <w:r w:rsidRPr="00746D91">
        <w:rPr>
          <w:rFonts w:ascii="Corbel Light" w:hAnsi="Corbel Light"/>
        </w:rPr>
        <w:t xml:space="preserve">. Due </w:t>
      </w:r>
      <w:r w:rsidR="007C0384" w:rsidRPr="00746D91">
        <w:rPr>
          <w:rFonts w:ascii="Corbel Light" w:hAnsi="Corbel Light"/>
        </w:rPr>
        <w:t>osservazioni</w:t>
      </w:r>
      <w:r w:rsidRPr="00746D91">
        <w:rPr>
          <w:rFonts w:ascii="Corbel Light" w:hAnsi="Corbel Light"/>
        </w:rPr>
        <w:t xml:space="preserve"> sono vicin</w:t>
      </w:r>
      <w:r w:rsidR="007C0384" w:rsidRPr="00746D91">
        <w:rPr>
          <w:rFonts w:ascii="Corbel Light" w:hAnsi="Corbel Light"/>
        </w:rPr>
        <w:t>e</w:t>
      </w:r>
      <w:r w:rsidRPr="00746D91">
        <w:rPr>
          <w:rFonts w:ascii="Corbel Light" w:hAnsi="Corbel Light"/>
        </w:rPr>
        <w:t xml:space="preserve"> se le </w:t>
      </w:r>
      <w:proofErr w:type="gramStart"/>
      <w:r w:rsidR="007C0384" w:rsidRPr="00746D91">
        <w:rPr>
          <w:rFonts w:ascii="Corbel Light" w:hAnsi="Corbel Light"/>
        </w:rPr>
        <w:t xml:space="preserve">feature </w:t>
      </w:r>
      <w:r w:rsidRPr="00746D91">
        <w:rPr>
          <w:rFonts w:ascii="Corbel Light" w:hAnsi="Corbel Light"/>
        </w:rPr>
        <w:t xml:space="preserve"> che</w:t>
      </w:r>
      <w:proofErr w:type="gramEnd"/>
      <w:r w:rsidRPr="00746D91">
        <w:rPr>
          <w:rFonts w:ascii="Corbel Light" w:hAnsi="Corbel Light"/>
        </w:rPr>
        <w:t xml:space="preserve"> non mancano a nessuno dei due sono vicine</w:t>
      </w:r>
      <w:r w:rsidR="007C0384" w:rsidRPr="00746D91">
        <w:rPr>
          <w:rFonts w:ascii="Corbel Light" w:hAnsi="Corbel Light"/>
        </w:rPr>
        <w:t>, è stato settato un numero di vicini K = 3.</w:t>
      </w:r>
    </w:p>
    <w:p w14:paraId="0180A316" w14:textId="3EFD3AAA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56E062B" w14:textId="3A824573" w:rsidR="0002250D" w:rsidRPr="00746D91" w:rsidRDefault="0002250D" w:rsidP="001908A8">
      <w:pPr>
        <w:ind w:left="0" w:firstLine="0"/>
        <w:jc w:val="both"/>
        <w:rPr>
          <w:rFonts w:ascii="Corbel Light" w:hAnsi="Corbel Light"/>
        </w:rPr>
        <w:sectPr w:rsidR="0002250D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09C98A19" w14:textId="2A47DC5A" w:rsidR="007E1F6F" w:rsidRPr="00746D91" w:rsidRDefault="007C0384" w:rsidP="001908A8">
      <w:pPr>
        <w:ind w:left="0" w:firstLine="0"/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Frammento del dataset prima dell’applicazione del metodo:</w:t>
      </w:r>
    </w:p>
    <w:p w14:paraId="0B0C859B" w14:textId="77777777" w:rsidR="007C0384" w:rsidRPr="00746D91" w:rsidRDefault="007C0384" w:rsidP="001908A8">
      <w:pPr>
        <w:jc w:val="both"/>
        <w:rPr>
          <w:rFonts w:ascii="Corbel Light" w:hAnsi="Corbel Light"/>
        </w:rPr>
        <w:sectPr w:rsidR="007C0384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5371693D" w14:textId="06CD3F92" w:rsidR="007E1F6F" w:rsidRPr="00746D91" w:rsidRDefault="00665BA6" w:rsidP="001908A8">
      <w:pPr>
        <w:jc w:val="both"/>
        <w:rPr>
          <w:rFonts w:ascii="Corbel Light" w:hAnsi="Corbel Light"/>
        </w:rPr>
      </w:pPr>
      <w:r w:rsidRPr="00746D91">
        <w:rPr>
          <w:rFonts w:ascii="Corbel Light" w:hAnsi="Corbel Light"/>
          <w:noProof/>
        </w:rPr>
        <w:lastRenderedPageBreak/>
        <w:drawing>
          <wp:inline distT="0" distB="0" distL="0" distR="0" wp14:anchorId="4782F900" wp14:editId="6CC4EAB3">
            <wp:extent cx="5049490" cy="2757830"/>
            <wp:effectExtent l="0" t="0" r="0" b="4445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097454" cy="2784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64936" w14:textId="77777777" w:rsidR="007C0384" w:rsidRPr="00746D91" w:rsidRDefault="007C0384" w:rsidP="001908A8">
      <w:pPr>
        <w:jc w:val="both"/>
        <w:rPr>
          <w:rFonts w:ascii="Corbel Light" w:hAnsi="Corbel Light"/>
        </w:rPr>
        <w:sectPr w:rsidR="007C0384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2C5DBBE1" w14:textId="1424D0AF" w:rsidR="007C0384" w:rsidRPr="007C0384" w:rsidRDefault="007C0384" w:rsidP="001908A8">
      <w:pPr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Dopo</w:t>
      </w:r>
      <w:r w:rsidRPr="007C0384">
        <w:rPr>
          <w:rFonts w:ascii="Corbel Light" w:hAnsi="Corbel Light"/>
        </w:rPr>
        <w:t xml:space="preserve"> dell’applicazione del metodo:</w:t>
      </w:r>
    </w:p>
    <w:p w14:paraId="6C3711E5" w14:textId="77777777" w:rsidR="007C0384" w:rsidRPr="00746D91" w:rsidRDefault="007C0384" w:rsidP="001908A8">
      <w:pPr>
        <w:jc w:val="both"/>
        <w:rPr>
          <w:rFonts w:ascii="Corbel Light" w:hAnsi="Corbel Light"/>
        </w:rPr>
        <w:sectPr w:rsidR="007C0384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4BBBC3C2" w14:textId="5D038CA2" w:rsidR="007E1F6F" w:rsidRPr="00746D91" w:rsidRDefault="007E1F6F" w:rsidP="001908A8">
      <w:pPr>
        <w:ind w:left="0" w:firstLine="0"/>
        <w:jc w:val="both"/>
        <w:rPr>
          <w:rFonts w:ascii="Corbel Light" w:hAnsi="Corbel Light"/>
        </w:rPr>
      </w:pPr>
    </w:p>
    <w:p w14:paraId="3971B6DE" w14:textId="77777777" w:rsidR="0002250D" w:rsidRPr="00746D91" w:rsidRDefault="0002250D" w:rsidP="001908A8">
      <w:pPr>
        <w:ind w:left="0" w:firstLine="0"/>
        <w:jc w:val="both"/>
        <w:rPr>
          <w:rFonts w:ascii="Corbel Light" w:hAnsi="Corbel Light"/>
        </w:rPr>
        <w:sectPr w:rsidR="0002250D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367A206B" w14:textId="0418D0B2" w:rsidR="00545C5F" w:rsidRPr="00746D91" w:rsidRDefault="00665BA6" w:rsidP="001908A8">
      <w:pPr>
        <w:jc w:val="both"/>
        <w:rPr>
          <w:rFonts w:ascii="Corbel Light" w:hAnsi="Corbel Light"/>
        </w:rPr>
      </w:pPr>
      <w:r w:rsidRPr="00746D91">
        <w:rPr>
          <w:rFonts w:ascii="Corbel Light" w:hAnsi="Corbel Light"/>
          <w:noProof/>
        </w:rPr>
        <w:drawing>
          <wp:inline distT="0" distB="0" distL="0" distR="0" wp14:anchorId="2DAB6D44" wp14:editId="7DB34C27">
            <wp:extent cx="5123968" cy="2852928"/>
            <wp:effectExtent l="0" t="0" r="635" b="508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168261" cy="2877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AEFFD" w14:textId="09A5A703" w:rsidR="0002250D" w:rsidRPr="00746D91" w:rsidRDefault="0002250D" w:rsidP="001908A8">
      <w:pPr>
        <w:jc w:val="both"/>
        <w:rPr>
          <w:rFonts w:ascii="Corbel Light" w:hAnsi="Corbel Light"/>
        </w:rPr>
      </w:pPr>
    </w:p>
    <w:p w14:paraId="3304D95C" w14:textId="5C136BE5" w:rsidR="0002250D" w:rsidRPr="00746D91" w:rsidRDefault="0002250D" w:rsidP="001908A8">
      <w:pPr>
        <w:jc w:val="both"/>
        <w:rPr>
          <w:rFonts w:ascii="Corbel Light" w:hAnsi="Corbel Light"/>
        </w:rPr>
      </w:pPr>
    </w:p>
    <w:p w14:paraId="701F2959" w14:textId="76823084" w:rsidR="0002250D" w:rsidRPr="00746D91" w:rsidRDefault="0002250D" w:rsidP="001908A8">
      <w:pPr>
        <w:jc w:val="both"/>
        <w:rPr>
          <w:rFonts w:ascii="Corbel Light" w:hAnsi="Corbel Light"/>
        </w:rPr>
      </w:pPr>
    </w:p>
    <w:p w14:paraId="7B8C3B73" w14:textId="4DD1A296" w:rsidR="0002250D" w:rsidRPr="00746D91" w:rsidRDefault="0002250D" w:rsidP="001908A8">
      <w:pPr>
        <w:jc w:val="both"/>
        <w:rPr>
          <w:rFonts w:ascii="Corbel Light" w:hAnsi="Corbel Light"/>
        </w:rPr>
      </w:pPr>
    </w:p>
    <w:p w14:paraId="7E573F69" w14:textId="7428A710" w:rsidR="0002250D" w:rsidRPr="00746D91" w:rsidRDefault="0002250D" w:rsidP="001908A8">
      <w:pPr>
        <w:jc w:val="both"/>
        <w:rPr>
          <w:rFonts w:ascii="Corbel Light" w:hAnsi="Corbel Light"/>
        </w:rPr>
      </w:pPr>
    </w:p>
    <w:p w14:paraId="569DFDD5" w14:textId="061FB950" w:rsidR="0002250D" w:rsidRPr="00746D91" w:rsidRDefault="0002250D" w:rsidP="001908A8">
      <w:pPr>
        <w:jc w:val="both"/>
        <w:rPr>
          <w:rFonts w:ascii="Corbel Light" w:hAnsi="Corbel Light"/>
        </w:rPr>
      </w:pPr>
    </w:p>
    <w:p w14:paraId="0A14D8E1" w14:textId="5CD0E6A9" w:rsidR="0002250D" w:rsidRPr="00746D91" w:rsidRDefault="0002250D" w:rsidP="001908A8">
      <w:pPr>
        <w:jc w:val="both"/>
        <w:rPr>
          <w:rFonts w:ascii="Corbel Light" w:hAnsi="Corbel Light"/>
        </w:rPr>
      </w:pPr>
    </w:p>
    <w:p w14:paraId="552DC0B4" w14:textId="57469507" w:rsidR="0002250D" w:rsidRPr="00746D91" w:rsidRDefault="0002250D" w:rsidP="001908A8">
      <w:pPr>
        <w:jc w:val="both"/>
        <w:rPr>
          <w:rFonts w:ascii="Corbel Light" w:hAnsi="Corbel Light"/>
        </w:rPr>
      </w:pPr>
    </w:p>
    <w:p w14:paraId="599B69A8" w14:textId="77777777" w:rsidR="0002250D" w:rsidRPr="0002250D" w:rsidRDefault="0002250D" w:rsidP="001908A8">
      <w:pPr>
        <w:jc w:val="both"/>
        <w:rPr>
          <w:rStyle w:val="Riferimentointenso"/>
          <w:rFonts w:ascii="Corbel Light" w:hAnsi="Corbel Light"/>
          <w:b w:val="0"/>
          <w:bCs w:val="0"/>
          <w:sz w:val="32"/>
          <w:szCs w:val="36"/>
        </w:rPr>
      </w:pPr>
      <w:r w:rsidRPr="0002250D">
        <w:rPr>
          <w:rStyle w:val="Riferimentointenso"/>
          <w:rFonts w:ascii="Corbel Light" w:hAnsi="Corbel Light"/>
          <w:b w:val="0"/>
          <w:bCs w:val="0"/>
          <w:sz w:val="32"/>
          <w:szCs w:val="36"/>
        </w:rPr>
        <w:lastRenderedPageBreak/>
        <w:t>Data Scaling</w:t>
      </w:r>
    </w:p>
    <w:p w14:paraId="3A31450C" w14:textId="77777777" w:rsidR="0002250D" w:rsidRPr="0002250D" w:rsidRDefault="0002250D" w:rsidP="001908A8">
      <w:pPr>
        <w:jc w:val="both"/>
        <w:rPr>
          <w:rFonts w:ascii="Corbel Light" w:hAnsi="Corbel Light"/>
        </w:rPr>
        <w:sectPr w:rsidR="0002250D" w:rsidRPr="0002250D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  <w:r w:rsidRPr="0002250D">
        <w:rPr>
          <w:rFonts w:ascii="Corbel Light" w:hAnsi="Corbel Light"/>
          <w:noProof/>
        </w:rPr>
        <mc:AlternateContent>
          <mc:Choice Requires="wpg">
            <w:drawing>
              <wp:inline distT="0" distB="0" distL="0" distR="0" wp14:anchorId="0F32B03C" wp14:editId="269F9D3A">
                <wp:extent cx="5391785" cy="18177"/>
                <wp:effectExtent l="0" t="0" r="0" b="0"/>
                <wp:docPr id="11" name="Group 299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1785" cy="18177"/>
                          <a:chOff x="0" y="0"/>
                          <a:chExt cx="5650950" cy="19059"/>
                        </a:xfrm>
                      </wpg:grpSpPr>
                      <wps:wsp>
                        <wps:cNvPr id="12" name="Shape 45389"/>
                        <wps:cNvSpPr/>
                        <wps:spPr>
                          <a:xfrm>
                            <a:off x="0" y="0"/>
                            <a:ext cx="5650950" cy="19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7E7E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CF6745C" id="Group 29929" o:spid="_x0000_s1026" style="width:424.55pt;height:1.4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" path="m,l5650950,r,19059l,19059,,e" fillcolor="#e7e7e7" stroked="f" strokeweight="0">
                  <v:stroke miterlimit="83231f" joinstyle="miter"/>
                  <v:path arrowok="t" textboxrect="0,0,5650950,19059"/>
                </v:shape>
                <w10:anchorlock/>
              </v:group>
            </w:pict>
          </mc:Fallback>
        </mc:AlternateContent>
      </w:r>
    </w:p>
    <w:p w14:paraId="278AC1E4" w14:textId="1FE41C23" w:rsidR="005D2CF9" w:rsidRPr="00746D91" w:rsidRDefault="00CB71B2" w:rsidP="001908A8">
      <w:pPr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 xml:space="preserve">Considerando </w:t>
      </w:r>
      <w:proofErr w:type="gramStart"/>
      <w:r w:rsidRPr="00746D91">
        <w:rPr>
          <w:rFonts w:ascii="Corbel Light" w:hAnsi="Corbel Light"/>
        </w:rPr>
        <w:t>solo  le</w:t>
      </w:r>
      <w:proofErr w:type="gramEnd"/>
      <w:r w:rsidRPr="00746D91">
        <w:rPr>
          <w:rFonts w:ascii="Corbel Light" w:hAnsi="Corbel Light"/>
        </w:rPr>
        <w:t xml:space="preserve"> variabili numeriche </w:t>
      </w:r>
      <w:r w:rsidR="005D2CF9" w:rsidRPr="00746D91">
        <w:rPr>
          <w:rFonts w:ascii="Corbel Light" w:hAnsi="Corbel Light"/>
        </w:rPr>
        <w:t xml:space="preserve">del Dataset </w:t>
      </w:r>
      <w:r w:rsidRPr="00746D91">
        <w:rPr>
          <w:rFonts w:ascii="Corbel Light" w:hAnsi="Corbel Light"/>
        </w:rPr>
        <w:t>(</w:t>
      </w:r>
      <w:r w:rsidR="005D2CF9" w:rsidRPr="00746D91">
        <w:rPr>
          <w:rFonts w:ascii="Corbel Light" w:hAnsi="Corbel Light"/>
        </w:rPr>
        <w:t>'AGE','S_AD_ORIT','D_AD_ORIT','ALT_BLOOD','L_BLOOD','K_BLOOD','ROE')</w:t>
      </w:r>
    </w:p>
    <w:p w14:paraId="572E46A9" w14:textId="28A32C9F" w:rsidR="00CB71B2" w:rsidRPr="00746D91" w:rsidRDefault="00CB71B2" w:rsidP="001908A8">
      <w:pPr>
        <w:jc w:val="both"/>
        <w:rPr>
          <w:rFonts w:ascii="Corbel Light" w:hAnsi="Corbel Light"/>
          <w:sz w:val="36"/>
          <w:szCs w:val="40"/>
        </w:rPr>
      </w:pPr>
      <w:r w:rsidRPr="00746D91">
        <w:rPr>
          <w:rFonts w:ascii="Corbel Light" w:hAnsi="Corbel Light"/>
        </w:rPr>
        <w:t xml:space="preserve">, si normalizzano i valori </w:t>
      </w:r>
      <w:r w:rsidR="005D2CF9" w:rsidRPr="00746D91">
        <w:rPr>
          <w:rFonts w:ascii="Corbel Light" w:hAnsi="Corbel Light"/>
        </w:rPr>
        <w:t xml:space="preserve">delle </w:t>
      </w:r>
      <w:r w:rsidRPr="00746D91">
        <w:rPr>
          <w:rFonts w:ascii="Corbel Light" w:hAnsi="Corbel Light"/>
        </w:rPr>
        <w:t>variabili mediante una normalizzazione Z-score</w:t>
      </w:r>
    </w:p>
    <w:p w14:paraId="3F16E95D" w14:textId="25C6D445" w:rsidR="00CB71B2" w:rsidRPr="00746D91" w:rsidRDefault="00CB71B2" w:rsidP="001908A8">
      <w:pPr>
        <w:ind w:left="2842" w:firstLine="698"/>
        <w:jc w:val="both"/>
        <w:rPr>
          <w:rFonts w:ascii="Corbel Light" w:hAnsi="Corbel Light"/>
          <w:sz w:val="36"/>
          <w:szCs w:val="40"/>
        </w:rPr>
      </w:pPr>
      <w:r w:rsidRPr="00746D91">
        <w:rPr>
          <w:rFonts w:ascii="Corbel Light" w:hAnsi="Corbel Light"/>
          <w:sz w:val="36"/>
          <w:szCs w:val="40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36"/>
                <w:szCs w:val="40"/>
              </w:rPr>
            </m:ctrlPr>
          </m:sSubPr>
          <m:e>
            <m:r>
              <w:rPr>
                <w:rFonts w:ascii="Cambria Math" w:hAnsi="Cambria Math"/>
                <w:sz w:val="36"/>
                <w:szCs w:val="40"/>
              </w:rPr>
              <m:t>z</m:t>
            </m:r>
          </m:e>
          <m:sub>
            <m:r>
              <w:rPr>
                <w:rFonts w:ascii="Cambria Math" w:hAnsi="Cambria Math"/>
                <w:sz w:val="36"/>
                <w:szCs w:val="40"/>
              </w:rPr>
              <m:t>i</m:t>
            </m:r>
          </m:sub>
        </m:sSub>
        <m:r>
          <w:rPr>
            <w:rFonts w:ascii="Cambria Math" w:hAnsi="Cambria Math"/>
            <w:sz w:val="36"/>
            <w:szCs w:val="40"/>
          </w:rPr>
          <m:t>=</m:t>
        </m:r>
        <m:f>
          <m:fPr>
            <m:ctrlPr>
              <w:rPr>
                <w:rFonts w:ascii="Cambria Math" w:hAnsi="Cambria Math"/>
                <w:i/>
                <w:sz w:val="36"/>
                <w:szCs w:val="40"/>
              </w:rPr>
            </m:ctrlPr>
          </m:fPr>
          <m:num>
            <m:r>
              <w:rPr>
                <w:rFonts w:ascii="Cambria Math" w:hAnsi="Cambria Math"/>
                <w:sz w:val="36"/>
                <w:szCs w:val="40"/>
              </w:rPr>
              <m:t>x-</m:t>
            </m:r>
            <m:sSub>
              <m:sSubPr>
                <m:ctrlPr>
                  <w:rPr>
                    <w:rFonts w:ascii="Cambria Math" w:hAnsi="Cambria Math"/>
                    <w:i/>
                    <w:sz w:val="36"/>
                    <w:szCs w:val="40"/>
                  </w:rPr>
                </m:ctrlPr>
              </m:sSubPr>
              <m:e>
                <m:r>
                  <w:rPr>
                    <w:rFonts w:ascii="Cambria Math" w:hAnsi="Cambria Math"/>
                    <w:sz w:val="36"/>
                    <w:szCs w:val="40"/>
                  </w:rPr>
                  <m:t>μ</m:t>
                </m:r>
              </m:e>
              <m:sub>
                <m:r>
                  <w:rPr>
                    <w:rFonts w:ascii="Cambria Math" w:hAnsi="Cambria Math"/>
                    <w:sz w:val="36"/>
                    <w:szCs w:val="40"/>
                  </w:rPr>
                  <m:t>i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36"/>
                    <w:szCs w:val="40"/>
                  </w:rPr>
                </m:ctrlPr>
              </m:sSubPr>
              <m:e>
                <m:r>
                  <w:rPr>
                    <w:rFonts w:ascii="Cambria Math" w:hAnsi="Cambria Math"/>
                    <w:sz w:val="36"/>
                    <w:szCs w:val="40"/>
                  </w:rPr>
                  <m:t>σ</m:t>
                </m:r>
              </m:e>
              <m:sub>
                <m:r>
                  <w:rPr>
                    <w:rFonts w:ascii="Cambria Math" w:hAnsi="Cambria Math"/>
                    <w:sz w:val="36"/>
                    <w:szCs w:val="40"/>
                  </w:rPr>
                  <m:t>i</m:t>
                </m:r>
              </m:sub>
            </m:sSub>
          </m:den>
        </m:f>
      </m:oMath>
    </w:p>
    <w:p w14:paraId="3BA69D9A" w14:textId="50C2088C" w:rsidR="005D2CF9" w:rsidRPr="00746D91" w:rsidRDefault="005D2CF9" w:rsidP="001908A8">
      <w:pPr>
        <w:jc w:val="both"/>
        <w:rPr>
          <w:rFonts w:ascii="Corbel Light" w:hAnsi="Corbel Light"/>
          <w:sz w:val="24"/>
          <w:szCs w:val="28"/>
        </w:rPr>
      </w:pPr>
      <w:r w:rsidRPr="00746D91">
        <w:rPr>
          <w:rFonts w:ascii="Corbel Light" w:hAnsi="Corbel Light"/>
          <w:sz w:val="24"/>
          <w:szCs w:val="28"/>
        </w:rPr>
        <w:t>Al termine di quest</w:t>
      </w:r>
      <w:r w:rsidR="00B33216" w:rsidRPr="00746D91">
        <w:rPr>
          <w:rFonts w:ascii="Corbel Light" w:hAnsi="Corbel Light"/>
          <w:sz w:val="24"/>
          <w:szCs w:val="28"/>
        </w:rPr>
        <w:t xml:space="preserve">a </w:t>
      </w:r>
      <w:r w:rsidRPr="00746D91">
        <w:rPr>
          <w:rFonts w:ascii="Corbel Light" w:hAnsi="Corbel Light"/>
          <w:sz w:val="24"/>
          <w:szCs w:val="28"/>
        </w:rPr>
        <w:t xml:space="preserve">fase di </w:t>
      </w:r>
      <w:proofErr w:type="spellStart"/>
      <w:r w:rsidRPr="00746D91">
        <w:rPr>
          <w:rFonts w:ascii="Corbel Light" w:hAnsi="Corbel Light"/>
          <w:sz w:val="24"/>
          <w:szCs w:val="28"/>
        </w:rPr>
        <w:t>preprocessing</w:t>
      </w:r>
      <w:proofErr w:type="spellEnd"/>
      <w:r w:rsidRPr="00746D91">
        <w:rPr>
          <w:rFonts w:ascii="Corbel Light" w:hAnsi="Corbel Light"/>
          <w:sz w:val="24"/>
          <w:szCs w:val="28"/>
        </w:rPr>
        <w:t xml:space="preserve"> si esportano i dati in formato CSV.</w:t>
      </w:r>
    </w:p>
    <w:p w14:paraId="11375071" w14:textId="1215C5B6" w:rsidR="005661A3" w:rsidRPr="00746D91" w:rsidRDefault="005661A3" w:rsidP="001908A8">
      <w:pPr>
        <w:jc w:val="both"/>
        <w:rPr>
          <w:rFonts w:ascii="Corbel Light" w:hAnsi="Corbel Light"/>
          <w:sz w:val="24"/>
          <w:szCs w:val="28"/>
        </w:rPr>
      </w:pPr>
    </w:p>
    <w:p w14:paraId="67555523" w14:textId="77777777" w:rsidR="003B1498" w:rsidRP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  <w:r w:rsidRPr="003B1498">
        <w:rPr>
          <w:rFonts w:ascii="Corbel Light" w:hAnsi="Corbel Light"/>
          <w:sz w:val="24"/>
          <w:szCs w:val="28"/>
        </w:rPr>
        <w:t xml:space="preserve">Trasformo infine la variabile LET_IS in variabile </w:t>
      </w:r>
      <w:proofErr w:type="gramStart"/>
      <w:r w:rsidRPr="003B1498">
        <w:rPr>
          <w:rFonts w:ascii="Corbel Light" w:hAnsi="Corbel Light"/>
          <w:sz w:val="24"/>
          <w:szCs w:val="28"/>
        </w:rPr>
        <w:t>binaria  (</w:t>
      </w:r>
      <w:proofErr w:type="gramEnd"/>
      <w:r w:rsidRPr="003B1498">
        <w:rPr>
          <w:rFonts w:ascii="Corbel Light" w:hAnsi="Corbel Light"/>
          <w:sz w:val="24"/>
          <w:szCs w:val="28"/>
        </w:rPr>
        <w:t>0:Vivo, 1:Morto)</w:t>
      </w:r>
    </w:p>
    <w:p w14:paraId="3BB8BB3B" w14:textId="38F3A31F" w:rsidR="00F9220E" w:rsidRDefault="00F9220E" w:rsidP="001908A8">
      <w:pPr>
        <w:jc w:val="both"/>
        <w:rPr>
          <w:rFonts w:ascii="Corbel Light" w:hAnsi="Corbel Light"/>
          <w:sz w:val="24"/>
          <w:szCs w:val="28"/>
        </w:rPr>
      </w:pPr>
    </w:p>
    <w:p w14:paraId="75C5AA2F" w14:textId="2957F2F7" w:rsidR="00F9220E" w:rsidRDefault="00F9220E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2E10A3C1" w14:textId="4F66FB87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3CCC50C5" w14:textId="05437089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0740D884" w14:textId="5DBF01E3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03B85BAD" w14:textId="52A1B923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214863E2" w14:textId="712CABB7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59C48AC8" w14:textId="640D0BDF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638D5575" w14:textId="4014557A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671FF957" w14:textId="50AD7E82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2ADB1D64" w14:textId="330348D7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200E2CD6" w14:textId="5ADAC137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15335305" w14:textId="6D0499D7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648EC1B1" w14:textId="53A9956A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2BD5F5DA" w14:textId="4A4566B7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5A4C6871" w14:textId="404FAE90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4BE89949" w14:textId="61B2AD70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1EB4839F" w14:textId="0E2A2DC0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0329E111" w14:textId="77777777" w:rsidR="003B1498" w:rsidRPr="00746D91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3499AB13" w14:textId="7CBED5F3" w:rsidR="00B33216" w:rsidRPr="009E1A89" w:rsidRDefault="00B33216" w:rsidP="001908A8">
      <w:pPr>
        <w:jc w:val="both"/>
        <w:rPr>
          <w:rStyle w:val="Riferimentointenso"/>
          <w:rFonts w:ascii="Corbel Light" w:hAnsi="Corbel Light"/>
          <w:b w:val="0"/>
          <w:bCs w:val="0"/>
          <w:sz w:val="32"/>
          <w:szCs w:val="36"/>
        </w:rPr>
      </w:pPr>
      <w:proofErr w:type="spellStart"/>
      <w:r w:rsidRPr="009E1A89">
        <w:rPr>
          <w:rStyle w:val="Riferimentointenso"/>
          <w:rFonts w:ascii="Corbel Light" w:hAnsi="Corbel Light"/>
          <w:b w:val="0"/>
          <w:bCs w:val="0"/>
          <w:sz w:val="32"/>
          <w:szCs w:val="36"/>
        </w:rPr>
        <w:lastRenderedPageBreak/>
        <w:t>Modeling</w:t>
      </w:r>
      <w:proofErr w:type="spellEnd"/>
    </w:p>
    <w:p w14:paraId="0644C29C" w14:textId="77777777" w:rsidR="00B33216" w:rsidRPr="00B33216" w:rsidRDefault="00B33216" w:rsidP="001908A8">
      <w:pPr>
        <w:jc w:val="both"/>
        <w:rPr>
          <w:rFonts w:ascii="Corbel Light" w:hAnsi="Corbel Light"/>
          <w:sz w:val="32"/>
          <w:szCs w:val="32"/>
        </w:rPr>
        <w:sectPr w:rsidR="00B33216" w:rsidRPr="00B33216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  <w:r w:rsidRPr="00B33216">
        <w:rPr>
          <w:rFonts w:ascii="Corbel Light" w:hAnsi="Corbel Light"/>
          <w:noProof/>
          <w:sz w:val="32"/>
          <w:szCs w:val="32"/>
        </w:rPr>
        <mc:AlternateContent>
          <mc:Choice Requires="wpg">
            <w:drawing>
              <wp:inline distT="0" distB="0" distL="0" distR="0" wp14:anchorId="16EA91D2" wp14:editId="3FE8F324">
                <wp:extent cx="5391785" cy="18177"/>
                <wp:effectExtent l="0" t="0" r="0" b="0"/>
                <wp:docPr id="20" name="Group 299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1785" cy="18177"/>
                          <a:chOff x="0" y="0"/>
                          <a:chExt cx="5650950" cy="19059"/>
                        </a:xfrm>
                      </wpg:grpSpPr>
                      <wps:wsp>
                        <wps:cNvPr id="21" name="Shape 45389"/>
                        <wps:cNvSpPr/>
                        <wps:spPr>
                          <a:xfrm>
                            <a:off x="0" y="0"/>
                            <a:ext cx="5650950" cy="19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7E7E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1E66578" id="Group 29929" o:spid="_x0000_s1026" style="width:424.55pt;height:1.4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" path="m,l5650950,r,19059l,19059,,e" fillcolor="#e7e7e7" stroked="f" strokeweight="0">
                  <v:stroke miterlimit="83231f" joinstyle="miter"/>
                  <v:path arrowok="t" textboxrect="0,0,5650950,19059"/>
                </v:shape>
                <w10:anchorlock/>
              </v:group>
            </w:pict>
          </mc:Fallback>
        </mc:AlternateContent>
      </w:r>
    </w:p>
    <w:p w14:paraId="483B6329" w14:textId="77777777" w:rsidR="003B1498" w:rsidRPr="00ED7FF8" w:rsidRDefault="003B1498" w:rsidP="001908A8">
      <w:pPr>
        <w:ind w:left="0" w:firstLine="0"/>
        <w:jc w:val="both"/>
        <w:rPr>
          <w:rFonts w:ascii="Corbel Light" w:hAnsi="Corbel Light"/>
          <w:b/>
          <w:bCs/>
          <w:sz w:val="32"/>
          <w:szCs w:val="36"/>
        </w:rPr>
      </w:pPr>
    </w:p>
    <w:p w14:paraId="723396BA" w14:textId="5C4FF5E6" w:rsidR="00ED7FF8" w:rsidRPr="009E1A89" w:rsidRDefault="00ED7FF8" w:rsidP="001908A8">
      <w:pPr>
        <w:jc w:val="both"/>
        <w:rPr>
          <w:rStyle w:val="Riferimentointenso"/>
        </w:rPr>
      </w:pPr>
      <w:r w:rsidRPr="009E1A89">
        <w:rPr>
          <w:rStyle w:val="Riferimentointenso"/>
        </w:rPr>
        <w:t>Analisi dei Cluster</w:t>
      </w:r>
    </w:p>
    <w:p w14:paraId="26DB063E" w14:textId="2C92BEF5" w:rsidR="00B33216" w:rsidRPr="00746D91" w:rsidRDefault="00B33216" w:rsidP="001908A8">
      <w:pPr>
        <w:jc w:val="both"/>
        <w:rPr>
          <w:rFonts w:ascii="Corbel Light" w:hAnsi="Corbel Light"/>
          <w:sz w:val="24"/>
          <w:szCs w:val="28"/>
        </w:rPr>
      </w:pPr>
      <w:r w:rsidRPr="00746D91">
        <w:rPr>
          <w:rFonts w:ascii="Corbel Light" w:hAnsi="Corbel Light"/>
          <w:sz w:val="24"/>
          <w:szCs w:val="28"/>
        </w:rPr>
        <w:t xml:space="preserve">L’obiettivo di Data Mining consiste in un task di </w:t>
      </w:r>
      <w:proofErr w:type="spellStart"/>
      <w:r w:rsidR="009940E6" w:rsidRPr="00746D91">
        <w:rPr>
          <w:rFonts w:ascii="Corbel Light" w:hAnsi="Corbel Light"/>
          <w:sz w:val="24"/>
          <w:szCs w:val="28"/>
        </w:rPr>
        <w:t>c</w:t>
      </w:r>
      <w:r w:rsidRPr="00746D91">
        <w:rPr>
          <w:rFonts w:ascii="Corbel Light" w:hAnsi="Corbel Light"/>
          <w:sz w:val="24"/>
          <w:szCs w:val="28"/>
        </w:rPr>
        <w:t>lusterizzazione</w:t>
      </w:r>
      <w:proofErr w:type="spellEnd"/>
      <w:r w:rsidRPr="00746D91">
        <w:rPr>
          <w:rFonts w:ascii="Corbel Light" w:hAnsi="Corbel Light"/>
          <w:sz w:val="24"/>
          <w:szCs w:val="28"/>
        </w:rPr>
        <w:t>. Occorre quindi determinare la tecnica di modellazione da utilizzare, quindi   determinare l’</w:t>
      </w:r>
      <w:r w:rsidRPr="00746D91">
        <w:rPr>
          <w:rFonts w:ascii="Corbel Light" w:hAnsi="Corbel Light"/>
          <w:b/>
          <w:bCs/>
          <w:sz w:val="24"/>
          <w:szCs w:val="28"/>
        </w:rPr>
        <w:t>algoritmo di clustering</w:t>
      </w:r>
      <w:r w:rsidRPr="00746D91">
        <w:rPr>
          <w:rFonts w:ascii="Corbel Light" w:hAnsi="Corbel Light"/>
          <w:sz w:val="24"/>
          <w:szCs w:val="28"/>
        </w:rPr>
        <w:t>.</w:t>
      </w:r>
    </w:p>
    <w:p w14:paraId="14B47A99" w14:textId="6ACFFEE5" w:rsidR="004A2032" w:rsidRPr="00746D91" w:rsidRDefault="004A2032" w:rsidP="001908A8">
      <w:pPr>
        <w:jc w:val="both"/>
        <w:rPr>
          <w:rFonts w:ascii="Corbel Light" w:hAnsi="Corbel Light"/>
          <w:sz w:val="24"/>
          <w:szCs w:val="28"/>
        </w:rPr>
      </w:pPr>
    </w:p>
    <w:p w14:paraId="487283B0" w14:textId="18D4C89F" w:rsidR="004A2032" w:rsidRPr="00746D91" w:rsidRDefault="001D45A5" w:rsidP="001908A8">
      <w:pPr>
        <w:jc w:val="both"/>
        <w:rPr>
          <w:rFonts w:ascii="Corbel Light" w:hAnsi="Corbel Light"/>
          <w:sz w:val="24"/>
          <w:szCs w:val="28"/>
          <w:u w:val="single"/>
        </w:rPr>
      </w:pPr>
      <w:r w:rsidRPr="00746D91">
        <w:rPr>
          <w:rFonts w:ascii="Corbel Light" w:hAnsi="Corbel Light"/>
          <w:sz w:val="24"/>
          <w:szCs w:val="28"/>
        </w:rPr>
        <w:t xml:space="preserve">Dato la presenza di complicazione non esclusive occorre tener conto di un tipo di </w:t>
      </w:r>
      <w:proofErr w:type="spellStart"/>
      <w:r w:rsidRPr="00746D91">
        <w:rPr>
          <w:rFonts w:ascii="Corbel Light" w:hAnsi="Corbel Light"/>
          <w:sz w:val="24"/>
          <w:szCs w:val="28"/>
        </w:rPr>
        <w:t>clsutering</w:t>
      </w:r>
      <w:proofErr w:type="spellEnd"/>
      <w:r w:rsidRPr="00746D91">
        <w:rPr>
          <w:rFonts w:ascii="Corbel Light" w:hAnsi="Corbel Light"/>
          <w:sz w:val="24"/>
          <w:szCs w:val="28"/>
        </w:rPr>
        <w:t xml:space="preserve"> che permetta di associare ad uno stesso data point più cluster, (</w:t>
      </w:r>
      <w:proofErr w:type="spellStart"/>
      <w:r w:rsidRPr="00746D91">
        <w:rPr>
          <w:rFonts w:ascii="Corbel Light" w:hAnsi="Corbel Light"/>
          <w:sz w:val="24"/>
          <w:szCs w:val="28"/>
        </w:rPr>
        <w:t>Partial</w:t>
      </w:r>
      <w:proofErr w:type="spellEnd"/>
      <w:r w:rsidRPr="00746D91">
        <w:rPr>
          <w:rFonts w:ascii="Corbel Light" w:hAnsi="Corbel Light"/>
          <w:sz w:val="24"/>
          <w:szCs w:val="28"/>
        </w:rPr>
        <w:t xml:space="preserve"> Clustering)</w:t>
      </w:r>
    </w:p>
    <w:p w14:paraId="71DC9E41" w14:textId="1CD0A803" w:rsidR="000C1C11" w:rsidRPr="00746D91" w:rsidRDefault="000C1C11" w:rsidP="001908A8">
      <w:pPr>
        <w:jc w:val="both"/>
        <w:rPr>
          <w:rFonts w:ascii="Corbel Light" w:hAnsi="Corbel Light"/>
          <w:sz w:val="24"/>
          <w:szCs w:val="28"/>
        </w:rPr>
      </w:pPr>
    </w:p>
    <w:tbl>
      <w:tblPr>
        <w:tblStyle w:val="Tabellasemplice-1"/>
        <w:tblW w:w="0" w:type="auto"/>
        <w:tblLook w:val="04A0" w:firstRow="1" w:lastRow="0" w:firstColumn="1" w:lastColumn="0" w:noHBand="0" w:noVBand="1"/>
      </w:tblPr>
      <w:tblGrid>
        <w:gridCol w:w="3229"/>
        <w:gridCol w:w="2658"/>
        <w:gridCol w:w="2594"/>
      </w:tblGrid>
      <w:tr w:rsidR="000C1C11" w:rsidRPr="00746D91" w14:paraId="21E4B3FC" w14:textId="77777777" w:rsidTr="000C1C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7" w:type="dxa"/>
          </w:tcPr>
          <w:p w14:paraId="45AF6857" w14:textId="1DB1A52A" w:rsidR="000C1C11" w:rsidRPr="00746D91" w:rsidRDefault="00797D32" w:rsidP="001908A8">
            <w:pPr>
              <w:ind w:left="0" w:firstLine="0"/>
              <w:jc w:val="both"/>
              <w:rPr>
                <w:rFonts w:ascii="Corbel Light" w:hAnsi="Corbel Light"/>
                <w:sz w:val="24"/>
                <w:szCs w:val="28"/>
              </w:rPr>
            </w:pPr>
            <w:r w:rsidRPr="00746D91">
              <w:rPr>
                <w:rFonts w:ascii="Corbel Light" w:hAnsi="Corbel Light"/>
                <w:sz w:val="24"/>
                <w:szCs w:val="28"/>
              </w:rPr>
              <w:t>Algoritmo</w:t>
            </w:r>
          </w:p>
        </w:tc>
        <w:tc>
          <w:tcPr>
            <w:tcW w:w="2827" w:type="dxa"/>
          </w:tcPr>
          <w:p w14:paraId="7542BCE6" w14:textId="74B459F6" w:rsidR="000C1C11" w:rsidRPr="00746D91" w:rsidRDefault="00797D32" w:rsidP="001908A8">
            <w:pPr>
              <w:ind w:left="0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  <w:sz w:val="24"/>
                <w:szCs w:val="28"/>
              </w:rPr>
            </w:pPr>
            <w:r w:rsidRPr="00746D91">
              <w:rPr>
                <w:rFonts w:ascii="Corbel Light" w:hAnsi="Corbel Light"/>
                <w:sz w:val="24"/>
                <w:szCs w:val="28"/>
              </w:rPr>
              <w:t>Assunzioni</w:t>
            </w:r>
          </w:p>
        </w:tc>
        <w:tc>
          <w:tcPr>
            <w:tcW w:w="2827" w:type="dxa"/>
          </w:tcPr>
          <w:p w14:paraId="1C55C7F5" w14:textId="2FC4802E" w:rsidR="000C1C11" w:rsidRPr="00746D91" w:rsidRDefault="00797D32" w:rsidP="001908A8">
            <w:pPr>
              <w:ind w:left="0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  <w:sz w:val="24"/>
                <w:szCs w:val="28"/>
              </w:rPr>
            </w:pPr>
            <w:r w:rsidRPr="00746D91">
              <w:rPr>
                <w:rFonts w:ascii="Corbel Light" w:hAnsi="Corbel Light"/>
                <w:sz w:val="24"/>
                <w:szCs w:val="28"/>
              </w:rPr>
              <w:t>Tipo</w:t>
            </w:r>
          </w:p>
        </w:tc>
      </w:tr>
      <w:tr w:rsidR="000C1C11" w:rsidRPr="00746D91" w14:paraId="416021BC" w14:textId="77777777" w:rsidTr="000C1C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7" w:type="dxa"/>
          </w:tcPr>
          <w:p w14:paraId="5DD983F1" w14:textId="2CD541E0" w:rsidR="000C1C11" w:rsidRPr="00746D91" w:rsidRDefault="00797D32" w:rsidP="001908A8">
            <w:pPr>
              <w:ind w:left="0" w:firstLine="0"/>
              <w:jc w:val="both"/>
              <w:rPr>
                <w:rFonts w:ascii="Corbel Light" w:hAnsi="Corbel Light"/>
                <w:b w:val="0"/>
                <w:bCs w:val="0"/>
                <w:sz w:val="24"/>
                <w:szCs w:val="28"/>
              </w:rPr>
            </w:pPr>
            <w:r w:rsidRPr="00746D91">
              <w:rPr>
                <w:rFonts w:ascii="Corbel Light" w:hAnsi="Corbel Light"/>
                <w:b w:val="0"/>
                <w:bCs w:val="0"/>
                <w:sz w:val="24"/>
                <w:szCs w:val="28"/>
              </w:rPr>
              <w:t>K-</w:t>
            </w:r>
            <w:proofErr w:type="spellStart"/>
            <w:r w:rsidRPr="00746D91">
              <w:rPr>
                <w:rFonts w:ascii="Corbel Light" w:hAnsi="Corbel Light"/>
                <w:b w:val="0"/>
                <w:bCs w:val="0"/>
                <w:sz w:val="24"/>
                <w:szCs w:val="28"/>
              </w:rPr>
              <w:t>Means</w:t>
            </w:r>
            <w:proofErr w:type="spellEnd"/>
          </w:p>
        </w:tc>
        <w:tc>
          <w:tcPr>
            <w:tcW w:w="2827" w:type="dxa"/>
          </w:tcPr>
          <w:p w14:paraId="7CA793A2" w14:textId="42DA4254" w:rsidR="000C1C11" w:rsidRPr="00746D91" w:rsidRDefault="00F15359" w:rsidP="001908A8">
            <w:pPr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  <w:sz w:val="24"/>
                <w:szCs w:val="28"/>
              </w:rPr>
            </w:pPr>
            <w:r w:rsidRPr="00746D91">
              <w:rPr>
                <w:rFonts w:ascii="Corbel Light" w:hAnsi="Corbel Light"/>
                <w:sz w:val="24"/>
                <w:szCs w:val="28"/>
              </w:rPr>
              <w:t>Cluster sferici</w:t>
            </w:r>
          </w:p>
        </w:tc>
        <w:tc>
          <w:tcPr>
            <w:tcW w:w="2827" w:type="dxa"/>
          </w:tcPr>
          <w:p w14:paraId="43D79AF2" w14:textId="77777777" w:rsidR="000C1C11" w:rsidRPr="00746D91" w:rsidRDefault="000C1C11" w:rsidP="001908A8">
            <w:pPr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  <w:sz w:val="24"/>
                <w:szCs w:val="28"/>
              </w:rPr>
            </w:pPr>
          </w:p>
        </w:tc>
      </w:tr>
      <w:tr w:rsidR="000C1C11" w:rsidRPr="00746D91" w14:paraId="4D81BAD3" w14:textId="77777777" w:rsidTr="000C1C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7" w:type="dxa"/>
          </w:tcPr>
          <w:p w14:paraId="1FFB11C0" w14:textId="342B89A6" w:rsidR="000C1C11" w:rsidRPr="00746D91" w:rsidRDefault="00F15359" w:rsidP="001908A8">
            <w:pPr>
              <w:ind w:left="0" w:firstLine="0"/>
              <w:jc w:val="both"/>
              <w:rPr>
                <w:rFonts w:ascii="Corbel Light" w:hAnsi="Corbel Light"/>
                <w:b w:val="0"/>
                <w:bCs w:val="0"/>
                <w:sz w:val="24"/>
                <w:szCs w:val="28"/>
              </w:rPr>
            </w:pPr>
            <w:r w:rsidRPr="00746D91">
              <w:rPr>
                <w:rFonts w:ascii="Corbel Light" w:hAnsi="Corbel Light"/>
                <w:b w:val="0"/>
                <w:bCs w:val="0"/>
                <w:sz w:val="24"/>
                <w:szCs w:val="28"/>
              </w:rPr>
              <w:t>K-</w:t>
            </w:r>
            <w:proofErr w:type="spellStart"/>
            <w:r w:rsidRPr="00746D91">
              <w:rPr>
                <w:rFonts w:ascii="Corbel Light" w:hAnsi="Corbel Light"/>
                <w:b w:val="0"/>
                <w:bCs w:val="0"/>
                <w:sz w:val="24"/>
                <w:szCs w:val="28"/>
              </w:rPr>
              <w:t>Medoids</w:t>
            </w:r>
            <w:proofErr w:type="spellEnd"/>
          </w:p>
        </w:tc>
        <w:tc>
          <w:tcPr>
            <w:tcW w:w="2827" w:type="dxa"/>
          </w:tcPr>
          <w:p w14:paraId="7DE4AE2A" w14:textId="77777777" w:rsidR="000C1C11" w:rsidRPr="00746D91" w:rsidRDefault="000C1C11" w:rsidP="001908A8">
            <w:pPr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  <w:sz w:val="24"/>
                <w:szCs w:val="28"/>
              </w:rPr>
            </w:pPr>
          </w:p>
        </w:tc>
        <w:tc>
          <w:tcPr>
            <w:tcW w:w="2827" w:type="dxa"/>
          </w:tcPr>
          <w:p w14:paraId="48FA8309" w14:textId="77777777" w:rsidR="000C1C11" w:rsidRPr="00746D91" w:rsidRDefault="000C1C11" w:rsidP="001908A8">
            <w:pPr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  <w:sz w:val="24"/>
                <w:szCs w:val="28"/>
              </w:rPr>
            </w:pPr>
          </w:p>
        </w:tc>
      </w:tr>
      <w:tr w:rsidR="000C1C11" w:rsidRPr="00746D91" w14:paraId="48EFF448" w14:textId="77777777" w:rsidTr="000C1C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7" w:type="dxa"/>
          </w:tcPr>
          <w:p w14:paraId="04E9003B" w14:textId="5EAE6A61" w:rsidR="000C1C11" w:rsidRPr="00275374" w:rsidRDefault="00275374" w:rsidP="001908A8">
            <w:pPr>
              <w:ind w:left="0" w:firstLine="0"/>
              <w:jc w:val="both"/>
              <w:rPr>
                <w:rFonts w:ascii="Corbel Light" w:hAnsi="Corbel Light"/>
                <w:b w:val="0"/>
                <w:bCs w:val="0"/>
                <w:sz w:val="24"/>
                <w:szCs w:val="28"/>
              </w:rPr>
            </w:pPr>
            <w:proofErr w:type="spellStart"/>
            <w:r>
              <w:rPr>
                <w:rFonts w:ascii="Corbel Light" w:hAnsi="Corbel Light"/>
                <w:b w:val="0"/>
                <w:bCs w:val="0"/>
                <w:sz w:val="24"/>
                <w:szCs w:val="28"/>
              </w:rPr>
              <w:t>Aggomerative</w:t>
            </w:r>
            <w:proofErr w:type="spellEnd"/>
            <w:r>
              <w:rPr>
                <w:rFonts w:ascii="Corbel Light" w:hAnsi="Corbel Light"/>
                <w:b w:val="0"/>
                <w:bCs w:val="0"/>
                <w:sz w:val="24"/>
                <w:szCs w:val="28"/>
              </w:rPr>
              <w:t xml:space="preserve"> (</w:t>
            </w:r>
            <w:proofErr w:type="spellStart"/>
            <w:proofErr w:type="gramStart"/>
            <w:r>
              <w:rPr>
                <w:rFonts w:ascii="Corbel Light" w:hAnsi="Corbel Light"/>
                <w:b w:val="0"/>
                <w:bCs w:val="0"/>
                <w:sz w:val="24"/>
                <w:szCs w:val="28"/>
              </w:rPr>
              <w:t>ward,single</w:t>
            </w:r>
            <w:proofErr w:type="gramEnd"/>
            <w:r>
              <w:rPr>
                <w:rFonts w:ascii="Corbel Light" w:hAnsi="Corbel Light"/>
                <w:b w:val="0"/>
                <w:bCs w:val="0"/>
                <w:sz w:val="24"/>
                <w:szCs w:val="28"/>
              </w:rPr>
              <w:t>,complete,average</w:t>
            </w:r>
            <w:proofErr w:type="spellEnd"/>
            <w:r>
              <w:rPr>
                <w:rFonts w:ascii="Corbel Light" w:hAnsi="Corbel Light"/>
                <w:b w:val="0"/>
                <w:bCs w:val="0"/>
                <w:sz w:val="24"/>
                <w:szCs w:val="28"/>
              </w:rPr>
              <w:t>)</w:t>
            </w:r>
          </w:p>
        </w:tc>
        <w:tc>
          <w:tcPr>
            <w:tcW w:w="2827" w:type="dxa"/>
          </w:tcPr>
          <w:p w14:paraId="79BA8729" w14:textId="77777777" w:rsidR="000C1C11" w:rsidRPr="00746D91" w:rsidRDefault="000C1C11" w:rsidP="001908A8">
            <w:pPr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  <w:sz w:val="24"/>
                <w:szCs w:val="28"/>
              </w:rPr>
            </w:pPr>
          </w:p>
        </w:tc>
        <w:tc>
          <w:tcPr>
            <w:tcW w:w="2827" w:type="dxa"/>
          </w:tcPr>
          <w:p w14:paraId="03E024C9" w14:textId="77777777" w:rsidR="000C1C11" w:rsidRPr="00746D91" w:rsidRDefault="000C1C11" w:rsidP="001908A8">
            <w:pPr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  <w:sz w:val="24"/>
                <w:szCs w:val="28"/>
              </w:rPr>
            </w:pPr>
          </w:p>
        </w:tc>
      </w:tr>
      <w:tr w:rsidR="000C1C11" w:rsidRPr="00746D91" w14:paraId="6CE76146" w14:textId="77777777" w:rsidTr="000C1C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7" w:type="dxa"/>
          </w:tcPr>
          <w:p w14:paraId="387B5003" w14:textId="4D73F854" w:rsidR="000C1C11" w:rsidRPr="00746D91" w:rsidRDefault="00F15359" w:rsidP="001908A8">
            <w:pPr>
              <w:ind w:left="0" w:firstLine="0"/>
              <w:jc w:val="both"/>
              <w:rPr>
                <w:rFonts w:ascii="Corbel Light" w:hAnsi="Corbel Light"/>
                <w:b w:val="0"/>
                <w:bCs w:val="0"/>
                <w:sz w:val="24"/>
                <w:szCs w:val="28"/>
                <w:u w:val="single"/>
              </w:rPr>
            </w:pPr>
            <w:proofErr w:type="spellStart"/>
            <w:r w:rsidRPr="00746D91">
              <w:rPr>
                <w:rFonts w:ascii="Corbel Light" w:hAnsi="Corbel Light"/>
                <w:b w:val="0"/>
                <w:bCs w:val="0"/>
                <w:sz w:val="24"/>
                <w:szCs w:val="28"/>
              </w:rPr>
              <w:t>Bisecting</w:t>
            </w:r>
            <w:proofErr w:type="spellEnd"/>
            <w:r w:rsidRPr="00746D91">
              <w:rPr>
                <w:rFonts w:ascii="Corbel Light" w:hAnsi="Corbel Light"/>
                <w:b w:val="0"/>
                <w:bCs w:val="0"/>
                <w:sz w:val="24"/>
                <w:szCs w:val="28"/>
              </w:rPr>
              <w:t xml:space="preserve"> K-</w:t>
            </w:r>
            <w:proofErr w:type="spellStart"/>
            <w:r w:rsidRPr="00746D91">
              <w:rPr>
                <w:rFonts w:ascii="Corbel Light" w:hAnsi="Corbel Light"/>
                <w:b w:val="0"/>
                <w:bCs w:val="0"/>
                <w:sz w:val="24"/>
                <w:szCs w:val="28"/>
              </w:rPr>
              <w:t>Means</w:t>
            </w:r>
            <w:proofErr w:type="spellEnd"/>
          </w:p>
        </w:tc>
        <w:tc>
          <w:tcPr>
            <w:tcW w:w="2827" w:type="dxa"/>
          </w:tcPr>
          <w:p w14:paraId="6DB96578" w14:textId="77777777" w:rsidR="000C1C11" w:rsidRPr="00746D91" w:rsidRDefault="000C1C11" w:rsidP="001908A8">
            <w:pPr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  <w:sz w:val="24"/>
                <w:szCs w:val="28"/>
              </w:rPr>
            </w:pPr>
          </w:p>
        </w:tc>
        <w:tc>
          <w:tcPr>
            <w:tcW w:w="2827" w:type="dxa"/>
          </w:tcPr>
          <w:p w14:paraId="7C769963" w14:textId="77777777" w:rsidR="000C1C11" w:rsidRPr="00746D91" w:rsidRDefault="000C1C11" w:rsidP="001908A8">
            <w:pPr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  <w:sz w:val="24"/>
                <w:szCs w:val="28"/>
              </w:rPr>
            </w:pPr>
          </w:p>
        </w:tc>
      </w:tr>
    </w:tbl>
    <w:p w14:paraId="0BCA4858" w14:textId="77777777" w:rsidR="000C1C11" w:rsidRPr="00746D91" w:rsidRDefault="000C1C11" w:rsidP="001908A8">
      <w:pPr>
        <w:jc w:val="both"/>
        <w:rPr>
          <w:rFonts w:ascii="Corbel Light" w:hAnsi="Corbel Light"/>
          <w:sz w:val="24"/>
          <w:szCs w:val="28"/>
        </w:rPr>
      </w:pPr>
    </w:p>
    <w:p w14:paraId="6F3C8534" w14:textId="7FCF1F50" w:rsidR="00B33216" w:rsidRPr="00746D91" w:rsidRDefault="00B33216" w:rsidP="001908A8">
      <w:pPr>
        <w:jc w:val="both"/>
        <w:rPr>
          <w:rFonts w:ascii="Corbel Light" w:hAnsi="Corbel Light"/>
          <w:sz w:val="24"/>
          <w:szCs w:val="28"/>
        </w:rPr>
      </w:pPr>
    </w:p>
    <w:p w14:paraId="47F130FB" w14:textId="47AC7195" w:rsidR="00B33216" w:rsidRPr="00746D91" w:rsidRDefault="0010524C" w:rsidP="001908A8">
      <w:pPr>
        <w:jc w:val="both"/>
        <w:rPr>
          <w:rFonts w:ascii="Corbel Light" w:hAnsi="Corbel Light"/>
          <w:sz w:val="24"/>
          <w:szCs w:val="28"/>
        </w:rPr>
      </w:pPr>
      <w:r w:rsidRPr="00746D91">
        <w:rPr>
          <w:rFonts w:ascii="Corbel Light" w:hAnsi="Corbel Light"/>
          <w:sz w:val="24"/>
          <w:szCs w:val="28"/>
        </w:rPr>
        <w:t xml:space="preserve">Una volta determinato l’algoritmo di clustering occorre scegliere i valori dei parametri </w:t>
      </w:r>
    </w:p>
    <w:p w14:paraId="591ABDEC" w14:textId="71F4F972" w:rsidR="0010524C" w:rsidRPr="00746D91" w:rsidRDefault="0010524C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5E128E23" w14:textId="124B6C3F" w:rsidR="0010524C" w:rsidRPr="009E1A89" w:rsidRDefault="0010524C" w:rsidP="001908A8">
      <w:pPr>
        <w:jc w:val="both"/>
        <w:rPr>
          <w:rStyle w:val="Riferimentointenso"/>
        </w:rPr>
      </w:pPr>
      <w:r w:rsidRPr="009E1A89">
        <w:rPr>
          <w:rStyle w:val="Riferimentointenso"/>
        </w:rPr>
        <w:t>Test Design</w:t>
      </w:r>
    </w:p>
    <w:p w14:paraId="24FDCC97" w14:textId="77777777" w:rsidR="009940E6" w:rsidRPr="00746D91" w:rsidRDefault="009940E6" w:rsidP="001908A8">
      <w:pPr>
        <w:jc w:val="both"/>
        <w:rPr>
          <w:rFonts w:ascii="Corbel Light" w:hAnsi="Corbel Light"/>
          <w:b/>
          <w:bCs/>
          <w:sz w:val="24"/>
          <w:szCs w:val="28"/>
        </w:rPr>
      </w:pPr>
      <w:r w:rsidRPr="00746D91">
        <w:rPr>
          <w:rFonts w:ascii="Corbel Light" w:hAnsi="Corbel Light"/>
          <w:b/>
          <w:bCs/>
          <w:sz w:val="24"/>
          <w:szCs w:val="28"/>
        </w:rPr>
        <w:t xml:space="preserve">Ricerca del modello e </w:t>
      </w:r>
      <w:proofErr w:type="spellStart"/>
      <w:r w:rsidRPr="00746D91">
        <w:rPr>
          <w:rFonts w:ascii="Corbel Light" w:hAnsi="Corbel Light"/>
          <w:b/>
          <w:bCs/>
          <w:sz w:val="24"/>
          <w:szCs w:val="28"/>
        </w:rPr>
        <w:t>iperparametri</w:t>
      </w:r>
      <w:proofErr w:type="spellEnd"/>
      <w:r w:rsidRPr="00746D91">
        <w:rPr>
          <w:rFonts w:ascii="Corbel Light" w:hAnsi="Corbel Light"/>
          <w:b/>
          <w:bCs/>
          <w:sz w:val="24"/>
          <w:szCs w:val="28"/>
        </w:rPr>
        <w:t>:</w:t>
      </w:r>
    </w:p>
    <w:p w14:paraId="72846694" w14:textId="701398FD" w:rsidR="0010524C" w:rsidRDefault="00E5115D" w:rsidP="001908A8">
      <w:pPr>
        <w:jc w:val="both"/>
        <w:rPr>
          <w:rFonts w:ascii="Corbel Light" w:hAnsi="Corbel Light"/>
          <w:sz w:val="24"/>
          <w:szCs w:val="28"/>
        </w:rPr>
      </w:pPr>
      <w:r w:rsidRPr="00746D91">
        <w:rPr>
          <w:rFonts w:ascii="Corbel Light" w:hAnsi="Corbel Light"/>
          <w:sz w:val="24"/>
          <w:szCs w:val="28"/>
        </w:rPr>
        <w:t xml:space="preserve">Per </w:t>
      </w:r>
      <w:r w:rsidR="002731F8" w:rsidRPr="00746D91">
        <w:rPr>
          <w:rFonts w:ascii="Corbel Light" w:hAnsi="Corbel Light"/>
          <w:sz w:val="24"/>
          <w:szCs w:val="28"/>
        </w:rPr>
        <w:t>scegliere il modello si effettua una ricerca nello spazio dei modelli + spazio dei parametri</w:t>
      </w:r>
    </w:p>
    <w:p w14:paraId="3AE11766" w14:textId="684B76B3" w:rsidR="009E1A89" w:rsidRDefault="009E1A89" w:rsidP="001908A8">
      <w:pPr>
        <w:jc w:val="both"/>
        <w:rPr>
          <w:rFonts w:ascii="Corbel Light" w:hAnsi="Corbel Light"/>
          <w:sz w:val="24"/>
          <w:szCs w:val="28"/>
        </w:rPr>
      </w:pPr>
    </w:p>
    <w:p w14:paraId="32159848" w14:textId="017FC12D" w:rsidR="009E1A89" w:rsidRDefault="009E1A89" w:rsidP="001908A8">
      <w:pPr>
        <w:jc w:val="both"/>
        <w:rPr>
          <w:rFonts w:ascii="Corbel Light" w:hAnsi="Corbel Light"/>
          <w:sz w:val="24"/>
          <w:szCs w:val="28"/>
        </w:rPr>
      </w:pPr>
    </w:p>
    <w:p w14:paraId="1D22859C" w14:textId="5F72E0AB" w:rsidR="009E1A89" w:rsidRDefault="009E1A89" w:rsidP="001908A8">
      <w:pPr>
        <w:jc w:val="both"/>
        <w:rPr>
          <w:rFonts w:ascii="Corbel Light" w:hAnsi="Corbel Light"/>
          <w:sz w:val="24"/>
          <w:szCs w:val="28"/>
        </w:rPr>
      </w:pPr>
    </w:p>
    <w:p w14:paraId="4C8D9AEC" w14:textId="77777777" w:rsidR="000844B3" w:rsidRPr="00746D91" w:rsidRDefault="000844B3" w:rsidP="001908A8">
      <w:pPr>
        <w:jc w:val="both"/>
        <w:rPr>
          <w:rFonts w:ascii="Corbel Light" w:hAnsi="Corbel Light"/>
          <w:sz w:val="24"/>
          <w:szCs w:val="28"/>
        </w:rPr>
      </w:pPr>
    </w:p>
    <w:p w14:paraId="27981C41" w14:textId="6F7D3183" w:rsidR="009940E6" w:rsidRPr="00746D91" w:rsidRDefault="009940E6" w:rsidP="001908A8">
      <w:pPr>
        <w:jc w:val="both"/>
        <w:rPr>
          <w:rFonts w:ascii="Corbel Light" w:hAnsi="Corbel Light"/>
          <w:b/>
          <w:bCs/>
          <w:sz w:val="24"/>
          <w:szCs w:val="28"/>
        </w:rPr>
      </w:pPr>
      <w:r w:rsidRPr="00746D91">
        <w:rPr>
          <w:rFonts w:ascii="Corbel Light" w:hAnsi="Corbel Light"/>
          <w:b/>
          <w:bCs/>
          <w:sz w:val="24"/>
          <w:szCs w:val="28"/>
        </w:rPr>
        <w:lastRenderedPageBreak/>
        <w:t>Criteri di valutazione:</w:t>
      </w:r>
    </w:p>
    <w:p w14:paraId="449450CB" w14:textId="0BD4028F" w:rsidR="000844B3" w:rsidRDefault="000844B3" w:rsidP="000844B3">
      <w:pPr>
        <w:jc w:val="both"/>
        <w:rPr>
          <w:rFonts w:ascii="Corbel Light" w:hAnsi="Corbel Light"/>
          <w:sz w:val="24"/>
          <w:szCs w:val="28"/>
        </w:rPr>
      </w:pPr>
      <w:r w:rsidRPr="000844B3">
        <w:rPr>
          <w:rFonts w:ascii="Corbel Light" w:hAnsi="Corbel Light"/>
          <w:sz w:val="24"/>
          <w:szCs w:val="28"/>
        </w:rPr>
        <w:t xml:space="preserve">Due tipi di misure di convalida possono essere utilizzate per misurare le somiglianze tra le soluzioni di clustering: interne ed esterne. Il primo tipo di metrica misura gli attributi presi dai dati stessi e dai cluster formati, come la compattezza e la separabilità dei dati. Il secondo fa un confronto tra </w:t>
      </w:r>
      <w:proofErr w:type="spellStart"/>
      <w:r w:rsidRPr="000844B3">
        <w:rPr>
          <w:rFonts w:ascii="Corbel Light" w:hAnsi="Corbel Light"/>
          <w:sz w:val="24"/>
          <w:szCs w:val="28"/>
        </w:rPr>
        <w:t>soluzion</w:t>
      </w:r>
      <w:r>
        <w:rPr>
          <w:rFonts w:ascii="Corbel Light" w:hAnsi="Corbel Light"/>
          <w:sz w:val="24"/>
          <w:szCs w:val="28"/>
        </w:rPr>
        <w:t>i</w:t>
      </w:r>
      <w:proofErr w:type="spellEnd"/>
      <w:r w:rsidRPr="000844B3">
        <w:rPr>
          <w:rFonts w:ascii="Corbel Light" w:hAnsi="Corbel Light"/>
          <w:sz w:val="24"/>
          <w:szCs w:val="28"/>
        </w:rPr>
        <w:t xml:space="preserve"> di clustering, prendendone una come riferimento e confrontandola con altri raggruppamenti</w:t>
      </w:r>
      <w:r>
        <w:rPr>
          <w:rFonts w:ascii="Corbel Light" w:hAnsi="Corbel Light"/>
          <w:sz w:val="24"/>
          <w:szCs w:val="28"/>
        </w:rPr>
        <w:t>, in questo caso le label di output del dataset</w:t>
      </w:r>
    </w:p>
    <w:p w14:paraId="7B1DC849" w14:textId="40998B89" w:rsidR="00997884" w:rsidRPr="00746D91" w:rsidRDefault="00997884" w:rsidP="000844B3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0DC9F2EA" w14:textId="5B2050CA" w:rsidR="00275374" w:rsidRPr="009E1A89" w:rsidRDefault="001A5D35" w:rsidP="001908A8">
      <w:pPr>
        <w:jc w:val="both"/>
        <w:rPr>
          <w:rStyle w:val="Riferimentointenso"/>
        </w:rPr>
      </w:pPr>
      <w:r w:rsidRPr="009E1A89">
        <w:rPr>
          <w:rStyle w:val="Riferimentointenso"/>
        </w:rPr>
        <w:t>Ricerca del modello e dei parametri</w:t>
      </w:r>
    </w:p>
    <w:p w14:paraId="1E25CE9E" w14:textId="517C5884" w:rsidR="00275374" w:rsidRPr="00746D91" w:rsidRDefault="00997884" w:rsidP="00A63905">
      <w:pPr>
        <w:jc w:val="both"/>
        <w:rPr>
          <w:rFonts w:ascii="Corbel Light" w:hAnsi="Corbel Light"/>
          <w:sz w:val="24"/>
          <w:szCs w:val="28"/>
        </w:rPr>
      </w:pPr>
      <w:r w:rsidRPr="00746D91">
        <w:rPr>
          <w:rFonts w:ascii="Corbel Light" w:hAnsi="Corbel Light"/>
          <w:sz w:val="24"/>
          <w:szCs w:val="28"/>
        </w:rPr>
        <w:t xml:space="preserve">Eseguendo la ricerca del parametro di k e del metodo di </w:t>
      </w:r>
      <w:proofErr w:type="spellStart"/>
      <w:r w:rsidRPr="00746D91">
        <w:rPr>
          <w:rFonts w:ascii="Corbel Light" w:hAnsi="Corbel Light"/>
          <w:sz w:val="24"/>
          <w:szCs w:val="28"/>
        </w:rPr>
        <w:t>linakge</w:t>
      </w:r>
      <w:proofErr w:type="spellEnd"/>
      <w:r w:rsidRPr="00746D91">
        <w:rPr>
          <w:rFonts w:ascii="Corbel Light" w:hAnsi="Corbel Light"/>
          <w:sz w:val="24"/>
          <w:szCs w:val="28"/>
        </w:rPr>
        <w:t xml:space="preserve"> degli algoritmi di clustering gerarchico agglomerativi avremo che</w:t>
      </w:r>
      <w:r w:rsidR="00E7263B" w:rsidRPr="00746D91">
        <w:rPr>
          <w:rFonts w:ascii="Corbel Light" w:hAnsi="Corbel Light"/>
          <w:sz w:val="24"/>
          <w:szCs w:val="28"/>
        </w:rPr>
        <w:t>:</w:t>
      </w:r>
    </w:p>
    <w:p w14:paraId="0F2F670B" w14:textId="77777777" w:rsidR="00FD1A72" w:rsidRPr="00FD1A72" w:rsidRDefault="00FD1A72" w:rsidP="00FD1A72">
      <w:pPr>
        <w:jc w:val="both"/>
        <w:rPr>
          <w:rFonts w:ascii="Corbel Light" w:hAnsi="Corbel Light"/>
          <w:sz w:val="24"/>
          <w:szCs w:val="28"/>
        </w:rPr>
      </w:pPr>
      <w:r w:rsidRPr="00FD1A72">
        <w:rPr>
          <w:rFonts w:ascii="Corbel Light" w:hAnsi="Corbel Light"/>
          <w:sz w:val="24"/>
          <w:szCs w:val="28"/>
        </w:rPr>
        <w:t xml:space="preserve">Con i criteri di validazione esterni permettono di quantificare le somiglianze tra due soluzioni di clustering, utilizzando come etichette le etichette </w:t>
      </w:r>
      <w:proofErr w:type="spellStart"/>
      <w:r w:rsidRPr="00FD1A72">
        <w:rPr>
          <w:rFonts w:ascii="Corbel Light" w:hAnsi="Corbel Light"/>
          <w:sz w:val="24"/>
          <w:szCs w:val="28"/>
        </w:rPr>
        <w:t>diponibili</w:t>
      </w:r>
      <w:proofErr w:type="spellEnd"/>
      <w:r w:rsidRPr="00FD1A72">
        <w:rPr>
          <w:rFonts w:ascii="Corbel Light" w:hAnsi="Corbel Light"/>
          <w:sz w:val="24"/>
          <w:szCs w:val="28"/>
        </w:rPr>
        <w:t xml:space="preserve"> del dataset</w:t>
      </w:r>
    </w:p>
    <w:p w14:paraId="4F398CFC" w14:textId="77777777" w:rsidR="00A63905" w:rsidRPr="00A63905" w:rsidRDefault="00A63905" w:rsidP="00A63905">
      <w:pPr>
        <w:jc w:val="both"/>
        <w:rPr>
          <w:rFonts w:ascii="Corbel Light" w:hAnsi="Corbel Light"/>
          <w:b/>
          <w:bCs/>
          <w:sz w:val="24"/>
          <w:szCs w:val="28"/>
        </w:rPr>
      </w:pPr>
      <w:r w:rsidRPr="00A63905">
        <w:rPr>
          <w:rFonts w:ascii="Corbel Light" w:hAnsi="Corbel Light"/>
          <w:b/>
          <w:bCs/>
          <w:sz w:val="24"/>
          <w:szCs w:val="28"/>
        </w:rPr>
        <w:t>Problema:</w:t>
      </w:r>
    </w:p>
    <w:p w14:paraId="245D5C61" w14:textId="055C21A1" w:rsidR="00A63905" w:rsidRPr="00A63905" w:rsidRDefault="009538C5" w:rsidP="00A63905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Con</w:t>
      </w:r>
      <w:r w:rsidR="00A63905" w:rsidRPr="00A63905">
        <w:rPr>
          <w:rFonts w:ascii="Corbel Light" w:hAnsi="Corbel Light"/>
          <w:sz w:val="24"/>
          <w:szCs w:val="28"/>
        </w:rPr>
        <w:t xml:space="preserve"> criteri esterni classici, è possibile quantificare quanto sono simili due soluzioni disgiunte, dove ogni oggetto può </w:t>
      </w:r>
      <w:r>
        <w:rPr>
          <w:rFonts w:ascii="Corbel Light" w:hAnsi="Corbel Light"/>
          <w:sz w:val="24"/>
          <w:szCs w:val="28"/>
        </w:rPr>
        <w:t>essere etichettata con una sola label</w:t>
      </w:r>
      <w:r w:rsidR="00A63905" w:rsidRPr="00A63905">
        <w:rPr>
          <w:rFonts w:ascii="Corbel Light" w:hAnsi="Corbel Light"/>
          <w:sz w:val="24"/>
          <w:szCs w:val="28"/>
        </w:rPr>
        <w:t>. Tuttavia, in questo caso   un oggetto può avere più di un'etichetta</w:t>
      </w:r>
      <w:r>
        <w:rPr>
          <w:rFonts w:ascii="Corbel Light" w:hAnsi="Corbel Light"/>
          <w:sz w:val="24"/>
          <w:szCs w:val="28"/>
        </w:rPr>
        <w:t xml:space="preserve"> non mutualmente esclusive.</w:t>
      </w:r>
    </w:p>
    <w:p w14:paraId="2D2A0300" w14:textId="0FFE42C1" w:rsidR="00F5430D" w:rsidRPr="00F5430D" w:rsidRDefault="00F5430D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b/>
          <w:bCs/>
          <w:sz w:val="24"/>
          <w:szCs w:val="28"/>
        </w:rPr>
        <w:t>Soluzione:</w:t>
      </w:r>
    </w:p>
    <w:p w14:paraId="1658550D" w14:textId="3E5BD054" w:rsidR="00F5430D" w:rsidRPr="009538C5" w:rsidRDefault="009538C5" w:rsidP="009538C5">
      <w:pPr>
        <w:pStyle w:val="Paragrafoelenco"/>
        <w:numPr>
          <w:ilvl w:val="0"/>
          <w:numId w:val="9"/>
        </w:numPr>
        <w:jc w:val="both"/>
        <w:rPr>
          <w:rFonts w:ascii="Corbel Light" w:hAnsi="Corbel Light"/>
          <w:b/>
          <w:bCs/>
          <w:sz w:val="24"/>
          <w:szCs w:val="28"/>
        </w:rPr>
      </w:pPr>
      <w:r w:rsidRPr="009538C5">
        <w:rPr>
          <w:rFonts w:ascii="Corbel Light" w:hAnsi="Corbel Light"/>
          <w:sz w:val="24"/>
          <w:szCs w:val="28"/>
        </w:rPr>
        <w:t xml:space="preserve">Per confrontare il risultato del clustering con le etichette disponibili occorre trasformare la label ottenuta con la </w:t>
      </w:r>
      <w:proofErr w:type="spellStart"/>
      <w:r w:rsidRPr="009538C5">
        <w:rPr>
          <w:rFonts w:ascii="Corbel Light" w:hAnsi="Corbel Light"/>
          <w:sz w:val="24"/>
          <w:szCs w:val="28"/>
        </w:rPr>
        <w:t>clusterizzazione</w:t>
      </w:r>
      <w:proofErr w:type="spellEnd"/>
      <w:r w:rsidRPr="009538C5">
        <w:rPr>
          <w:rFonts w:ascii="Corbel Light" w:hAnsi="Corbel Light"/>
          <w:sz w:val="24"/>
          <w:szCs w:val="28"/>
        </w:rPr>
        <w:t xml:space="preserve">, in formato </w:t>
      </w:r>
      <w:r w:rsidRPr="009538C5">
        <w:rPr>
          <w:rFonts w:ascii="Corbel Light" w:hAnsi="Corbel Light"/>
          <w:b/>
          <w:bCs/>
          <w:sz w:val="24"/>
          <w:szCs w:val="28"/>
        </w:rPr>
        <w:t>dummy.</w:t>
      </w:r>
    </w:p>
    <w:p w14:paraId="650F931F" w14:textId="014AFDDD" w:rsidR="009538C5" w:rsidRDefault="009538C5" w:rsidP="009538C5">
      <w:pPr>
        <w:ind w:left="708" w:firstLine="0"/>
        <w:jc w:val="both"/>
        <w:rPr>
          <w:rFonts w:ascii="Corbel Light" w:hAnsi="Corbel Light"/>
          <w:b/>
          <w:bCs/>
          <w:sz w:val="24"/>
          <w:szCs w:val="28"/>
        </w:rPr>
      </w:pPr>
      <w:r>
        <w:rPr>
          <w:rFonts w:ascii="Corbel Light" w:hAnsi="Corbel Light"/>
          <w:b/>
          <w:bCs/>
          <w:sz w:val="24"/>
          <w:szCs w:val="28"/>
        </w:rPr>
        <w:t xml:space="preserve">Esempio: </w:t>
      </w:r>
      <w:r>
        <w:rPr>
          <w:rFonts w:ascii="Corbel Light" w:hAnsi="Corbel Light"/>
          <w:sz w:val="24"/>
          <w:szCs w:val="28"/>
        </w:rPr>
        <w:t xml:space="preserve">il numero di cluster è 10 è il cluster predetto è etichettato </w:t>
      </w:r>
      <w:proofErr w:type="gramStart"/>
      <w:r>
        <w:rPr>
          <w:rFonts w:ascii="Corbel Light" w:hAnsi="Corbel Light"/>
          <w:sz w:val="24"/>
          <w:szCs w:val="28"/>
        </w:rPr>
        <w:t xml:space="preserve">con </w:t>
      </w:r>
      <w:r>
        <w:rPr>
          <w:rFonts w:ascii="Corbel Light" w:hAnsi="Corbel Light"/>
          <w:b/>
          <w:bCs/>
          <w:sz w:val="24"/>
          <w:szCs w:val="28"/>
        </w:rPr>
        <w:t xml:space="preserve"> 7</w:t>
      </w:r>
      <w:proofErr w:type="gramEnd"/>
      <w:r>
        <w:rPr>
          <w:rFonts w:ascii="Corbel Light" w:hAnsi="Corbel Light"/>
          <w:b/>
          <w:bCs/>
          <w:sz w:val="24"/>
          <w:szCs w:val="28"/>
        </w:rPr>
        <w:t xml:space="preserve">  </w:t>
      </w:r>
      <w:r w:rsidRPr="009538C5">
        <w:rPr>
          <w:rFonts w:ascii="Corbel Light" w:hAnsi="Corbel Light"/>
          <w:sz w:val="24"/>
          <w:szCs w:val="28"/>
        </w:rPr>
        <w:t>allora in formato dummy sarà</w:t>
      </w:r>
      <w:r>
        <w:rPr>
          <w:rFonts w:ascii="Corbel Light" w:hAnsi="Corbel Light"/>
          <w:b/>
          <w:bCs/>
          <w:sz w:val="24"/>
          <w:szCs w:val="28"/>
        </w:rPr>
        <w:t xml:space="preserve">  </w:t>
      </w:r>
      <m:oMath>
        <m:r>
          <m:rPr>
            <m:sty m:val="bi"/>
          </m:rPr>
          <w:rPr>
            <w:rFonts w:ascii="Cambria Math" w:hAnsi="Cambria Math"/>
            <w:sz w:val="24"/>
            <w:szCs w:val="28"/>
          </w:rPr>
          <m:t xml:space="preserve">0 0 0 0 0 0 1 0 0 0 </m:t>
        </m:r>
      </m:oMath>
      <w:r>
        <w:rPr>
          <w:rFonts w:ascii="Corbel Light" w:hAnsi="Corbel Light"/>
          <w:b/>
          <w:bCs/>
          <w:sz w:val="24"/>
          <w:szCs w:val="28"/>
        </w:rPr>
        <w:t xml:space="preserve"> .</w:t>
      </w:r>
    </w:p>
    <w:p w14:paraId="6A52AA6C" w14:textId="2D93D8E0" w:rsidR="003F6C2F" w:rsidRDefault="00903537" w:rsidP="00903537">
      <w:pPr>
        <w:pStyle w:val="Paragrafoelenco"/>
        <w:numPr>
          <w:ilvl w:val="0"/>
          <w:numId w:val="9"/>
        </w:numPr>
        <w:jc w:val="both"/>
        <w:rPr>
          <w:rFonts w:ascii="Corbel Light" w:hAnsi="Corbel Light"/>
          <w:sz w:val="24"/>
          <w:szCs w:val="28"/>
        </w:rPr>
      </w:pPr>
      <w:r w:rsidRPr="00903537">
        <w:rPr>
          <w:rFonts w:ascii="Corbel Light" w:hAnsi="Corbel Light"/>
          <w:sz w:val="24"/>
          <w:szCs w:val="28"/>
        </w:rPr>
        <w:t xml:space="preserve">Utilizzare come criterio esterno una misure </w:t>
      </w:r>
      <w:proofErr w:type="gramStart"/>
      <w:r w:rsidRPr="00903537">
        <w:rPr>
          <w:rFonts w:ascii="Corbel Light" w:hAnsi="Corbel Light"/>
          <w:sz w:val="24"/>
          <w:szCs w:val="28"/>
        </w:rPr>
        <w:t xml:space="preserve">che </w:t>
      </w:r>
      <w:r w:rsidRPr="00903537">
        <w:rPr>
          <w:rFonts w:ascii="Corbel Light" w:hAnsi="Corbel Light"/>
          <w:sz w:val="24"/>
          <w:szCs w:val="28"/>
        </w:rPr>
        <w:t xml:space="preserve"> viene</w:t>
      </w:r>
      <w:proofErr w:type="gramEnd"/>
      <w:r w:rsidRPr="00903537">
        <w:rPr>
          <w:rFonts w:ascii="Corbel Light" w:hAnsi="Corbel Light"/>
          <w:sz w:val="24"/>
          <w:szCs w:val="28"/>
        </w:rPr>
        <w:t xml:space="preserve"> </w:t>
      </w:r>
      <w:r w:rsidRPr="00903537">
        <w:rPr>
          <w:rFonts w:ascii="Corbel Light" w:hAnsi="Corbel Light"/>
          <w:sz w:val="24"/>
          <w:szCs w:val="28"/>
        </w:rPr>
        <w:t xml:space="preserve">consideri </w:t>
      </w:r>
      <w:r w:rsidRPr="00903537">
        <w:rPr>
          <w:rFonts w:ascii="Corbel Light" w:hAnsi="Corbel Light"/>
          <w:sz w:val="24"/>
          <w:szCs w:val="28"/>
        </w:rPr>
        <w:t xml:space="preserve"> la probabilità che una qualsiasi coppia di oggetti possa essere trovata in una data soluzione o in entrambe le soluzioni</w:t>
      </w:r>
      <w:r>
        <w:rPr>
          <w:rFonts w:ascii="Corbel Light" w:hAnsi="Corbel Light"/>
          <w:sz w:val="24"/>
          <w:szCs w:val="28"/>
        </w:rPr>
        <w:t xml:space="preserve"> di clustering</w:t>
      </w:r>
      <w:r w:rsidRPr="00903537">
        <w:rPr>
          <w:rFonts w:ascii="Corbel Light" w:hAnsi="Corbel Light"/>
          <w:sz w:val="24"/>
          <w:szCs w:val="28"/>
        </w:rPr>
        <w:t>.</w:t>
      </w:r>
    </w:p>
    <w:p w14:paraId="1BF3DA13" w14:textId="4A3CA5FA" w:rsidR="00903537" w:rsidRDefault="00903537" w:rsidP="00903537">
      <w:pPr>
        <w:jc w:val="both"/>
        <w:rPr>
          <w:rFonts w:ascii="Corbel Light" w:hAnsi="Corbel Light"/>
          <w:sz w:val="24"/>
          <w:szCs w:val="28"/>
        </w:rPr>
      </w:pPr>
    </w:p>
    <w:p w14:paraId="13B838AC" w14:textId="5A9B016D" w:rsidR="00903537" w:rsidRDefault="00903537" w:rsidP="00903537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Questo criterio</w:t>
      </w:r>
      <w:r w:rsidRPr="00903537">
        <w:rPr>
          <w:rFonts w:ascii="Corbel Light" w:hAnsi="Corbel Light"/>
          <w:sz w:val="24"/>
          <w:szCs w:val="28"/>
        </w:rPr>
        <w:t xml:space="preserve"> </w:t>
      </w:r>
      <w:r>
        <w:rPr>
          <w:rFonts w:ascii="Corbel Light" w:hAnsi="Corbel Light"/>
          <w:sz w:val="24"/>
          <w:szCs w:val="28"/>
        </w:rPr>
        <w:t xml:space="preserve">è l’indice di </w:t>
      </w:r>
      <w:proofErr w:type="spellStart"/>
      <w:r w:rsidRPr="00903537">
        <w:rPr>
          <w:rFonts w:ascii="Corbel Light" w:hAnsi="Corbel Light"/>
          <w:b/>
          <w:bCs/>
          <w:sz w:val="24"/>
          <w:szCs w:val="28"/>
        </w:rPr>
        <w:t>Overlapped</w:t>
      </w:r>
      <w:proofErr w:type="spellEnd"/>
      <w:r w:rsidRPr="00903537">
        <w:rPr>
          <w:rFonts w:ascii="Corbel Light" w:hAnsi="Corbel Light"/>
          <w:b/>
          <w:bCs/>
          <w:sz w:val="24"/>
          <w:szCs w:val="28"/>
        </w:rPr>
        <w:t xml:space="preserve"> Cluster </w:t>
      </w:r>
      <w:r w:rsidRPr="00903537">
        <w:rPr>
          <w:rFonts w:ascii="Corbel Light" w:hAnsi="Corbel Light"/>
          <w:sz w:val="24"/>
          <w:szCs w:val="28"/>
        </w:rPr>
        <w:t>(OC)</w:t>
      </w:r>
      <w:r>
        <w:rPr>
          <w:rFonts w:ascii="Corbel Light" w:hAnsi="Corbel Light"/>
          <w:sz w:val="24"/>
          <w:szCs w:val="28"/>
        </w:rPr>
        <w:t xml:space="preserve"> </w:t>
      </w:r>
      <w:r w:rsidR="0040023A">
        <w:rPr>
          <w:rStyle w:val="Rimandonotaapidipagina"/>
          <w:rFonts w:ascii="Corbel Light" w:hAnsi="Corbel Light"/>
          <w:sz w:val="24"/>
          <w:szCs w:val="28"/>
        </w:rPr>
        <w:footnoteReference w:id="1"/>
      </w:r>
      <w:r w:rsidRPr="00903537">
        <w:rPr>
          <w:rFonts w:ascii="Corbel Light" w:hAnsi="Corbel Light"/>
          <w:sz w:val="24"/>
          <w:szCs w:val="28"/>
        </w:rPr>
        <w:t xml:space="preserve">definito come il rapporto tra la probabilità di trovare due elementi raggruppati in entrambe le soluzioni e la massima probabilità di trovarli in una delle soluzioni date. </w:t>
      </w:r>
      <w:r>
        <w:rPr>
          <w:rFonts w:ascii="Corbel Light" w:hAnsi="Corbel Light"/>
          <w:sz w:val="24"/>
          <w:szCs w:val="28"/>
        </w:rPr>
        <w:t>Ovvero</w:t>
      </w:r>
    </w:p>
    <w:p w14:paraId="3061A097" w14:textId="38A32817" w:rsidR="00903537" w:rsidRDefault="00903537" w:rsidP="00903537">
      <w:pPr>
        <w:jc w:val="center"/>
        <w:rPr>
          <w:rFonts w:ascii="Corbel Light" w:hAnsi="Corbel Light"/>
          <w:sz w:val="24"/>
          <w:szCs w:val="28"/>
        </w:rPr>
      </w:pPr>
      <w:r>
        <w:rPr>
          <w:noProof/>
        </w:rPr>
        <w:drawing>
          <wp:inline distT="0" distB="0" distL="0" distR="0" wp14:anchorId="3CF9DCC6" wp14:editId="6396EF61">
            <wp:extent cx="1333500" cy="685203"/>
            <wp:effectExtent l="0" t="0" r="0" b="635"/>
            <wp:docPr id="19" name="Immagin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1366253" cy="702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C5A72" w14:textId="77777777" w:rsidR="0040023A" w:rsidRDefault="0040023A" w:rsidP="00903537">
      <w:pPr>
        <w:jc w:val="both"/>
        <w:rPr>
          <w:rFonts w:ascii="Corbel Light" w:hAnsi="Corbel Light"/>
          <w:sz w:val="24"/>
          <w:szCs w:val="28"/>
        </w:rPr>
      </w:pPr>
    </w:p>
    <w:p w14:paraId="6645D3BE" w14:textId="7DFC5817" w:rsidR="00903537" w:rsidRDefault="00903537" w:rsidP="00903537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Dove </w:t>
      </w:r>
      <w:r w:rsidRPr="00903537">
        <w:rPr>
          <w:rFonts w:ascii="Corbel Light" w:hAnsi="Corbel Light"/>
          <w:sz w:val="24"/>
          <w:szCs w:val="28"/>
        </w:rPr>
        <w:t xml:space="preserve">La probabilità di trovare </w:t>
      </w:r>
      <w:r w:rsidR="0040023A">
        <w:rPr>
          <w:rFonts w:ascii="Corbel Light" w:hAnsi="Corbel Light"/>
          <w:sz w:val="24"/>
          <w:szCs w:val="28"/>
        </w:rPr>
        <w:t xml:space="preserve">due data </w:t>
      </w:r>
      <w:proofErr w:type="gramStart"/>
      <w:r w:rsidR="0040023A">
        <w:rPr>
          <w:rFonts w:ascii="Corbel Light" w:hAnsi="Corbel Light"/>
          <w:sz w:val="24"/>
          <w:szCs w:val="28"/>
        </w:rPr>
        <w:t xml:space="preserve">points </w:t>
      </w:r>
      <w:r w:rsidRPr="00903537">
        <w:rPr>
          <w:rFonts w:ascii="Corbel Light" w:hAnsi="Corbel Light"/>
          <w:sz w:val="24"/>
          <w:szCs w:val="28"/>
        </w:rPr>
        <w:t xml:space="preserve"> in</w:t>
      </w:r>
      <w:proofErr w:type="gramEnd"/>
      <w:r w:rsidRPr="00903537">
        <w:rPr>
          <w:rFonts w:ascii="Corbel Light" w:hAnsi="Corbel Light"/>
          <w:sz w:val="24"/>
          <w:szCs w:val="28"/>
        </w:rPr>
        <w:t xml:space="preserve"> entrambe le soluzioni</w:t>
      </w:r>
      <w:r>
        <w:rPr>
          <w:rFonts w:ascii="Corbel Light" w:hAnsi="Corbel Light"/>
          <w:sz w:val="24"/>
          <w:szCs w:val="28"/>
        </w:rPr>
        <w:t xml:space="preserve"> viene stimata come :</w:t>
      </w:r>
    </w:p>
    <w:p w14:paraId="3BBCC960" w14:textId="77777777" w:rsidR="00903537" w:rsidRDefault="00903537" w:rsidP="00903537">
      <w:pPr>
        <w:jc w:val="both"/>
        <w:rPr>
          <w:rFonts w:ascii="Corbel Light" w:hAnsi="Corbel Light"/>
          <w:sz w:val="24"/>
          <w:szCs w:val="28"/>
        </w:rPr>
      </w:pPr>
    </w:p>
    <w:p w14:paraId="17AA5296" w14:textId="7A8952FA" w:rsidR="00903537" w:rsidRDefault="00903537" w:rsidP="00903537">
      <w:pPr>
        <w:jc w:val="center"/>
        <w:rPr>
          <w:rFonts w:ascii="Corbel Light" w:hAnsi="Corbel Light"/>
          <w:sz w:val="24"/>
          <w:szCs w:val="28"/>
        </w:rPr>
      </w:pPr>
      <w:r>
        <w:rPr>
          <w:noProof/>
        </w:rPr>
        <w:drawing>
          <wp:inline distT="0" distB="0" distL="0" distR="0" wp14:anchorId="5B2D7463" wp14:editId="6215A893">
            <wp:extent cx="1762125" cy="733198"/>
            <wp:effectExtent l="0" t="0" r="0" b="0"/>
            <wp:docPr id="17" name="Immagin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1791828" cy="745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14D8A" w14:textId="4CA9D05D" w:rsidR="00903537" w:rsidRDefault="0040023A" w:rsidP="0040023A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L</w:t>
      </w:r>
      <w:r w:rsidR="00903537" w:rsidRPr="00903537">
        <w:rPr>
          <w:rFonts w:ascii="Corbel Light" w:hAnsi="Corbel Light"/>
          <w:sz w:val="24"/>
          <w:szCs w:val="28"/>
        </w:rPr>
        <w:t>a probabilità di trovare una coppia di elementi in qualsiasi cluster per tutti i cluster</w:t>
      </w:r>
      <w:r>
        <w:rPr>
          <w:rFonts w:ascii="Corbel Light" w:hAnsi="Corbel Light"/>
          <w:sz w:val="24"/>
          <w:szCs w:val="28"/>
        </w:rPr>
        <w:t xml:space="preserve"> viene stimata come</w:t>
      </w:r>
    </w:p>
    <w:p w14:paraId="0FD5852B" w14:textId="34F54B47" w:rsidR="00903537" w:rsidRDefault="00903537" w:rsidP="00903537">
      <w:pPr>
        <w:jc w:val="center"/>
        <w:rPr>
          <w:rFonts w:ascii="Corbel Light" w:hAnsi="Corbel Light"/>
          <w:sz w:val="24"/>
          <w:szCs w:val="28"/>
        </w:rPr>
      </w:pPr>
      <w:r>
        <w:rPr>
          <w:noProof/>
        </w:rPr>
        <w:drawing>
          <wp:inline distT="0" distB="0" distL="0" distR="0" wp14:anchorId="3B654742" wp14:editId="628DD3FB">
            <wp:extent cx="1228725" cy="816919"/>
            <wp:effectExtent l="0" t="0" r="0" b="2540"/>
            <wp:docPr id="18" name="Immagin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1240276" cy="824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5C121" w14:textId="306A38B3" w:rsidR="0040023A" w:rsidRDefault="0040023A" w:rsidP="0040023A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Essendo una probabilità assume valori da 0 ad 1, un valore vicino ad 1 definisce </w:t>
      </w:r>
      <w:r w:rsidRPr="0040023A">
        <w:rPr>
          <w:rFonts w:ascii="Corbel Light" w:hAnsi="Corbel Light"/>
          <w:sz w:val="24"/>
          <w:szCs w:val="28"/>
        </w:rPr>
        <w:t>una completa equivalenza</w:t>
      </w:r>
      <w:r>
        <w:rPr>
          <w:rFonts w:ascii="Corbel Light" w:hAnsi="Corbel Light"/>
          <w:sz w:val="24"/>
          <w:szCs w:val="28"/>
        </w:rPr>
        <w:t xml:space="preserve"> </w:t>
      </w:r>
      <w:r w:rsidRPr="0040023A">
        <w:rPr>
          <w:rFonts w:ascii="Corbel Light" w:hAnsi="Corbel Light"/>
          <w:sz w:val="24"/>
          <w:szCs w:val="28"/>
        </w:rPr>
        <w:t>tra le due soluzioni, poiché qualsiasi coppia di oggetti può essere trovata in esse.</w:t>
      </w:r>
    </w:p>
    <w:p w14:paraId="760E0A68" w14:textId="13B240C1" w:rsidR="0040023A" w:rsidRDefault="0040023A" w:rsidP="0040023A">
      <w:pPr>
        <w:jc w:val="both"/>
        <w:rPr>
          <w:rFonts w:ascii="Corbel Light" w:hAnsi="Corbel Light"/>
          <w:sz w:val="24"/>
          <w:szCs w:val="28"/>
        </w:rPr>
      </w:pPr>
    </w:p>
    <w:p w14:paraId="65ECA955" w14:textId="3996D46F" w:rsidR="009538C5" w:rsidRDefault="0040023A" w:rsidP="0040023A">
      <w:pPr>
        <w:jc w:val="both"/>
        <w:rPr>
          <w:rFonts w:ascii="Corbel Light" w:hAnsi="Corbel Light"/>
          <w:b/>
          <w:bCs/>
          <w:sz w:val="24"/>
          <w:szCs w:val="28"/>
        </w:rPr>
      </w:pPr>
      <w:r>
        <w:rPr>
          <w:rFonts w:ascii="Corbel Light" w:hAnsi="Corbel Light"/>
          <w:b/>
          <w:bCs/>
          <w:sz w:val="24"/>
          <w:szCs w:val="28"/>
        </w:rPr>
        <w:t>Algoritmo di Clustering Scelto</w:t>
      </w:r>
    </w:p>
    <w:p w14:paraId="6A6084F5" w14:textId="5A582CC9" w:rsidR="0040023A" w:rsidRDefault="0040023A" w:rsidP="0040023A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L’algoritmo di clustering che ha mostrato risultati migliori con questo criterio è l’algoritmo </w:t>
      </w:r>
      <w:proofErr w:type="spellStart"/>
      <w:r>
        <w:rPr>
          <w:rFonts w:ascii="Corbel Light" w:hAnsi="Corbel Light"/>
          <w:sz w:val="24"/>
          <w:szCs w:val="28"/>
        </w:rPr>
        <w:t>agglomerativo</w:t>
      </w:r>
      <w:proofErr w:type="spellEnd"/>
      <w:r>
        <w:rPr>
          <w:rFonts w:ascii="Corbel Light" w:hAnsi="Corbel Light"/>
          <w:sz w:val="24"/>
          <w:szCs w:val="28"/>
        </w:rPr>
        <w:t xml:space="preserve"> Single-Linkage.</w:t>
      </w:r>
    </w:p>
    <w:p w14:paraId="03BB01D3" w14:textId="77777777" w:rsidR="00A43B61" w:rsidRPr="0040023A" w:rsidRDefault="00A43B61" w:rsidP="0040023A">
      <w:pPr>
        <w:jc w:val="both"/>
        <w:rPr>
          <w:rFonts w:ascii="Corbel Light" w:hAnsi="Corbel Light"/>
          <w:sz w:val="24"/>
          <w:szCs w:val="28"/>
        </w:rPr>
      </w:pPr>
    </w:p>
    <w:p w14:paraId="16CC0DD4" w14:textId="7DE147CD" w:rsidR="009538C5" w:rsidRDefault="009538C5" w:rsidP="00A43B61">
      <w:pPr>
        <w:ind w:left="0" w:firstLine="0"/>
        <w:jc w:val="center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noProof/>
          <w:szCs w:val="28"/>
        </w:rPr>
        <w:drawing>
          <wp:inline distT="0" distB="0" distL="0" distR="0" wp14:anchorId="3A23D240" wp14:editId="3296B2DA">
            <wp:extent cx="3448050" cy="2336640"/>
            <wp:effectExtent l="0" t="0" r="0" b="0"/>
            <wp:docPr id="15" name="Immagin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252" cy="23408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C831CC" w14:textId="71E3ABBE" w:rsidR="0040023A" w:rsidRDefault="0040023A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Il grafico mostra infatti un miglioramento di prestazione all’aumentare del numero di cluster </w:t>
      </w:r>
      <w:proofErr w:type="gramStart"/>
      <w:r>
        <w:rPr>
          <w:rFonts w:ascii="Corbel Light" w:hAnsi="Corbel Light"/>
          <w:sz w:val="24"/>
          <w:szCs w:val="28"/>
        </w:rPr>
        <w:t>K ,</w:t>
      </w:r>
      <w:proofErr w:type="gramEnd"/>
      <w:r>
        <w:rPr>
          <w:rFonts w:ascii="Corbel Light" w:hAnsi="Corbel Light"/>
          <w:sz w:val="24"/>
          <w:szCs w:val="28"/>
        </w:rPr>
        <w:t xml:space="preserve"> raggiungendo il “gomito” con K = 38.</w:t>
      </w:r>
    </w:p>
    <w:p w14:paraId="46407C81" w14:textId="32F52AAB" w:rsidR="00380E97" w:rsidRDefault="00380E97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0272B8BE" w14:textId="4AE30483" w:rsidR="00380E97" w:rsidRDefault="00380E97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Plottando i risultati ottenuti utilizzando poi diverse distanze si è notato che i risultati cambiano di poco in base a quale distanza si utilizzi.</w:t>
      </w:r>
    </w:p>
    <w:p w14:paraId="32AA8881" w14:textId="7456557A" w:rsidR="00380E97" w:rsidRDefault="00380E97" w:rsidP="00A43B61">
      <w:pPr>
        <w:ind w:left="0" w:firstLine="0"/>
        <w:jc w:val="center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noProof/>
          <w:szCs w:val="28"/>
        </w:rPr>
        <w:drawing>
          <wp:inline distT="0" distB="0" distL="0" distR="0" wp14:anchorId="2AA6CE1D" wp14:editId="34AB694D">
            <wp:extent cx="3276600" cy="2182316"/>
            <wp:effectExtent l="0" t="0" r="0" b="0"/>
            <wp:docPr id="22" name="Immagin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84" cy="2195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E03173" w14:textId="77777777" w:rsidR="0040023A" w:rsidRPr="00746D91" w:rsidRDefault="0040023A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15210801" w14:textId="066547A7" w:rsidR="003F6C2F" w:rsidRPr="009E1A89" w:rsidRDefault="003B1498" w:rsidP="001908A8">
      <w:pPr>
        <w:jc w:val="both"/>
        <w:rPr>
          <w:rStyle w:val="Riferimentointenso"/>
        </w:rPr>
      </w:pPr>
      <w:r w:rsidRPr="009E1A89">
        <w:rPr>
          <w:rStyle w:val="Riferimentointenso"/>
        </w:rPr>
        <w:t>Scoperta di regole di Associazione</w:t>
      </w:r>
    </w:p>
    <w:p w14:paraId="5F2CB7B9" w14:textId="69F18762" w:rsidR="003F6C2F" w:rsidRDefault="00943370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Utilizzando le vari</w:t>
      </w:r>
      <w:r w:rsidR="003B1498">
        <w:rPr>
          <w:rFonts w:ascii="Corbel Light" w:hAnsi="Corbel Light"/>
          <w:sz w:val="24"/>
          <w:szCs w:val="28"/>
        </w:rPr>
        <w:t>a</w:t>
      </w:r>
      <w:r>
        <w:rPr>
          <w:rFonts w:ascii="Corbel Light" w:hAnsi="Corbel Light"/>
          <w:sz w:val="24"/>
          <w:szCs w:val="28"/>
        </w:rPr>
        <w:t xml:space="preserve">bili binarie è stato effettuato un task di </w:t>
      </w:r>
      <w:proofErr w:type="spellStart"/>
      <w:r w:rsidR="0040023A">
        <w:rPr>
          <w:rFonts w:ascii="Corbel Light" w:hAnsi="Corbel Light"/>
          <w:sz w:val="24"/>
          <w:szCs w:val="28"/>
        </w:rPr>
        <w:t>F</w:t>
      </w:r>
      <w:r>
        <w:rPr>
          <w:rFonts w:ascii="Corbel Light" w:hAnsi="Corbel Light"/>
          <w:sz w:val="24"/>
          <w:szCs w:val="28"/>
        </w:rPr>
        <w:t>requent</w:t>
      </w:r>
      <w:proofErr w:type="spellEnd"/>
      <w:r>
        <w:rPr>
          <w:rFonts w:ascii="Corbel Light" w:hAnsi="Corbel Light"/>
          <w:sz w:val="24"/>
          <w:szCs w:val="28"/>
        </w:rPr>
        <w:t xml:space="preserve"> </w:t>
      </w:r>
      <w:r w:rsidR="00380E97">
        <w:rPr>
          <w:rFonts w:ascii="Corbel Light" w:hAnsi="Corbel Light"/>
          <w:sz w:val="24"/>
          <w:szCs w:val="28"/>
        </w:rPr>
        <w:t>P</w:t>
      </w:r>
      <w:r>
        <w:rPr>
          <w:rFonts w:ascii="Corbel Light" w:hAnsi="Corbel Light"/>
          <w:sz w:val="24"/>
          <w:szCs w:val="28"/>
        </w:rPr>
        <w:t xml:space="preserve">attern </w:t>
      </w:r>
      <w:r w:rsidR="0040023A">
        <w:rPr>
          <w:rFonts w:ascii="Corbel Light" w:hAnsi="Corbel Light"/>
          <w:sz w:val="24"/>
          <w:szCs w:val="28"/>
        </w:rPr>
        <w:t>M</w:t>
      </w:r>
      <w:r>
        <w:rPr>
          <w:rFonts w:ascii="Corbel Light" w:hAnsi="Corbel Light"/>
          <w:sz w:val="24"/>
          <w:szCs w:val="28"/>
        </w:rPr>
        <w:t>ining, applicando l’algoritmo Apriori in modo da trovare pattern frequenti e regole di associazioni.</w:t>
      </w:r>
    </w:p>
    <w:p w14:paraId="46BA5BA2" w14:textId="64286895" w:rsidR="00943370" w:rsidRDefault="00943370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Il dataset è quindi </w:t>
      </w:r>
      <w:r w:rsidR="00653282">
        <w:rPr>
          <w:rFonts w:ascii="Corbel Light" w:hAnsi="Corbel Light"/>
          <w:sz w:val="24"/>
          <w:szCs w:val="28"/>
        </w:rPr>
        <w:t>stato trasformato in</w:t>
      </w:r>
      <w:r w:rsidR="000441AD">
        <w:rPr>
          <w:rFonts w:ascii="Corbel Light" w:hAnsi="Corbel Light"/>
          <w:sz w:val="24"/>
          <w:szCs w:val="28"/>
        </w:rPr>
        <w:t xml:space="preserve"> modo da considerare i dati binari come transazioni.</w:t>
      </w:r>
    </w:p>
    <w:p w14:paraId="7D411A4E" w14:textId="7E68E47B" w:rsidR="000441AD" w:rsidRDefault="000441AD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noProof/>
        </w:rPr>
        <w:drawing>
          <wp:inline distT="0" distB="0" distL="0" distR="0" wp14:anchorId="19124A62" wp14:editId="1D0DC0AD">
            <wp:extent cx="5788726" cy="1666875"/>
            <wp:effectExtent l="0" t="0" r="254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5796570" cy="1669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61521" w14:textId="77777777" w:rsidR="000441AD" w:rsidRDefault="000441AD" w:rsidP="001908A8">
      <w:pPr>
        <w:jc w:val="both"/>
        <w:rPr>
          <w:rFonts w:ascii="Corbel Light" w:hAnsi="Corbel Light"/>
          <w:sz w:val="24"/>
          <w:szCs w:val="28"/>
        </w:rPr>
      </w:pPr>
    </w:p>
    <w:p w14:paraId="1EA6A458" w14:textId="7EFE95C6" w:rsidR="003F6C2F" w:rsidRPr="00746D91" w:rsidRDefault="000441AD" w:rsidP="001908A8">
      <w:pPr>
        <w:jc w:val="center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noProof/>
          <w:szCs w:val="28"/>
        </w:rPr>
        <w:drawing>
          <wp:inline distT="0" distB="0" distL="0" distR="0" wp14:anchorId="18EBABDC" wp14:editId="6F8C9837">
            <wp:extent cx="2426132" cy="1610360"/>
            <wp:effectExtent l="0" t="0" r="0" b="889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1391" cy="1680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47F6D" w14:textId="07C4C318" w:rsidR="003F6C2F" w:rsidRDefault="000441AD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lastRenderedPageBreak/>
        <w:t>Il grafico mostra il numero di pattern scoperti nel dataset al variare della soglia di supporto minimo.</w:t>
      </w:r>
    </w:p>
    <w:p w14:paraId="227D346E" w14:textId="16E40A37" w:rsidR="009B4E9B" w:rsidRDefault="009B4E9B" w:rsidP="001908A8">
      <w:pPr>
        <w:jc w:val="both"/>
        <w:rPr>
          <w:rFonts w:ascii="Corbel Light" w:hAnsi="Corbel Light"/>
          <w:sz w:val="24"/>
          <w:szCs w:val="28"/>
        </w:rPr>
      </w:pPr>
    </w:p>
    <w:p w14:paraId="4568A763" w14:textId="48D19DD5" w:rsidR="009B4E9B" w:rsidRDefault="009B4E9B" w:rsidP="001908A8">
      <w:pPr>
        <w:jc w:val="both"/>
        <w:rPr>
          <w:rFonts w:ascii="Corbel Light" w:hAnsi="Corbel Light"/>
          <w:sz w:val="24"/>
          <w:szCs w:val="28"/>
        </w:rPr>
      </w:pPr>
    </w:p>
    <w:p w14:paraId="62488C85" w14:textId="2CA0BD49" w:rsidR="009B4E9B" w:rsidRPr="00746D91" w:rsidRDefault="009B4E9B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noProof/>
          <w:szCs w:val="28"/>
        </w:rPr>
        <w:drawing>
          <wp:anchor distT="0" distB="0" distL="114300" distR="114300" simplePos="0" relativeHeight="251669504" behindDoc="0" locked="0" layoutInCell="1" allowOverlap="1" wp14:anchorId="02BDFB8B" wp14:editId="5BC905F3">
            <wp:simplePos x="0" y="0"/>
            <wp:positionH relativeFrom="column">
              <wp:posOffset>617239</wp:posOffset>
            </wp:positionH>
            <wp:positionV relativeFrom="paragraph">
              <wp:posOffset>42147</wp:posOffset>
            </wp:positionV>
            <wp:extent cx="2566035" cy="1753235"/>
            <wp:effectExtent l="0" t="0" r="5715" b="0"/>
            <wp:wrapSquare wrapText="bothSides"/>
            <wp:docPr id="13" name="Immagin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1753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1397F7" w14:textId="165F0340" w:rsidR="003F6C2F" w:rsidRDefault="009B4E9B" w:rsidP="001908A8">
      <w:pPr>
        <w:ind w:left="708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noProof/>
          <w:szCs w:val="28"/>
        </w:rPr>
        <w:drawing>
          <wp:anchor distT="0" distB="0" distL="114300" distR="114300" simplePos="0" relativeHeight="251657215" behindDoc="0" locked="0" layoutInCell="1" allowOverlap="1" wp14:anchorId="01A78E4C" wp14:editId="51B22468">
            <wp:simplePos x="0" y="0"/>
            <wp:positionH relativeFrom="column">
              <wp:posOffset>-290252</wp:posOffset>
            </wp:positionH>
            <wp:positionV relativeFrom="paragraph">
              <wp:posOffset>553474</wp:posOffset>
            </wp:positionV>
            <wp:extent cx="1480420" cy="982638"/>
            <wp:effectExtent l="0" t="0" r="5715" b="8255"/>
            <wp:wrapSquare wrapText="bothSides"/>
            <wp:docPr id="14" name="Immagin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420" cy="982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00070">
        <w:rPr>
          <w:rFonts w:ascii="Corbel Light" w:hAnsi="Corbel Light"/>
          <w:sz w:val="24"/>
          <w:szCs w:val="28"/>
        </w:rPr>
        <w:t>Osservando il grafico</w:t>
      </w:r>
      <w:r>
        <w:rPr>
          <w:rFonts w:ascii="Corbel Light" w:hAnsi="Corbel Light"/>
          <w:sz w:val="24"/>
          <w:szCs w:val="28"/>
        </w:rPr>
        <w:t xml:space="preserve"> </w:t>
      </w:r>
      <w:proofErr w:type="gramStart"/>
      <w:r>
        <w:rPr>
          <w:rFonts w:ascii="Corbel Light" w:hAnsi="Corbel Light"/>
          <w:sz w:val="24"/>
          <w:szCs w:val="28"/>
        </w:rPr>
        <w:t>ingrandito  si</w:t>
      </w:r>
      <w:proofErr w:type="gramEnd"/>
      <w:r>
        <w:rPr>
          <w:rFonts w:ascii="Corbel Light" w:hAnsi="Corbel Light"/>
          <w:sz w:val="24"/>
          <w:szCs w:val="28"/>
        </w:rPr>
        <w:t xml:space="preserve"> nota che ad una percentuale di  soglia di supporto maggiore del 40-60% i pattern tendono a diminuire drasticamente sino ad arrivare a non scoprire nessun pattern.</w:t>
      </w:r>
    </w:p>
    <w:p w14:paraId="2F316169" w14:textId="5A8CEA8D" w:rsidR="00000070" w:rsidRDefault="00000070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6B0F0CF2" w14:textId="3B708511" w:rsidR="009B4E9B" w:rsidRDefault="009B4E9B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66ADBF68" w14:textId="3294D7A4" w:rsidR="009B4E9B" w:rsidRDefault="009B4E9B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132186C6" w14:textId="77777777" w:rsidR="009B4E9B" w:rsidRDefault="009B4E9B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1484FA2E" w14:textId="63025893" w:rsidR="00000070" w:rsidRDefault="009B4E9B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Si optato per scegliere una percentuale di</w:t>
      </w:r>
      <w:r w:rsidR="00000070">
        <w:rPr>
          <w:rFonts w:ascii="Corbel Light" w:hAnsi="Corbel Light"/>
          <w:sz w:val="24"/>
          <w:szCs w:val="28"/>
        </w:rPr>
        <w:t xml:space="preserve"> soglia di </w:t>
      </w:r>
      <w:proofErr w:type="spellStart"/>
      <w:r w:rsidR="00000070">
        <w:rPr>
          <w:rFonts w:ascii="Corbel Light" w:hAnsi="Corbel Light"/>
          <w:sz w:val="24"/>
          <w:szCs w:val="28"/>
        </w:rPr>
        <w:t>minsup</w:t>
      </w:r>
      <w:proofErr w:type="spellEnd"/>
      <w:r w:rsidR="00000070">
        <w:rPr>
          <w:rFonts w:ascii="Corbel Light" w:hAnsi="Corbel Light"/>
          <w:sz w:val="24"/>
          <w:szCs w:val="28"/>
        </w:rPr>
        <w:t xml:space="preserve"> del </w:t>
      </w:r>
      <w:r>
        <w:rPr>
          <w:rFonts w:ascii="Corbel Light" w:hAnsi="Corbel Light"/>
          <w:sz w:val="24"/>
          <w:szCs w:val="28"/>
        </w:rPr>
        <w:t>2</w:t>
      </w:r>
      <w:r w:rsidR="00000070">
        <w:rPr>
          <w:rFonts w:ascii="Corbel Light" w:hAnsi="Corbel Light"/>
          <w:sz w:val="24"/>
          <w:szCs w:val="28"/>
        </w:rPr>
        <w:t xml:space="preserve">5% e una soglia di </w:t>
      </w:r>
      <w:proofErr w:type="spellStart"/>
      <w:r w:rsidR="00000070">
        <w:rPr>
          <w:rFonts w:ascii="Corbel Light" w:hAnsi="Corbel Light"/>
          <w:sz w:val="24"/>
          <w:szCs w:val="28"/>
        </w:rPr>
        <w:t>minconf</w:t>
      </w:r>
      <w:proofErr w:type="spellEnd"/>
      <w:r w:rsidR="00000070">
        <w:rPr>
          <w:rFonts w:ascii="Corbel Light" w:hAnsi="Corbel Light"/>
          <w:sz w:val="24"/>
          <w:szCs w:val="28"/>
        </w:rPr>
        <w:t xml:space="preserve"> del 80%</w:t>
      </w:r>
    </w:p>
    <w:p w14:paraId="6F3846DA" w14:textId="790A9601" w:rsidR="009B4E9B" w:rsidRDefault="009B4E9B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I pattern frequenti scoperti sono i seguenti:</w:t>
      </w:r>
    </w:p>
    <w:tbl>
      <w:tblPr>
        <w:tblStyle w:val="Tabellasemplice5"/>
        <w:tblW w:w="5000" w:type="pct"/>
        <w:tblLook w:val="0020" w:firstRow="1" w:lastRow="0" w:firstColumn="0" w:lastColumn="0" w:noHBand="0" w:noVBand="0"/>
      </w:tblPr>
      <w:tblGrid>
        <w:gridCol w:w="7088"/>
        <w:gridCol w:w="1403"/>
      </w:tblGrid>
      <w:tr w:rsidR="001908A8" w14:paraId="7D7F6E21" w14:textId="77777777" w:rsidTr="009B4E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1F8558D6" w14:textId="77777777" w:rsidR="009B4E9B" w:rsidRPr="009B4E9B" w:rsidRDefault="009B4E9B" w:rsidP="001908A8">
            <w:pPr>
              <w:pStyle w:val="Compact"/>
              <w:jc w:val="both"/>
              <w:rPr>
                <w:b/>
                <w:bCs/>
                <w:i w:val="0"/>
                <w:iCs w:val="0"/>
              </w:rPr>
            </w:pPr>
            <w:r w:rsidRPr="009B4E9B">
              <w:rPr>
                <w:b/>
                <w:bCs/>
                <w:i w:val="0"/>
                <w:iCs w:val="0"/>
              </w:rPr>
              <w:t>frequent pattern</w:t>
            </w:r>
          </w:p>
        </w:tc>
        <w:tc>
          <w:tcPr>
            <w:tcW w:w="826" w:type="pct"/>
          </w:tcPr>
          <w:p w14:paraId="59ADD98A" w14:textId="10A6C810" w:rsidR="009B4E9B" w:rsidRPr="009B4E9B" w:rsidRDefault="009B4E9B" w:rsidP="001908A8">
            <w:pPr>
              <w:pStyle w:val="Compact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 w:val="0"/>
                <w:iCs w:val="0"/>
              </w:rPr>
            </w:pPr>
            <w:r w:rsidRPr="009B4E9B">
              <w:rPr>
                <w:b/>
                <w:bCs/>
                <w:i w:val="0"/>
                <w:iCs w:val="0"/>
              </w:rPr>
              <w:t>S</w:t>
            </w:r>
            <w:r w:rsidRPr="009B4E9B">
              <w:rPr>
                <w:b/>
                <w:bCs/>
                <w:i w:val="0"/>
                <w:iCs w:val="0"/>
              </w:rPr>
              <w:t>upport</w:t>
            </w:r>
            <w:r>
              <w:rPr>
                <w:b/>
                <w:bCs/>
                <w:i w:val="0"/>
                <w:iCs w:val="0"/>
              </w:rPr>
              <w:t xml:space="preserve"> </w:t>
            </w:r>
          </w:p>
        </w:tc>
      </w:tr>
      <w:tr w:rsidR="001908A8" w14:paraId="0ACE32C5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1CB0D084" w14:textId="77777777" w:rsidR="009B4E9B" w:rsidRDefault="009B4E9B" w:rsidP="001908A8">
            <w:pPr>
              <w:pStyle w:val="Compact"/>
              <w:jc w:val="both"/>
            </w:pPr>
            <w:r>
              <w:t>('NOT</w:t>
            </w:r>
            <w:r>
              <w:rPr>
                <w:i/>
              </w:rPr>
              <w:t>NA</w:t>
            </w:r>
            <w:r>
              <w:t>KB',)</w:t>
            </w:r>
          </w:p>
        </w:tc>
        <w:tc>
          <w:tcPr>
            <w:tcW w:w="826" w:type="pct"/>
          </w:tcPr>
          <w:p w14:paraId="463C1A6A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06</w:t>
            </w:r>
          </w:p>
        </w:tc>
      </w:tr>
      <w:tr w:rsidR="001908A8" w14:paraId="425B274D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37E7660" w14:textId="77777777" w:rsidR="009B4E9B" w:rsidRDefault="009B4E9B" w:rsidP="001908A8">
            <w:pPr>
              <w:pStyle w:val="Compact"/>
              <w:jc w:val="both"/>
            </w:pPr>
            <w:r>
              <w:t>('SEX',)</w:t>
            </w:r>
          </w:p>
        </w:tc>
        <w:tc>
          <w:tcPr>
            <w:tcW w:w="826" w:type="pct"/>
          </w:tcPr>
          <w:p w14:paraId="45900D4D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44</w:t>
            </w:r>
          </w:p>
        </w:tc>
      </w:tr>
      <w:tr w:rsidR="001908A8" w14:paraId="1DA3280D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3DFF9721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)</w:t>
            </w:r>
          </w:p>
        </w:tc>
        <w:tc>
          <w:tcPr>
            <w:tcW w:w="826" w:type="pct"/>
          </w:tcPr>
          <w:p w14:paraId="1155A4E2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91</w:t>
            </w:r>
          </w:p>
        </w:tc>
      </w:tr>
      <w:tr w:rsidR="001908A8" w14:paraId="358AEE2F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17444C2C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)</w:t>
            </w:r>
          </w:p>
        </w:tc>
        <w:tc>
          <w:tcPr>
            <w:tcW w:w="826" w:type="pct"/>
          </w:tcPr>
          <w:p w14:paraId="322AF878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51</w:t>
            </w:r>
          </w:p>
        </w:tc>
      </w:tr>
      <w:tr w:rsidR="001908A8" w14:paraId="72DAB8CB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DE04BB4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)</w:t>
            </w:r>
          </w:p>
        </w:tc>
        <w:tc>
          <w:tcPr>
            <w:tcW w:w="826" w:type="pct"/>
          </w:tcPr>
          <w:p w14:paraId="10C50EF0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77</w:t>
            </w:r>
          </w:p>
        </w:tc>
      </w:tr>
      <w:tr w:rsidR="001908A8" w14:paraId="64CBC980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BF03902" w14:textId="77777777" w:rsidR="009B4E9B" w:rsidRDefault="009B4E9B" w:rsidP="001908A8">
            <w:pPr>
              <w:pStyle w:val="Compact"/>
              <w:jc w:val="both"/>
            </w:pPr>
            <w:r>
              <w:t>('NA_KB',)</w:t>
            </w:r>
          </w:p>
        </w:tc>
        <w:tc>
          <w:tcPr>
            <w:tcW w:w="826" w:type="pct"/>
          </w:tcPr>
          <w:p w14:paraId="59C7E5E8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50</w:t>
            </w:r>
          </w:p>
        </w:tc>
      </w:tr>
      <w:tr w:rsidR="001908A8" w14:paraId="3B2A0026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8FE13A1" w14:textId="77777777" w:rsidR="009B4E9B" w:rsidRDefault="009B4E9B" w:rsidP="001908A8">
            <w:pPr>
              <w:pStyle w:val="Compact"/>
              <w:jc w:val="both"/>
            </w:pPr>
            <w:r>
              <w:t>('ritm</w:t>
            </w:r>
            <w:r>
              <w:rPr>
                <w:i/>
              </w:rPr>
              <w:t>ecg</w:t>
            </w:r>
            <w:r>
              <w:t>p_01',)</w:t>
            </w:r>
          </w:p>
        </w:tc>
        <w:tc>
          <w:tcPr>
            <w:tcW w:w="826" w:type="pct"/>
          </w:tcPr>
          <w:p w14:paraId="4644096A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16</w:t>
            </w:r>
          </w:p>
        </w:tc>
      </w:tr>
      <w:tr w:rsidR="001908A8" w14:paraId="62A2C718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55548712" w14:textId="77777777" w:rsidR="009B4E9B" w:rsidRDefault="009B4E9B" w:rsidP="001908A8">
            <w:pPr>
              <w:pStyle w:val="Compact"/>
              <w:jc w:val="both"/>
            </w:pPr>
            <w:r>
              <w:t>('GIPO_K',)</w:t>
            </w:r>
          </w:p>
        </w:tc>
        <w:tc>
          <w:tcPr>
            <w:tcW w:w="826" w:type="pct"/>
          </w:tcPr>
          <w:p w14:paraId="26CEB281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54</w:t>
            </w:r>
          </w:p>
        </w:tc>
      </w:tr>
      <w:tr w:rsidR="001908A8" w14:paraId="01F67778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19BCC175" w14:textId="77777777" w:rsidR="009B4E9B" w:rsidRDefault="009B4E9B" w:rsidP="001908A8">
            <w:pPr>
              <w:pStyle w:val="Compact"/>
              <w:jc w:val="both"/>
            </w:pPr>
            <w:r>
              <w:t>('LID_KB',)</w:t>
            </w:r>
          </w:p>
        </w:tc>
        <w:tc>
          <w:tcPr>
            <w:tcW w:w="826" w:type="pct"/>
          </w:tcPr>
          <w:p w14:paraId="795661E5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36</w:t>
            </w:r>
          </w:p>
        </w:tc>
      </w:tr>
      <w:tr w:rsidR="001908A8" w14:paraId="158A8E6C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6751F203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_n</w:t>
            </w:r>
            <w:proofErr w:type="spellEnd"/>
            <w:r>
              <w:t>',)</w:t>
            </w:r>
          </w:p>
        </w:tc>
        <w:tc>
          <w:tcPr>
            <w:tcW w:w="826" w:type="pct"/>
          </w:tcPr>
          <w:p w14:paraId="4DBE3881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21</w:t>
            </w:r>
          </w:p>
        </w:tc>
      </w:tr>
      <w:tr w:rsidR="001908A8" w14:paraId="452EC200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F868BBD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)</w:t>
            </w:r>
          </w:p>
        </w:tc>
        <w:tc>
          <w:tcPr>
            <w:tcW w:w="826" w:type="pct"/>
          </w:tcPr>
          <w:p w14:paraId="67ABCEF0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80</w:t>
            </w:r>
          </w:p>
        </w:tc>
      </w:tr>
      <w:tr w:rsidR="001908A8" w14:paraId="44A9BFBC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DD55AA9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A_KB')</w:t>
            </w:r>
          </w:p>
        </w:tc>
        <w:tc>
          <w:tcPr>
            <w:tcW w:w="826" w:type="pct"/>
          </w:tcPr>
          <w:p w14:paraId="6D03C502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79</w:t>
            </w:r>
          </w:p>
        </w:tc>
      </w:tr>
      <w:tr w:rsidR="001908A8" w14:paraId="44E83F89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3F2D5940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OT</w:t>
            </w:r>
            <w:r>
              <w:rPr>
                <w:i/>
              </w:rPr>
              <w:t>NA</w:t>
            </w:r>
            <w:r>
              <w:t>KB')</w:t>
            </w:r>
          </w:p>
        </w:tc>
        <w:tc>
          <w:tcPr>
            <w:tcW w:w="826" w:type="pct"/>
          </w:tcPr>
          <w:p w14:paraId="49C5D0CE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13</w:t>
            </w:r>
          </w:p>
        </w:tc>
      </w:tr>
      <w:tr w:rsidR="001908A8" w14:paraId="17B6963F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1CDA364D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)</w:t>
            </w:r>
          </w:p>
        </w:tc>
        <w:tc>
          <w:tcPr>
            <w:tcW w:w="826" w:type="pct"/>
          </w:tcPr>
          <w:p w14:paraId="7A61DF0B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79</w:t>
            </w:r>
          </w:p>
        </w:tc>
      </w:tr>
      <w:tr w:rsidR="001908A8" w14:paraId="7418F213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52AE9C11" w14:textId="77777777" w:rsidR="009B4E9B" w:rsidRDefault="009B4E9B" w:rsidP="001908A8">
            <w:pPr>
              <w:pStyle w:val="Compact"/>
              <w:jc w:val="both"/>
            </w:pPr>
            <w:r>
              <w:lastRenderedPageBreak/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A_KB')</w:t>
            </w:r>
          </w:p>
        </w:tc>
        <w:tc>
          <w:tcPr>
            <w:tcW w:w="826" w:type="pct"/>
          </w:tcPr>
          <w:p w14:paraId="0FA62653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91</w:t>
            </w:r>
          </w:p>
        </w:tc>
      </w:tr>
      <w:tr w:rsidR="001908A8" w14:paraId="5EEC9D09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C0BBE61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OT</w:t>
            </w:r>
            <w:r>
              <w:rPr>
                <w:i/>
              </w:rPr>
              <w:t>NA</w:t>
            </w:r>
            <w:r>
              <w:t>KB')</w:t>
            </w:r>
          </w:p>
        </w:tc>
        <w:tc>
          <w:tcPr>
            <w:tcW w:w="826" w:type="pct"/>
          </w:tcPr>
          <w:p w14:paraId="69939CA0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79</w:t>
            </w:r>
          </w:p>
        </w:tc>
      </w:tr>
      <w:tr w:rsidR="001908A8" w14:paraId="0103421A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3651463A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)</w:t>
            </w:r>
          </w:p>
        </w:tc>
        <w:tc>
          <w:tcPr>
            <w:tcW w:w="826" w:type="pct"/>
          </w:tcPr>
          <w:p w14:paraId="66FFDE62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59</w:t>
            </w:r>
          </w:p>
        </w:tc>
      </w:tr>
      <w:tr w:rsidR="001908A8" w14:paraId="73AA7ED5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50B9384" w14:textId="77777777" w:rsidR="009B4E9B" w:rsidRDefault="009B4E9B" w:rsidP="001908A8">
            <w:pPr>
              <w:pStyle w:val="Compact"/>
              <w:jc w:val="both"/>
            </w:pPr>
            <w:r>
              <w:t>('NA</w:t>
            </w:r>
            <w:r>
              <w:rPr>
                <w:i/>
              </w:rPr>
              <w:t>KB', 'NOT</w:t>
            </w:r>
            <w:r>
              <w:t>NA_KB')</w:t>
            </w:r>
          </w:p>
        </w:tc>
        <w:tc>
          <w:tcPr>
            <w:tcW w:w="826" w:type="pct"/>
          </w:tcPr>
          <w:p w14:paraId="5827385F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86</w:t>
            </w:r>
          </w:p>
        </w:tc>
      </w:tr>
      <w:tr w:rsidR="001908A8" w14:paraId="40805FC8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6ED0A7EA" w14:textId="77777777" w:rsidR="009B4E9B" w:rsidRDefault="009B4E9B" w:rsidP="001908A8">
            <w:pPr>
              <w:pStyle w:val="Compact"/>
              <w:jc w:val="both"/>
            </w:pPr>
            <w:r>
              <w:t>('NA_KB', 'SEX')</w:t>
            </w:r>
          </w:p>
        </w:tc>
        <w:tc>
          <w:tcPr>
            <w:tcW w:w="826" w:type="pct"/>
          </w:tcPr>
          <w:p w14:paraId="55C6A3A2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62</w:t>
            </w:r>
          </w:p>
        </w:tc>
      </w:tr>
      <w:tr w:rsidR="001908A8" w14:paraId="54460FF4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17E76502" w14:textId="77777777" w:rsidR="009B4E9B" w:rsidRDefault="009B4E9B" w:rsidP="001908A8">
            <w:pPr>
              <w:pStyle w:val="Compact"/>
              <w:jc w:val="both"/>
            </w:pPr>
            <w:r>
              <w:t>('NOT</w:t>
            </w:r>
            <w:r>
              <w:rPr>
                <w:i/>
              </w:rPr>
              <w:t>NA</w:t>
            </w:r>
            <w:r>
              <w:t>KB', 'SEX')</w:t>
            </w:r>
          </w:p>
        </w:tc>
        <w:tc>
          <w:tcPr>
            <w:tcW w:w="826" w:type="pct"/>
          </w:tcPr>
          <w:p w14:paraId="231AC00A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56</w:t>
            </w:r>
          </w:p>
        </w:tc>
      </w:tr>
      <w:tr w:rsidR="001908A8" w14:paraId="47517936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1EDEF90E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_n</w:t>
            </w:r>
            <w:proofErr w:type="spellEnd"/>
            <w:r>
              <w:t>')</w:t>
            </w:r>
          </w:p>
        </w:tc>
        <w:tc>
          <w:tcPr>
            <w:tcW w:w="826" w:type="pct"/>
          </w:tcPr>
          <w:p w14:paraId="6B0559C3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76</w:t>
            </w:r>
          </w:p>
        </w:tc>
      </w:tr>
      <w:tr w:rsidR="001908A8" w14:paraId="6235EB56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1BA3F1B3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_n</w:t>
            </w:r>
            <w:proofErr w:type="spellEnd"/>
            <w:r>
              <w:t>')</w:t>
            </w:r>
          </w:p>
        </w:tc>
        <w:tc>
          <w:tcPr>
            <w:tcW w:w="826" w:type="pct"/>
          </w:tcPr>
          <w:p w14:paraId="7B7C14C6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01</w:t>
            </w:r>
          </w:p>
        </w:tc>
      </w:tr>
      <w:tr w:rsidR="001908A8" w14:paraId="040DD92F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9922260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GIPO</w:t>
            </w:r>
            <w:r>
              <w:t>K')</w:t>
            </w:r>
          </w:p>
        </w:tc>
        <w:tc>
          <w:tcPr>
            <w:tcW w:w="826" w:type="pct"/>
          </w:tcPr>
          <w:p w14:paraId="063D9871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34</w:t>
            </w:r>
          </w:p>
        </w:tc>
      </w:tr>
      <w:tr w:rsidR="001908A8" w14:paraId="73135496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251810B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LID</w:t>
            </w:r>
            <w:r>
              <w:t>KB')</w:t>
            </w:r>
          </w:p>
        </w:tc>
        <w:tc>
          <w:tcPr>
            <w:tcW w:w="826" w:type="pct"/>
          </w:tcPr>
          <w:p w14:paraId="2BD059D7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19</w:t>
            </w:r>
          </w:p>
        </w:tc>
      </w:tr>
      <w:tr w:rsidR="001908A8" w14:paraId="476B6C85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7A0E345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NA</w:t>
            </w:r>
            <w:r>
              <w:t>KB')</w:t>
            </w:r>
          </w:p>
        </w:tc>
        <w:tc>
          <w:tcPr>
            <w:tcW w:w="826" w:type="pct"/>
          </w:tcPr>
          <w:p w14:paraId="023BB3C0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83</w:t>
            </w:r>
          </w:p>
        </w:tc>
      </w:tr>
      <w:tr w:rsidR="001908A8" w14:paraId="3F4E1FC7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F2F04C1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_n</w:t>
            </w:r>
            <w:proofErr w:type="spellEnd"/>
            <w:r>
              <w:t>', 'SEX')</w:t>
            </w:r>
          </w:p>
        </w:tc>
        <w:tc>
          <w:tcPr>
            <w:tcW w:w="826" w:type="pct"/>
          </w:tcPr>
          <w:p w14:paraId="49D65A2C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93</w:t>
            </w:r>
          </w:p>
        </w:tc>
      </w:tr>
      <w:tr w:rsidR="001908A8" w14:paraId="5780DBC5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3325EE4F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51341E72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62</w:t>
            </w:r>
          </w:p>
        </w:tc>
      </w:tr>
      <w:tr w:rsidR="001908A8" w14:paraId="21CE6F83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57C050A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GIPO_K')</w:t>
            </w:r>
          </w:p>
        </w:tc>
        <w:tc>
          <w:tcPr>
            <w:tcW w:w="826" w:type="pct"/>
          </w:tcPr>
          <w:p w14:paraId="01D9F667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7</w:t>
            </w:r>
          </w:p>
        </w:tc>
      </w:tr>
      <w:tr w:rsidR="001908A8" w14:paraId="52F17154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798C0DF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LID_KB')</w:t>
            </w:r>
          </w:p>
        </w:tc>
        <w:tc>
          <w:tcPr>
            <w:tcW w:w="826" w:type="pct"/>
          </w:tcPr>
          <w:p w14:paraId="0A2BF20C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88</w:t>
            </w:r>
          </w:p>
        </w:tc>
      </w:tr>
      <w:tr w:rsidR="001908A8" w14:paraId="1CC4D10F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13957B7C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68AF00F6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57</w:t>
            </w:r>
          </w:p>
        </w:tc>
      </w:tr>
      <w:tr w:rsidR="001908A8" w14:paraId="03AD4D98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594F14F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GIPO_K')</w:t>
            </w:r>
          </w:p>
        </w:tc>
        <w:tc>
          <w:tcPr>
            <w:tcW w:w="826" w:type="pct"/>
          </w:tcPr>
          <w:p w14:paraId="7DFA3AC3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82</w:t>
            </w:r>
          </w:p>
        </w:tc>
      </w:tr>
      <w:tr w:rsidR="001908A8" w14:paraId="07AA5B9A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A867259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LID_KB')</w:t>
            </w:r>
          </w:p>
        </w:tc>
        <w:tc>
          <w:tcPr>
            <w:tcW w:w="826" w:type="pct"/>
          </w:tcPr>
          <w:p w14:paraId="02DD87AB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91</w:t>
            </w:r>
          </w:p>
        </w:tc>
      </w:tr>
      <w:tr w:rsidR="001908A8" w14:paraId="3A0930CD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D88EA6E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7896535E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14</w:t>
            </w:r>
          </w:p>
        </w:tc>
      </w:tr>
      <w:tr w:rsidR="001908A8" w14:paraId="482C7957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DA1FD12" w14:textId="77777777" w:rsidR="009B4E9B" w:rsidRDefault="009B4E9B" w:rsidP="001908A8">
            <w:pPr>
              <w:pStyle w:val="Compact"/>
              <w:jc w:val="both"/>
            </w:pPr>
            <w:r>
              <w:t>('GIPO</w:t>
            </w:r>
            <w:r>
              <w:rPr>
                <w:i/>
              </w:rPr>
              <w:t>K', 'NA</w:t>
            </w:r>
            <w:r>
              <w:t>KB')</w:t>
            </w:r>
          </w:p>
        </w:tc>
        <w:tc>
          <w:tcPr>
            <w:tcW w:w="826" w:type="pct"/>
          </w:tcPr>
          <w:p w14:paraId="1A7651CA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40</w:t>
            </w:r>
          </w:p>
        </w:tc>
      </w:tr>
      <w:tr w:rsidR="001908A8" w14:paraId="0C748DB2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6D37D8F7" w14:textId="77777777" w:rsidR="009B4E9B" w:rsidRDefault="009B4E9B" w:rsidP="001908A8">
            <w:pPr>
              <w:pStyle w:val="Compact"/>
              <w:jc w:val="both"/>
            </w:pPr>
            <w:r>
              <w:t>('GIPO</w:t>
            </w:r>
            <w:r>
              <w:rPr>
                <w:i/>
              </w:rPr>
              <w:t>K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128B7E2F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35</w:t>
            </w:r>
          </w:p>
        </w:tc>
      </w:tr>
      <w:tr w:rsidR="001908A8" w14:paraId="0A97332C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6E6C971D" w14:textId="77777777" w:rsidR="009B4E9B" w:rsidRDefault="009B4E9B" w:rsidP="001908A8">
            <w:pPr>
              <w:pStyle w:val="Compact"/>
              <w:jc w:val="both"/>
            </w:pPr>
            <w:r>
              <w:t>('LID</w:t>
            </w:r>
            <w:r>
              <w:rPr>
                <w:i/>
              </w:rPr>
              <w:t>KB', 'NA</w:t>
            </w:r>
            <w:r>
              <w:t>KB')</w:t>
            </w:r>
          </w:p>
        </w:tc>
        <w:tc>
          <w:tcPr>
            <w:tcW w:w="826" w:type="pct"/>
          </w:tcPr>
          <w:p w14:paraId="56EE2F3E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1</w:t>
            </w:r>
          </w:p>
        </w:tc>
      </w:tr>
      <w:tr w:rsidR="001908A8" w14:paraId="73576D0F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6592C3B3" w14:textId="77777777" w:rsidR="009B4E9B" w:rsidRDefault="009B4E9B" w:rsidP="001908A8">
            <w:pPr>
              <w:pStyle w:val="Compact"/>
              <w:jc w:val="both"/>
            </w:pPr>
            <w:r>
              <w:t>('LID</w:t>
            </w:r>
            <w:r>
              <w:rPr>
                <w:i/>
              </w:rPr>
              <w:t>KB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4A6A8404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47</w:t>
            </w:r>
          </w:p>
        </w:tc>
      </w:tr>
      <w:tr w:rsidR="001908A8" w14:paraId="045CD7A1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BFFCFF5" w14:textId="77777777" w:rsidR="009B4E9B" w:rsidRDefault="009B4E9B" w:rsidP="001908A8">
            <w:pPr>
              <w:pStyle w:val="Compact"/>
              <w:jc w:val="both"/>
            </w:pPr>
            <w:r>
              <w:t>('NA</w:t>
            </w:r>
            <w:r>
              <w:rPr>
                <w:i/>
              </w:rPr>
              <w:t>KB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1FD9DF6B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15</w:t>
            </w:r>
          </w:p>
        </w:tc>
      </w:tr>
      <w:tr w:rsidR="001908A8" w14:paraId="706B021B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8C8E119" w14:textId="77777777" w:rsidR="009B4E9B" w:rsidRDefault="009B4E9B" w:rsidP="001908A8">
            <w:pPr>
              <w:pStyle w:val="Compact"/>
              <w:jc w:val="both"/>
            </w:pPr>
            <w:r>
              <w:t>(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4D708354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42</w:t>
            </w:r>
          </w:p>
        </w:tc>
      </w:tr>
      <w:tr w:rsidR="001908A8" w14:paraId="13268A30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543CC8C8" w14:textId="77777777" w:rsidR="009B4E9B" w:rsidRDefault="009B4E9B" w:rsidP="001908A8">
            <w:pPr>
              <w:pStyle w:val="Compact"/>
              <w:jc w:val="both"/>
            </w:pPr>
            <w:r>
              <w:t>('LID</w:t>
            </w:r>
            <w:r>
              <w:rPr>
                <w:i/>
              </w:rPr>
              <w:t>KB', 'NOT</w:t>
            </w:r>
            <w:r>
              <w:t>NA_KB')</w:t>
            </w:r>
          </w:p>
        </w:tc>
        <w:tc>
          <w:tcPr>
            <w:tcW w:w="826" w:type="pct"/>
          </w:tcPr>
          <w:p w14:paraId="3AEF8DFA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81</w:t>
            </w:r>
          </w:p>
        </w:tc>
      </w:tr>
      <w:tr w:rsidR="001908A8" w14:paraId="4ADB2552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8900929" w14:textId="77777777" w:rsidR="009B4E9B" w:rsidRDefault="009B4E9B" w:rsidP="001908A8">
            <w:pPr>
              <w:pStyle w:val="Compact"/>
              <w:jc w:val="both"/>
            </w:pPr>
            <w:r>
              <w:t>('NOT</w:t>
            </w:r>
            <w:r>
              <w:rPr>
                <w:i/>
              </w:rPr>
              <w:t>NA</w:t>
            </w:r>
            <w:r>
              <w:t>KB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58BC4CCC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16</w:t>
            </w:r>
          </w:p>
        </w:tc>
      </w:tr>
      <w:tr w:rsidR="001908A8" w14:paraId="68CE0AD4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54339441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NOT</w:t>
            </w:r>
            <w:r>
              <w:t>NA_KB')</w:t>
            </w:r>
          </w:p>
        </w:tc>
        <w:tc>
          <w:tcPr>
            <w:tcW w:w="826" w:type="pct"/>
          </w:tcPr>
          <w:p w14:paraId="59CB56CE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95</w:t>
            </w:r>
          </w:p>
        </w:tc>
      </w:tr>
      <w:tr w:rsidR="001908A8" w14:paraId="2EB17B86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38259BB" w14:textId="77777777" w:rsidR="009B4E9B" w:rsidRDefault="009B4E9B" w:rsidP="001908A8">
            <w:pPr>
              <w:pStyle w:val="Compact"/>
              <w:jc w:val="both"/>
            </w:pPr>
            <w:r>
              <w:t>('GIPO</w:t>
            </w:r>
            <w:r>
              <w:rPr>
                <w:i/>
              </w:rPr>
              <w:t>K', 'NOT</w:t>
            </w:r>
            <w:r>
              <w:t>NA_KB')</w:t>
            </w:r>
          </w:p>
        </w:tc>
        <w:tc>
          <w:tcPr>
            <w:tcW w:w="826" w:type="pct"/>
          </w:tcPr>
          <w:p w14:paraId="7AB9384A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96</w:t>
            </w:r>
          </w:p>
        </w:tc>
      </w:tr>
      <w:tr w:rsidR="001908A8" w14:paraId="07520295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69DC9B45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A_KB')</w:t>
            </w:r>
          </w:p>
        </w:tc>
        <w:tc>
          <w:tcPr>
            <w:tcW w:w="826" w:type="pct"/>
          </w:tcPr>
          <w:p w14:paraId="4F3D8CDE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45</w:t>
            </w:r>
          </w:p>
        </w:tc>
      </w:tr>
      <w:tr w:rsidR="001908A8" w14:paraId="3BB19E04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039D11D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OT</w:t>
            </w:r>
            <w:r>
              <w:rPr>
                <w:i/>
              </w:rPr>
              <w:t>NA</w:t>
            </w:r>
            <w:r>
              <w:t>KB')</w:t>
            </w:r>
          </w:p>
        </w:tc>
        <w:tc>
          <w:tcPr>
            <w:tcW w:w="826" w:type="pct"/>
          </w:tcPr>
          <w:p w14:paraId="75182E35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  <w:tr w:rsidR="001908A8" w14:paraId="1B9ED93B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807D58C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)</w:t>
            </w:r>
          </w:p>
        </w:tc>
        <w:tc>
          <w:tcPr>
            <w:tcW w:w="826" w:type="pct"/>
          </w:tcPr>
          <w:p w14:paraId="4F982A62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32</w:t>
            </w:r>
          </w:p>
        </w:tc>
      </w:tr>
      <w:tr w:rsidR="001908A8" w14:paraId="4834221E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380067ED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A</w:t>
            </w:r>
            <w:r>
              <w:rPr>
                <w:i/>
              </w:rPr>
              <w:t>KB', 'NOT</w:t>
            </w:r>
            <w:r>
              <w:t>NA_KB')</w:t>
            </w:r>
          </w:p>
        </w:tc>
        <w:tc>
          <w:tcPr>
            <w:tcW w:w="826" w:type="pct"/>
          </w:tcPr>
          <w:p w14:paraId="029FD17C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86</w:t>
            </w:r>
          </w:p>
        </w:tc>
      </w:tr>
      <w:tr w:rsidR="001908A8" w14:paraId="1BB24B00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130DA8DA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A_KB', 'SEX')</w:t>
            </w:r>
          </w:p>
        </w:tc>
        <w:tc>
          <w:tcPr>
            <w:tcW w:w="826" w:type="pct"/>
          </w:tcPr>
          <w:p w14:paraId="0E137669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87</w:t>
            </w:r>
          </w:p>
        </w:tc>
      </w:tr>
      <w:tr w:rsidR="001908A8" w14:paraId="27EB009C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1F402F6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OT</w:t>
            </w:r>
            <w:r>
              <w:rPr>
                <w:i/>
              </w:rPr>
              <w:t>NA</w:t>
            </w:r>
            <w:r>
              <w:t>KB', 'SEX')</w:t>
            </w:r>
          </w:p>
        </w:tc>
        <w:tc>
          <w:tcPr>
            <w:tcW w:w="826" w:type="pct"/>
          </w:tcPr>
          <w:p w14:paraId="2922678B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68</w:t>
            </w:r>
          </w:p>
        </w:tc>
      </w:tr>
      <w:tr w:rsidR="001908A8" w14:paraId="73128770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D833497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A</w:t>
            </w:r>
            <w:r>
              <w:rPr>
                <w:i/>
              </w:rPr>
              <w:t>KB', 'NOT</w:t>
            </w:r>
            <w:r>
              <w:t>NA_KB')</w:t>
            </w:r>
          </w:p>
        </w:tc>
        <w:tc>
          <w:tcPr>
            <w:tcW w:w="826" w:type="pct"/>
          </w:tcPr>
          <w:p w14:paraId="2D856F7B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94</w:t>
            </w:r>
          </w:p>
        </w:tc>
      </w:tr>
      <w:tr w:rsidR="001908A8" w14:paraId="229EBE9F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8E2D803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A_KB', 'SEX')</w:t>
            </w:r>
          </w:p>
        </w:tc>
        <w:tc>
          <w:tcPr>
            <w:tcW w:w="826" w:type="pct"/>
          </w:tcPr>
          <w:p w14:paraId="2185BC8A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8</w:t>
            </w:r>
          </w:p>
        </w:tc>
      </w:tr>
      <w:tr w:rsidR="001908A8" w14:paraId="4F279DAD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3F038DFD" w14:textId="77777777" w:rsidR="009B4E9B" w:rsidRDefault="009B4E9B" w:rsidP="001908A8">
            <w:pPr>
              <w:pStyle w:val="Compact"/>
              <w:jc w:val="both"/>
            </w:pPr>
            <w:r>
              <w:lastRenderedPageBreak/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OT</w:t>
            </w:r>
            <w:r>
              <w:rPr>
                <w:i/>
              </w:rPr>
              <w:t>NA</w:t>
            </w:r>
            <w:r>
              <w:t>KB', 'SEX')</w:t>
            </w:r>
          </w:p>
        </w:tc>
        <w:tc>
          <w:tcPr>
            <w:tcW w:w="826" w:type="pct"/>
          </w:tcPr>
          <w:p w14:paraId="066AED8B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64</w:t>
            </w:r>
          </w:p>
        </w:tc>
      </w:tr>
      <w:tr w:rsidR="001908A8" w14:paraId="1FD31F8B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3DD8C7D2" w14:textId="77777777" w:rsidR="009B4E9B" w:rsidRDefault="009B4E9B" w:rsidP="001908A8">
            <w:pPr>
              <w:pStyle w:val="Compact"/>
              <w:jc w:val="both"/>
            </w:pPr>
            <w:r>
              <w:t>('NA</w:t>
            </w:r>
            <w:r>
              <w:rPr>
                <w:i/>
              </w:rPr>
              <w:t>KB', 'NOT</w:t>
            </w:r>
            <w:r>
              <w:t>NA_KB', 'SEX')</w:t>
            </w:r>
          </w:p>
        </w:tc>
        <w:tc>
          <w:tcPr>
            <w:tcW w:w="826" w:type="pct"/>
          </w:tcPr>
          <w:p w14:paraId="40769230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95</w:t>
            </w:r>
          </w:p>
        </w:tc>
      </w:tr>
      <w:tr w:rsidR="001908A8" w14:paraId="7F4809C3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16DE4C0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_n</w:t>
            </w:r>
            <w:proofErr w:type="spellEnd"/>
            <w:r>
              <w:t>')</w:t>
            </w:r>
          </w:p>
        </w:tc>
        <w:tc>
          <w:tcPr>
            <w:tcW w:w="826" w:type="pct"/>
          </w:tcPr>
          <w:p w14:paraId="6FED57A3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67</w:t>
            </w:r>
          </w:p>
        </w:tc>
      </w:tr>
      <w:tr w:rsidR="001908A8" w14:paraId="0D5C9E44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9AB8BD5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NA</w:t>
            </w:r>
            <w:r>
              <w:t>KB')</w:t>
            </w:r>
          </w:p>
        </w:tc>
        <w:tc>
          <w:tcPr>
            <w:tcW w:w="826" w:type="pct"/>
          </w:tcPr>
          <w:p w14:paraId="152025F3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26</w:t>
            </w:r>
          </w:p>
        </w:tc>
      </w:tr>
      <w:tr w:rsidR="001908A8" w14:paraId="484AA758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35305904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_n</w:t>
            </w:r>
            <w:proofErr w:type="spellEnd"/>
            <w:r>
              <w:t>', 'SEX')</w:t>
            </w:r>
          </w:p>
        </w:tc>
        <w:tc>
          <w:tcPr>
            <w:tcW w:w="826" w:type="pct"/>
          </w:tcPr>
          <w:p w14:paraId="1AD3BEC7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31</w:t>
            </w:r>
          </w:p>
        </w:tc>
      </w:tr>
      <w:tr w:rsidR="001908A8" w14:paraId="29E62924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302A6A5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47BFF350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00</w:t>
            </w:r>
          </w:p>
        </w:tc>
      </w:tr>
      <w:tr w:rsidR="001908A8" w14:paraId="5724479A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DC52530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NA</w:t>
            </w:r>
            <w:r>
              <w:t>KB')</w:t>
            </w:r>
          </w:p>
        </w:tc>
        <w:tc>
          <w:tcPr>
            <w:tcW w:w="826" w:type="pct"/>
          </w:tcPr>
          <w:p w14:paraId="0F309DD9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20</w:t>
            </w:r>
          </w:p>
        </w:tc>
      </w:tr>
      <w:tr w:rsidR="001908A8" w14:paraId="7A0F8B2C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5DBBA82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_n</w:t>
            </w:r>
            <w:proofErr w:type="spellEnd"/>
            <w:r>
              <w:t>', 'SEX')</w:t>
            </w:r>
          </w:p>
        </w:tc>
        <w:tc>
          <w:tcPr>
            <w:tcW w:w="826" w:type="pct"/>
          </w:tcPr>
          <w:p w14:paraId="798EE5B7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1</w:t>
            </w:r>
          </w:p>
        </w:tc>
      </w:tr>
      <w:tr w:rsidR="001908A8" w14:paraId="684A85CE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15B1431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5E22635B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49</w:t>
            </w:r>
          </w:p>
        </w:tc>
      </w:tr>
      <w:tr w:rsidR="001908A8" w14:paraId="6CFE0F8D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DFC1152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NA</w:t>
            </w:r>
            <w:r>
              <w:t>KB', 'SEX')</w:t>
            </w:r>
          </w:p>
        </w:tc>
        <w:tc>
          <w:tcPr>
            <w:tcW w:w="826" w:type="pct"/>
          </w:tcPr>
          <w:p w14:paraId="1A313655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26</w:t>
            </w:r>
          </w:p>
        </w:tc>
      </w:tr>
      <w:tr w:rsidR="001908A8" w14:paraId="40265E5D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69A788A9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NA</w:t>
            </w:r>
            <w:r>
              <w:t>KB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5B329FB9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68</w:t>
            </w:r>
          </w:p>
        </w:tc>
      </w:tr>
      <w:tr w:rsidR="001908A8" w14:paraId="74211057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1AFEEDAE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SEX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40F0E229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98</w:t>
            </w:r>
          </w:p>
        </w:tc>
      </w:tr>
      <w:tr w:rsidR="001908A8" w14:paraId="37BC404E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337CC474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548970E1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82</w:t>
            </w:r>
          </w:p>
        </w:tc>
      </w:tr>
      <w:tr w:rsidR="001908A8" w14:paraId="4500D00B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BFBBEA3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A</w:t>
            </w:r>
            <w:r>
              <w:rPr>
                <w:i/>
              </w:rPr>
              <w:t>KB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13CD45F0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38</w:t>
            </w:r>
          </w:p>
        </w:tc>
      </w:tr>
      <w:tr w:rsidR="001908A8" w14:paraId="6800ED12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B3A1741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0E9AE99D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68</w:t>
            </w:r>
          </w:p>
        </w:tc>
      </w:tr>
      <w:tr w:rsidR="001908A8" w14:paraId="3EBDA5DC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693BEDC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A</w:t>
            </w:r>
            <w:r>
              <w:rPr>
                <w:i/>
              </w:rPr>
              <w:t>KB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6D0D9FF0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49</w:t>
            </w:r>
          </w:p>
        </w:tc>
      </w:tr>
      <w:tr w:rsidR="001908A8" w14:paraId="008491E4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C90C383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28A94338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49</w:t>
            </w:r>
          </w:p>
        </w:tc>
      </w:tr>
      <w:tr w:rsidR="001908A8" w14:paraId="05F02037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8DD836F" w14:textId="77777777" w:rsidR="009B4E9B" w:rsidRDefault="009B4E9B" w:rsidP="001908A8">
            <w:pPr>
              <w:pStyle w:val="Compact"/>
              <w:jc w:val="both"/>
            </w:pPr>
            <w:r>
              <w:t>('NA</w:t>
            </w:r>
            <w:r>
              <w:rPr>
                <w:i/>
              </w:rPr>
              <w:t>KB', 'SEX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65082E96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82</w:t>
            </w:r>
          </w:p>
        </w:tc>
      </w:tr>
      <w:tr w:rsidR="001908A8" w14:paraId="3F0A5278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68108AC9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OT</w:t>
            </w:r>
            <w:r>
              <w:rPr>
                <w:i/>
              </w:rPr>
              <w:t>NA</w:t>
            </w:r>
            <w:r>
              <w:t>KB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5DA932AF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28</w:t>
            </w:r>
          </w:p>
        </w:tc>
      </w:tr>
      <w:tr w:rsidR="001908A8" w14:paraId="467D47A6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A0A98D8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OT</w:t>
            </w:r>
            <w:r>
              <w:rPr>
                <w:i/>
              </w:rPr>
              <w:t>NA</w:t>
            </w:r>
            <w:r>
              <w:t>KB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53964260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11</w:t>
            </w:r>
          </w:p>
        </w:tc>
      </w:tr>
      <w:tr w:rsidR="001908A8" w14:paraId="1F921300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F327EED" w14:textId="77777777" w:rsidR="009B4E9B" w:rsidRDefault="009B4E9B" w:rsidP="001908A8">
            <w:pPr>
              <w:pStyle w:val="Compact"/>
              <w:jc w:val="both"/>
            </w:pPr>
            <w:r>
              <w:t>('NA</w:t>
            </w:r>
            <w:r>
              <w:rPr>
                <w:i/>
              </w:rPr>
              <w:t>KB', 'NOT</w:t>
            </w:r>
            <w:r>
              <w:t>NA</w:t>
            </w:r>
            <w:r>
              <w:rPr>
                <w:i/>
              </w:rPr>
              <w:t>KB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5F3C18D9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41</w:t>
            </w:r>
          </w:p>
        </w:tc>
      </w:tr>
      <w:tr w:rsidR="001908A8" w14:paraId="33E6B306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1EFBC7E" w14:textId="77777777" w:rsidR="009B4E9B" w:rsidRDefault="009B4E9B" w:rsidP="001908A8">
            <w:pPr>
              <w:pStyle w:val="Compact"/>
              <w:jc w:val="both"/>
            </w:pPr>
            <w:r>
              <w:t>('NOT</w:t>
            </w:r>
            <w:r>
              <w:rPr>
                <w:i/>
              </w:rPr>
              <w:t>NA</w:t>
            </w:r>
            <w:r>
              <w:t>KB', 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251F1148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46</w:t>
            </w:r>
          </w:p>
        </w:tc>
      </w:tr>
      <w:tr w:rsidR="001908A8" w14:paraId="3BE6377A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346ECC0A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NOT</w:t>
            </w:r>
            <w:r>
              <w:t>NA_KB')</w:t>
            </w:r>
          </w:p>
        </w:tc>
        <w:tc>
          <w:tcPr>
            <w:tcW w:w="826" w:type="pct"/>
          </w:tcPr>
          <w:p w14:paraId="199673D3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27</w:t>
            </w:r>
          </w:p>
        </w:tc>
      </w:tr>
      <w:tr w:rsidR="001908A8" w14:paraId="3F3B635E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9EB0449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NOT</w:t>
            </w:r>
            <w:r>
              <w:t>NA_KB')</w:t>
            </w:r>
          </w:p>
        </w:tc>
        <w:tc>
          <w:tcPr>
            <w:tcW w:w="826" w:type="pct"/>
          </w:tcPr>
          <w:p w14:paraId="18102A81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85</w:t>
            </w:r>
          </w:p>
        </w:tc>
      </w:tr>
      <w:tr w:rsidR="001908A8" w14:paraId="0BAF4B07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645FD215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NOT</w:t>
            </w:r>
            <w:r>
              <w:t>NA</w:t>
            </w:r>
            <w:r>
              <w:rPr>
                <w:i/>
              </w:rPr>
              <w:t>KB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4B0B4DAA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39</w:t>
            </w:r>
          </w:p>
        </w:tc>
      </w:tr>
      <w:tr w:rsidR="001908A8" w14:paraId="0D49AE55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5EDDFDF8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NA</w:t>
            </w:r>
            <w:r>
              <w:t>KB', 'NOT</w:t>
            </w:r>
            <w:r>
              <w:rPr>
                <w:i/>
              </w:rPr>
              <w:t>NA</w:t>
            </w:r>
            <w:r>
              <w:t>KB')</w:t>
            </w:r>
          </w:p>
        </w:tc>
        <w:tc>
          <w:tcPr>
            <w:tcW w:w="826" w:type="pct"/>
          </w:tcPr>
          <w:p w14:paraId="0564F64D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6</w:t>
            </w:r>
          </w:p>
        </w:tc>
      </w:tr>
      <w:tr w:rsidR="001908A8" w14:paraId="5CF70FF1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5EB1BBDC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NOT</w:t>
            </w:r>
            <w:r>
              <w:t>NA_KB', 'SEX')</w:t>
            </w:r>
          </w:p>
        </w:tc>
        <w:tc>
          <w:tcPr>
            <w:tcW w:w="826" w:type="pct"/>
          </w:tcPr>
          <w:p w14:paraId="6380BD9D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96</w:t>
            </w:r>
          </w:p>
        </w:tc>
      </w:tr>
      <w:tr w:rsidR="001908A8" w14:paraId="557CCD66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D2B7D93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A</w:t>
            </w:r>
            <w:r>
              <w:rPr>
                <w:i/>
              </w:rPr>
              <w:t>KB', 'NOT</w:t>
            </w:r>
            <w:r>
              <w:t>NA_KB')</w:t>
            </w:r>
          </w:p>
        </w:tc>
        <w:tc>
          <w:tcPr>
            <w:tcW w:w="826" w:type="pct"/>
          </w:tcPr>
          <w:p w14:paraId="587D2EE4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86</w:t>
            </w:r>
          </w:p>
        </w:tc>
      </w:tr>
      <w:tr w:rsidR="001908A8" w14:paraId="0AE9CBA3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FE0A376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A_KB', 'SEX')</w:t>
            </w:r>
          </w:p>
        </w:tc>
        <w:tc>
          <w:tcPr>
            <w:tcW w:w="826" w:type="pct"/>
          </w:tcPr>
          <w:p w14:paraId="57EBC4CD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18</w:t>
            </w:r>
          </w:p>
        </w:tc>
      </w:tr>
      <w:tr w:rsidR="001908A8" w14:paraId="4DC6D98F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635D38D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OT</w:t>
            </w:r>
            <w:r>
              <w:rPr>
                <w:i/>
              </w:rPr>
              <w:t>NA</w:t>
            </w:r>
            <w:r>
              <w:t>KB', 'SEX')</w:t>
            </w:r>
          </w:p>
        </w:tc>
        <w:tc>
          <w:tcPr>
            <w:tcW w:w="826" w:type="pct"/>
          </w:tcPr>
          <w:p w14:paraId="1A01AFED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71</w:t>
            </w:r>
          </w:p>
        </w:tc>
      </w:tr>
      <w:tr w:rsidR="001908A8" w14:paraId="1819B107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60952135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NA</w:t>
            </w:r>
            <w:r>
              <w:t>KB')</w:t>
            </w:r>
          </w:p>
        </w:tc>
        <w:tc>
          <w:tcPr>
            <w:tcW w:w="826" w:type="pct"/>
          </w:tcPr>
          <w:p w14:paraId="5427DB6C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25</w:t>
            </w:r>
          </w:p>
        </w:tc>
      </w:tr>
      <w:tr w:rsidR="001908A8" w14:paraId="53695F7E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CA91783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_n</w:t>
            </w:r>
            <w:proofErr w:type="spellEnd"/>
            <w:r>
              <w:t>', 'SEX')</w:t>
            </w:r>
          </w:p>
        </w:tc>
        <w:tc>
          <w:tcPr>
            <w:tcW w:w="826" w:type="pct"/>
          </w:tcPr>
          <w:p w14:paraId="6DF7B861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19</w:t>
            </w:r>
          </w:p>
        </w:tc>
      </w:tr>
      <w:tr w:rsidR="001908A8" w14:paraId="0005AF6E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C81412A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55AD9A4F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63</w:t>
            </w:r>
          </w:p>
        </w:tc>
      </w:tr>
      <w:tr w:rsidR="001908A8" w14:paraId="64492908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527C38F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A</w:t>
            </w:r>
            <w:r>
              <w:rPr>
                <w:i/>
              </w:rPr>
              <w:t>KB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1186326D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55</w:t>
            </w:r>
          </w:p>
        </w:tc>
      </w:tr>
      <w:tr w:rsidR="001908A8" w14:paraId="3E3917CD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65B802E7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5F544071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66</w:t>
            </w:r>
          </w:p>
        </w:tc>
      </w:tr>
      <w:tr w:rsidR="001908A8" w14:paraId="307AE068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F52EAC4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OT</w:t>
            </w:r>
            <w:r>
              <w:rPr>
                <w:i/>
              </w:rPr>
              <w:t>NA</w:t>
            </w:r>
            <w:r>
              <w:t>KB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1B052C22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15</w:t>
            </w:r>
          </w:p>
        </w:tc>
      </w:tr>
      <w:tr w:rsidR="001908A8" w14:paraId="12338554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4FFB744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OT</w:t>
            </w:r>
            <w:r>
              <w:rPr>
                <w:i/>
              </w:rPr>
              <w:t>NA</w:t>
            </w:r>
            <w:r>
              <w:t>KB', 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1126A278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18</w:t>
            </w:r>
          </w:p>
        </w:tc>
      </w:tr>
      <w:tr w:rsidR="001908A8" w14:paraId="21334ED1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5D8E8FAD" w14:textId="77777777" w:rsidR="009B4E9B" w:rsidRDefault="009B4E9B" w:rsidP="001908A8">
            <w:pPr>
              <w:pStyle w:val="Compact"/>
              <w:jc w:val="both"/>
            </w:pPr>
            <w:r>
              <w:lastRenderedPageBreak/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NOT</w:t>
            </w:r>
            <w:r>
              <w:t>NA_KB')</w:t>
            </w:r>
          </w:p>
        </w:tc>
        <w:tc>
          <w:tcPr>
            <w:tcW w:w="826" w:type="pct"/>
          </w:tcPr>
          <w:p w14:paraId="412AC779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89</w:t>
            </w:r>
          </w:p>
        </w:tc>
      </w:tr>
      <w:tr w:rsidR="009E1A89" w14:paraId="56868348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86363F1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NOT</w:t>
            </w:r>
            <w:r>
              <w:t>NA</w:t>
            </w:r>
            <w:r>
              <w:rPr>
                <w:i/>
              </w:rPr>
              <w:t>KB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27FE0159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23</w:t>
            </w:r>
          </w:p>
        </w:tc>
      </w:tr>
    </w:tbl>
    <w:p w14:paraId="56A5910F" w14:textId="65AA2908" w:rsidR="00636561" w:rsidRDefault="00636561" w:rsidP="001908A8">
      <w:pPr>
        <w:jc w:val="both"/>
        <w:rPr>
          <w:rFonts w:ascii="Corbel Light" w:hAnsi="Corbel Light"/>
          <w:sz w:val="24"/>
          <w:szCs w:val="28"/>
        </w:rPr>
      </w:pPr>
    </w:p>
    <w:p w14:paraId="4BF511AA" w14:textId="13B386F8" w:rsidR="009B4E9B" w:rsidRDefault="009B4E9B" w:rsidP="001908A8">
      <w:pPr>
        <w:jc w:val="both"/>
        <w:rPr>
          <w:rFonts w:ascii="Corbel Light" w:hAnsi="Corbel Light"/>
          <w:sz w:val="24"/>
          <w:szCs w:val="28"/>
        </w:rPr>
      </w:pPr>
    </w:p>
    <w:p w14:paraId="694D9442" w14:textId="61C9A309" w:rsidR="009B4E9B" w:rsidRDefault="009B4E9B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Le regole di associazione che superano una soglia di </w:t>
      </w:r>
      <w:proofErr w:type="spellStart"/>
      <w:r>
        <w:rPr>
          <w:rFonts w:ascii="Corbel Light" w:hAnsi="Corbel Light"/>
          <w:sz w:val="24"/>
          <w:szCs w:val="28"/>
        </w:rPr>
        <w:t>mincon</w:t>
      </w:r>
      <w:r w:rsidR="003B1498">
        <w:rPr>
          <w:rFonts w:ascii="Corbel Light" w:hAnsi="Corbel Light"/>
          <w:sz w:val="24"/>
          <w:szCs w:val="28"/>
        </w:rPr>
        <w:t>f</w:t>
      </w:r>
      <w:proofErr w:type="spellEnd"/>
      <w:r>
        <w:rPr>
          <w:rFonts w:ascii="Corbel Light" w:hAnsi="Corbel Light"/>
          <w:sz w:val="24"/>
          <w:szCs w:val="28"/>
        </w:rPr>
        <w:t xml:space="preserve"> </w:t>
      </w:r>
      <w:proofErr w:type="spellStart"/>
      <w:r>
        <w:rPr>
          <w:rFonts w:ascii="Corbel Light" w:hAnsi="Corbel Light"/>
          <w:sz w:val="24"/>
          <w:szCs w:val="28"/>
        </w:rPr>
        <w:t>dell</w:t>
      </w:r>
      <w:proofErr w:type="spellEnd"/>
      <w:r>
        <w:rPr>
          <w:rFonts w:ascii="Corbel Light" w:hAnsi="Corbel Light"/>
          <w:sz w:val="24"/>
          <w:szCs w:val="28"/>
        </w:rPr>
        <w:t xml:space="preserve"> 80% sono:</w:t>
      </w:r>
    </w:p>
    <w:p w14:paraId="7956D931" w14:textId="12949D54" w:rsid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>
        <w:rPr>
          <w:rFonts w:ascii="Franklin Gothic Book" w:hAnsi="Franklin Gothic Book"/>
          <w:sz w:val="24"/>
          <w:szCs w:val="28"/>
        </w:rPr>
        <w:t xml:space="preserve"> </w:t>
      </w:r>
      <w:r w:rsidRPr="009B4E9B">
        <w:rPr>
          <w:rFonts w:ascii="Franklin Gothic Book" w:hAnsi="Franklin Gothic Book"/>
          <w:sz w:val="24"/>
          <w:szCs w:val="28"/>
        </w:rPr>
        <w:t>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</w:t>
      </w:r>
      <w:r>
        <w:rPr>
          <w:rFonts w:ascii="Franklin Gothic Book" w:hAnsi="Franklin Gothic Book"/>
          <w:sz w:val="24"/>
          <w:szCs w:val="28"/>
        </w:rPr>
        <w:t xml:space="preserve">             </w:t>
      </w:r>
    </w:p>
    <w:p w14:paraId="7FFB1D72" w14:textId="3BD9AF3F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NA_KB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5FA58F54" w14:textId="6FF7AEC5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NA_KB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GEPAR_S_n},</w:t>
      </w:r>
    </w:p>
    <w:p w14:paraId="6D787F86" w14:textId="3AE8470D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NOT_NA_KB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42C13B1B" w14:textId="38E45348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SEX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0A05455E" w14:textId="2DAA3183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SEX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GEPAR_S_n},</w:t>
      </w:r>
    </w:p>
    <w:p w14:paraId="0742D05D" w14:textId="69F6D112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29402F84" w14:textId="7973D27F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ritm_ecg_p_01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1E6BA97B" w14:textId="6D7078F7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NA_KB, NOT_NA_KB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235194F3" w14:textId="206E718F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NA_KB, NOT_NA_KB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GEPAR_S_n},</w:t>
      </w:r>
    </w:p>
    <w:p w14:paraId="0BCBE9C6" w14:textId="4C005847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NA_KB, SEX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28D40CF3" w14:textId="67491C2A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NA_KB, SEX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GEPAR_S_n},</w:t>
      </w:r>
    </w:p>
    <w:p w14:paraId="6A018CB5" w14:textId="058F91B7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NOT_NA_KB, SEX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587FF211" w14:textId="457621C1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NOT_NA_KB, SEX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GEPAR_S_n},</w:t>
      </w:r>
    </w:p>
    <w:p w14:paraId="3F7648BF" w14:textId="650A175A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NA_KB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37D1A7AC" w14:textId="23C8A879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NA_KB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GEPAR_S_n},</w:t>
      </w:r>
    </w:p>
    <w:p w14:paraId="011A34A0" w14:textId="787B6FC1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SEX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65618802" w14:textId="405193CC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ritm_ecg_p_01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69ABA32B" w14:textId="1B1925CF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NA_KB, ritm_ecg_p_01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789FAA3E" w14:textId="6923279B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NA_KB, ritm_ecg_p_01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GEPAR_S_n},</w:t>
      </w:r>
    </w:p>
    <w:p w14:paraId="205315DF" w14:textId="729FA058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SEX, ritm_ecg_p_01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2E7ABD8A" w14:textId="41C24F8C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SEX, ritm_ecg_p_01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GEPAR_S_n},</w:t>
      </w:r>
    </w:p>
    <w:p w14:paraId="35C63372" w14:textId="3FF69DB2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NOT_NA_KB, ritm_ecg_p_01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0FB06DDD" w14:textId="5A674FC2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NOT_NA_KB, ritm_ecg_p_01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GEPAR_S_n},</w:t>
      </w:r>
    </w:p>
    <w:p w14:paraId="721E448A" w14:textId="1315DAF2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lastRenderedPageBreak/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NOT_NA_KB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</w:t>
      </w:r>
    </w:p>
    <w:p w14:paraId="3797E7D3" w14:textId="3CEDADE6" w:rsidR="009B4E9B" w:rsidRDefault="009B4E9B" w:rsidP="001908A8">
      <w:pPr>
        <w:jc w:val="both"/>
        <w:rPr>
          <w:rFonts w:ascii="Corbel Light" w:hAnsi="Corbel Light"/>
          <w:sz w:val="24"/>
          <w:szCs w:val="28"/>
        </w:rPr>
      </w:pPr>
    </w:p>
    <w:p w14:paraId="0535248E" w14:textId="62C80073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2DC623B4" w14:textId="255487C2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36E8EF60" w14:textId="2133FDCF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629CB00F" w14:textId="301B22B1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1C0EA1B7" w14:textId="785EB2E8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64026EC8" w14:textId="4C60DC47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3AEF5FAB" w14:textId="0C35EEBA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0C14139D" w14:textId="794130CB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54F9D5E1" w14:textId="77777777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4E95AD45" w14:textId="5F252015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2E4CB4AD" w14:textId="77777777" w:rsidR="003B1498" w:rsidRPr="00746D91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sectPr w:rsidR="003B1498" w:rsidRPr="00746D91" w:rsidSect="00B33216">
      <w:type w:val="continuous"/>
      <w:pgSz w:w="11899" w:h="16838"/>
      <w:pgMar w:top="586" w:right="1898" w:bottom="574" w:left="1510" w:header="720" w:footer="720" w:gutter="0"/>
      <w:cols w:space="57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ECDBCC" w14:textId="77777777" w:rsidR="00465C28" w:rsidRDefault="00465C28">
      <w:pPr>
        <w:spacing w:after="0" w:line="240" w:lineRule="auto"/>
      </w:pPr>
      <w:r>
        <w:separator/>
      </w:r>
    </w:p>
  </w:endnote>
  <w:endnote w:type="continuationSeparator" w:id="0">
    <w:p w14:paraId="03D1C667" w14:textId="77777777" w:rsidR="00465C28" w:rsidRDefault="00465C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rbel Light">
    <w:panose1 w:val="020B0303020204020204"/>
    <w:charset w:val="00"/>
    <w:family w:val="swiss"/>
    <w:pitch w:val="variable"/>
    <w:sig w:usb0="A00002EF" w:usb1="4000A44B" w:usb2="00000000" w:usb3="00000000" w:csb0="0000019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Dubai">
    <w:charset w:val="B2"/>
    <w:family w:val="swiss"/>
    <w:pitch w:val="variable"/>
    <w:sig w:usb0="80002067" w:usb1="80000000" w:usb2="00000008" w:usb3="00000000" w:csb0="0000004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5994B4" w14:textId="77777777" w:rsidR="002F7838" w:rsidRDefault="002F7838">
    <w:pPr>
      <w:spacing w:after="160" w:line="259" w:lineRule="auto"/>
      <w:ind w:left="0" w:firstLine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837957800"/>
      <w:docPartObj>
        <w:docPartGallery w:val="Page Numbers (Bottom of Page)"/>
        <w:docPartUnique/>
      </w:docPartObj>
    </w:sdtPr>
    <w:sdtEndPr/>
    <w:sdtContent>
      <w:p w14:paraId="19E7D35E" w14:textId="5A89C463" w:rsidR="009A1339" w:rsidRDefault="009A1339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950F3F4" w14:textId="77777777" w:rsidR="002F7838" w:rsidRDefault="002F7838">
    <w:pPr>
      <w:spacing w:after="160" w:line="259" w:lineRule="auto"/>
      <w:ind w:left="0"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FD5CCE" w14:textId="77777777" w:rsidR="002F7838" w:rsidRDefault="002F7838">
    <w:pPr>
      <w:spacing w:after="160" w:line="259" w:lineRule="auto"/>
      <w:ind w:left="0" w:firstLine="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ED0122" w14:textId="77777777" w:rsidR="002F7838" w:rsidRDefault="00636559">
    <w:pPr>
      <w:spacing w:after="0" w:line="259" w:lineRule="auto"/>
      <w:ind w:left="-1440" w:right="50" w:firstLine="0"/>
    </w:pPr>
    <w:r>
      <w:rPr>
        <w:rFonts w:ascii="Calibri" w:eastAsia="Calibri" w:hAnsi="Calibri" w:cs="Calibri"/>
        <w:noProof/>
        <w:color w:val="000000"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7213A6B4" wp14:editId="76EF2E90">
              <wp:simplePos x="0" y="0"/>
              <wp:positionH relativeFrom="page">
                <wp:posOffset>959124</wp:posOffset>
              </wp:positionH>
              <wp:positionV relativeFrom="page">
                <wp:posOffset>10336076</wp:posOffset>
              </wp:positionV>
              <wp:extent cx="5650950" cy="4"/>
              <wp:effectExtent l="0" t="0" r="0" b="0"/>
              <wp:wrapSquare wrapText="bothSides"/>
              <wp:docPr id="42653" name="Group 4265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650950" cy="4"/>
                        <a:chOff x="0" y="0"/>
                        <a:chExt cx="5650950" cy="4"/>
                      </a:xfrm>
                    </wpg:grpSpPr>
                    <wps:wsp>
                      <wps:cNvPr id="45467" name="Shape 45467"/>
                      <wps:cNvSpPr/>
                      <wps:spPr>
                        <a:xfrm>
                          <a:off x="4917185" y="0"/>
                          <a:ext cx="7337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33765" h="9144">
                              <a:moveTo>
                                <a:pt x="0" y="0"/>
                              </a:moveTo>
                              <a:lnTo>
                                <a:pt x="733765" y="0"/>
                              </a:lnTo>
                              <a:lnTo>
                                <a:pt x="7337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68" name="Shape 45468"/>
                      <wps:cNvSpPr/>
                      <wps:spPr>
                        <a:xfrm>
                          <a:off x="5641421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69" name="Shape 45469"/>
                      <wps:cNvSpPr/>
                      <wps:spPr>
                        <a:xfrm>
                          <a:off x="4374007" y="0"/>
                          <a:ext cx="552707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707" h="9144">
                              <a:moveTo>
                                <a:pt x="0" y="0"/>
                              </a:moveTo>
                              <a:lnTo>
                                <a:pt x="552707" y="0"/>
                              </a:lnTo>
                              <a:lnTo>
                                <a:pt x="55270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70" name="Shape 45470"/>
                      <wps:cNvSpPr/>
                      <wps:spPr>
                        <a:xfrm>
                          <a:off x="4917185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71" name="Shape 45471"/>
                      <wps:cNvSpPr/>
                      <wps:spPr>
                        <a:xfrm>
                          <a:off x="3907065" y="0"/>
                          <a:ext cx="476471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6471" h="9144">
                              <a:moveTo>
                                <a:pt x="0" y="0"/>
                              </a:moveTo>
                              <a:lnTo>
                                <a:pt x="476471" y="0"/>
                              </a:lnTo>
                              <a:lnTo>
                                <a:pt x="476471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72" name="Shape 45472"/>
                      <wps:cNvSpPr/>
                      <wps:spPr>
                        <a:xfrm>
                          <a:off x="4374007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73" name="Shape 45473"/>
                      <wps:cNvSpPr/>
                      <wps:spPr>
                        <a:xfrm>
                          <a:off x="3440123" y="0"/>
                          <a:ext cx="4764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6472" h="9144">
                              <a:moveTo>
                                <a:pt x="0" y="0"/>
                              </a:moveTo>
                              <a:lnTo>
                                <a:pt x="476472" y="0"/>
                              </a:lnTo>
                              <a:lnTo>
                                <a:pt x="4764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74" name="Shape 45474"/>
                      <wps:cNvSpPr/>
                      <wps:spPr>
                        <a:xfrm>
                          <a:off x="3907065" y="0"/>
                          <a:ext cx="9530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75" name="Shape 45475"/>
                      <wps:cNvSpPr/>
                      <wps:spPr>
                        <a:xfrm>
                          <a:off x="743295" y="0"/>
                          <a:ext cx="2706357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06357" h="9144">
                              <a:moveTo>
                                <a:pt x="0" y="0"/>
                              </a:moveTo>
                              <a:lnTo>
                                <a:pt x="2706357" y="0"/>
                              </a:lnTo>
                              <a:lnTo>
                                <a:pt x="270635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76" name="Shape 45476"/>
                      <wps:cNvSpPr/>
                      <wps:spPr>
                        <a:xfrm>
                          <a:off x="3440123" y="0"/>
                          <a:ext cx="9530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77" name="Shape 45477"/>
                      <wps:cNvSpPr/>
                      <wps:spPr>
                        <a:xfrm>
                          <a:off x="0" y="0"/>
                          <a:ext cx="75282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52825" h="9144">
                              <a:moveTo>
                                <a:pt x="0" y="0"/>
                              </a:moveTo>
                              <a:lnTo>
                                <a:pt x="752825" y="0"/>
                              </a:lnTo>
                              <a:lnTo>
                                <a:pt x="75282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78" name="Shape 45478"/>
                      <wps:cNvSpPr/>
                      <wps:spPr>
                        <a:xfrm>
                          <a:off x="0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79" name="Shape 45479"/>
                      <wps:cNvSpPr/>
                      <wps:spPr>
                        <a:xfrm>
                          <a:off x="743295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42653" style="width:444.957pt;height:0.000305176pt;position:absolute;mso-position-horizontal-relative:page;mso-position-horizontal:absolute;margin-left:75.5216pt;mso-position-vertical-relative:page;margin-top:813.864pt;" coordsize="56509,0">
              <v:shape id="Shape 45480" style="position:absolute;width:7337;height:91;left:49171;top:0;" coordsize="733765,9144" path="m0,0l733765,0l733765,9144l0,9144l0,0">
                <v:stroke weight="0pt" endcap="flat" joinstyle="miter" miterlimit="10" on="false" color="#000000" opacity="0"/>
                <v:fill on="true" color="#dfe2e5"/>
              </v:shape>
              <v:shape id="Shape 45481" style="position:absolute;width:95;height:91;left:56414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82" style="position:absolute;width:5527;height:91;left:43740;top:0;" coordsize="552707,9144" path="m0,0l552707,0l552707,9144l0,9144l0,0">
                <v:stroke weight="0pt" endcap="flat" joinstyle="miter" miterlimit="10" on="false" color="#000000" opacity="0"/>
                <v:fill on="true" color="#dfe2e5"/>
              </v:shape>
              <v:shape id="Shape 45483" style="position:absolute;width:95;height:91;left:49171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84" style="position:absolute;width:4764;height:91;left:39070;top:0;" coordsize="476471,9144" path="m0,0l476471,0l476471,9144l0,9144l0,0">
                <v:stroke weight="0pt" endcap="flat" joinstyle="miter" miterlimit="10" on="false" color="#000000" opacity="0"/>
                <v:fill on="true" color="#dfe2e5"/>
              </v:shape>
              <v:shape id="Shape 45485" style="position:absolute;width:95;height:91;left:43740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86" style="position:absolute;width:4764;height:91;left:34401;top:0;" coordsize="476472,9144" path="m0,0l476472,0l476472,9144l0,9144l0,0">
                <v:stroke weight="0pt" endcap="flat" joinstyle="miter" miterlimit="10" on="false" color="#000000" opacity="0"/>
                <v:fill on="true" color="#dfe2e5"/>
              </v:shape>
              <v:shape id="Shape 45487" style="position:absolute;width:95;height:91;left:39070;top:0;" coordsize="9530,9144" path="m0,0l9530,0l9530,9144l0,9144l0,0">
                <v:stroke weight="0pt" endcap="flat" joinstyle="miter" miterlimit="10" on="false" color="#000000" opacity="0"/>
                <v:fill on="true" color="#dfe2e5"/>
              </v:shape>
              <v:shape id="Shape 45488" style="position:absolute;width:27063;height:91;left:7432;top:0;" coordsize="2706357,9144" path="m0,0l2706357,0l2706357,9144l0,9144l0,0">
                <v:stroke weight="0pt" endcap="flat" joinstyle="miter" miterlimit="10" on="false" color="#000000" opacity="0"/>
                <v:fill on="true" color="#dfe2e5"/>
              </v:shape>
              <v:shape id="Shape 45489" style="position:absolute;width:95;height:91;left:34401;top:0;" coordsize="9530,9144" path="m0,0l9530,0l9530,9144l0,9144l0,0">
                <v:stroke weight="0pt" endcap="flat" joinstyle="miter" miterlimit="10" on="false" color="#000000" opacity="0"/>
                <v:fill on="true" color="#dfe2e5"/>
              </v:shape>
              <v:shape id="Shape 45490" style="position:absolute;width:7528;height:91;left:0;top:0;" coordsize="752825,9144" path="m0,0l752825,0l752825,9144l0,9144l0,0">
                <v:stroke weight="0pt" endcap="flat" joinstyle="miter" miterlimit="10" on="false" color="#000000" opacity="0"/>
                <v:fill on="true" color="#dfe2e5"/>
              </v:shape>
              <v:shape id="Shape 45491" style="position:absolute;width:95;height:91;left:0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92" style="position:absolute;width:95;height:91;left:7432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w10:wrap type="square"/>
            </v:group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12B411" w14:textId="77777777" w:rsidR="002F7838" w:rsidRDefault="00636559">
    <w:pPr>
      <w:spacing w:after="0" w:line="259" w:lineRule="auto"/>
      <w:ind w:left="-1440" w:right="50" w:firstLine="0"/>
    </w:pPr>
    <w:r>
      <w:rPr>
        <w:rFonts w:ascii="Calibri" w:eastAsia="Calibri" w:hAnsi="Calibri" w:cs="Calibri"/>
        <w:noProof/>
        <w:color w:val="000000"/>
        <w:sz w:val="22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0DA4F29" wp14:editId="621BB3AE">
              <wp:simplePos x="0" y="0"/>
              <wp:positionH relativeFrom="page">
                <wp:posOffset>959124</wp:posOffset>
              </wp:positionH>
              <wp:positionV relativeFrom="page">
                <wp:posOffset>10336076</wp:posOffset>
              </wp:positionV>
              <wp:extent cx="5650950" cy="4"/>
              <wp:effectExtent l="0" t="0" r="0" b="0"/>
              <wp:wrapSquare wrapText="bothSides"/>
              <wp:docPr id="42635" name="Group 4263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650950" cy="4"/>
                        <a:chOff x="0" y="0"/>
                        <a:chExt cx="5650950" cy="4"/>
                      </a:xfrm>
                    </wpg:grpSpPr>
                    <wps:wsp>
                      <wps:cNvPr id="45441" name="Shape 45441"/>
                      <wps:cNvSpPr/>
                      <wps:spPr>
                        <a:xfrm>
                          <a:off x="4917185" y="0"/>
                          <a:ext cx="7337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33765" h="9144">
                              <a:moveTo>
                                <a:pt x="0" y="0"/>
                              </a:moveTo>
                              <a:lnTo>
                                <a:pt x="733765" y="0"/>
                              </a:lnTo>
                              <a:lnTo>
                                <a:pt x="7337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42" name="Shape 45442"/>
                      <wps:cNvSpPr/>
                      <wps:spPr>
                        <a:xfrm>
                          <a:off x="5641421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43" name="Shape 45443"/>
                      <wps:cNvSpPr/>
                      <wps:spPr>
                        <a:xfrm>
                          <a:off x="4374007" y="0"/>
                          <a:ext cx="552707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707" h="9144">
                              <a:moveTo>
                                <a:pt x="0" y="0"/>
                              </a:moveTo>
                              <a:lnTo>
                                <a:pt x="552707" y="0"/>
                              </a:lnTo>
                              <a:lnTo>
                                <a:pt x="55270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44" name="Shape 45444"/>
                      <wps:cNvSpPr/>
                      <wps:spPr>
                        <a:xfrm>
                          <a:off x="4917185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45" name="Shape 45445"/>
                      <wps:cNvSpPr/>
                      <wps:spPr>
                        <a:xfrm>
                          <a:off x="3907065" y="0"/>
                          <a:ext cx="476471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6471" h="9144">
                              <a:moveTo>
                                <a:pt x="0" y="0"/>
                              </a:moveTo>
                              <a:lnTo>
                                <a:pt x="476471" y="0"/>
                              </a:lnTo>
                              <a:lnTo>
                                <a:pt x="476471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46" name="Shape 45446"/>
                      <wps:cNvSpPr/>
                      <wps:spPr>
                        <a:xfrm>
                          <a:off x="4374007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47" name="Shape 45447"/>
                      <wps:cNvSpPr/>
                      <wps:spPr>
                        <a:xfrm>
                          <a:off x="3440123" y="0"/>
                          <a:ext cx="4764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6472" h="9144">
                              <a:moveTo>
                                <a:pt x="0" y="0"/>
                              </a:moveTo>
                              <a:lnTo>
                                <a:pt x="476472" y="0"/>
                              </a:lnTo>
                              <a:lnTo>
                                <a:pt x="4764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48" name="Shape 45448"/>
                      <wps:cNvSpPr/>
                      <wps:spPr>
                        <a:xfrm>
                          <a:off x="3907065" y="0"/>
                          <a:ext cx="9530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49" name="Shape 45449"/>
                      <wps:cNvSpPr/>
                      <wps:spPr>
                        <a:xfrm>
                          <a:off x="743295" y="0"/>
                          <a:ext cx="2706357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06357" h="9144">
                              <a:moveTo>
                                <a:pt x="0" y="0"/>
                              </a:moveTo>
                              <a:lnTo>
                                <a:pt x="2706357" y="0"/>
                              </a:lnTo>
                              <a:lnTo>
                                <a:pt x="270635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50" name="Shape 45450"/>
                      <wps:cNvSpPr/>
                      <wps:spPr>
                        <a:xfrm>
                          <a:off x="3440123" y="0"/>
                          <a:ext cx="9530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51" name="Shape 45451"/>
                      <wps:cNvSpPr/>
                      <wps:spPr>
                        <a:xfrm>
                          <a:off x="0" y="0"/>
                          <a:ext cx="75282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52825" h="9144">
                              <a:moveTo>
                                <a:pt x="0" y="0"/>
                              </a:moveTo>
                              <a:lnTo>
                                <a:pt x="752825" y="0"/>
                              </a:lnTo>
                              <a:lnTo>
                                <a:pt x="75282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52" name="Shape 45452"/>
                      <wps:cNvSpPr/>
                      <wps:spPr>
                        <a:xfrm>
                          <a:off x="0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53" name="Shape 45453"/>
                      <wps:cNvSpPr/>
                      <wps:spPr>
                        <a:xfrm>
                          <a:off x="743295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42635" style="width:444.957pt;height:0.000305176pt;position:absolute;mso-position-horizontal-relative:page;mso-position-horizontal:absolute;margin-left:75.5216pt;mso-position-vertical-relative:page;margin-top:813.864pt;" coordsize="56509,0">
              <v:shape id="Shape 45454" style="position:absolute;width:7337;height:91;left:49171;top:0;" coordsize="733765,9144" path="m0,0l733765,0l733765,9144l0,9144l0,0">
                <v:stroke weight="0pt" endcap="flat" joinstyle="miter" miterlimit="10" on="false" color="#000000" opacity="0"/>
                <v:fill on="true" color="#dfe2e5"/>
              </v:shape>
              <v:shape id="Shape 45455" style="position:absolute;width:95;height:91;left:56414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56" style="position:absolute;width:5527;height:91;left:43740;top:0;" coordsize="552707,9144" path="m0,0l552707,0l552707,9144l0,9144l0,0">
                <v:stroke weight="0pt" endcap="flat" joinstyle="miter" miterlimit="10" on="false" color="#000000" opacity="0"/>
                <v:fill on="true" color="#dfe2e5"/>
              </v:shape>
              <v:shape id="Shape 45457" style="position:absolute;width:95;height:91;left:49171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58" style="position:absolute;width:4764;height:91;left:39070;top:0;" coordsize="476471,9144" path="m0,0l476471,0l476471,9144l0,9144l0,0">
                <v:stroke weight="0pt" endcap="flat" joinstyle="miter" miterlimit="10" on="false" color="#000000" opacity="0"/>
                <v:fill on="true" color="#dfe2e5"/>
              </v:shape>
              <v:shape id="Shape 45459" style="position:absolute;width:95;height:91;left:43740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60" style="position:absolute;width:4764;height:91;left:34401;top:0;" coordsize="476472,9144" path="m0,0l476472,0l476472,9144l0,9144l0,0">
                <v:stroke weight="0pt" endcap="flat" joinstyle="miter" miterlimit="10" on="false" color="#000000" opacity="0"/>
                <v:fill on="true" color="#dfe2e5"/>
              </v:shape>
              <v:shape id="Shape 45461" style="position:absolute;width:95;height:91;left:39070;top:0;" coordsize="9530,9144" path="m0,0l9530,0l9530,9144l0,9144l0,0">
                <v:stroke weight="0pt" endcap="flat" joinstyle="miter" miterlimit="10" on="false" color="#000000" opacity="0"/>
                <v:fill on="true" color="#dfe2e5"/>
              </v:shape>
              <v:shape id="Shape 45462" style="position:absolute;width:27063;height:91;left:7432;top:0;" coordsize="2706357,9144" path="m0,0l2706357,0l2706357,9144l0,9144l0,0">
                <v:stroke weight="0pt" endcap="flat" joinstyle="miter" miterlimit="10" on="false" color="#000000" opacity="0"/>
                <v:fill on="true" color="#dfe2e5"/>
              </v:shape>
              <v:shape id="Shape 45463" style="position:absolute;width:95;height:91;left:34401;top:0;" coordsize="9530,9144" path="m0,0l9530,0l9530,9144l0,9144l0,0">
                <v:stroke weight="0pt" endcap="flat" joinstyle="miter" miterlimit="10" on="false" color="#000000" opacity="0"/>
                <v:fill on="true" color="#dfe2e5"/>
              </v:shape>
              <v:shape id="Shape 45464" style="position:absolute;width:7528;height:91;left:0;top:0;" coordsize="752825,9144" path="m0,0l752825,0l752825,9144l0,9144l0,0">
                <v:stroke weight="0pt" endcap="flat" joinstyle="miter" miterlimit="10" on="false" color="#000000" opacity="0"/>
                <v:fill on="true" color="#dfe2e5"/>
              </v:shape>
              <v:shape id="Shape 45465" style="position:absolute;width:95;height:91;left:0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66" style="position:absolute;width:95;height:91;left:7432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w10:wrap type="square"/>
            </v:group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684C9C" w14:textId="77777777" w:rsidR="002F7838" w:rsidRDefault="00636559">
    <w:pPr>
      <w:spacing w:after="0" w:line="259" w:lineRule="auto"/>
      <w:ind w:left="-1440" w:right="50" w:firstLine="0"/>
    </w:pPr>
    <w:r>
      <w:rPr>
        <w:rFonts w:ascii="Calibri" w:eastAsia="Calibri" w:hAnsi="Calibri" w:cs="Calibri"/>
        <w:noProof/>
        <w:color w:val="000000"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5BC9079B" wp14:editId="4A35A6A4">
              <wp:simplePos x="0" y="0"/>
              <wp:positionH relativeFrom="page">
                <wp:posOffset>959124</wp:posOffset>
              </wp:positionH>
              <wp:positionV relativeFrom="page">
                <wp:posOffset>10336076</wp:posOffset>
              </wp:positionV>
              <wp:extent cx="5650950" cy="4"/>
              <wp:effectExtent l="0" t="0" r="0" b="0"/>
              <wp:wrapSquare wrapText="bothSides"/>
              <wp:docPr id="42617" name="Group 426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650950" cy="4"/>
                        <a:chOff x="0" y="0"/>
                        <a:chExt cx="5650950" cy="4"/>
                      </a:xfrm>
                    </wpg:grpSpPr>
                    <wps:wsp>
                      <wps:cNvPr id="45415" name="Shape 45415"/>
                      <wps:cNvSpPr/>
                      <wps:spPr>
                        <a:xfrm>
                          <a:off x="4917185" y="0"/>
                          <a:ext cx="7337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33765" h="9144">
                              <a:moveTo>
                                <a:pt x="0" y="0"/>
                              </a:moveTo>
                              <a:lnTo>
                                <a:pt x="733765" y="0"/>
                              </a:lnTo>
                              <a:lnTo>
                                <a:pt x="7337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16" name="Shape 45416"/>
                      <wps:cNvSpPr/>
                      <wps:spPr>
                        <a:xfrm>
                          <a:off x="5641421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17" name="Shape 45417"/>
                      <wps:cNvSpPr/>
                      <wps:spPr>
                        <a:xfrm>
                          <a:off x="4374007" y="0"/>
                          <a:ext cx="552707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707" h="9144">
                              <a:moveTo>
                                <a:pt x="0" y="0"/>
                              </a:moveTo>
                              <a:lnTo>
                                <a:pt x="552707" y="0"/>
                              </a:lnTo>
                              <a:lnTo>
                                <a:pt x="55270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18" name="Shape 45418"/>
                      <wps:cNvSpPr/>
                      <wps:spPr>
                        <a:xfrm>
                          <a:off x="4917185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19" name="Shape 45419"/>
                      <wps:cNvSpPr/>
                      <wps:spPr>
                        <a:xfrm>
                          <a:off x="3907065" y="0"/>
                          <a:ext cx="476471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6471" h="9144">
                              <a:moveTo>
                                <a:pt x="0" y="0"/>
                              </a:moveTo>
                              <a:lnTo>
                                <a:pt x="476471" y="0"/>
                              </a:lnTo>
                              <a:lnTo>
                                <a:pt x="476471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20" name="Shape 45420"/>
                      <wps:cNvSpPr/>
                      <wps:spPr>
                        <a:xfrm>
                          <a:off x="4374007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21" name="Shape 45421"/>
                      <wps:cNvSpPr/>
                      <wps:spPr>
                        <a:xfrm>
                          <a:off x="3440123" y="0"/>
                          <a:ext cx="4764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6472" h="9144">
                              <a:moveTo>
                                <a:pt x="0" y="0"/>
                              </a:moveTo>
                              <a:lnTo>
                                <a:pt x="476472" y="0"/>
                              </a:lnTo>
                              <a:lnTo>
                                <a:pt x="4764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22" name="Shape 45422"/>
                      <wps:cNvSpPr/>
                      <wps:spPr>
                        <a:xfrm>
                          <a:off x="3907065" y="0"/>
                          <a:ext cx="9530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23" name="Shape 45423"/>
                      <wps:cNvSpPr/>
                      <wps:spPr>
                        <a:xfrm>
                          <a:off x="743295" y="0"/>
                          <a:ext cx="2706357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06357" h="9144">
                              <a:moveTo>
                                <a:pt x="0" y="0"/>
                              </a:moveTo>
                              <a:lnTo>
                                <a:pt x="2706357" y="0"/>
                              </a:lnTo>
                              <a:lnTo>
                                <a:pt x="270635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24" name="Shape 45424"/>
                      <wps:cNvSpPr/>
                      <wps:spPr>
                        <a:xfrm>
                          <a:off x="3440123" y="0"/>
                          <a:ext cx="9530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25" name="Shape 45425"/>
                      <wps:cNvSpPr/>
                      <wps:spPr>
                        <a:xfrm>
                          <a:off x="0" y="0"/>
                          <a:ext cx="75282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52825" h="9144">
                              <a:moveTo>
                                <a:pt x="0" y="0"/>
                              </a:moveTo>
                              <a:lnTo>
                                <a:pt x="752825" y="0"/>
                              </a:lnTo>
                              <a:lnTo>
                                <a:pt x="75282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26" name="Shape 45426"/>
                      <wps:cNvSpPr/>
                      <wps:spPr>
                        <a:xfrm>
                          <a:off x="0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27" name="Shape 45427"/>
                      <wps:cNvSpPr/>
                      <wps:spPr>
                        <a:xfrm>
                          <a:off x="743295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42617" style="width:444.957pt;height:0.000305176pt;position:absolute;mso-position-horizontal-relative:page;mso-position-horizontal:absolute;margin-left:75.5216pt;mso-position-vertical-relative:page;margin-top:813.864pt;" coordsize="56509,0">
              <v:shape id="Shape 45428" style="position:absolute;width:7337;height:91;left:49171;top:0;" coordsize="733765,9144" path="m0,0l733765,0l733765,9144l0,9144l0,0">
                <v:stroke weight="0pt" endcap="flat" joinstyle="miter" miterlimit="10" on="false" color="#000000" opacity="0"/>
                <v:fill on="true" color="#dfe2e5"/>
              </v:shape>
              <v:shape id="Shape 45429" style="position:absolute;width:95;height:91;left:56414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30" style="position:absolute;width:5527;height:91;left:43740;top:0;" coordsize="552707,9144" path="m0,0l552707,0l552707,9144l0,9144l0,0">
                <v:stroke weight="0pt" endcap="flat" joinstyle="miter" miterlimit="10" on="false" color="#000000" opacity="0"/>
                <v:fill on="true" color="#dfe2e5"/>
              </v:shape>
              <v:shape id="Shape 45431" style="position:absolute;width:95;height:91;left:49171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32" style="position:absolute;width:4764;height:91;left:39070;top:0;" coordsize="476471,9144" path="m0,0l476471,0l476471,9144l0,9144l0,0">
                <v:stroke weight="0pt" endcap="flat" joinstyle="miter" miterlimit="10" on="false" color="#000000" opacity="0"/>
                <v:fill on="true" color="#dfe2e5"/>
              </v:shape>
              <v:shape id="Shape 45433" style="position:absolute;width:95;height:91;left:43740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34" style="position:absolute;width:4764;height:91;left:34401;top:0;" coordsize="476472,9144" path="m0,0l476472,0l476472,9144l0,9144l0,0">
                <v:stroke weight="0pt" endcap="flat" joinstyle="miter" miterlimit="10" on="false" color="#000000" opacity="0"/>
                <v:fill on="true" color="#dfe2e5"/>
              </v:shape>
              <v:shape id="Shape 45435" style="position:absolute;width:95;height:91;left:39070;top:0;" coordsize="9530,9144" path="m0,0l9530,0l9530,9144l0,9144l0,0">
                <v:stroke weight="0pt" endcap="flat" joinstyle="miter" miterlimit="10" on="false" color="#000000" opacity="0"/>
                <v:fill on="true" color="#dfe2e5"/>
              </v:shape>
              <v:shape id="Shape 45436" style="position:absolute;width:27063;height:91;left:7432;top:0;" coordsize="2706357,9144" path="m0,0l2706357,0l2706357,9144l0,9144l0,0">
                <v:stroke weight="0pt" endcap="flat" joinstyle="miter" miterlimit="10" on="false" color="#000000" opacity="0"/>
                <v:fill on="true" color="#dfe2e5"/>
              </v:shape>
              <v:shape id="Shape 45437" style="position:absolute;width:95;height:91;left:34401;top:0;" coordsize="9530,9144" path="m0,0l9530,0l9530,9144l0,9144l0,0">
                <v:stroke weight="0pt" endcap="flat" joinstyle="miter" miterlimit="10" on="false" color="#000000" opacity="0"/>
                <v:fill on="true" color="#dfe2e5"/>
              </v:shape>
              <v:shape id="Shape 45438" style="position:absolute;width:7528;height:91;left:0;top:0;" coordsize="752825,9144" path="m0,0l752825,0l752825,9144l0,9144l0,0">
                <v:stroke weight="0pt" endcap="flat" joinstyle="miter" miterlimit="10" on="false" color="#000000" opacity="0"/>
                <v:fill on="true" color="#dfe2e5"/>
              </v:shape>
              <v:shape id="Shape 45439" style="position:absolute;width:95;height:91;left:0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40" style="position:absolute;width:95;height:91;left:7432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w10:wrap type="square"/>
            </v:group>
          </w:pict>
        </mc:Fallback>
      </mc:AlternateConten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5B8E7D" w14:textId="77777777" w:rsidR="002F7838" w:rsidRDefault="002F7838">
    <w:pPr>
      <w:spacing w:after="160" w:line="259" w:lineRule="auto"/>
      <w:ind w:left="0" w:firstLine="0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ECF655" w14:textId="77777777" w:rsidR="002F7838" w:rsidRDefault="002F7838">
    <w:pPr>
      <w:spacing w:after="160" w:line="259" w:lineRule="auto"/>
      <w:ind w:left="0" w:firstLine="0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90AF80" w14:textId="77777777" w:rsidR="002F7838" w:rsidRDefault="002F7838">
    <w:pPr>
      <w:spacing w:after="160" w:line="259" w:lineRule="auto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5342C5" w14:textId="77777777" w:rsidR="00465C28" w:rsidRDefault="00465C28">
      <w:pPr>
        <w:spacing w:after="0" w:line="240" w:lineRule="auto"/>
      </w:pPr>
      <w:r>
        <w:separator/>
      </w:r>
    </w:p>
  </w:footnote>
  <w:footnote w:type="continuationSeparator" w:id="0">
    <w:p w14:paraId="561BBA54" w14:textId="77777777" w:rsidR="00465C28" w:rsidRDefault="00465C28">
      <w:pPr>
        <w:spacing w:after="0" w:line="240" w:lineRule="auto"/>
      </w:pPr>
      <w:r>
        <w:continuationSeparator/>
      </w:r>
    </w:p>
  </w:footnote>
  <w:footnote w:id="1">
    <w:p w14:paraId="079298CE" w14:textId="1911A57D" w:rsidR="0040023A" w:rsidRDefault="0040023A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40023A">
        <w:rPr>
          <w:sz w:val="14"/>
          <w:szCs w:val="14"/>
        </w:rPr>
        <w:t xml:space="preserve">CAMPO, David Nazareno; STEGMAYER, Georgina; MILONE, Diego H. A new index for clustering </w:t>
      </w:r>
      <w:proofErr w:type="spellStart"/>
      <w:r w:rsidRPr="0040023A">
        <w:rPr>
          <w:sz w:val="14"/>
          <w:szCs w:val="14"/>
        </w:rPr>
        <w:t>validation</w:t>
      </w:r>
      <w:proofErr w:type="spellEnd"/>
      <w:r w:rsidRPr="0040023A">
        <w:rPr>
          <w:sz w:val="14"/>
          <w:szCs w:val="14"/>
        </w:rPr>
        <w:t xml:space="preserve"> with </w:t>
      </w:r>
      <w:proofErr w:type="spellStart"/>
      <w:r w:rsidRPr="0040023A">
        <w:rPr>
          <w:sz w:val="14"/>
          <w:szCs w:val="14"/>
        </w:rPr>
        <w:t>overlapped</w:t>
      </w:r>
      <w:proofErr w:type="spellEnd"/>
      <w:r w:rsidRPr="0040023A">
        <w:rPr>
          <w:sz w:val="14"/>
          <w:szCs w:val="14"/>
        </w:rPr>
        <w:t xml:space="preserve"> clusters. </w:t>
      </w:r>
      <w:r w:rsidRPr="0040023A">
        <w:rPr>
          <w:i/>
          <w:iCs/>
          <w:sz w:val="14"/>
          <w:szCs w:val="14"/>
        </w:rPr>
        <w:t>Expert Systems with Applications</w:t>
      </w:r>
      <w:r w:rsidRPr="0040023A">
        <w:rPr>
          <w:sz w:val="14"/>
          <w:szCs w:val="14"/>
        </w:rPr>
        <w:t>, 2016, 64: 549-556.</w:t>
      </w:r>
      <w:r>
        <w:rPr>
          <w:sz w:val="14"/>
          <w:szCs w:val="14"/>
        </w:rPr>
        <w:t xml:space="preserve">  </w:t>
      </w:r>
      <w:r w:rsidRPr="0040023A">
        <w:rPr>
          <w:sz w:val="14"/>
          <w:szCs w:val="14"/>
        </w:rPr>
        <w:t>https://www.sciencedirect.com/science/article/abs/pii/S0957417416304158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23B076" w14:textId="1C64189E" w:rsidR="00F54827" w:rsidRPr="00F54827" w:rsidRDefault="00F54827" w:rsidP="00F54827">
    <w:pPr>
      <w:pStyle w:val="Intestazione"/>
      <w:jc w:val="center"/>
      <w:rPr>
        <w:rStyle w:val="Riferimentointenso"/>
        <w:sz w:val="40"/>
        <w:szCs w:val="44"/>
      </w:rPr>
    </w:pPr>
    <w:proofErr w:type="spellStart"/>
    <w:r w:rsidRPr="00F54827">
      <w:rPr>
        <w:rStyle w:val="Riferimentointenso"/>
        <w:color w:val="7030A0"/>
        <w:sz w:val="40"/>
        <w:szCs w:val="44"/>
      </w:rPr>
      <w:t>Myocardial</w:t>
    </w:r>
    <w:proofErr w:type="spellEnd"/>
    <w:r w:rsidRPr="00F54827">
      <w:rPr>
        <w:rStyle w:val="Riferimentointenso"/>
        <w:color w:val="7030A0"/>
        <w:sz w:val="40"/>
        <w:szCs w:val="44"/>
      </w:rPr>
      <w:t xml:space="preserve"> </w:t>
    </w:r>
    <w:proofErr w:type="spellStart"/>
    <w:r w:rsidRPr="00F54827">
      <w:rPr>
        <w:rStyle w:val="Riferimentointenso"/>
        <w:color w:val="7030A0"/>
        <w:sz w:val="40"/>
        <w:szCs w:val="44"/>
      </w:rPr>
      <w:t>Infarction-Complications</w:t>
    </w:r>
    <w:proofErr w:type="spellEnd"/>
    <w:hyperlink r:id="rId1">
      <w:r w:rsidRPr="00F54827">
        <w:rPr>
          <w:rStyle w:val="Riferimentointenso"/>
          <w:color w:val="7030A0"/>
          <w:sz w:val="40"/>
          <w:szCs w:val="44"/>
        </w:rPr>
        <w:t xml:space="preserve"> </w:t>
      </w:r>
    </w:hyperlink>
    <w:r w:rsidRPr="00F54827">
      <w:rPr>
        <w:rStyle w:val="Riferimentointenso"/>
        <w:color w:val="7030A0"/>
        <w:sz w:val="40"/>
        <w:szCs w:val="44"/>
      </w:rPr>
      <w:t>Analysis</w:t>
    </w:r>
  </w:p>
  <w:p w14:paraId="767488BF" w14:textId="77777777" w:rsidR="00F54827" w:rsidRDefault="00F54827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6B090A"/>
    <w:multiLevelType w:val="hybridMultilevel"/>
    <w:tmpl w:val="CEFC134C"/>
    <w:lvl w:ilvl="0" w:tplc="ACEC8A90">
      <w:start w:val="5"/>
      <w:numFmt w:val="decimal"/>
      <w:lvlText w:val="%1"/>
      <w:lvlJc w:val="left"/>
      <w:pPr>
        <w:ind w:left="132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34E0CDCA">
      <w:start w:val="1"/>
      <w:numFmt w:val="lowerLetter"/>
      <w:lvlText w:val="%2"/>
      <w:lvlJc w:val="left"/>
      <w:pPr>
        <w:ind w:left="124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665A28BC">
      <w:start w:val="1"/>
      <w:numFmt w:val="lowerRoman"/>
      <w:lvlText w:val="%3"/>
      <w:lvlJc w:val="left"/>
      <w:pPr>
        <w:ind w:left="196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2EE6B49A">
      <w:start w:val="1"/>
      <w:numFmt w:val="decimal"/>
      <w:lvlText w:val="%4"/>
      <w:lvlJc w:val="left"/>
      <w:pPr>
        <w:ind w:left="268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FBE8855A">
      <w:start w:val="1"/>
      <w:numFmt w:val="lowerLetter"/>
      <w:lvlText w:val="%5"/>
      <w:lvlJc w:val="left"/>
      <w:pPr>
        <w:ind w:left="340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3F38C8FE">
      <w:start w:val="1"/>
      <w:numFmt w:val="lowerRoman"/>
      <w:lvlText w:val="%6"/>
      <w:lvlJc w:val="left"/>
      <w:pPr>
        <w:ind w:left="412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3A8C9B26">
      <w:start w:val="1"/>
      <w:numFmt w:val="decimal"/>
      <w:lvlText w:val="%7"/>
      <w:lvlJc w:val="left"/>
      <w:pPr>
        <w:ind w:left="484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7DD618F4">
      <w:start w:val="1"/>
      <w:numFmt w:val="lowerLetter"/>
      <w:lvlText w:val="%8"/>
      <w:lvlJc w:val="left"/>
      <w:pPr>
        <w:ind w:left="556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A1FA9012">
      <w:start w:val="1"/>
      <w:numFmt w:val="lowerRoman"/>
      <w:lvlText w:val="%9"/>
      <w:lvlJc w:val="left"/>
      <w:pPr>
        <w:ind w:left="628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55F3255A"/>
    <w:multiLevelType w:val="hybridMultilevel"/>
    <w:tmpl w:val="5BE61178"/>
    <w:lvl w:ilvl="0" w:tplc="9E06C7F0">
      <w:start w:val="6"/>
      <w:numFmt w:val="decimal"/>
      <w:lvlText w:val="%1"/>
      <w:lvlJc w:val="left"/>
      <w:pPr>
        <w:ind w:left="132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E1FC0DCA">
      <w:start w:val="1"/>
      <w:numFmt w:val="lowerLetter"/>
      <w:lvlText w:val="%2"/>
      <w:lvlJc w:val="left"/>
      <w:pPr>
        <w:ind w:left="124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6742EC36">
      <w:start w:val="1"/>
      <w:numFmt w:val="lowerRoman"/>
      <w:lvlText w:val="%3"/>
      <w:lvlJc w:val="left"/>
      <w:pPr>
        <w:ind w:left="196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8090A67C">
      <w:start w:val="1"/>
      <w:numFmt w:val="decimal"/>
      <w:lvlText w:val="%4"/>
      <w:lvlJc w:val="left"/>
      <w:pPr>
        <w:ind w:left="268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621E917A">
      <w:start w:val="1"/>
      <w:numFmt w:val="lowerLetter"/>
      <w:lvlText w:val="%5"/>
      <w:lvlJc w:val="left"/>
      <w:pPr>
        <w:ind w:left="340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60D4FB20">
      <w:start w:val="1"/>
      <w:numFmt w:val="lowerRoman"/>
      <w:lvlText w:val="%6"/>
      <w:lvlJc w:val="left"/>
      <w:pPr>
        <w:ind w:left="412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62CA558">
      <w:start w:val="1"/>
      <w:numFmt w:val="decimal"/>
      <w:lvlText w:val="%7"/>
      <w:lvlJc w:val="left"/>
      <w:pPr>
        <w:ind w:left="484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BE8C9AFA">
      <w:start w:val="1"/>
      <w:numFmt w:val="lowerLetter"/>
      <w:lvlText w:val="%8"/>
      <w:lvlJc w:val="left"/>
      <w:pPr>
        <w:ind w:left="556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F970CAD2">
      <w:start w:val="1"/>
      <w:numFmt w:val="lowerRoman"/>
      <w:lvlText w:val="%9"/>
      <w:lvlJc w:val="left"/>
      <w:pPr>
        <w:ind w:left="628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9C17E5F"/>
    <w:multiLevelType w:val="multilevel"/>
    <w:tmpl w:val="8924BB9C"/>
    <w:lvl w:ilvl="0">
      <w:start w:val="1"/>
      <w:numFmt w:val="decimal"/>
      <w:lvlText w:val="%1"/>
      <w:lvlJc w:val="left"/>
      <w:pPr>
        <w:ind w:left="3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"/>
      <w:lvlJc w:val="left"/>
      <w:pPr>
        <w:ind w:left="17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6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F534019"/>
    <w:multiLevelType w:val="hybridMultilevel"/>
    <w:tmpl w:val="6638DCD0"/>
    <w:lvl w:ilvl="0" w:tplc="6E8EA27E">
      <w:numFmt w:val="bullet"/>
      <w:lvlText w:val=""/>
      <w:lvlJc w:val="left"/>
      <w:pPr>
        <w:ind w:left="720" w:hanging="360"/>
      </w:pPr>
      <w:rPr>
        <w:rFonts w:ascii="Symbol" w:eastAsia="Open Sans" w:hAnsi="Symbol" w:cs="Open San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4F09FA"/>
    <w:multiLevelType w:val="multilevel"/>
    <w:tmpl w:val="FB545324"/>
    <w:lvl w:ilvl="0">
      <w:start w:val="3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1"/>
      <w:numFmt w:val="decimal"/>
      <w:lvlText w:val="%1.%2"/>
      <w:lvlJc w:val="left"/>
      <w:pPr>
        <w:ind w:left="17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9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6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63532ACE"/>
    <w:multiLevelType w:val="hybridMultilevel"/>
    <w:tmpl w:val="A2E0024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34628B"/>
    <w:multiLevelType w:val="hybridMultilevel"/>
    <w:tmpl w:val="93444142"/>
    <w:lvl w:ilvl="0" w:tplc="F73EB16C">
      <w:start w:val="1"/>
      <w:numFmt w:val="decimal"/>
      <w:lvlText w:val="%1)"/>
      <w:lvlJc w:val="left"/>
      <w:pPr>
        <w:ind w:left="22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E1A297C">
      <w:start w:val="1"/>
      <w:numFmt w:val="lowerLetter"/>
      <w:lvlText w:val="%2"/>
      <w:lvlJc w:val="left"/>
      <w:pPr>
        <w:ind w:left="108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01EC896">
      <w:start w:val="1"/>
      <w:numFmt w:val="lowerRoman"/>
      <w:lvlText w:val="%3"/>
      <w:lvlJc w:val="left"/>
      <w:pPr>
        <w:ind w:left="180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5A0F00C">
      <w:start w:val="1"/>
      <w:numFmt w:val="decimal"/>
      <w:lvlText w:val="%4"/>
      <w:lvlJc w:val="left"/>
      <w:pPr>
        <w:ind w:left="252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ABCEBC4">
      <w:start w:val="1"/>
      <w:numFmt w:val="lowerLetter"/>
      <w:lvlText w:val="%5"/>
      <w:lvlJc w:val="left"/>
      <w:pPr>
        <w:ind w:left="324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57AC1D4">
      <w:start w:val="1"/>
      <w:numFmt w:val="lowerRoman"/>
      <w:lvlText w:val="%6"/>
      <w:lvlJc w:val="left"/>
      <w:pPr>
        <w:ind w:left="396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278998C">
      <w:start w:val="1"/>
      <w:numFmt w:val="decimal"/>
      <w:lvlText w:val="%7"/>
      <w:lvlJc w:val="left"/>
      <w:pPr>
        <w:ind w:left="468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AC2C152">
      <w:start w:val="1"/>
      <w:numFmt w:val="lowerLetter"/>
      <w:lvlText w:val="%8"/>
      <w:lvlJc w:val="left"/>
      <w:pPr>
        <w:ind w:left="540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6E6A6F6">
      <w:start w:val="1"/>
      <w:numFmt w:val="lowerRoman"/>
      <w:lvlText w:val="%9"/>
      <w:lvlJc w:val="left"/>
      <w:pPr>
        <w:ind w:left="612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70F81E2B"/>
    <w:multiLevelType w:val="hybridMultilevel"/>
    <w:tmpl w:val="EE221AF0"/>
    <w:lvl w:ilvl="0" w:tplc="CEF62E06">
      <w:start w:val="11"/>
      <w:numFmt w:val="bullet"/>
      <w:lvlText w:val="-"/>
      <w:lvlJc w:val="left"/>
      <w:pPr>
        <w:ind w:left="720" w:hanging="360"/>
      </w:pPr>
      <w:rPr>
        <w:rFonts w:ascii="Open Sans" w:eastAsia="Open Sans" w:hAnsi="Open Sans" w:cs="Open San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6248BF"/>
    <w:multiLevelType w:val="multilevel"/>
    <w:tmpl w:val="295286EE"/>
    <w:lvl w:ilvl="0">
      <w:start w:val="3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22"/>
      <w:numFmt w:val="decimal"/>
      <w:lvlText w:val="%1.%2"/>
      <w:lvlJc w:val="left"/>
      <w:pPr>
        <w:ind w:left="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3"/>
  </w:num>
  <w:num w:numId="5">
    <w:abstractNumId w:val="2"/>
  </w:num>
  <w:num w:numId="6">
    <w:abstractNumId w:val="4"/>
  </w:num>
  <w:num w:numId="7">
    <w:abstractNumId w:val="8"/>
  </w:num>
  <w:num w:numId="8">
    <w:abstractNumId w:val="7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F7838"/>
    <w:rsid w:val="00000070"/>
    <w:rsid w:val="0002250D"/>
    <w:rsid w:val="000441AD"/>
    <w:rsid w:val="00063944"/>
    <w:rsid w:val="000844B3"/>
    <w:rsid w:val="000910F8"/>
    <w:rsid w:val="000A23FA"/>
    <w:rsid w:val="000C1C11"/>
    <w:rsid w:val="0010524C"/>
    <w:rsid w:val="001410D7"/>
    <w:rsid w:val="00184D1D"/>
    <w:rsid w:val="00187605"/>
    <w:rsid w:val="001908A8"/>
    <w:rsid w:val="001A5D35"/>
    <w:rsid w:val="001D25E4"/>
    <w:rsid w:val="001D45A5"/>
    <w:rsid w:val="001F5F0E"/>
    <w:rsid w:val="001F6432"/>
    <w:rsid w:val="00246BAD"/>
    <w:rsid w:val="002479AC"/>
    <w:rsid w:val="0025265C"/>
    <w:rsid w:val="0026156A"/>
    <w:rsid w:val="002731F8"/>
    <w:rsid w:val="00275374"/>
    <w:rsid w:val="002A09BE"/>
    <w:rsid w:val="002F7122"/>
    <w:rsid w:val="002F7838"/>
    <w:rsid w:val="00302A9F"/>
    <w:rsid w:val="00380E97"/>
    <w:rsid w:val="003B1498"/>
    <w:rsid w:val="003F6C2F"/>
    <w:rsid w:val="0040023A"/>
    <w:rsid w:val="004641EE"/>
    <w:rsid w:val="00465C28"/>
    <w:rsid w:val="00483843"/>
    <w:rsid w:val="004A2032"/>
    <w:rsid w:val="004A75FF"/>
    <w:rsid w:val="00545C5F"/>
    <w:rsid w:val="005661A3"/>
    <w:rsid w:val="0057555D"/>
    <w:rsid w:val="00584B81"/>
    <w:rsid w:val="005A1AAA"/>
    <w:rsid w:val="005C26D6"/>
    <w:rsid w:val="005D2CF9"/>
    <w:rsid w:val="00605B92"/>
    <w:rsid w:val="00606E2E"/>
    <w:rsid w:val="006221C7"/>
    <w:rsid w:val="0063105E"/>
    <w:rsid w:val="00636559"/>
    <w:rsid w:val="00636561"/>
    <w:rsid w:val="00652346"/>
    <w:rsid w:val="00653282"/>
    <w:rsid w:val="00665BA6"/>
    <w:rsid w:val="006A043B"/>
    <w:rsid w:val="006A7CDE"/>
    <w:rsid w:val="00746D91"/>
    <w:rsid w:val="0078668A"/>
    <w:rsid w:val="00797D32"/>
    <w:rsid w:val="007C0384"/>
    <w:rsid w:val="007E1F6F"/>
    <w:rsid w:val="00823EB4"/>
    <w:rsid w:val="0083216C"/>
    <w:rsid w:val="00871A15"/>
    <w:rsid w:val="00886364"/>
    <w:rsid w:val="008B0256"/>
    <w:rsid w:val="009030D1"/>
    <w:rsid w:val="00903537"/>
    <w:rsid w:val="00943370"/>
    <w:rsid w:val="009538C5"/>
    <w:rsid w:val="00963023"/>
    <w:rsid w:val="009940E6"/>
    <w:rsid w:val="00997884"/>
    <w:rsid w:val="009A1339"/>
    <w:rsid w:val="009B4E9B"/>
    <w:rsid w:val="009E1A89"/>
    <w:rsid w:val="009E767D"/>
    <w:rsid w:val="009F7206"/>
    <w:rsid w:val="00A131A3"/>
    <w:rsid w:val="00A16DE4"/>
    <w:rsid w:val="00A4081C"/>
    <w:rsid w:val="00A43B61"/>
    <w:rsid w:val="00A47361"/>
    <w:rsid w:val="00A63905"/>
    <w:rsid w:val="00A84177"/>
    <w:rsid w:val="00AC4E3F"/>
    <w:rsid w:val="00AE1DC0"/>
    <w:rsid w:val="00B33216"/>
    <w:rsid w:val="00B33995"/>
    <w:rsid w:val="00B53BAA"/>
    <w:rsid w:val="00B56C93"/>
    <w:rsid w:val="00B74E7A"/>
    <w:rsid w:val="00BB319E"/>
    <w:rsid w:val="00BC61AF"/>
    <w:rsid w:val="00BE2B03"/>
    <w:rsid w:val="00C2241A"/>
    <w:rsid w:val="00C26DAB"/>
    <w:rsid w:val="00C94A5A"/>
    <w:rsid w:val="00CA56D3"/>
    <w:rsid w:val="00CB71B2"/>
    <w:rsid w:val="00CD2D4F"/>
    <w:rsid w:val="00D40FA4"/>
    <w:rsid w:val="00E5115D"/>
    <w:rsid w:val="00E7263B"/>
    <w:rsid w:val="00EB0C0C"/>
    <w:rsid w:val="00ED7FF8"/>
    <w:rsid w:val="00EE3580"/>
    <w:rsid w:val="00F01DB9"/>
    <w:rsid w:val="00F15359"/>
    <w:rsid w:val="00F23349"/>
    <w:rsid w:val="00F26117"/>
    <w:rsid w:val="00F46672"/>
    <w:rsid w:val="00F5430D"/>
    <w:rsid w:val="00F54827"/>
    <w:rsid w:val="00F9220E"/>
    <w:rsid w:val="00FD1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ccecff"/>
    </o:shapedefaults>
    <o:shapelayout v:ext="edit">
      <o:idmap v:ext="edit" data="1"/>
    </o:shapelayout>
  </w:shapeDefaults>
  <w:decimalSymbol w:val=","/>
  <w:listSeparator w:val=";"/>
  <w14:docId w14:val="3F48ECC7"/>
  <w15:docId w15:val="{FA76FAD1-4196-4C7D-8B4F-0797C1888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0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63905"/>
    <w:pPr>
      <w:spacing w:after="157" w:line="265" w:lineRule="auto"/>
      <w:ind w:left="10" w:hanging="10"/>
    </w:pPr>
    <w:rPr>
      <w:rFonts w:ascii="Open Sans" w:eastAsia="Open Sans" w:hAnsi="Open Sans" w:cs="Open Sans"/>
      <w:color w:val="333333"/>
      <w:sz w:val="20"/>
    </w:rPr>
  </w:style>
  <w:style w:type="paragraph" w:styleId="Titolo1">
    <w:name w:val="heading 1"/>
    <w:next w:val="Normale"/>
    <w:link w:val="Titolo1Carattere"/>
    <w:uiPriority w:val="9"/>
    <w:qFormat/>
    <w:pPr>
      <w:keepNext/>
      <w:keepLines/>
      <w:spacing w:after="3"/>
      <w:ind w:left="10" w:hanging="10"/>
      <w:outlineLvl w:val="0"/>
    </w:pPr>
    <w:rPr>
      <w:rFonts w:ascii="Open Sans" w:eastAsia="Open Sans" w:hAnsi="Open Sans" w:cs="Open Sans"/>
      <w:b/>
      <w:color w:val="333333"/>
      <w:sz w:val="29"/>
    </w:rPr>
  </w:style>
  <w:style w:type="paragraph" w:styleId="Titolo2">
    <w:name w:val="heading 2"/>
    <w:next w:val="Normale"/>
    <w:link w:val="Titolo2Carattere"/>
    <w:uiPriority w:val="9"/>
    <w:unhideWhenUsed/>
    <w:qFormat/>
    <w:pPr>
      <w:keepNext/>
      <w:keepLines/>
      <w:spacing w:after="137"/>
      <w:ind w:left="10" w:hanging="10"/>
      <w:outlineLvl w:val="1"/>
    </w:pPr>
    <w:rPr>
      <w:rFonts w:ascii="Open Sans" w:eastAsia="Open Sans" w:hAnsi="Open Sans" w:cs="Open Sans"/>
      <w:b/>
      <w:color w:val="333333"/>
      <w:sz w:val="24"/>
    </w:rPr>
  </w:style>
  <w:style w:type="paragraph" w:styleId="Titolo3">
    <w:name w:val="heading 3"/>
    <w:next w:val="Normale"/>
    <w:link w:val="Titolo3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2"/>
    </w:pPr>
    <w:rPr>
      <w:rFonts w:ascii="Arial" w:eastAsia="Arial" w:hAnsi="Arial" w:cs="Arial"/>
      <w:b/>
      <w:color w:val="000000"/>
      <w:sz w:val="26"/>
    </w:rPr>
  </w:style>
  <w:style w:type="paragraph" w:styleId="Titolo4">
    <w:name w:val="heading 4"/>
    <w:next w:val="Normale"/>
    <w:link w:val="Titolo4Carattere"/>
    <w:uiPriority w:val="9"/>
    <w:unhideWhenUsed/>
    <w:qFormat/>
    <w:rsid w:val="004641EE"/>
    <w:pPr>
      <w:keepNext/>
      <w:keepLines/>
      <w:spacing w:after="0"/>
      <w:ind w:left="10" w:right="2" w:hanging="10"/>
      <w:jc w:val="center"/>
      <w:outlineLvl w:val="3"/>
    </w:pPr>
    <w:rPr>
      <w:rFonts w:ascii="Times New Roman" w:eastAsia="Times New Roman" w:hAnsi="Times New Roman" w:cs="Times New Roman"/>
      <w:b/>
      <w:color w:val="000000"/>
      <w:sz w:val="28"/>
    </w:rPr>
  </w:style>
  <w:style w:type="paragraph" w:styleId="Titolo5">
    <w:name w:val="heading 5"/>
    <w:next w:val="Normale"/>
    <w:link w:val="Titolo5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4"/>
    </w:pPr>
    <w:rPr>
      <w:rFonts w:ascii="Arial" w:eastAsia="Arial" w:hAnsi="Arial" w:cs="Arial"/>
      <w:b/>
      <w:color w:val="000000"/>
      <w:sz w:val="26"/>
    </w:rPr>
  </w:style>
  <w:style w:type="paragraph" w:styleId="Titolo6">
    <w:name w:val="heading 6"/>
    <w:next w:val="Normale"/>
    <w:link w:val="Titolo6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5"/>
    </w:pPr>
    <w:rPr>
      <w:rFonts w:ascii="Arial" w:eastAsia="Arial" w:hAnsi="Arial" w:cs="Arial"/>
      <w:b/>
      <w:color w:val="000000"/>
      <w:sz w:val="26"/>
    </w:rPr>
  </w:style>
  <w:style w:type="paragraph" w:styleId="Titolo7">
    <w:name w:val="heading 7"/>
    <w:next w:val="Normale"/>
    <w:link w:val="Titolo7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6"/>
    </w:pPr>
    <w:rPr>
      <w:rFonts w:ascii="Arial" w:eastAsia="Arial" w:hAnsi="Arial" w:cs="Arial"/>
      <w:b/>
      <w:color w:val="000000"/>
      <w:sz w:val="26"/>
    </w:rPr>
  </w:style>
  <w:style w:type="paragraph" w:styleId="Titolo8">
    <w:name w:val="heading 8"/>
    <w:next w:val="Normale"/>
    <w:link w:val="Titolo8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7"/>
    </w:pPr>
    <w:rPr>
      <w:rFonts w:ascii="Arial" w:eastAsia="Arial" w:hAnsi="Arial" w:cs="Arial"/>
      <w:b/>
      <w:color w:val="000000"/>
      <w:sz w:val="26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2Carattere">
    <w:name w:val="Titolo 2 Carattere"/>
    <w:link w:val="Titolo2"/>
    <w:uiPriority w:val="9"/>
    <w:rPr>
      <w:rFonts w:ascii="Open Sans" w:eastAsia="Open Sans" w:hAnsi="Open Sans" w:cs="Open Sans"/>
      <w:b/>
      <w:color w:val="333333"/>
      <w:sz w:val="24"/>
    </w:rPr>
  </w:style>
  <w:style w:type="character" w:customStyle="1" w:styleId="Titolo1Carattere">
    <w:name w:val="Titolo 1 Carattere"/>
    <w:link w:val="Titolo1"/>
    <w:uiPriority w:val="9"/>
    <w:rPr>
      <w:rFonts w:ascii="Open Sans" w:eastAsia="Open Sans" w:hAnsi="Open Sans" w:cs="Open Sans"/>
      <w:b/>
      <w:color w:val="333333"/>
      <w:sz w:val="29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Intestazione">
    <w:name w:val="header"/>
    <w:basedOn w:val="Normale"/>
    <w:link w:val="IntestazioneCarattere"/>
    <w:uiPriority w:val="99"/>
    <w:unhideWhenUsed/>
    <w:rsid w:val="00F5482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54827"/>
    <w:rPr>
      <w:rFonts w:ascii="Open Sans" w:eastAsia="Open Sans" w:hAnsi="Open Sans" w:cs="Open Sans"/>
      <w:color w:val="333333"/>
      <w:sz w:val="20"/>
    </w:rPr>
  </w:style>
  <w:style w:type="character" w:styleId="Collegamentoipertestuale">
    <w:name w:val="Hyperlink"/>
    <w:basedOn w:val="Carpredefinitoparagrafo"/>
    <w:uiPriority w:val="99"/>
    <w:unhideWhenUsed/>
    <w:rsid w:val="00F54827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F54827"/>
    <w:rPr>
      <w:color w:val="605E5C"/>
      <w:shd w:val="clear" w:color="auto" w:fill="E1DFDD"/>
    </w:rPr>
  </w:style>
  <w:style w:type="character" w:styleId="Riferimentointenso">
    <w:name w:val="Intense Reference"/>
    <w:basedOn w:val="Carpredefinitoparagrafo"/>
    <w:uiPriority w:val="32"/>
    <w:qFormat/>
    <w:rsid w:val="00F54827"/>
    <w:rPr>
      <w:b/>
      <w:bCs/>
      <w:smallCaps/>
      <w:color w:val="4472C4" w:themeColor="accent1"/>
      <w:spacing w:val="5"/>
    </w:rPr>
  </w:style>
  <w:style w:type="character" w:styleId="Titolodellibro">
    <w:name w:val="Book Title"/>
    <w:basedOn w:val="Carpredefinitoparagrafo"/>
    <w:uiPriority w:val="33"/>
    <w:qFormat/>
    <w:rsid w:val="00F54827"/>
    <w:rPr>
      <w:b/>
      <w:bCs/>
      <w:i/>
      <w:iCs/>
      <w:spacing w:val="5"/>
    </w:rPr>
  </w:style>
  <w:style w:type="paragraph" w:styleId="Pidipagina">
    <w:name w:val="footer"/>
    <w:basedOn w:val="Normale"/>
    <w:link w:val="PidipaginaCarattere"/>
    <w:uiPriority w:val="99"/>
    <w:unhideWhenUsed/>
    <w:rsid w:val="009A1339"/>
    <w:pPr>
      <w:tabs>
        <w:tab w:val="center" w:pos="4680"/>
        <w:tab w:val="right" w:pos="9360"/>
      </w:tabs>
      <w:spacing w:after="0" w:line="240" w:lineRule="auto"/>
      <w:ind w:left="0" w:firstLine="0"/>
    </w:pPr>
    <w:rPr>
      <w:rFonts w:asciiTheme="minorHAnsi" w:eastAsiaTheme="minorEastAsia" w:hAnsiTheme="minorHAnsi" w:cs="Times New Roman"/>
      <w:color w:val="auto"/>
      <w:sz w:val="22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A1339"/>
    <w:rPr>
      <w:rFonts w:cs="Times New Roman"/>
    </w:rPr>
  </w:style>
  <w:style w:type="paragraph" w:styleId="Nessunaspaziatura">
    <w:name w:val="No Spacing"/>
    <w:link w:val="NessunaspaziaturaCarattere"/>
    <w:uiPriority w:val="1"/>
    <w:qFormat/>
    <w:rsid w:val="009030D1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9030D1"/>
  </w:style>
  <w:style w:type="paragraph" w:styleId="Paragrafoelenco">
    <w:name w:val="List Paragraph"/>
    <w:basedOn w:val="Normale"/>
    <w:uiPriority w:val="34"/>
    <w:qFormat/>
    <w:rsid w:val="00B33995"/>
    <w:pPr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CB71B2"/>
    <w:rPr>
      <w:color w:val="808080"/>
    </w:rPr>
  </w:style>
  <w:style w:type="table" w:styleId="Grigliatabella">
    <w:name w:val="Table Grid"/>
    <w:basedOn w:val="Tabellanormale"/>
    <w:uiPriority w:val="39"/>
    <w:rsid w:val="000C1C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gliatabellachiara">
    <w:name w:val="Grid Table Light"/>
    <w:basedOn w:val="Tabellanormale"/>
    <w:uiPriority w:val="40"/>
    <w:rsid w:val="000C1C1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lasemplice-1">
    <w:name w:val="Plain Table 1"/>
    <w:basedOn w:val="Tabellanormale"/>
    <w:uiPriority w:val="41"/>
    <w:rsid w:val="000C1C1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4641EE"/>
    <w:rPr>
      <w:rFonts w:ascii="Arial" w:eastAsia="Arial" w:hAnsi="Arial" w:cs="Arial"/>
      <w:b/>
      <w:color w:val="000000"/>
      <w:sz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4641EE"/>
    <w:rPr>
      <w:rFonts w:ascii="Times New Roman" w:eastAsia="Times New Roman" w:hAnsi="Times New Roman" w:cs="Times New Roman"/>
      <w:b/>
      <w:color w:val="000000"/>
      <w:sz w:val="28"/>
    </w:rPr>
  </w:style>
  <w:style w:type="character" w:customStyle="1" w:styleId="Titolo5Carattere">
    <w:name w:val="Titolo 5 Carattere"/>
    <w:basedOn w:val="Carpredefinitoparagrafo"/>
    <w:link w:val="Titolo5"/>
    <w:uiPriority w:val="9"/>
    <w:rsid w:val="004641EE"/>
    <w:rPr>
      <w:rFonts w:ascii="Arial" w:eastAsia="Arial" w:hAnsi="Arial" w:cs="Arial"/>
      <w:b/>
      <w:color w:val="000000"/>
      <w:sz w:val="26"/>
    </w:rPr>
  </w:style>
  <w:style w:type="character" w:customStyle="1" w:styleId="Titolo6Carattere">
    <w:name w:val="Titolo 6 Carattere"/>
    <w:basedOn w:val="Carpredefinitoparagrafo"/>
    <w:link w:val="Titolo6"/>
    <w:uiPriority w:val="9"/>
    <w:rsid w:val="004641EE"/>
    <w:rPr>
      <w:rFonts w:ascii="Arial" w:eastAsia="Arial" w:hAnsi="Arial" w:cs="Arial"/>
      <w:b/>
      <w:color w:val="000000"/>
      <w:sz w:val="26"/>
    </w:rPr>
  </w:style>
  <w:style w:type="character" w:customStyle="1" w:styleId="Titolo7Carattere">
    <w:name w:val="Titolo 7 Carattere"/>
    <w:basedOn w:val="Carpredefinitoparagrafo"/>
    <w:link w:val="Titolo7"/>
    <w:uiPriority w:val="9"/>
    <w:rsid w:val="004641EE"/>
    <w:rPr>
      <w:rFonts w:ascii="Arial" w:eastAsia="Arial" w:hAnsi="Arial" w:cs="Arial"/>
      <w:b/>
      <w:color w:val="000000"/>
      <w:sz w:val="26"/>
    </w:rPr>
  </w:style>
  <w:style w:type="character" w:customStyle="1" w:styleId="Titolo8Carattere">
    <w:name w:val="Titolo 8 Carattere"/>
    <w:basedOn w:val="Carpredefinitoparagrafo"/>
    <w:link w:val="Titolo8"/>
    <w:uiPriority w:val="9"/>
    <w:rsid w:val="004641EE"/>
    <w:rPr>
      <w:rFonts w:ascii="Arial" w:eastAsia="Arial" w:hAnsi="Arial" w:cs="Arial"/>
      <w:b/>
      <w:color w:val="000000"/>
      <w:sz w:val="26"/>
    </w:rPr>
  </w:style>
  <w:style w:type="table" w:styleId="Tabellasemplice-3">
    <w:name w:val="Plain Table 3"/>
    <w:basedOn w:val="Tabellanormale"/>
    <w:uiPriority w:val="43"/>
    <w:rsid w:val="004641E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lasemplice5">
    <w:name w:val="Plain Table 5"/>
    <w:basedOn w:val="Tabellanormale"/>
    <w:rsid w:val="004641E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78668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</w:pPr>
    <w:rPr>
      <w:rFonts w:ascii="Courier New" w:eastAsia="Times New Roman" w:hAnsi="Courier New" w:cs="Courier New"/>
      <w:color w:val="auto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78668A"/>
    <w:rPr>
      <w:rFonts w:ascii="Courier New" w:eastAsia="Times New Roman" w:hAnsi="Courier New" w:cs="Courier New"/>
      <w:sz w:val="20"/>
      <w:szCs w:val="20"/>
    </w:rPr>
  </w:style>
  <w:style w:type="character" w:customStyle="1" w:styleId="button-content">
    <w:name w:val="button-content"/>
    <w:basedOn w:val="Carpredefinitoparagrafo"/>
    <w:rsid w:val="0078668A"/>
  </w:style>
  <w:style w:type="paragraph" w:customStyle="1" w:styleId="Compact">
    <w:name w:val="Compact"/>
    <w:basedOn w:val="Corpotesto"/>
    <w:qFormat/>
    <w:rsid w:val="009B4E9B"/>
    <w:pPr>
      <w:spacing w:before="36" w:after="36" w:line="240" w:lineRule="auto"/>
      <w:ind w:left="0" w:firstLine="0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9B4E9B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9B4E9B"/>
    <w:rPr>
      <w:rFonts w:ascii="Open Sans" w:eastAsia="Open Sans" w:hAnsi="Open Sans" w:cs="Open Sans"/>
      <w:color w:val="333333"/>
      <w:sz w:val="20"/>
    </w:rPr>
  </w:style>
  <w:style w:type="character" w:styleId="Enfasiintensa">
    <w:name w:val="Intense Emphasis"/>
    <w:basedOn w:val="Carpredefinitoparagrafo"/>
    <w:uiPriority w:val="21"/>
    <w:qFormat/>
    <w:rsid w:val="003B1498"/>
    <w:rPr>
      <w:i/>
      <w:iCs/>
      <w:color w:val="4472C4" w:themeColor="accent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40023A"/>
    <w:pPr>
      <w:spacing w:after="0"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40023A"/>
    <w:rPr>
      <w:rFonts w:ascii="Open Sans" w:eastAsia="Open Sans" w:hAnsi="Open Sans" w:cs="Open Sans"/>
      <w:color w:val="333333"/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40023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64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96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64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78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0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63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0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3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2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76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27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083289">
                      <w:marLeft w:val="0"/>
                      <w:marRight w:val="0"/>
                      <w:marTop w:val="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3343471">
                          <w:marLeft w:val="0"/>
                          <w:marRight w:val="1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870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5743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4107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2373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4537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256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9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5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8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6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18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844964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921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04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jpg"/><Relationship Id="rId117" Type="http://schemas.openxmlformats.org/officeDocument/2006/relationships/image" Target="media/image99.png"/><Relationship Id="rId21" Type="http://schemas.openxmlformats.org/officeDocument/2006/relationships/header" Target="header1.xml"/><Relationship Id="rId42" Type="http://schemas.openxmlformats.org/officeDocument/2006/relationships/image" Target="media/image27.jpg"/><Relationship Id="rId47" Type="http://schemas.openxmlformats.org/officeDocument/2006/relationships/image" Target="media/image32.jpg"/><Relationship Id="rId63" Type="http://schemas.openxmlformats.org/officeDocument/2006/relationships/image" Target="media/image48.jpg"/><Relationship Id="rId68" Type="http://schemas.openxmlformats.org/officeDocument/2006/relationships/image" Target="media/image53.jpg"/><Relationship Id="rId84" Type="http://schemas.openxmlformats.org/officeDocument/2006/relationships/image" Target="media/image66.jpg"/><Relationship Id="rId89" Type="http://schemas.openxmlformats.org/officeDocument/2006/relationships/image" Target="media/image71.jpg"/><Relationship Id="rId112" Type="http://schemas.openxmlformats.org/officeDocument/2006/relationships/image" Target="media/image94.png"/><Relationship Id="rId133" Type="http://schemas.openxmlformats.org/officeDocument/2006/relationships/theme" Target="theme/theme1.xml"/><Relationship Id="rId16" Type="http://schemas.openxmlformats.org/officeDocument/2006/relationships/image" Target="media/image5.png"/><Relationship Id="rId107" Type="http://schemas.openxmlformats.org/officeDocument/2006/relationships/image" Target="media/image89.png"/><Relationship Id="rId11" Type="http://schemas.openxmlformats.org/officeDocument/2006/relationships/hyperlink" Target="https://archive.ics.uci.edu/ml/datasets/Myocardial+infarction+complications" TargetMode="External"/><Relationship Id="rId32" Type="http://schemas.openxmlformats.org/officeDocument/2006/relationships/image" Target="media/image17.jpg"/><Relationship Id="rId37" Type="http://schemas.openxmlformats.org/officeDocument/2006/relationships/image" Target="media/image22.jpg"/><Relationship Id="rId53" Type="http://schemas.openxmlformats.org/officeDocument/2006/relationships/image" Target="media/image38.jpg"/><Relationship Id="rId58" Type="http://schemas.openxmlformats.org/officeDocument/2006/relationships/image" Target="media/image43.jpg"/><Relationship Id="rId74" Type="http://schemas.openxmlformats.org/officeDocument/2006/relationships/image" Target="media/image59.jpg"/><Relationship Id="rId79" Type="http://schemas.openxmlformats.org/officeDocument/2006/relationships/image" Target="media/image64.jpg"/><Relationship Id="rId102" Type="http://schemas.openxmlformats.org/officeDocument/2006/relationships/image" Target="media/image84.png"/><Relationship Id="rId123" Type="http://schemas.openxmlformats.org/officeDocument/2006/relationships/image" Target="media/image102.png"/><Relationship Id="rId128" Type="http://schemas.openxmlformats.org/officeDocument/2006/relationships/image" Target="media/image107.png"/><Relationship Id="rId5" Type="http://schemas.openxmlformats.org/officeDocument/2006/relationships/settings" Target="settings.xml"/><Relationship Id="rId90" Type="http://schemas.openxmlformats.org/officeDocument/2006/relationships/image" Target="media/image72.jpg"/><Relationship Id="rId95" Type="http://schemas.openxmlformats.org/officeDocument/2006/relationships/image" Target="media/image77.jpg"/><Relationship Id="rId14" Type="http://schemas.openxmlformats.org/officeDocument/2006/relationships/image" Target="media/image3.png"/><Relationship Id="rId22" Type="http://schemas.openxmlformats.org/officeDocument/2006/relationships/footer" Target="footer1.xml"/><Relationship Id="rId27" Type="http://schemas.openxmlformats.org/officeDocument/2006/relationships/image" Target="media/image12.jpg"/><Relationship Id="rId30" Type="http://schemas.openxmlformats.org/officeDocument/2006/relationships/image" Target="media/image15.jpg"/><Relationship Id="rId35" Type="http://schemas.openxmlformats.org/officeDocument/2006/relationships/image" Target="media/image20.jpg"/><Relationship Id="rId43" Type="http://schemas.openxmlformats.org/officeDocument/2006/relationships/image" Target="media/image28.jpg"/><Relationship Id="rId48" Type="http://schemas.openxmlformats.org/officeDocument/2006/relationships/image" Target="media/image33.jpg"/><Relationship Id="rId56" Type="http://schemas.openxmlformats.org/officeDocument/2006/relationships/image" Target="media/image41.jpg"/><Relationship Id="rId64" Type="http://schemas.openxmlformats.org/officeDocument/2006/relationships/image" Target="media/image49.jpg"/><Relationship Id="rId69" Type="http://schemas.openxmlformats.org/officeDocument/2006/relationships/image" Target="media/image54.jpg"/><Relationship Id="rId77" Type="http://schemas.openxmlformats.org/officeDocument/2006/relationships/image" Target="media/image62.jpg"/><Relationship Id="rId100" Type="http://schemas.openxmlformats.org/officeDocument/2006/relationships/image" Target="media/image82.png"/><Relationship Id="rId105" Type="http://schemas.openxmlformats.org/officeDocument/2006/relationships/image" Target="media/image87.png"/><Relationship Id="rId113" Type="http://schemas.openxmlformats.org/officeDocument/2006/relationships/image" Target="media/image95.png"/><Relationship Id="rId118" Type="http://schemas.openxmlformats.org/officeDocument/2006/relationships/image" Target="media/image100.png"/><Relationship Id="rId126" Type="http://schemas.openxmlformats.org/officeDocument/2006/relationships/image" Target="media/image105.png"/><Relationship Id="rId8" Type="http://schemas.openxmlformats.org/officeDocument/2006/relationships/endnotes" Target="endnotes.xml"/><Relationship Id="rId51" Type="http://schemas.openxmlformats.org/officeDocument/2006/relationships/image" Target="media/image36.jpg"/><Relationship Id="rId72" Type="http://schemas.openxmlformats.org/officeDocument/2006/relationships/image" Target="media/image57.jpg"/><Relationship Id="rId80" Type="http://schemas.openxmlformats.org/officeDocument/2006/relationships/footer" Target="footer4.xml"/><Relationship Id="rId85" Type="http://schemas.openxmlformats.org/officeDocument/2006/relationships/image" Target="media/image67.jpg"/><Relationship Id="rId93" Type="http://schemas.openxmlformats.org/officeDocument/2006/relationships/image" Target="media/image75.jpg"/><Relationship Id="rId98" Type="http://schemas.openxmlformats.org/officeDocument/2006/relationships/image" Target="media/image80.png"/><Relationship Id="rId121" Type="http://schemas.openxmlformats.org/officeDocument/2006/relationships/footer" Target="footer9.xml"/><Relationship Id="rId3" Type="http://schemas.openxmlformats.org/officeDocument/2006/relationships/numbering" Target="numbering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0.jpg"/><Relationship Id="rId33" Type="http://schemas.openxmlformats.org/officeDocument/2006/relationships/image" Target="media/image18.jpg"/><Relationship Id="rId38" Type="http://schemas.openxmlformats.org/officeDocument/2006/relationships/image" Target="media/image23.jpg"/><Relationship Id="rId46" Type="http://schemas.openxmlformats.org/officeDocument/2006/relationships/image" Target="media/image31.jpg"/><Relationship Id="rId59" Type="http://schemas.openxmlformats.org/officeDocument/2006/relationships/image" Target="media/image44.jpg"/><Relationship Id="rId67" Type="http://schemas.openxmlformats.org/officeDocument/2006/relationships/image" Target="media/image52.jpg"/><Relationship Id="rId103" Type="http://schemas.openxmlformats.org/officeDocument/2006/relationships/image" Target="media/image85.png"/><Relationship Id="rId108" Type="http://schemas.openxmlformats.org/officeDocument/2006/relationships/image" Target="media/image90.png"/><Relationship Id="rId116" Type="http://schemas.openxmlformats.org/officeDocument/2006/relationships/image" Target="media/image98.png"/><Relationship Id="rId124" Type="http://schemas.openxmlformats.org/officeDocument/2006/relationships/image" Target="media/image103.png"/><Relationship Id="rId129" Type="http://schemas.openxmlformats.org/officeDocument/2006/relationships/image" Target="media/image108.png"/><Relationship Id="rId20" Type="http://schemas.openxmlformats.org/officeDocument/2006/relationships/image" Target="media/image9.png"/><Relationship Id="rId41" Type="http://schemas.openxmlformats.org/officeDocument/2006/relationships/image" Target="media/image26.jpg"/><Relationship Id="rId54" Type="http://schemas.openxmlformats.org/officeDocument/2006/relationships/image" Target="media/image39.jpg"/><Relationship Id="rId62" Type="http://schemas.openxmlformats.org/officeDocument/2006/relationships/image" Target="media/image47.jpg"/><Relationship Id="rId70" Type="http://schemas.openxmlformats.org/officeDocument/2006/relationships/image" Target="media/image55.jpg"/><Relationship Id="rId75" Type="http://schemas.openxmlformats.org/officeDocument/2006/relationships/image" Target="media/image60.jpg"/><Relationship Id="rId83" Type="http://schemas.openxmlformats.org/officeDocument/2006/relationships/image" Target="media/image65.jpg"/><Relationship Id="rId88" Type="http://schemas.openxmlformats.org/officeDocument/2006/relationships/image" Target="media/image70.jpg"/><Relationship Id="rId91" Type="http://schemas.openxmlformats.org/officeDocument/2006/relationships/image" Target="media/image73.jpg"/><Relationship Id="rId96" Type="http://schemas.openxmlformats.org/officeDocument/2006/relationships/image" Target="media/image78.jpg"/><Relationship Id="rId111" Type="http://schemas.openxmlformats.org/officeDocument/2006/relationships/image" Target="media/image93.png"/><Relationship Id="rId13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oter" Target="footer2.xml"/><Relationship Id="rId28" Type="http://schemas.openxmlformats.org/officeDocument/2006/relationships/image" Target="media/image13.jpg"/><Relationship Id="rId36" Type="http://schemas.openxmlformats.org/officeDocument/2006/relationships/image" Target="media/image21.jpg"/><Relationship Id="rId49" Type="http://schemas.openxmlformats.org/officeDocument/2006/relationships/image" Target="media/image34.jpg"/><Relationship Id="rId57" Type="http://schemas.openxmlformats.org/officeDocument/2006/relationships/image" Target="media/image42.jpg"/><Relationship Id="rId106" Type="http://schemas.openxmlformats.org/officeDocument/2006/relationships/image" Target="media/image88.png"/><Relationship Id="rId114" Type="http://schemas.openxmlformats.org/officeDocument/2006/relationships/image" Target="media/image96.png"/><Relationship Id="rId119" Type="http://schemas.openxmlformats.org/officeDocument/2006/relationships/footer" Target="footer7.xml"/><Relationship Id="rId127" Type="http://schemas.openxmlformats.org/officeDocument/2006/relationships/image" Target="media/image106.png"/><Relationship Id="rId10" Type="http://schemas.openxmlformats.org/officeDocument/2006/relationships/hyperlink" Target="https://archive.ics.uci.edu/ml/datasets/Myocardial+infarction+complications" TargetMode="External"/><Relationship Id="rId31" Type="http://schemas.openxmlformats.org/officeDocument/2006/relationships/image" Target="media/image16.jpg"/><Relationship Id="rId44" Type="http://schemas.openxmlformats.org/officeDocument/2006/relationships/image" Target="media/image29.jpg"/><Relationship Id="rId52" Type="http://schemas.openxmlformats.org/officeDocument/2006/relationships/image" Target="media/image37.jpg"/><Relationship Id="rId60" Type="http://schemas.openxmlformats.org/officeDocument/2006/relationships/image" Target="media/image45.jpg"/><Relationship Id="rId65" Type="http://schemas.openxmlformats.org/officeDocument/2006/relationships/image" Target="media/image50.jpg"/><Relationship Id="rId73" Type="http://schemas.openxmlformats.org/officeDocument/2006/relationships/image" Target="media/image58.jpg"/><Relationship Id="rId78" Type="http://schemas.openxmlformats.org/officeDocument/2006/relationships/image" Target="media/image63.jpg"/><Relationship Id="rId81" Type="http://schemas.openxmlformats.org/officeDocument/2006/relationships/footer" Target="footer5.xml"/><Relationship Id="rId86" Type="http://schemas.openxmlformats.org/officeDocument/2006/relationships/image" Target="media/image68.jpg"/><Relationship Id="rId94" Type="http://schemas.openxmlformats.org/officeDocument/2006/relationships/image" Target="media/image76.jpg"/><Relationship Id="rId99" Type="http://schemas.openxmlformats.org/officeDocument/2006/relationships/image" Target="media/image81.png"/><Relationship Id="rId101" Type="http://schemas.openxmlformats.org/officeDocument/2006/relationships/image" Target="media/image83.png"/><Relationship Id="rId122" Type="http://schemas.openxmlformats.org/officeDocument/2006/relationships/image" Target="media/image101.png"/><Relationship Id="rId130" Type="http://schemas.openxmlformats.org/officeDocument/2006/relationships/image" Target="media/image109.png"/><Relationship Id="rId4" Type="http://schemas.openxmlformats.org/officeDocument/2006/relationships/styles" Target="styles.xml"/><Relationship Id="rId9" Type="http://schemas.openxmlformats.org/officeDocument/2006/relationships/hyperlink" Target="https://archive.ics.uci.edu/ml/datasets/Myocardial+infarction+complications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9" Type="http://schemas.openxmlformats.org/officeDocument/2006/relationships/image" Target="media/image24.jpg"/><Relationship Id="rId109" Type="http://schemas.openxmlformats.org/officeDocument/2006/relationships/image" Target="media/image91.png"/><Relationship Id="rId34" Type="http://schemas.openxmlformats.org/officeDocument/2006/relationships/image" Target="media/image19.jpg"/><Relationship Id="rId50" Type="http://schemas.openxmlformats.org/officeDocument/2006/relationships/image" Target="media/image35.jpg"/><Relationship Id="rId55" Type="http://schemas.openxmlformats.org/officeDocument/2006/relationships/image" Target="media/image40.jpg"/><Relationship Id="rId76" Type="http://schemas.openxmlformats.org/officeDocument/2006/relationships/image" Target="media/image61.jpg"/><Relationship Id="rId97" Type="http://schemas.openxmlformats.org/officeDocument/2006/relationships/image" Target="media/image79.png"/><Relationship Id="rId104" Type="http://schemas.openxmlformats.org/officeDocument/2006/relationships/image" Target="media/image86.png"/><Relationship Id="rId120" Type="http://schemas.openxmlformats.org/officeDocument/2006/relationships/footer" Target="footer8.xml"/><Relationship Id="rId125" Type="http://schemas.openxmlformats.org/officeDocument/2006/relationships/image" Target="media/image104.png"/><Relationship Id="rId7" Type="http://schemas.openxmlformats.org/officeDocument/2006/relationships/footnotes" Target="footnotes.xml"/><Relationship Id="rId71" Type="http://schemas.openxmlformats.org/officeDocument/2006/relationships/image" Target="media/image56.jpg"/><Relationship Id="rId92" Type="http://schemas.openxmlformats.org/officeDocument/2006/relationships/image" Target="media/image74.jpg"/><Relationship Id="rId2" Type="http://schemas.openxmlformats.org/officeDocument/2006/relationships/customXml" Target="../customXml/item2.xml"/><Relationship Id="rId29" Type="http://schemas.openxmlformats.org/officeDocument/2006/relationships/image" Target="media/image14.jpg"/><Relationship Id="rId24" Type="http://schemas.openxmlformats.org/officeDocument/2006/relationships/footer" Target="footer3.xml"/><Relationship Id="rId40" Type="http://schemas.openxmlformats.org/officeDocument/2006/relationships/image" Target="media/image25.jpg"/><Relationship Id="rId45" Type="http://schemas.openxmlformats.org/officeDocument/2006/relationships/image" Target="media/image30.jpg"/><Relationship Id="rId66" Type="http://schemas.openxmlformats.org/officeDocument/2006/relationships/image" Target="media/image51.jpg"/><Relationship Id="rId87" Type="http://schemas.openxmlformats.org/officeDocument/2006/relationships/image" Target="media/image69.jpg"/><Relationship Id="rId110" Type="http://schemas.openxmlformats.org/officeDocument/2006/relationships/image" Target="media/image92.png"/><Relationship Id="rId115" Type="http://schemas.openxmlformats.org/officeDocument/2006/relationships/image" Target="media/image97.png"/><Relationship Id="rId131" Type="http://schemas.openxmlformats.org/officeDocument/2006/relationships/image" Target="media/image110.png"/><Relationship Id="rId61" Type="http://schemas.openxmlformats.org/officeDocument/2006/relationships/image" Target="media/image46.jpg"/><Relationship Id="rId82" Type="http://schemas.openxmlformats.org/officeDocument/2006/relationships/footer" Target="footer6.xml"/><Relationship Id="rId19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af://n6/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C91EC20-A6D2-4646-8D73-0CA028EB4C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8</TotalTime>
  <Pages>37</Pages>
  <Words>5214</Words>
  <Characters>29725</Characters>
  <Application>Microsoft Office Word</Application>
  <DocSecurity>0</DocSecurity>
  <Lines>247</Lines>
  <Paragraphs>6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aNALISI PER LA FENOTIPIZZAZIONE DELLA MALATTIA</dc:subject>
  <dc:creator>Vito Simone Lacatena</dc:creator>
  <cp:keywords/>
  <cp:lastModifiedBy>Vito Simone Lacatena</cp:lastModifiedBy>
  <cp:revision>59</cp:revision>
  <dcterms:created xsi:type="dcterms:W3CDTF">2021-07-07T22:33:00Z</dcterms:created>
  <dcterms:modified xsi:type="dcterms:W3CDTF">2021-07-09T19:52:00Z</dcterms:modified>
</cp:coreProperties>
</file>